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footer21.xml" ContentType="application/vnd.openxmlformats-officedocument.wordprocessingml.foot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header24.xml" ContentType="application/vnd.openxmlformats-officedocument.wordprocessingml.header+xml"/>
  <Override PartName="/word/footer23.xml" ContentType="application/vnd.openxmlformats-officedocument.wordprocessingml.footer+xml"/>
  <Override PartName="/word/header25.xml" ContentType="application/vnd.openxmlformats-officedocument.wordprocessingml.header+xml"/>
  <Override PartName="/word/footer24.xml" ContentType="application/vnd.openxmlformats-officedocument.wordprocessingml.foot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header27.xml" ContentType="application/vnd.openxmlformats-officedocument.wordprocessingml.header+xml"/>
  <Override PartName="/word/footer26.xml" ContentType="application/vnd.openxmlformats-officedocument.wordprocessingml.footer+xml"/>
  <Override PartName="/word/header28.xml" ContentType="application/vnd.openxmlformats-officedocument.wordprocessingml.header+xml"/>
  <Override PartName="/word/footer27.xml" ContentType="application/vnd.openxmlformats-officedocument.wordprocessingml.foot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header30.xml" ContentType="application/vnd.openxmlformats-officedocument.wordprocessingml.header+xml"/>
  <Override PartName="/word/footer29.xml" ContentType="application/vnd.openxmlformats-officedocument.wordprocessingml.footer+xml"/>
  <Override PartName="/word/header31.xml" ContentType="application/vnd.openxmlformats-officedocument.wordprocessingml.header+xml"/>
  <Override PartName="/word/footer30.xml" ContentType="application/vnd.openxmlformats-officedocument.wordprocessingml.footer+xml"/>
  <Override PartName="/word/header32.xml" ContentType="application/vnd.openxmlformats-officedocument.wordprocessingml.header+xml"/>
  <Override PartName="/word/footer3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A34E4A" w14:textId="77777777" w:rsidR="00F44406" w:rsidRPr="002D7793" w:rsidRDefault="00F44406" w:rsidP="003E279C">
      <w:pPr>
        <w:rPr>
          <w:rFonts w:ascii="Verdana" w:hAnsi="Verdana"/>
          <w:color w:val="DC0032"/>
          <w:sz w:val="24"/>
          <w:szCs w:val="24"/>
        </w:rPr>
      </w:pPr>
      <w:r w:rsidRPr="003E279C">
        <w:rPr>
          <w:rFonts w:ascii="Verdana" w:hAnsi="Verdana"/>
          <w:b/>
          <w:i/>
          <w:color w:val="DC0032"/>
          <w:sz w:val="24"/>
          <w:szCs w:val="24"/>
        </w:rPr>
        <w:t>Note</w:t>
      </w:r>
      <w:r w:rsidRPr="002D7793">
        <w:rPr>
          <w:rFonts w:ascii="Verdana" w:hAnsi="Verdana"/>
          <w:color w:val="DC0032"/>
          <w:sz w:val="24"/>
          <w:szCs w:val="24"/>
        </w:rPr>
        <w:t>:</w:t>
      </w:r>
      <w:r w:rsidR="002D7793" w:rsidRPr="002D7793">
        <w:rPr>
          <w:rFonts w:ascii="Verdana" w:hAnsi="Verdana"/>
          <w:color w:val="DC0032"/>
          <w:sz w:val="24"/>
          <w:szCs w:val="24"/>
        </w:rPr>
        <w:t xml:space="preserve"> </w:t>
      </w:r>
      <w:r w:rsidRPr="002D7793">
        <w:rPr>
          <w:rFonts w:ascii="Verdana" w:hAnsi="Verdana"/>
          <w:color w:val="DC0032"/>
          <w:sz w:val="24"/>
          <w:szCs w:val="24"/>
        </w:rPr>
        <w:t xml:space="preserve">This spec should </w:t>
      </w:r>
      <w:r w:rsidRPr="003E279C">
        <w:rPr>
          <w:rFonts w:ascii="Verdana" w:hAnsi="Verdana"/>
          <w:color w:val="DC0032"/>
          <w:sz w:val="24"/>
          <w:szCs w:val="24"/>
          <w:u w:val="single"/>
        </w:rPr>
        <w:t>only</w:t>
      </w:r>
      <w:r w:rsidRPr="002D7793">
        <w:rPr>
          <w:rFonts w:ascii="Verdana" w:hAnsi="Verdana"/>
          <w:color w:val="DC0032"/>
          <w:sz w:val="24"/>
          <w:szCs w:val="24"/>
        </w:rPr>
        <w:t xml:space="preserve"> be used for </w:t>
      </w:r>
      <w:r w:rsidR="003E279C">
        <w:rPr>
          <w:rFonts w:ascii="Verdana" w:hAnsi="Verdana"/>
          <w:color w:val="DC0032"/>
          <w:sz w:val="24"/>
          <w:szCs w:val="24"/>
        </w:rPr>
        <w:t>enhancement spots, switching frame</w:t>
      </w:r>
      <w:r w:rsidRPr="002D7793">
        <w:rPr>
          <w:rFonts w:ascii="Verdana" w:hAnsi="Verdana"/>
          <w:color w:val="DC0032"/>
          <w:sz w:val="24"/>
          <w:szCs w:val="24"/>
        </w:rPr>
        <w:t xml:space="preserve">works, </w:t>
      </w:r>
      <w:r w:rsidR="008A7134">
        <w:rPr>
          <w:rFonts w:ascii="Verdana" w:hAnsi="Verdana"/>
          <w:color w:val="DC0032"/>
          <w:sz w:val="24"/>
          <w:szCs w:val="24"/>
        </w:rPr>
        <w:t>BADI</w:t>
      </w:r>
      <w:r w:rsidRPr="002D7793">
        <w:rPr>
          <w:rFonts w:ascii="Verdana" w:hAnsi="Verdana"/>
          <w:color w:val="DC0032"/>
          <w:sz w:val="24"/>
          <w:szCs w:val="24"/>
        </w:rPr>
        <w:t>s &amp; user exi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798"/>
        <w:gridCol w:w="4770"/>
      </w:tblGrid>
      <w:tr w:rsidR="00ED1045" w:rsidRPr="0068291C" w14:paraId="3CACDFE8" w14:textId="77777777" w:rsidTr="0089643D">
        <w:tc>
          <w:tcPr>
            <w:tcW w:w="3798" w:type="dxa"/>
            <w:shd w:val="clear" w:color="auto" w:fill="auto"/>
          </w:tcPr>
          <w:p w14:paraId="6CFF437F" w14:textId="77777777" w:rsidR="00ED1045" w:rsidRPr="00B40988" w:rsidRDefault="00ED1045" w:rsidP="00042AB0">
            <w:pPr>
              <w:jc w:val="both"/>
            </w:pPr>
            <w:r w:rsidRPr="0068291C">
              <w:rPr>
                <w:rFonts w:ascii="Verdana" w:hAnsi="Verdana"/>
              </w:rPr>
              <w:t xml:space="preserve">Customer:                 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7CD5E71" w14:textId="15AC27B6" w:rsidR="00ED1045" w:rsidRPr="0068291C" w:rsidRDefault="003F3ED1" w:rsidP="00042AB0">
            <w:pPr>
              <w:rPr>
                <w:rFonts w:ascii="Verdana" w:hAnsi="Verdana"/>
              </w:rPr>
            </w:pPr>
            <w:permStart w:id="1069224728" w:edGrp="everyone"/>
            <w:r w:rsidRPr="00554EA9">
              <w:rPr>
                <w:rFonts w:ascii="Verdana" w:hAnsi="Verdana"/>
              </w:rPr>
              <w:t>{{resume[‘customer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069224728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</w:t>
            </w:r>
          </w:p>
        </w:tc>
      </w:tr>
      <w:tr w:rsidR="00ED1045" w:rsidRPr="0068291C" w14:paraId="227D5D81" w14:textId="77777777" w:rsidTr="0089643D">
        <w:tc>
          <w:tcPr>
            <w:tcW w:w="3798" w:type="dxa"/>
            <w:shd w:val="clear" w:color="auto" w:fill="auto"/>
          </w:tcPr>
          <w:p w14:paraId="4F168C5D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ICEF/Issue Number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F13B7C2" w14:textId="62D35D7E" w:rsidR="00ED1045" w:rsidRPr="0068291C" w:rsidRDefault="003F3ED1" w:rsidP="00042AB0">
            <w:pPr>
              <w:rPr>
                <w:rFonts w:ascii="Verdana" w:hAnsi="Verdana"/>
              </w:rPr>
            </w:pPr>
            <w:permStart w:id="175309597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icefw_number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>
              <w:rPr>
                <w:rFonts w:ascii="Verdana" w:hAnsi="Verdana"/>
              </w:rPr>
              <w:t xml:space="preserve"> </w:t>
            </w:r>
            <w:permEnd w:id="1753095979"/>
            <w:r w:rsidR="00ED1045" w:rsidRPr="0068291C">
              <w:rPr>
                <w:rFonts w:ascii="Verdana" w:hAnsi="Verdana"/>
              </w:rPr>
              <w:t xml:space="preserve">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  </w:t>
            </w:r>
          </w:p>
        </w:tc>
      </w:tr>
      <w:tr w:rsidR="00ED1045" w:rsidRPr="0068291C" w14:paraId="3F0D7D9F" w14:textId="77777777" w:rsidTr="0089643D">
        <w:tc>
          <w:tcPr>
            <w:tcW w:w="3798" w:type="dxa"/>
            <w:shd w:val="clear" w:color="auto" w:fill="auto"/>
          </w:tcPr>
          <w:p w14:paraId="3E78D10A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Module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BF848CC" w14:textId="35066C3B" w:rsidR="00ED1045" w:rsidRPr="0068291C" w:rsidRDefault="003F3ED1" w:rsidP="00042AB0">
            <w:pPr>
              <w:rPr>
                <w:rFonts w:ascii="Verdana" w:hAnsi="Verdana"/>
              </w:rPr>
            </w:pPr>
            <w:permStart w:id="1454337253" w:edGrp="everyone"/>
            <w:r w:rsidRPr="00554EA9">
              <w:rPr>
                <w:rFonts w:ascii="Verdana" w:hAnsi="Verdana"/>
              </w:rPr>
              <w:t>{{resume[‘module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454337253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</w:t>
            </w:r>
          </w:p>
        </w:tc>
      </w:tr>
      <w:tr w:rsidR="00ED1045" w:rsidRPr="0068291C" w14:paraId="2B7A9AEC" w14:textId="77777777" w:rsidTr="0089643D">
        <w:tc>
          <w:tcPr>
            <w:tcW w:w="3798" w:type="dxa"/>
            <w:shd w:val="clear" w:color="auto" w:fill="auto"/>
          </w:tcPr>
          <w:p w14:paraId="0399097E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Specification Nam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10DDA40" w14:textId="365A23DD" w:rsidR="00ED1045" w:rsidRPr="0068291C" w:rsidRDefault="003F3ED1" w:rsidP="00042AB0">
            <w:pPr>
              <w:rPr>
                <w:rFonts w:ascii="Verdana" w:hAnsi="Verdana"/>
              </w:rPr>
            </w:pPr>
            <w:permStart w:id="454569960" w:edGrp="everyone"/>
            <w:r w:rsidRPr="00554EA9">
              <w:rPr>
                <w:rFonts w:ascii="Verdana" w:hAnsi="Verdana"/>
              </w:rPr>
              <w:t>{{resume[‘specification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454569960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 </w:t>
            </w:r>
          </w:p>
        </w:tc>
      </w:tr>
      <w:tr w:rsidR="00ED1045" w:rsidRPr="0068291C" w14:paraId="17733CF3" w14:textId="77777777" w:rsidTr="0089643D">
        <w:tc>
          <w:tcPr>
            <w:tcW w:w="3798" w:type="dxa"/>
            <w:shd w:val="clear" w:color="auto" w:fill="auto"/>
          </w:tcPr>
          <w:p w14:paraId="19962920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Brief Description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0B47EDA" w14:textId="0BB8BBB1" w:rsidR="00ED1045" w:rsidRPr="0068291C" w:rsidRDefault="003F3ED1" w:rsidP="00042AB0">
            <w:pPr>
              <w:rPr>
                <w:rFonts w:ascii="Verdana" w:hAnsi="Verdana"/>
              </w:rPr>
            </w:pPr>
            <w:permStart w:id="121183824" w:edGrp="everyone"/>
            <w:r w:rsidRPr="00554EA9">
              <w:rPr>
                <w:rFonts w:ascii="Verdana" w:hAnsi="Verdana"/>
              </w:rPr>
              <w:t>{{resume[‘description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21183824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</w:t>
            </w:r>
          </w:p>
        </w:tc>
      </w:tr>
      <w:tr w:rsidR="00ED1045" w:rsidRPr="0068291C" w14:paraId="366CD4A8" w14:textId="77777777" w:rsidTr="0089643D">
        <w:tc>
          <w:tcPr>
            <w:tcW w:w="3798" w:type="dxa"/>
            <w:shd w:val="clear" w:color="auto" w:fill="auto"/>
          </w:tcPr>
          <w:p w14:paraId="3AF60241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elated RICEF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AC15880" w14:textId="28582EDB" w:rsidR="00ED1045" w:rsidRPr="0068291C" w:rsidRDefault="003F3ED1" w:rsidP="00042AB0">
            <w:pPr>
              <w:rPr>
                <w:rFonts w:ascii="Verdana" w:hAnsi="Verdana"/>
              </w:rPr>
            </w:pPr>
            <w:permStart w:id="154463989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elated_ricefw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544639892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 </w:t>
            </w:r>
          </w:p>
        </w:tc>
      </w:tr>
      <w:tr w:rsidR="00ED1045" w:rsidRPr="0068291C" w14:paraId="677C8F16" w14:textId="77777777" w:rsidTr="0089643D">
        <w:tc>
          <w:tcPr>
            <w:tcW w:w="3798" w:type="dxa"/>
            <w:shd w:val="clear" w:color="auto" w:fill="auto"/>
          </w:tcPr>
          <w:p w14:paraId="082706AE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Created By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C37E5ED" w14:textId="5E0EFB6C" w:rsidR="00ED1045" w:rsidRPr="0068291C" w:rsidRDefault="003F3ED1" w:rsidP="00042AB0">
            <w:pPr>
              <w:rPr>
                <w:rFonts w:ascii="Verdana" w:hAnsi="Verdana"/>
              </w:rPr>
            </w:pPr>
            <w:permStart w:id="1625248095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reated_b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625248095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</w:t>
            </w:r>
          </w:p>
        </w:tc>
      </w:tr>
      <w:tr w:rsidR="00ED1045" w:rsidRPr="0068291C" w14:paraId="41B026B2" w14:textId="77777777" w:rsidTr="0089643D">
        <w:tc>
          <w:tcPr>
            <w:tcW w:w="3798" w:type="dxa"/>
            <w:shd w:val="clear" w:color="auto" w:fill="auto"/>
          </w:tcPr>
          <w:p w14:paraId="308A1E9A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Document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DC4CB18" w14:textId="5BB7E6FB" w:rsidR="00ED1045" w:rsidRPr="0068291C" w:rsidRDefault="00B66A00" w:rsidP="00042AB0">
            <w:pPr>
              <w:rPr>
                <w:rFonts w:ascii="Verdana" w:hAnsi="Verdana"/>
              </w:rPr>
            </w:pPr>
            <w:permStart w:id="173527255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ocument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735272552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 </w:t>
            </w:r>
          </w:p>
        </w:tc>
      </w:tr>
      <w:tr w:rsidR="00ED1045" w:rsidRPr="0068291C" w14:paraId="73F97DFD" w14:textId="77777777" w:rsidTr="0089643D">
        <w:tc>
          <w:tcPr>
            <w:tcW w:w="3798" w:type="dxa"/>
            <w:shd w:val="clear" w:color="auto" w:fill="auto"/>
          </w:tcPr>
          <w:p w14:paraId="1DC93F60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Target Completion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4C910F01" w14:textId="7BEB6E0B" w:rsidR="00ED1045" w:rsidRPr="0068291C" w:rsidRDefault="00B66A00" w:rsidP="00042AB0">
            <w:pPr>
              <w:rPr>
                <w:rFonts w:ascii="Verdana" w:hAnsi="Verdana"/>
              </w:rPr>
            </w:pPr>
            <w:permStart w:id="803483775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ompletion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803483775"/>
            <w:r w:rsidR="00ED1045" w:rsidRPr="0068291C">
              <w:rPr>
                <w:rFonts w:ascii="Verdana" w:hAnsi="Verdana"/>
              </w:rPr>
              <w:t xml:space="preserve">   </w:t>
            </w:r>
            <w:proofErr w:type="gramEnd"/>
            <w:r w:rsidR="00ED1045" w:rsidRPr="0068291C">
              <w:rPr>
                <w:rFonts w:ascii="Verdana" w:hAnsi="Verdana"/>
              </w:rPr>
              <w:t xml:space="preserve">   </w:t>
            </w:r>
          </w:p>
        </w:tc>
      </w:tr>
      <w:tr w:rsidR="00ED1045" w:rsidRPr="0068291C" w14:paraId="3ADBF88E" w14:textId="77777777" w:rsidTr="0089643D">
        <w:tc>
          <w:tcPr>
            <w:tcW w:w="3798" w:type="dxa"/>
            <w:shd w:val="clear" w:color="auto" w:fill="auto"/>
          </w:tcPr>
          <w:p w14:paraId="456350F1" w14:textId="77777777" w:rsidR="00ED1045" w:rsidRPr="0068291C" w:rsidRDefault="00A5335D" w:rsidP="00042AB0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Pri</w:t>
            </w:r>
            <w:r>
              <w:rPr>
                <w:rFonts w:ascii="Verdana" w:hAnsi="Verdana"/>
              </w:rPr>
              <w:t>ority</w:t>
            </w:r>
            <w:r w:rsidRPr="0068291C">
              <w:rPr>
                <w:rFonts w:ascii="Verdana" w:hAnsi="Verdana"/>
              </w:rPr>
              <w:t xml:space="preserve"> (</w:t>
            </w:r>
            <w:r>
              <w:rPr>
                <w:rFonts w:ascii="Verdana" w:hAnsi="Verdana"/>
              </w:rPr>
              <w:t>Could, Should, Must</w:t>
            </w:r>
            <w:r w:rsidRPr="0068291C">
              <w:rPr>
                <w:rFonts w:ascii="Verdana" w:hAnsi="Verdana"/>
              </w:rPr>
              <w:t>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E24F51C" w14:textId="21F0D181" w:rsidR="00ED1045" w:rsidRPr="0068291C" w:rsidRDefault="00497E79" w:rsidP="00042AB0">
            <w:pPr>
              <w:rPr>
                <w:rFonts w:ascii="Verdana" w:hAnsi="Verdana"/>
              </w:rPr>
            </w:pPr>
            <w:permStart w:id="1871541445" w:edGrp="everyone"/>
            <w:r>
              <w:rPr>
                <w:rFonts w:ascii="Verdana" w:hAnsi="Verdana"/>
              </w:rPr>
              <w:t xml:space="preserve"> </w:t>
            </w:r>
            <w:r w:rsidR="00236341">
              <w:rPr>
                <w:rFonts w:ascii="Verdana" w:hAnsi="Verdana"/>
              </w:rPr>
              <w:t xml:space="preserve">                  </w:t>
            </w:r>
            <w:r w:rsidR="00ED1045">
              <w:rPr>
                <w:rFonts w:ascii="Verdana" w:hAnsi="Verdana"/>
              </w:rPr>
              <w:t xml:space="preserve"> </w:t>
            </w:r>
            <w:permEnd w:id="1871541445"/>
            <w:r w:rsidR="00ED1045" w:rsidRPr="0068291C">
              <w:rPr>
                <w:rFonts w:ascii="Verdana" w:hAnsi="Verdana"/>
              </w:rPr>
              <w:t xml:space="preserve">       </w:t>
            </w:r>
          </w:p>
        </w:tc>
      </w:tr>
      <w:tr w:rsidR="00ED1045" w:rsidRPr="0068291C" w14:paraId="3FBB4D4E" w14:textId="77777777" w:rsidTr="0089643D">
        <w:tc>
          <w:tcPr>
            <w:tcW w:w="3798" w:type="dxa"/>
            <w:shd w:val="clear" w:color="auto" w:fill="auto"/>
          </w:tcPr>
          <w:p w14:paraId="23DB4112" w14:textId="77777777" w:rsidR="00ED1045" w:rsidRPr="0068291C" w:rsidRDefault="00ED1045" w:rsidP="00042AB0">
            <w:pPr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Custom Modification</w:t>
            </w:r>
            <w:r w:rsidR="008A7134">
              <w:rPr>
                <w:rFonts w:ascii="Verdana" w:hAnsi="Verdana"/>
              </w:rPr>
              <w:t>(Yes/No)</w:t>
            </w:r>
            <w:r>
              <w:rPr>
                <w:rFonts w:ascii="Verdana" w:hAnsi="Verdana"/>
              </w:rPr>
              <w:t>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D5C0F14" w14:textId="77777777" w:rsidR="00ED1045" w:rsidRPr="0068291C" w:rsidRDefault="00FB2573" w:rsidP="00FB2573">
            <w:pPr>
              <w:rPr>
                <w:rFonts w:ascii="Verdana" w:hAnsi="Verdana"/>
              </w:rPr>
            </w:pPr>
            <w:permStart w:id="936135596" w:edGrp="everyone"/>
            <w:r>
              <w:rPr>
                <w:rFonts w:ascii="Verdana" w:hAnsi="Verdana"/>
              </w:rPr>
              <w:t xml:space="preserve"> Yes/No </w:t>
            </w:r>
            <w:permEnd w:id="936135596"/>
            <w:r w:rsidRPr="0068291C">
              <w:rPr>
                <w:rFonts w:ascii="Verdana" w:hAnsi="Verdana"/>
              </w:rPr>
              <w:t xml:space="preserve">   </w:t>
            </w:r>
            <w:r w:rsidR="00ED1045" w:rsidRPr="002D7793">
              <w:rPr>
                <w:rFonts w:ascii="Verdana" w:hAnsi="Verdana"/>
                <w:sz w:val="16"/>
                <w:szCs w:val="16"/>
              </w:rPr>
              <w:tab/>
            </w:r>
            <w:r w:rsidR="00ED1045" w:rsidRPr="0068291C">
              <w:rPr>
                <w:rFonts w:ascii="Verdana" w:hAnsi="Verdana"/>
              </w:rPr>
              <w:t xml:space="preserve">      </w:t>
            </w:r>
          </w:p>
        </w:tc>
      </w:tr>
      <w:tr w:rsidR="00FB2573" w:rsidRPr="0068291C" w14:paraId="1B50D360" w14:textId="77777777" w:rsidTr="0089643D">
        <w:tc>
          <w:tcPr>
            <w:tcW w:w="3798" w:type="dxa"/>
            <w:shd w:val="clear" w:color="auto" w:fill="auto"/>
          </w:tcPr>
          <w:p w14:paraId="0F91776A" w14:textId="77777777" w:rsidR="00FB2573" w:rsidRDefault="00FB2573" w:rsidP="00042AB0">
            <w:pPr>
              <w:jc w:val="both"/>
              <w:rPr>
                <w:rFonts w:ascii="Verdana" w:hAnsi="Verdana"/>
              </w:rPr>
            </w:pPr>
            <w:r w:rsidRPr="00D062D4">
              <w:rPr>
                <w:rFonts w:ascii="Verdana" w:hAnsi="Verdana" w:cs="Helv"/>
                <w:color w:val="000000"/>
                <w:lang w:bidi="ar-SA"/>
              </w:rPr>
              <w:t>Reusable Object</w:t>
            </w:r>
            <w:r w:rsidR="008A7134">
              <w:rPr>
                <w:rFonts w:ascii="Verdana" w:hAnsi="Verdana" w:cs="Helv"/>
                <w:color w:val="000000"/>
                <w:lang w:bidi="ar-SA"/>
              </w:rPr>
              <w:t>(Yes/No)</w:t>
            </w:r>
            <w:r>
              <w:rPr>
                <w:rFonts w:ascii="Verdana" w:hAnsi="Verdana" w:cs="Helv"/>
                <w:color w:val="000000"/>
                <w:lang w:bidi="ar-SA"/>
              </w:rPr>
              <w:t>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A9EDB53" w14:textId="6D8D930E" w:rsidR="00FB2573" w:rsidRPr="00F44406" w:rsidRDefault="00497E79" w:rsidP="00FB2573">
            <w:pPr>
              <w:rPr>
                <w:rFonts w:ascii="Verdana" w:hAnsi="Verdana"/>
                <w:b/>
              </w:rPr>
            </w:pPr>
            <w:permStart w:id="1532647225" w:edGrp="everyone"/>
            <w:r>
              <w:rPr>
                <w:rFonts w:ascii="Verdana" w:hAnsi="Verdana"/>
              </w:rPr>
              <w:t xml:space="preserve"> </w:t>
            </w:r>
            <w:r w:rsidR="00236341">
              <w:rPr>
                <w:rFonts w:ascii="Verdana" w:hAnsi="Verdana"/>
              </w:rPr>
              <w:t xml:space="preserve">                  </w:t>
            </w:r>
            <w:r w:rsidR="00FB2573">
              <w:rPr>
                <w:rFonts w:ascii="Verdana" w:hAnsi="Verdana"/>
              </w:rPr>
              <w:t xml:space="preserve"> </w:t>
            </w:r>
            <w:permEnd w:id="1532647225"/>
            <w:r w:rsidR="00FB2573" w:rsidRPr="0068291C">
              <w:rPr>
                <w:rFonts w:ascii="Verdana" w:hAnsi="Verdana"/>
              </w:rPr>
              <w:t xml:space="preserve">   </w:t>
            </w:r>
          </w:p>
        </w:tc>
      </w:tr>
    </w:tbl>
    <w:p w14:paraId="06C9C3A6" w14:textId="77777777" w:rsidR="008B7C29" w:rsidRPr="002D7793" w:rsidRDefault="00ED1045" w:rsidP="00F819E8">
      <w:pPr>
        <w:ind w:left="2610" w:hanging="2610"/>
        <w:rPr>
          <w:rFonts w:ascii="Verdana" w:hAnsi="Verdana"/>
          <w:color w:val="CC0000"/>
        </w:rPr>
      </w:pPr>
      <w:r w:rsidRPr="002D7793">
        <w:rPr>
          <w:rFonts w:ascii="Verdana" w:hAnsi="Verdana"/>
          <w:color w:val="CC0000"/>
          <w:sz w:val="16"/>
          <w:szCs w:val="16"/>
        </w:rPr>
        <w:t xml:space="preserve"> </w:t>
      </w:r>
      <w:r w:rsidR="002D7793" w:rsidRPr="002D7793">
        <w:rPr>
          <w:rFonts w:ascii="Verdana" w:hAnsi="Verdana"/>
          <w:color w:val="CC0000"/>
          <w:sz w:val="16"/>
          <w:szCs w:val="16"/>
        </w:rPr>
        <w:t xml:space="preserve">(If Custom Modification is done sign off is required, refer to </w:t>
      </w:r>
      <w:r w:rsidR="003E279C">
        <w:rPr>
          <w:rFonts w:ascii="Verdana" w:hAnsi="Verdana"/>
          <w:color w:val="CC0000"/>
          <w:sz w:val="16"/>
          <w:szCs w:val="16"/>
        </w:rPr>
        <w:t>Section 3: Instructions</w:t>
      </w:r>
      <w:r w:rsidR="002D7793" w:rsidRPr="002D7793">
        <w:rPr>
          <w:rFonts w:ascii="Verdana" w:hAnsi="Verdana"/>
          <w:color w:val="CC0000"/>
          <w:sz w:val="16"/>
          <w:szCs w:val="16"/>
        </w:rPr>
        <w:t>)</w:t>
      </w:r>
    </w:p>
    <w:p w14:paraId="05636C82" w14:textId="77777777" w:rsidR="002D7793" w:rsidRDefault="002D7793" w:rsidP="00052211">
      <w:pPr>
        <w:spacing w:after="0"/>
        <w:ind w:left="2606" w:hanging="2606"/>
        <w:rPr>
          <w:rFonts w:ascii="Verdana" w:hAnsi="Verdana"/>
        </w:rPr>
      </w:pPr>
    </w:p>
    <w:p w14:paraId="5246695A" w14:textId="77777777" w:rsidR="00390FD1" w:rsidRPr="00132E90" w:rsidRDefault="003911D0" w:rsidP="007A2851">
      <w:pPr>
        <w:rPr>
          <w:rStyle w:val="CommentReference"/>
          <w:rFonts w:ascii="Verdana" w:hAnsi="Verdana"/>
          <w:sz w:val="20"/>
        </w:rPr>
      </w:pPr>
      <w:r w:rsidRPr="00132E90">
        <w:rPr>
          <w:rFonts w:ascii="Verdana" w:hAnsi="Verdana"/>
        </w:rPr>
        <w:t xml:space="preserve">Contact Information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390FD1" w:rsidRPr="00CC5898" w14:paraId="26C08140" w14:textId="77777777" w:rsidTr="00CC5898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2448F63" w14:textId="77777777" w:rsidR="00390FD1" w:rsidRPr="00CC5898" w:rsidRDefault="00390FD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B3DC62B" w14:textId="77777777" w:rsidR="00390FD1" w:rsidRPr="00CC5898" w:rsidRDefault="00390FD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BE84D8B" w14:textId="77777777" w:rsidR="00390FD1" w:rsidRPr="00CC5898" w:rsidRDefault="00390FD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ompany</w:t>
            </w:r>
            <w:r w:rsidR="000437F6"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/</w:t>
            </w:r>
            <w:r w:rsidR="000437F6"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9F392E1" w14:textId="77777777" w:rsidR="00390FD1" w:rsidRPr="00CC5898" w:rsidRDefault="00390FD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5056A338" w14:textId="77777777" w:rsidR="00390FD1" w:rsidRPr="00CC5898" w:rsidRDefault="00390FD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hone #</w:t>
            </w:r>
          </w:p>
        </w:tc>
      </w:tr>
      <w:tr w:rsidR="0083073A" w:rsidRPr="00CC5898" w14:paraId="3F3F22E2" w14:textId="77777777" w:rsidTr="00CC5898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2B28ED" w14:textId="77777777" w:rsidR="0083073A" w:rsidRPr="00CC5898" w:rsidRDefault="0083073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Client Owner </w:t>
            </w:r>
          </w:p>
          <w:p w14:paraId="0CCDDA2D" w14:textId="77777777" w:rsidR="0083073A" w:rsidRPr="00CC5898" w:rsidRDefault="0083073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037AE2A" w14:textId="5552AAB2" w:rsidR="0083073A" w:rsidRPr="00CC5898" w:rsidRDefault="00B66A00" w:rsidP="00CC5898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82866828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nam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828668289"/>
            <w:r w:rsidR="0083073A" w:rsidRPr="00CC5898">
              <w:rPr>
                <w:rFonts w:ascii="Verdana" w:hAnsi="Verdana"/>
              </w:rPr>
              <w:t xml:space="preserve">   </w:t>
            </w:r>
            <w:proofErr w:type="gramEnd"/>
            <w:r w:rsidR="0083073A" w:rsidRPr="00CC5898">
              <w:rPr>
                <w:rFonts w:ascii="Verdana" w:hAnsi="Verdana"/>
              </w:rPr>
              <w:t xml:space="preserve"> 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321557B" w14:textId="7A21B6D3" w:rsidR="0083073A" w:rsidRPr="00CC5898" w:rsidRDefault="00467C19" w:rsidP="00423F0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8911434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compan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389114349"/>
            <w:r w:rsidR="0083073A" w:rsidRPr="00CC5898">
              <w:rPr>
                <w:rFonts w:ascii="Verdana" w:hAnsi="Verdana"/>
              </w:rPr>
              <w:t xml:space="preserve">   </w:t>
            </w:r>
            <w:proofErr w:type="gramEnd"/>
            <w:r w:rsidR="0083073A" w:rsidRPr="00CC5898">
              <w:rPr>
                <w:rFonts w:ascii="Verdana" w:hAnsi="Verdana"/>
              </w:rPr>
              <w:t xml:space="preserve"> 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0D90974" w14:textId="2F868D3D" w:rsidR="0083073A" w:rsidRPr="00CC5898" w:rsidRDefault="00467C19" w:rsidP="00423F0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60733420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email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607334200"/>
            <w:r w:rsidR="0083073A" w:rsidRPr="00CC5898">
              <w:rPr>
                <w:rFonts w:ascii="Verdana" w:hAnsi="Verdana"/>
              </w:rPr>
              <w:t xml:space="preserve">   </w:t>
            </w:r>
            <w:proofErr w:type="gramEnd"/>
            <w:r w:rsidR="0083073A" w:rsidRPr="00CC5898">
              <w:rPr>
                <w:rFonts w:ascii="Verdana" w:hAnsi="Verdana"/>
              </w:rPr>
              <w:t xml:space="preserve">  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14C82B5" w14:textId="4C417DB1" w:rsidR="0083073A" w:rsidRPr="00CC5898" w:rsidRDefault="00467C19" w:rsidP="00423F0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88573305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885733059"/>
            <w:r w:rsidR="0083073A" w:rsidRPr="00CC5898">
              <w:rPr>
                <w:rFonts w:ascii="Verdana" w:hAnsi="Verdana"/>
              </w:rPr>
              <w:t xml:space="preserve">   </w:t>
            </w:r>
            <w:proofErr w:type="gramEnd"/>
            <w:r w:rsidR="0083073A" w:rsidRPr="00CC5898">
              <w:rPr>
                <w:rFonts w:ascii="Verdana" w:hAnsi="Verdana"/>
              </w:rPr>
              <w:t xml:space="preserve">  </w:t>
            </w:r>
          </w:p>
        </w:tc>
      </w:tr>
      <w:tr w:rsidR="0083073A" w:rsidRPr="00CC5898" w14:paraId="7067D00C" w14:textId="77777777" w:rsidTr="00CC5898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42A1CBA" w14:textId="77777777" w:rsidR="0083073A" w:rsidRPr="00CC5898" w:rsidRDefault="0083073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E9D099A" w14:textId="08180E7E" w:rsidR="0083073A" w:rsidRPr="00CC5898" w:rsidRDefault="00467C19" w:rsidP="00CC5898">
            <w:pPr>
              <w:spacing w:after="0"/>
              <w:rPr>
                <w:rFonts w:ascii="Verdana" w:hAnsi="Verdana"/>
              </w:rPr>
            </w:pPr>
            <w:permStart w:id="6667114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66671140"/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9862081" w14:textId="52174712" w:rsidR="0083073A" w:rsidRPr="00CC5898" w:rsidRDefault="00467C19" w:rsidP="00423F03">
            <w:pPr>
              <w:spacing w:after="0"/>
              <w:rPr>
                <w:rFonts w:ascii="Verdana" w:hAnsi="Verdana"/>
              </w:rPr>
            </w:pPr>
            <w:permStart w:id="193875359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938753592"/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999BA3F" w14:textId="3444BFEF" w:rsidR="0083073A" w:rsidRPr="00CC5898" w:rsidRDefault="005C0B1C" w:rsidP="00423F03">
            <w:pPr>
              <w:spacing w:after="0"/>
              <w:rPr>
                <w:rFonts w:ascii="Verdana" w:hAnsi="Verdana"/>
              </w:rPr>
            </w:pPr>
            <w:permStart w:id="1968510075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968510075"/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98AE45E" w14:textId="7718A160" w:rsidR="0083073A" w:rsidRPr="00CC5898" w:rsidRDefault="005C0B1C" w:rsidP="00423F03">
            <w:pPr>
              <w:spacing w:after="0"/>
              <w:rPr>
                <w:rFonts w:ascii="Verdana" w:hAnsi="Verdana"/>
              </w:rPr>
            </w:pPr>
            <w:permStart w:id="163984438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639844382"/>
          </w:p>
        </w:tc>
      </w:tr>
      <w:tr w:rsidR="0083073A" w:rsidRPr="00CC5898" w14:paraId="52516C30" w14:textId="77777777" w:rsidTr="00CC5898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9A55DC2" w14:textId="77777777" w:rsidR="0083073A" w:rsidRPr="00CC5898" w:rsidRDefault="0083073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80ACFFE" w14:textId="145E2CCA" w:rsidR="0083073A" w:rsidRPr="00CC5898" w:rsidRDefault="005C0B1C" w:rsidP="00CC5898">
            <w:pPr>
              <w:spacing w:after="0"/>
              <w:rPr>
                <w:rFonts w:ascii="Verdana" w:hAnsi="Verdana"/>
              </w:rPr>
            </w:pPr>
            <w:permStart w:id="440692723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440692723"/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1DA0810" w14:textId="581195A3" w:rsidR="0083073A" w:rsidRPr="00CC5898" w:rsidRDefault="005C0B1C" w:rsidP="00423F03">
            <w:pPr>
              <w:spacing w:after="0"/>
              <w:rPr>
                <w:rFonts w:ascii="Verdana" w:hAnsi="Verdana"/>
              </w:rPr>
            </w:pPr>
            <w:permStart w:id="1316901144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316901144"/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473F78B" w14:textId="3A40A890" w:rsidR="0083073A" w:rsidRPr="00CC5898" w:rsidRDefault="005C0B1C" w:rsidP="00423F03">
            <w:pPr>
              <w:spacing w:after="0"/>
              <w:rPr>
                <w:rFonts w:ascii="Verdana" w:hAnsi="Verdana"/>
              </w:rPr>
            </w:pPr>
            <w:permStart w:id="103445029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034450292"/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FEC965F" w14:textId="16463946" w:rsidR="0083073A" w:rsidRPr="00CC5898" w:rsidRDefault="005C0B1C" w:rsidP="00423F03">
            <w:pPr>
              <w:spacing w:after="0"/>
              <w:rPr>
                <w:rFonts w:ascii="Verdana" w:hAnsi="Verdana"/>
              </w:rPr>
            </w:pPr>
            <w:permStart w:id="406922058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406922058"/>
          </w:p>
        </w:tc>
      </w:tr>
      <w:tr w:rsidR="0083073A" w:rsidRPr="00CC5898" w14:paraId="15A35266" w14:textId="77777777" w:rsidTr="00CC5898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8B057B0" w14:textId="77777777" w:rsidR="0083073A" w:rsidRPr="00CC5898" w:rsidRDefault="0083073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020C425" w14:textId="4F4CA545" w:rsidR="0083073A" w:rsidRPr="00CC5898" w:rsidRDefault="005C0B1C" w:rsidP="00CC5898">
            <w:pPr>
              <w:spacing w:after="0"/>
              <w:rPr>
                <w:rFonts w:ascii="Verdana" w:hAnsi="Verdana"/>
              </w:rPr>
            </w:pPr>
            <w:permStart w:id="2060196574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2060196574"/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41184AD" w14:textId="272E4727" w:rsidR="0083073A" w:rsidRPr="00CC5898" w:rsidRDefault="00791952" w:rsidP="00423F03">
            <w:pPr>
              <w:spacing w:after="0"/>
              <w:rPr>
                <w:rFonts w:ascii="Verdana" w:hAnsi="Verdana"/>
              </w:rPr>
            </w:pPr>
            <w:permStart w:id="185081388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850813882"/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F1BB464" w14:textId="55DB59EC" w:rsidR="0083073A" w:rsidRPr="00CC5898" w:rsidRDefault="00791952" w:rsidP="00423F03">
            <w:pPr>
              <w:spacing w:after="0"/>
              <w:rPr>
                <w:rFonts w:ascii="Verdana" w:hAnsi="Verdana"/>
              </w:rPr>
            </w:pPr>
            <w:permStart w:id="20980715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209807150"/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4E44E7A" w14:textId="3D157D40" w:rsidR="0083073A" w:rsidRPr="00CC5898" w:rsidRDefault="00791952" w:rsidP="00423F03">
            <w:pPr>
              <w:spacing w:after="0"/>
              <w:rPr>
                <w:rFonts w:ascii="Verdana" w:hAnsi="Verdana"/>
              </w:rPr>
            </w:pPr>
            <w:permStart w:id="476010358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476010358"/>
          </w:p>
        </w:tc>
      </w:tr>
    </w:tbl>
    <w:p w14:paraId="359CCFBF" w14:textId="77777777" w:rsidR="007A2851" w:rsidRPr="00132E90" w:rsidRDefault="007A2851" w:rsidP="007A2851">
      <w:pPr>
        <w:pStyle w:val="Heading2"/>
        <w:spacing w:after="120" w:line="240" w:lineRule="auto"/>
        <w:rPr>
          <w:rFonts w:ascii="Verdana" w:hAnsi="Verdana"/>
        </w:rPr>
        <w:sectPr w:rsidR="007A2851" w:rsidRPr="00132E90" w:rsidSect="007220E7">
          <w:headerReference w:type="default" r:id="rId10"/>
          <w:footerReference w:type="default" r:id="rId1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BDAB12B" w14:textId="77777777" w:rsidR="003911D0" w:rsidRPr="00132E90" w:rsidRDefault="003911D0" w:rsidP="00ED1045">
      <w:pPr>
        <w:spacing w:before="120"/>
        <w:rPr>
          <w:rFonts w:ascii="Verdana" w:hAnsi="Verdana"/>
        </w:rPr>
      </w:pPr>
      <w:r w:rsidRPr="00132E90">
        <w:rPr>
          <w:rFonts w:ascii="Verdana" w:hAnsi="Verdana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264FB2" w14:paraId="5F5A885C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6FCBB634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7519E532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Revised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B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7D7A9630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Section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62E0A659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Description of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</w:t>
            </w:r>
          </w:p>
        </w:tc>
      </w:tr>
      <w:tr w:rsidR="0083073A" w:rsidRPr="00132E90" w14:paraId="7D069F03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F2E1E12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1364537759" w:edGrp="everyone"/>
            <w:r>
              <w:rPr>
                <w:rFonts w:ascii="Verdana" w:hAnsi="Verdana"/>
              </w:rPr>
              <w:t xml:space="preserve">         </w:t>
            </w:r>
            <w:permEnd w:id="1364537759"/>
          </w:p>
        </w:tc>
        <w:tc>
          <w:tcPr>
            <w:tcW w:w="1800" w:type="dxa"/>
            <w:vAlign w:val="center"/>
          </w:tcPr>
          <w:p w14:paraId="17445A8E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249198369" w:edGrp="everyone"/>
            <w:r>
              <w:rPr>
                <w:rFonts w:ascii="Verdana" w:hAnsi="Verdana"/>
              </w:rPr>
              <w:t xml:space="preserve">         </w:t>
            </w:r>
            <w:permEnd w:id="249198369"/>
          </w:p>
        </w:tc>
        <w:tc>
          <w:tcPr>
            <w:tcW w:w="2160" w:type="dxa"/>
            <w:vAlign w:val="center"/>
          </w:tcPr>
          <w:p w14:paraId="3452AE09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298018616" w:edGrp="everyone"/>
            <w:r>
              <w:rPr>
                <w:rFonts w:ascii="Verdana" w:hAnsi="Verdana"/>
              </w:rPr>
              <w:t xml:space="preserve">         </w:t>
            </w:r>
            <w:permEnd w:id="298018616"/>
          </w:p>
        </w:tc>
        <w:tc>
          <w:tcPr>
            <w:tcW w:w="5040" w:type="dxa"/>
            <w:vAlign w:val="center"/>
          </w:tcPr>
          <w:p w14:paraId="62EB6ECD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531504757" w:edGrp="everyone"/>
            <w:r>
              <w:rPr>
                <w:rFonts w:ascii="Verdana" w:hAnsi="Verdana"/>
              </w:rPr>
              <w:t xml:space="preserve">         </w:t>
            </w:r>
            <w:permEnd w:id="531504757"/>
          </w:p>
        </w:tc>
      </w:tr>
      <w:tr w:rsidR="0083073A" w:rsidRPr="00132E90" w14:paraId="16AAE039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020F2F8D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622855859" w:edGrp="everyone"/>
            <w:r>
              <w:rPr>
                <w:rFonts w:ascii="Verdana" w:hAnsi="Verdana"/>
              </w:rPr>
              <w:lastRenderedPageBreak/>
              <w:t xml:space="preserve">         </w:t>
            </w:r>
            <w:permEnd w:id="622855859"/>
          </w:p>
        </w:tc>
        <w:tc>
          <w:tcPr>
            <w:tcW w:w="1800" w:type="dxa"/>
            <w:vAlign w:val="center"/>
          </w:tcPr>
          <w:p w14:paraId="1B9FF8A2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933524038" w:edGrp="everyone"/>
            <w:r>
              <w:rPr>
                <w:rFonts w:ascii="Verdana" w:hAnsi="Verdana"/>
              </w:rPr>
              <w:t xml:space="preserve">         </w:t>
            </w:r>
            <w:permEnd w:id="933524038"/>
          </w:p>
        </w:tc>
        <w:tc>
          <w:tcPr>
            <w:tcW w:w="2160" w:type="dxa"/>
            <w:vAlign w:val="center"/>
          </w:tcPr>
          <w:p w14:paraId="63123279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1122590734" w:edGrp="everyone"/>
            <w:r>
              <w:rPr>
                <w:rFonts w:ascii="Verdana" w:hAnsi="Verdana"/>
              </w:rPr>
              <w:t xml:space="preserve">         </w:t>
            </w:r>
            <w:permEnd w:id="1122590734"/>
          </w:p>
        </w:tc>
        <w:tc>
          <w:tcPr>
            <w:tcW w:w="5040" w:type="dxa"/>
            <w:vAlign w:val="center"/>
          </w:tcPr>
          <w:p w14:paraId="4C2731B6" w14:textId="402D4DE9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1783770707" w:edGrp="everyone"/>
            <w:r>
              <w:rPr>
                <w:rFonts w:ascii="Verdana" w:hAnsi="Verdana"/>
              </w:rPr>
              <w:t xml:space="preserve">         </w:t>
            </w:r>
            <w:permEnd w:id="1783770707"/>
          </w:p>
        </w:tc>
      </w:tr>
      <w:tr w:rsidR="0083073A" w:rsidRPr="00132E90" w14:paraId="0F3AD1BB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34689AAA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2038896887" w:edGrp="everyone"/>
            <w:r>
              <w:rPr>
                <w:rFonts w:ascii="Verdana" w:hAnsi="Verdana"/>
              </w:rPr>
              <w:t xml:space="preserve">         </w:t>
            </w:r>
            <w:permEnd w:id="2038896887"/>
          </w:p>
        </w:tc>
        <w:tc>
          <w:tcPr>
            <w:tcW w:w="1800" w:type="dxa"/>
            <w:vAlign w:val="center"/>
          </w:tcPr>
          <w:p w14:paraId="2C0228D3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297404316" w:edGrp="everyone"/>
            <w:r>
              <w:rPr>
                <w:rFonts w:ascii="Verdana" w:hAnsi="Verdana"/>
              </w:rPr>
              <w:t xml:space="preserve">         </w:t>
            </w:r>
            <w:permEnd w:id="297404316"/>
          </w:p>
        </w:tc>
        <w:tc>
          <w:tcPr>
            <w:tcW w:w="2160" w:type="dxa"/>
            <w:vAlign w:val="center"/>
          </w:tcPr>
          <w:p w14:paraId="69E501EA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91631912" w:edGrp="everyone"/>
            <w:r>
              <w:rPr>
                <w:rFonts w:ascii="Verdana" w:hAnsi="Verdana"/>
              </w:rPr>
              <w:t xml:space="preserve">         </w:t>
            </w:r>
            <w:permEnd w:id="91631912"/>
          </w:p>
        </w:tc>
        <w:tc>
          <w:tcPr>
            <w:tcW w:w="5040" w:type="dxa"/>
            <w:vAlign w:val="center"/>
          </w:tcPr>
          <w:p w14:paraId="118750FE" w14:textId="77777777" w:rsidR="0083073A" w:rsidRPr="00CC5898" w:rsidRDefault="0083073A" w:rsidP="00423F03">
            <w:pPr>
              <w:spacing w:after="0"/>
              <w:rPr>
                <w:rFonts w:ascii="Verdana" w:hAnsi="Verdana"/>
              </w:rPr>
            </w:pPr>
            <w:permStart w:id="837037043" w:edGrp="everyone"/>
            <w:r>
              <w:rPr>
                <w:rFonts w:ascii="Verdana" w:hAnsi="Verdana"/>
              </w:rPr>
              <w:t xml:space="preserve">         </w:t>
            </w:r>
            <w:permEnd w:id="837037043"/>
          </w:p>
        </w:tc>
      </w:tr>
    </w:tbl>
    <w:p w14:paraId="5E8CA1E9" w14:textId="77777777" w:rsidR="003911D0" w:rsidRPr="00132E90" w:rsidRDefault="003911D0" w:rsidP="00F819E8">
      <w:pPr>
        <w:pStyle w:val="Heading2"/>
        <w:spacing w:after="120" w:line="240" w:lineRule="auto"/>
        <w:rPr>
          <w:rFonts w:ascii="Verdana" w:hAnsi="Verdana"/>
        </w:rPr>
        <w:sectPr w:rsidR="003911D0" w:rsidRPr="00132E90" w:rsidSect="007220E7">
          <w:headerReference w:type="default" r:id="rId12"/>
          <w:footerReference w:type="default" r:id="rId1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42C6393" w14:textId="77777777" w:rsidR="00ED1045" w:rsidRDefault="00ED1045" w:rsidP="00ED1045">
      <w:pPr>
        <w:spacing w:before="120" w:after="0"/>
        <w:ind w:left="2606" w:hanging="2606"/>
        <w:rPr>
          <w:rFonts w:ascii="Verdana" w:hAnsi="Verdana"/>
        </w:rPr>
      </w:pPr>
      <w:r>
        <w:rPr>
          <w:rFonts w:ascii="Verdana" w:hAnsi="Verdana"/>
        </w:rPr>
        <w:t>Functional/Technical Estimate</w:t>
      </w:r>
      <w:r w:rsidRPr="00132E90">
        <w:rPr>
          <w:rFonts w:ascii="Verdana" w:hAnsi="Verdana"/>
        </w:rPr>
        <w:t xml:space="preserve"> Information: </w:t>
      </w:r>
    </w:p>
    <w:p w14:paraId="45F4E8E0" w14:textId="77777777" w:rsidR="00ED1045" w:rsidRPr="00132E90" w:rsidRDefault="00ED1045" w:rsidP="00ED1045">
      <w:pPr>
        <w:ind w:left="2610" w:hanging="2610"/>
        <w:rPr>
          <w:rStyle w:val="CommentReference"/>
          <w:rFonts w:ascii="Verdana" w:hAnsi="Verdana"/>
          <w:sz w:val="20"/>
        </w:rPr>
      </w:pPr>
      <w:r>
        <w:rPr>
          <w:rFonts w:ascii="Verdana" w:hAnsi="Verdana"/>
          <w:sz w:val="16"/>
          <w:szCs w:val="16"/>
        </w:rPr>
        <w:t>(Represents the functional/t</w:t>
      </w:r>
      <w:r w:rsidRPr="00132E90">
        <w:rPr>
          <w:rFonts w:ascii="Verdana" w:hAnsi="Verdana"/>
          <w:sz w:val="16"/>
          <w:szCs w:val="16"/>
        </w:rPr>
        <w:t>echnical effort for analysis, development and unit testing)</w:t>
      </w:r>
    </w:p>
    <w:tbl>
      <w:tblPr>
        <w:tblW w:w="10114" w:type="dxa"/>
        <w:tblBorders>
          <w:top w:val="single" w:sz="4" w:space="0" w:color="878278"/>
          <w:left w:val="single" w:sz="4" w:space="0" w:color="878278"/>
          <w:bottom w:val="single" w:sz="4" w:space="0" w:color="878278"/>
          <w:right w:val="single" w:sz="4" w:space="0" w:color="878278"/>
          <w:insideH w:val="single" w:sz="4" w:space="0" w:color="878278"/>
          <w:insideV w:val="single" w:sz="4" w:space="0" w:color="878278"/>
        </w:tblBorders>
        <w:tblLayout w:type="fixed"/>
        <w:tblLook w:val="01E0" w:firstRow="1" w:lastRow="1" w:firstColumn="1" w:lastColumn="1" w:noHBand="0" w:noVBand="0"/>
      </w:tblPr>
      <w:tblGrid>
        <w:gridCol w:w="3205"/>
        <w:gridCol w:w="3472"/>
        <w:gridCol w:w="3437"/>
      </w:tblGrid>
      <w:tr w:rsidR="00ED1045" w:rsidRPr="003D18FE" w14:paraId="70A7B3B5" w14:textId="77777777" w:rsidTr="00042AB0">
        <w:trPr>
          <w:trHeight w:val="287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F96B77C" w14:textId="77777777" w:rsidR="00ED1045" w:rsidRPr="003D18FE" w:rsidRDefault="00ED1045" w:rsidP="00042AB0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808080"/>
            <w:vAlign w:val="center"/>
          </w:tcPr>
          <w:p w14:paraId="3409EF48" w14:textId="77777777" w:rsidR="00ED1045" w:rsidRPr="003D18FE" w:rsidRDefault="00ED1045" w:rsidP="00042AB0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  <w:p w14:paraId="7C2D71D2" w14:textId="77777777" w:rsidR="00ED1045" w:rsidRPr="003D18FE" w:rsidRDefault="00ED1045" w:rsidP="00042AB0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Effort</w:t>
            </w:r>
          </w:p>
        </w:tc>
        <w:tc>
          <w:tcPr>
            <w:tcW w:w="3437" w:type="dxa"/>
            <w:shd w:val="clear" w:color="auto" w:fill="808080"/>
            <w:vAlign w:val="bottom"/>
          </w:tcPr>
          <w:p w14:paraId="76748F3B" w14:textId="77777777" w:rsidR="00ED1045" w:rsidRPr="003D18FE" w:rsidRDefault="00ED1045" w:rsidP="00042AB0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Effort</w:t>
            </w:r>
          </w:p>
        </w:tc>
      </w:tr>
      <w:tr w:rsidR="00ED1045" w:rsidRPr="003D18FE" w14:paraId="0F0C7DD4" w14:textId="77777777" w:rsidTr="00ED1045">
        <w:trPr>
          <w:trHeight w:val="377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CA60888" w14:textId="77777777" w:rsidR="00ED1045" w:rsidRPr="003D18FE" w:rsidRDefault="00ED1045" w:rsidP="00042AB0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stimate hours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38A24B42" w14:textId="77777777" w:rsidR="00ED1045" w:rsidRPr="00CC5898" w:rsidRDefault="00ED1045" w:rsidP="00042AB0">
            <w:pPr>
              <w:spacing w:after="0"/>
              <w:rPr>
                <w:rFonts w:ascii="Verdana" w:hAnsi="Verdana"/>
              </w:rPr>
            </w:pPr>
            <w:permStart w:id="341520667" w:edGrp="everyone"/>
            <w:r>
              <w:rPr>
                <w:rFonts w:ascii="Verdana" w:hAnsi="Verdana"/>
              </w:rPr>
              <w:t xml:space="preserve">         </w:t>
            </w:r>
            <w:permEnd w:id="341520667"/>
          </w:p>
        </w:tc>
        <w:tc>
          <w:tcPr>
            <w:tcW w:w="3437" w:type="dxa"/>
            <w:shd w:val="clear" w:color="auto" w:fill="auto"/>
            <w:vAlign w:val="center"/>
          </w:tcPr>
          <w:p w14:paraId="452DF493" w14:textId="6D0A535F" w:rsidR="00ED1045" w:rsidRPr="00CC5898" w:rsidRDefault="00ED1045" w:rsidP="00042AB0">
            <w:pPr>
              <w:spacing w:after="0"/>
              <w:rPr>
                <w:rFonts w:ascii="Verdana" w:hAnsi="Verdana"/>
              </w:rPr>
            </w:pPr>
            <w:permStart w:id="1631456415" w:edGrp="everyone"/>
            <w:r>
              <w:rPr>
                <w:rFonts w:ascii="Verdana" w:hAnsi="Verdana"/>
              </w:rPr>
              <w:t xml:space="preserve">         </w:t>
            </w:r>
            <w:permEnd w:id="1631456415"/>
          </w:p>
        </w:tc>
      </w:tr>
      <w:tr w:rsidR="00ED1045" w:rsidRPr="003D18FE" w14:paraId="79BB7E86" w14:textId="77777777" w:rsidTr="00042AB0">
        <w:trPr>
          <w:trHeight w:val="413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D43D9FF" w14:textId="77777777" w:rsidR="00ED1045" w:rsidRPr="003D18FE" w:rsidRDefault="00ED1045" w:rsidP="00042AB0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Actual hours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5F0EFD60" w14:textId="77777777" w:rsidR="00ED1045" w:rsidRPr="00CC5898" w:rsidRDefault="00ED1045" w:rsidP="00042AB0">
            <w:pPr>
              <w:spacing w:after="0"/>
              <w:rPr>
                <w:rFonts w:ascii="Verdana" w:hAnsi="Verdana"/>
              </w:rPr>
            </w:pPr>
            <w:permStart w:id="490757887" w:edGrp="everyone"/>
            <w:r>
              <w:rPr>
                <w:rFonts w:ascii="Verdana" w:hAnsi="Verdana"/>
              </w:rPr>
              <w:t xml:space="preserve">         </w:t>
            </w:r>
            <w:permEnd w:id="490757887"/>
          </w:p>
        </w:tc>
        <w:tc>
          <w:tcPr>
            <w:tcW w:w="3437" w:type="dxa"/>
            <w:shd w:val="clear" w:color="auto" w:fill="auto"/>
            <w:vAlign w:val="center"/>
          </w:tcPr>
          <w:p w14:paraId="5D1B41E3" w14:textId="77777777" w:rsidR="00ED1045" w:rsidRPr="00CC5898" w:rsidRDefault="00ED1045" w:rsidP="00042AB0">
            <w:pPr>
              <w:spacing w:after="0"/>
              <w:rPr>
                <w:rFonts w:ascii="Verdana" w:hAnsi="Verdana"/>
              </w:rPr>
            </w:pPr>
            <w:permStart w:id="1997886055" w:edGrp="everyone"/>
            <w:r>
              <w:rPr>
                <w:rFonts w:ascii="Verdana" w:hAnsi="Verdana"/>
              </w:rPr>
              <w:t xml:space="preserve">         </w:t>
            </w:r>
            <w:permEnd w:id="1997886055"/>
          </w:p>
        </w:tc>
      </w:tr>
    </w:tbl>
    <w:p w14:paraId="28F1CB73" w14:textId="77777777" w:rsidR="00A071BB" w:rsidRPr="003C7C41" w:rsidRDefault="00092C6E" w:rsidP="00F819E8">
      <w:pPr>
        <w:pStyle w:val="Heading2"/>
        <w:spacing w:before="0" w:after="120" w:line="240" w:lineRule="auto"/>
        <w:rPr>
          <w:rFonts w:ascii="Verdana" w:hAnsi="Verdana"/>
          <w:b/>
          <w:color w:val="808080"/>
          <w:sz w:val="20"/>
        </w:rPr>
      </w:pPr>
      <w:r w:rsidRPr="00132E90">
        <w:rPr>
          <w:rFonts w:ascii="Verdana" w:hAnsi="Verdana"/>
        </w:rPr>
        <w:br w:type="page"/>
      </w:r>
      <w:r w:rsidR="00A071BB" w:rsidRPr="003C7C41">
        <w:rPr>
          <w:rFonts w:ascii="Verdana" w:hAnsi="Verdana"/>
          <w:b/>
          <w:color w:val="808080"/>
          <w:sz w:val="20"/>
        </w:rPr>
        <w:lastRenderedPageBreak/>
        <w:t>Instructions:</w:t>
      </w:r>
    </w:p>
    <w:p w14:paraId="5F16BC7D" w14:textId="77777777" w:rsidR="00D44FC5" w:rsidRPr="003C7C41" w:rsidRDefault="00D44FC5" w:rsidP="003C7C41">
      <w:pPr>
        <w:pStyle w:val="Heading2"/>
        <w:spacing w:before="0" w:after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3C7C41">
        <w:rPr>
          <w:rFonts w:ascii="Verdana" w:hAnsi="Verdana"/>
          <w:b/>
          <w:color w:val="FFFFFF"/>
          <w:sz w:val="16"/>
          <w:szCs w:val="16"/>
          <w:highlight w:val="blue"/>
        </w:rPr>
        <w:t>CRP/BLUEPRINT PHASE:</w:t>
      </w:r>
    </w:p>
    <w:p w14:paraId="0649ECB8" w14:textId="77777777" w:rsidR="002C0B50" w:rsidRPr="003C7C41" w:rsidRDefault="002C0B50" w:rsidP="003C7C41">
      <w:pPr>
        <w:pStyle w:val="Heading2"/>
        <w:tabs>
          <w:tab w:val="left" w:pos="1710"/>
        </w:tabs>
        <w:spacing w:before="0" w:after="120" w:line="240" w:lineRule="auto"/>
        <w:ind w:left="1710" w:hanging="1710"/>
        <w:rPr>
          <w:rFonts w:ascii="Verdana" w:hAnsi="Verdana"/>
          <w:b/>
          <w:color w:val="0066FF"/>
          <w:sz w:val="16"/>
          <w:szCs w:val="16"/>
        </w:rPr>
      </w:pPr>
      <w:hyperlink w:anchor="_To_be_completed" w:history="1">
        <w:r w:rsidRPr="003C7C41">
          <w:rPr>
            <w:rStyle w:val="Hyperlink"/>
            <w:rFonts w:ascii="Verdana" w:hAnsi="Verdana"/>
            <w:b/>
            <w:color w:val="0066FF"/>
            <w:sz w:val="16"/>
            <w:szCs w:val="16"/>
          </w:rPr>
          <w:t>Section 1</w:t>
        </w:r>
      </w:hyperlink>
      <w:r w:rsidRPr="003C7C41">
        <w:rPr>
          <w:rFonts w:ascii="Verdana" w:hAnsi="Verdana"/>
          <w:b/>
          <w:color w:val="0066FF"/>
          <w:sz w:val="16"/>
          <w:szCs w:val="16"/>
        </w:rPr>
        <w:tab/>
        <w:t xml:space="preserve">Voice of the Customer </w:t>
      </w:r>
      <w:r w:rsidR="000377E4" w:rsidRPr="003C7C41">
        <w:rPr>
          <w:rFonts w:ascii="Verdana" w:hAnsi="Verdana"/>
          <w:b/>
          <w:color w:val="0066FF"/>
          <w:sz w:val="16"/>
          <w:szCs w:val="16"/>
        </w:rPr>
        <w:t xml:space="preserve">(VOC) </w:t>
      </w:r>
      <w:r w:rsidRPr="003C7C41">
        <w:rPr>
          <w:rFonts w:ascii="Verdana" w:hAnsi="Verdana"/>
          <w:b/>
          <w:color w:val="0066FF"/>
          <w:sz w:val="16"/>
          <w:szCs w:val="16"/>
        </w:rPr>
        <w:t>– All fields in light blue are required for the</w:t>
      </w:r>
      <w:r w:rsidRPr="003C7C41">
        <w:rPr>
          <w:rFonts w:ascii="Verdana" w:hAnsi="Verdana"/>
          <w:b/>
          <w:color w:val="0099FF"/>
          <w:sz w:val="16"/>
          <w:szCs w:val="16"/>
        </w:rPr>
        <w:t xml:space="preserve"> </w:t>
      </w:r>
      <w:r w:rsidRPr="003C7C41">
        <w:rPr>
          <w:rFonts w:ascii="Verdana" w:hAnsi="Verdana"/>
          <w:b/>
          <w:color w:val="0066FF"/>
          <w:sz w:val="16"/>
          <w:szCs w:val="16"/>
        </w:rPr>
        <w:t>high-level specification.  This section is completed by the Client Owner (BPO).</w:t>
      </w:r>
    </w:p>
    <w:p w14:paraId="5D0AF222" w14:textId="77777777" w:rsidR="003C7C41" w:rsidRDefault="003C7C41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FF6600"/>
          <w:sz w:val="16"/>
          <w:szCs w:val="16"/>
        </w:rPr>
      </w:pPr>
    </w:p>
    <w:p w14:paraId="07F7F166" w14:textId="77777777" w:rsidR="00A071BB" w:rsidRPr="003E279C" w:rsidRDefault="009371DC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sz w:val="16"/>
          <w:szCs w:val="16"/>
        </w:rPr>
      </w:pPr>
      <w:hyperlink w:anchor="_To_be_completed_6" w:history="1">
        <w:r w:rsidRPr="003E279C">
          <w:rPr>
            <w:rStyle w:val="Hyperlink"/>
            <w:rFonts w:ascii="Verdana" w:hAnsi="Verdana"/>
            <w:b/>
            <w:color w:val="auto"/>
            <w:sz w:val="16"/>
            <w:szCs w:val="16"/>
          </w:rPr>
          <w:t xml:space="preserve">Section </w:t>
        </w:r>
        <w:r w:rsidR="000377E4" w:rsidRPr="003E279C">
          <w:rPr>
            <w:rStyle w:val="Hyperlink"/>
            <w:rFonts w:ascii="Verdana" w:hAnsi="Verdana"/>
            <w:b/>
            <w:color w:val="auto"/>
            <w:sz w:val="16"/>
            <w:szCs w:val="16"/>
          </w:rPr>
          <w:t>2</w:t>
        </w:r>
      </w:hyperlink>
      <w:r w:rsidRPr="003E279C">
        <w:rPr>
          <w:rFonts w:ascii="Verdana" w:hAnsi="Verdana"/>
          <w:b/>
          <w:sz w:val="16"/>
          <w:szCs w:val="16"/>
        </w:rPr>
        <w:tab/>
      </w:r>
      <w:r w:rsidR="000377E4" w:rsidRPr="003E279C">
        <w:rPr>
          <w:rFonts w:ascii="Verdana" w:hAnsi="Verdana"/>
          <w:b/>
          <w:sz w:val="16"/>
          <w:szCs w:val="16"/>
        </w:rPr>
        <w:t>Response</w:t>
      </w:r>
      <w:r w:rsidR="009F4D57" w:rsidRPr="003E279C">
        <w:rPr>
          <w:rFonts w:ascii="Verdana" w:hAnsi="Verdana"/>
          <w:b/>
          <w:sz w:val="16"/>
          <w:szCs w:val="16"/>
        </w:rPr>
        <w:t xml:space="preserve"> of the C</w:t>
      </w:r>
      <w:r w:rsidR="002C0B50" w:rsidRPr="003E279C">
        <w:rPr>
          <w:rFonts w:ascii="Verdana" w:hAnsi="Verdana"/>
          <w:b/>
          <w:sz w:val="16"/>
          <w:szCs w:val="16"/>
        </w:rPr>
        <w:t>onsultant</w:t>
      </w:r>
      <w:r w:rsidR="009F4D57" w:rsidRPr="003E279C">
        <w:rPr>
          <w:rFonts w:ascii="Verdana" w:hAnsi="Verdana"/>
          <w:b/>
          <w:sz w:val="16"/>
          <w:szCs w:val="16"/>
        </w:rPr>
        <w:t xml:space="preserve"> </w:t>
      </w:r>
      <w:r w:rsidR="000377E4" w:rsidRPr="003E279C">
        <w:rPr>
          <w:rFonts w:ascii="Verdana" w:hAnsi="Verdana"/>
          <w:b/>
          <w:sz w:val="16"/>
          <w:szCs w:val="16"/>
        </w:rPr>
        <w:t xml:space="preserve">(ROC) </w:t>
      </w:r>
      <w:r w:rsidR="009F4D57" w:rsidRPr="003E279C">
        <w:rPr>
          <w:rFonts w:ascii="Verdana" w:hAnsi="Verdana"/>
          <w:b/>
          <w:sz w:val="16"/>
          <w:szCs w:val="16"/>
        </w:rPr>
        <w:t xml:space="preserve">– </w:t>
      </w:r>
      <w:r w:rsidRPr="003E279C">
        <w:rPr>
          <w:rFonts w:ascii="Verdana" w:hAnsi="Verdana"/>
          <w:b/>
          <w:sz w:val="16"/>
          <w:szCs w:val="16"/>
        </w:rPr>
        <w:t>A</w:t>
      </w:r>
      <w:r w:rsidR="00A071BB" w:rsidRPr="003E279C">
        <w:rPr>
          <w:rFonts w:ascii="Verdana" w:hAnsi="Verdana"/>
          <w:b/>
          <w:sz w:val="16"/>
          <w:szCs w:val="16"/>
        </w:rPr>
        <w:t xml:space="preserve">ll fields in </w:t>
      </w:r>
      <w:r w:rsidR="003E279C">
        <w:rPr>
          <w:rFonts w:ascii="Verdana" w:hAnsi="Verdana"/>
          <w:b/>
          <w:sz w:val="16"/>
          <w:szCs w:val="16"/>
        </w:rPr>
        <w:t xml:space="preserve">black </w:t>
      </w:r>
      <w:r w:rsidR="00A071BB" w:rsidRPr="003E279C">
        <w:rPr>
          <w:rFonts w:ascii="Verdana" w:hAnsi="Verdana"/>
          <w:b/>
          <w:sz w:val="16"/>
          <w:szCs w:val="16"/>
        </w:rPr>
        <w:t xml:space="preserve">are required for </w:t>
      </w:r>
      <w:r w:rsidRPr="003E279C">
        <w:rPr>
          <w:rFonts w:ascii="Verdana" w:hAnsi="Verdana"/>
          <w:b/>
          <w:sz w:val="16"/>
          <w:szCs w:val="16"/>
        </w:rPr>
        <w:t>the</w:t>
      </w:r>
      <w:r w:rsidR="00A071BB" w:rsidRPr="003E279C">
        <w:rPr>
          <w:rFonts w:ascii="Verdana" w:hAnsi="Verdana"/>
          <w:b/>
          <w:sz w:val="16"/>
          <w:szCs w:val="16"/>
        </w:rPr>
        <w:t xml:space="preserve"> </w:t>
      </w:r>
      <w:r w:rsidR="002C0B50" w:rsidRPr="003E279C">
        <w:rPr>
          <w:rFonts w:ascii="Verdana" w:hAnsi="Verdana"/>
          <w:b/>
          <w:sz w:val="16"/>
          <w:szCs w:val="16"/>
        </w:rPr>
        <w:t>RICEF justification</w:t>
      </w:r>
      <w:r w:rsidRPr="003E279C">
        <w:rPr>
          <w:rFonts w:ascii="Verdana" w:hAnsi="Verdana"/>
          <w:b/>
          <w:sz w:val="16"/>
          <w:szCs w:val="16"/>
        </w:rPr>
        <w:t xml:space="preserve">.  This section is completed by the </w:t>
      </w:r>
      <w:r w:rsidR="002C0B50" w:rsidRPr="003E279C">
        <w:rPr>
          <w:rFonts w:ascii="Verdana" w:hAnsi="Verdana"/>
          <w:b/>
          <w:sz w:val="16"/>
          <w:szCs w:val="16"/>
        </w:rPr>
        <w:t>Functional</w:t>
      </w:r>
      <w:r w:rsidRPr="003E279C">
        <w:rPr>
          <w:rFonts w:ascii="Verdana" w:hAnsi="Verdana"/>
          <w:b/>
          <w:sz w:val="16"/>
          <w:szCs w:val="16"/>
        </w:rPr>
        <w:t xml:space="preserve"> Owner (</w:t>
      </w:r>
      <w:r w:rsidR="002C0B50" w:rsidRPr="003E279C">
        <w:rPr>
          <w:rFonts w:ascii="Verdana" w:hAnsi="Verdana"/>
          <w:b/>
          <w:sz w:val="16"/>
          <w:szCs w:val="16"/>
        </w:rPr>
        <w:t>Consultant</w:t>
      </w:r>
      <w:r w:rsidRPr="003E279C">
        <w:rPr>
          <w:rFonts w:ascii="Verdana" w:hAnsi="Verdana"/>
          <w:b/>
          <w:sz w:val="16"/>
          <w:szCs w:val="16"/>
        </w:rPr>
        <w:t>).</w:t>
      </w:r>
    </w:p>
    <w:p w14:paraId="4DF490DF" w14:textId="77777777" w:rsidR="00D44FC5" w:rsidRPr="003C7C41" w:rsidRDefault="00D44FC5" w:rsidP="00D44FC5">
      <w:pPr>
        <w:pStyle w:val="Heading2"/>
        <w:spacing w:before="120" w:after="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Sections 1 &amp; 2 comprise the High Level Functional Spec.  </w:t>
      </w:r>
    </w:p>
    <w:p w14:paraId="3A66AB68" w14:textId="77777777" w:rsidR="00755106" w:rsidRPr="003C7C41" w:rsidRDefault="00D44FC5" w:rsidP="00D44FC5">
      <w:pPr>
        <w:pStyle w:val="Heading2"/>
        <w:spacing w:before="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t>They are required prior to leaving the CRP/Blueprint</w:t>
      </w:r>
      <w:r w:rsidR="003E279C">
        <w:rPr>
          <w:rFonts w:ascii="Verdana" w:hAnsi="Verdana"/>
          <w:b/>
          <w:sz w:val="16"/>
          <w:szCs w:val="16"/>
        </w:rPr>
        <w:t xml:space="preserve"> phase</w:t>
      </w:r>
      <w:r w:rsidR="00E71D8C" w:rsidRPr="003C7C41">
        <w:rPr>
          <w:rFonts w:ascii="Verdana" w:hAnsi="Verdana"/>
          <w:b/>
          <w:sz w:val="16"/>
          <w:szCs w:val="16"/>
        </w:rPr>
        <w:t>.</w:t>
      </w:r>
    </w:p>
    <w:p w14:paraId="0FCA79F1" w14:textId="77777777" w:rsidR="00F65B45" w:rsidRPr="003C7C41" w:rsidRDefault="00F65B45" w:rsidP="00F65B45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Functional </w:t>
      </w:r>
      <w:r w:rsidR="003E279C">
        <w:rPr>
          <w:rFonts w:ascii="Verdana" w:hAnsi="Verdana"/>
          <w:b/>
          <w:sz w:val="16"/>
          <w:szCs w:val="16"/>
        </w:rPr>
        <w:t>Owner (</w:t>
      </w:r>
      <w:r w:rsidRPr="003C7C41">
        <w:rPr>
          <w:rFonts w:ascii="Verdana" w:hAnsi="Verdana"/>
          <w:b/>
          <w:sz w:val="16"/>
          <w:szCs w:val="16"/>
        </w:rPr>
        <w:t>consultant</w:t>
      </w:r>
      <w:r w:rsidR="003E279C">
        <w:rPr>
          <w:rFonts w:ascii="Verdana" w:hAnsi="Verdana"/>
          <w:b/>
          <w:sz w:val="16"/>
          <w:szCs w:val="16"/>
        </w:rPr>
        <w:t>)</w:t>
      </w:r>
      <w:r w:rsidRPr="003C7C41">
        <w:rPr>
          <w:rFonts w:ascii="Verdana" w:hAnsi="Verdana"/>
          <w:b/>
          <w:sz w:val="16"/>
          <w:szCs w:val="16"/>
        </w:rPr>
        <w:t xml:space="preserve"> and BPO Sign-off Required.</w:t>
      </w:r>
    </w:p>
    <w:p w14:paraId="65B4DF20" w14:textId="77777777" w:rsidR="009371DC" w:rsidRPr="003C7C41" w:rsidRDefault="00D44FC5" w:rsidP="003C7C41">
      <w:pPr>
        <w:pStyle w:val="Heading2"/>
        <w:spacing w:before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3C7C41">
        <w:rPr>
          <w:rFonts w:ascii="Verdana" w:hAnsi="Verdana"/>
          <w:b/>
          <w:color w:val="FFFFFF"/>
          <w:sz w:val="16"/>
          <w:szCs w:val="16"/>
          <w:highlight w:val="blue"/>
        </w:rPr>
        <w:t>SOLUTION PERSONALIZATION/REALIZATION PHASE</w:t>
      </w:r>
      <w:r w:rsidR="009371DC" w:rsidRPr="003C7C41">
        <w:rPr>
          <w:rFonts w:ascii="Verdana" w:hAnsi="Verdana"/>
          <w:b/>
          <w:color w:val="FFFFFF"/>
          <w:sz w:val="16"/>
          <w:szCs w:val="16"/>
          <w:highlight w:val="blue"/>
        </w:rPr>
        <w:t>:</w:t>
      </w:r>
    </w:p>
    <w:p w14:paraId="66E0C0E3" w14:textId="77777777" w:rsidR="00755106" w:rsidRPr="003C7C41" w:rsidRDefault="00A071BB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000099"/>
          <w:sz w:val="16"/>
          <w:szCs w:val="16"/>
        </w:rPr>
      </w:pPr>
      <w:hyperlink w:anchor="_To_be_completed_1" w:history="1">
        <w:r w:rsidRPr="003C7C41">
          <w:rPr>
            <w:rStyle w:val="Hyperlink"/>
            <w:rFonts w:ascii="Verdana" w:hAnsi="Verdana"/>
            <w:b/>
            <w:color w:val="000099"/>
            <w:sz w:val="16"/>
            <w:szCs w:val="16"/>
          </w:rPr>
          <w:t>S</w:t>
        </w:r>
        <w:r w:rsidR="009371DC" w:rsidRPr="003C7C41">
          <w:rPr>
            <w:rStyle w:val="Hyperlink"/>
            <w:rFonts w:ascii="Verdana" w:hAnsi="Verdana"/>
            <w:b/>
            <w:color w:val="000099"/>
            <w:sz w:val="16"/>
            <w:szCs w:val="16"/>
          </w:rPr>
          <w:t>ection</w:t>
        </w:r>
        <w:r w:rsidRPr="003C7C41">
          <w:rPr>
            <w:rStyle w:val="Hyperlink"/>
            <w:rFonts w:ascii="Verdana" w:hAnsi="Verdana"/>
            <w:b/>
            <w:color w:val="000099"/>
            <w:sz w:val="16"/>
            <w:szCs w:val="16"/>
          </w:rPr>
          <w:t xml:space="preserve"> </w:t>
        </w:r>
        <w:r w:rsidR="000377E4" w:rsidRPr="003C7C41">
          <w:rPr>
            <w:rStyle w:val="Hyperlink"/>
            <w:rFonts w:ascii="Verdana" w:hAnsi="Verdana"/>
            <w:b/>
            <w:color w:val="000099"/>
            <w:sz w:val="16"/>
            <w:szCs w:val="16"/>
          </w:rPr>
          <w:t>3</w:t>
        </w:r>
      </w:hyperlink>
      <w:r w:rsidRPr="003C7C41">
        <w:rPr>
          <w:rFonts w:ascii="Verdana" w:hAnsi="Verdana"/>
          <w:b/>
          <w:color w:val="000099"/>
          <w:sz w:val="16"/>
          <w:szCs w:val="16"/>
        </w:rPr>
        <w:tab/>
      </w:r>
      <w:r w:rsidR="009F4D57" w:rsidRPr="003C7C41">
        <w:rPr>
          <w:rFonts w:ascii="Verdana" w:hAnsi="Verdana"/>
          <w:b/>
          <w:color w:val="000099"/>
          <w:sz w:val="16"/>
          <w:szCs w:val="16"/>
        </w:rPr>
        <w:t xml:space="preserve">Functional Design – </w:t>
      </w:r>
      <w:r w:rsidR="009371DC" w:rsidRPr="003C7C41">
        <w:rPr>
          <w:rFonts w:ascii="Verdana" w:hAnsi="Verdana"/>
          <w:b/>
          <w:color w:val="000099"/>
          <w:sz w:val="16"/>
          <w:szCs w:val="16"/>
        </w:rPr>
        <w:t>A</w:t>
      </w:r>
      <w:r w:rsidRPr="003C7C41">
        <w:rPr>
          <w:rFonts w:ascii="Verdana" w:hAnsi="Verdana"/>
          <w:b/>
          <w:color w:val="000099"/>
          <w:sz w:val="16"/>
          <w:szCs w:val="16"/>
        </w:rPr>
        <w:t xml:space="preserve">ll fields in </w:t>
      </w:r>
      <w:r w:rsidR="00AA3EB6" w:rsidRPr="003C7C41">
        <w:rPr>
          <w:rFonts w:ascii="Verdana" w:hAnsi="Verdana"/>
          <w:b/>
          <w:color w:val="000099"/>
          <w:sz w:val="16"/>
          <w:szCs w:val="16"/>
        </w:rPr>
        <w:t xml:space="preserve">dark </w:t>
      </w:r>
      <w:r w:rsidRPr="003C7C41">
        <w:rPr>
          <w:rFonts w:ascii="Verdana" w:hAnsi="Verdana"/>
          <w:b/>
          <w:color w:val="000099"/>
          <w:sz w:val="16"/>
          <w:szCs w:val="16"/>
        </w:rPr>
        <w:t>blue are required for a complete functional</w:t>
      </w:r>
      <w:r w:rsidR="00987C0B" w:rsidRPr="003C7C41">
        <w:rPr>
          <w:rFonts w:ascii="Verdana" w:hAnsi="Verdana"/>
          <w:b/>
          <w:color w:val="000099"/>
          <w:sz w:val="16"/>
          <w:szCs w:val="16"/>
        </w:rPr>
        <w:t xml:space="preserve"> specification</w:t>
      </w:r>
      <w:r w:rsidR="009371DC" w:rsidRPr="003C7C41">
        <w:rPr>
          <w:rFonts w:ascii="Verdana" w:hAnsi="Verdana"/>
          <w:b/>
          <w:color w:val="000099"/>
          <w:sz w:val="16"/>
          <w:szCs w:val="16"/>
        </w:rPr>
        <w:t>.  This section is completed by the Functional Owner (Consultant).</w:t>
      </w:r>
    </w:p>
    <w:p w14:paraId="5754C4BE" w14:textId="77777777" w:rsidR="00755106" w:rsidRPr="003C7C41" w:rsidRDefault="009F4D57" w:rsidP="00AA7260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</w:t>
      </w:r>
      <w:r w:rsidR="00755106" w:rsidRPr="003C7C41">
        <w:rPr>
          <w:rFonts w:ascii="Verdana" w:hAnsi="Verdana"/>
          <w:b/>
          <w:sz w:val="16"/>
          <w:szCs w:val="16"/>
        </w:rPr>
        <w:t>Functional Design Sign-off Required.</w:t>
      </w:r>
    </w:p>
    <w:p w14:paraId="6A0C85A9" w14:textId="77777777" w:rsidR="00A071BB" w:rsidRPr="003C7C41" w:rsidRDefault="009371DC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FF6600"/>
          <w:sz w:val="16"/>
          <w:szCs w:val="16"/>
        </w:rPr>
      </w:pPr>
      <w:hyperlink w:anchor="_To_be_completed_2" w:history="1">
        <w:r w:rsidRPr="003C7C41">
          <w:rPr>
            <w:rStyle w:val="Hyperlink"/>
            <w:rFonts w:ascii="Verdana" w:hAnsi="Verdana"/>
            <w:b/>
            <w:color w:val="FF6600"/>
            <w:sz w:val="16"/>
            <w:szCs w:val="16"/>
          </w:rPr>
          <w:t>Section</w:t>
        </w:r>
        <w:r w:rsidR="00A071BB" w:rsidRPr="003C7C41">
          <w:rPr>
            <w:rStyle w:val="Hyperlink"/>
            <w:rFonts w:ascii="Verdana" w:hAnsi="Verdana"/>
            <w:b/>
            <w:color w:val="FF6600"/>
            <w:sz w:val="16"/>
            <w:szCs w:val="16"/>
          </w:rPr>
          <w:t xml:space="preserve"> </w:t>
        </w:r>
        <w:r w:rsidR="000377E4" w:rsidRPr="003C7C41">
          <w:rPr>
            <w:rStyle w:val="Hyperlink"/>
            <w:rFonts w:ascii="Verdana" w:hAnsi="Verdana"/>
            <w:b/>
            <w:color w:val="FF6600"/>
            <w:sz w:val="16"/>
            <w:szCs w:val="16"/>
          </w:rPr>
          <w:t>4</w:t>
        </w:r>
      </w:hyperlink>
      <w:r w:rsidR="00A071BB" w:rsidRPr="003C7C41">
        <w:rPr>
          <w:rFonts w:ascii="Verdana" w:hAnsi="Verdana"/>
          <w:b/>
          <w:color w:val="FF6600"/>
          <w:sz w:val="16"/>
          <w:szCs w:val="16"/>
        </w:rPr>
        <w:tab/>
      </w:r>
      <w:r w:rsidR="009F4D57" w:rsidRPr="003C7C41">
        <w:rPr>
          <w:rFonts w:ascii="Verdana" w:hAnsi="Verdana"/>
          <w:b/>
          <w:color w:val="FF6600"/>
          <w:sz w:val="16"/>
          <w:szCs w:val="16"/>
        </w:rPr>
        <w:t xml:space="preserve">Technical Design – All </w:t>
      </w:r>
      <w:r w:rsidR="00A071BB" w:rsidRPr="003C7C41">
        <w:rPr>
          <w:rFonts w:ascii="Verdana" w:hAnsi="Verdana"/>
          <w:b/>
          <w:color w:val="FF6600"/>
          <w:sz w:val="16"/>
          <w:szCs w:val="16"/>
        </w:rPr>
        <w:t>fields in orange are required for a complete technical specification</w:t>
      </w:r>
      <w:r w:rsidRPr="003C7C41">
        <w:rPr>
          <w:rFonts w:ascii="Verdana" w:hAnsi="Verdana"/>
          <w:b/>
          <w:color w:val="FF6600"/>
          <w:sz w:val="16"/>
          <w:szCs w:val="16"/>
        </w:rPr>
        <w:t>.  This section is completed by</w:t>
      </w:r>
      <w:r w:rsidR="008F39C3" w:rsidRPr="003C7C41">
        <w:rPr>
          <w:rFonts w:ascii="Verdana" w:hAnsi="Verdana"/>
          <w:b/>
          <w:color w:val="FF6600"/>
          <w:sz w:val="16"/>
          <w:szCs w:val="16"/>
        </w:rPr>
        <w:t xml:space="preserve"> the Technical Owner (Tech Lead located onsite unless other is specified</w:t>
      </w:r>
      <w:r w:rsidRPr="003C7C41">
        <w:rPr>
          <w:rFonts w:ascii="Verdana" w:hAnsi="Verdana"/>
          <w:b/>
          <w:color w:val="FF6600"/>
          <w:sz w:val="16"/>
          <w:szCs w:val="16"/>
        </w:rPr>
        <w:t>).</w:t>
      </w:r>
    </w:p>
    <w:p w14:paraId="7D70A006" w14:textId="77777777" w:rsidR="00755106" w:rsidRPr="003C7C41" w:rsidRDefault="00A5335D" w:rsidP="00AA7260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b/>
          <w:sz w:val="16"/>
          <w:szCs w:val="16"/>
        </w:rPr>
        <w:sym w:font="Wingdings 2" w:char="F0A3"/>
      </w:r>
      <w:r w:rsidR="009F4D57" w:rsidRPr="003C7C41">
        <w:rPr>
          <w:rFonts w:ascii="Verdana" w:hAnsi="Verdana"/>
          <w:b/>
          <w:sz w:val="16"/>
          <w:szCs w:val="16"/>
        </w:rPr>
        <w:t xml:space="preserve"> </w:t>
      </w:r>
      <w:r w:rsidR="00755106" w:rsidRPr="003C7C41">
        <w:rPr>
          <w:rFonts w:ascii="Verdana" w:hAnsi="Verdana"/>
          <w:b/>
          <w:sz w:val="16"/>
          <w:szCs w:val="16"/>
        </w:rPr>
        <w:t xml:space="preserve">Technical Design Sign-off </w:t>
      </w:r>
      <w:r>
        <w:rPr>
          <w:rFonts w:ascii="Verdana" w:hAnsi="Verdana"/>
          <w:b/>
          <w:sz w:val="16"/>
          <w:szCs w:val="16"/>
        </w:rPr>
        <w:t>if r</w:t>
      </w:r>
      <w:r w:rsidR="00755106" w:rsidRPr="003C7C41">
        <w:rPr>
          <w:rFonts w:ascii="Verdana" w:hAnsi="Verdana"/>
          <w:b/>
          <w:sz w:val="16"/>
          <w:szCs w:val="16"/>
        </w:rPr>
        <w:t>equired.</w:t>
      </w:r>
    </w:p>
    <w:p w14:paraId="64B7FB24" w14:textId="77777777" w:rsidR="005475D4" w:rsidRPr="003C7C41" w:rsidRDefault="00A071BB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DC0032"/>
          <w:sz w:val="16"/>
          <w:szCs w:val="16"/>
        </w:rPr>
      </w:pPr>
      <w:hyperlink w:anchor="_To_be_completed_3" w:history="1">
        <w:r w:rsidRPr="003C7C41">
          <w:rPr>
            <w:rStyle w:val="Hyperlink"/>
            <w:rFonts w:ascii="Verdana" w:hAnsi="Verdana"/>
            <w:b/>
            <w:color w:val="DC0032"/>
            <w:sz w:val="16"/>
            <w:szCs w:val="16"/>
          </w:rPr>
          <w:t>S</w:t>
        </w:r>
        <w:r w:rsidR="009371DC" w:rsidRPr="003C7C41">
          <w:rPr>
            <w:rStyle w:val="Hyperlink"/>
            <w:rFonts w:ascii="Verdana" w:hAnsi="Verdana"/>
            <w:b/>
            <w:color w:val="DC0032"/>
            <w:sz w:val="16"/>
            <w:szCs w:val="16"/>
          </w:rPr>
          <w:t>ection</w:t>
        </w:r>
        <w:r w:rsidRPr="003C7C41">
          <w:rPr>
            <w:rStyle w:val="Hyperlink"/>
            <w:rFonts w:ascii="Verdana" w:hAnsi="Verdana"/>
            <w:b/>
            <w:color w:val="DC0032"/>
            <w:sz w:val="16"/>
            <w:szCs w:val="16"/>
          </w:rPr>
          <w:t xml:space="preserve"> </w:t>
        </w:r>
        <w:r w:rsidR="000377E4" w:rsidRPr="003C7C41">
          <w:rPr>
            <w:rStyle w:val="Hyperlink"/>
            <w:rFonts w:ascii="Verdana" w:hAnsi="Verdana"/>
            <w:b/>
            <w:color w:val="DC0032"/>
            <w:sz w:val="16"/>
            <w:szCs w:val="16"/>
          </w:rPr>
          <w:t>5</w:t>
        </w:r>
      </w:hyperlink>
      <w:r w:rsidRPr="003C7C41">
        <w:rPr>
          <w:rFonts w:ascii="Verdana" w:hAnsi="Verdana"/>
          <w:b/>
          <w:color w:val="DC0032"/>
          <w:sz w:val="16"/>
          <w:szCs w:val="16"/>
        </w:rPr>
        <w:tab/>
      </w:r>
      <w:r w:rsidR="009F4D57" w:rsidRPr="003C7C41">
        <w:rPr>
          <w:rFonts w:ascii="Verdana" w:hAnsi="Verdana"/>
          <w:b/>
          <w:color w:val="DC0032"/>
          <w:sz w:val="16"/>
          <w:szCs w:val="16"/>
        </w:rPr>
        <w:t xml:space="preserve">Technical Documentation – All </w:t>
      </w:r>
      <w:r w:rsidRPr="003C7C41">
        <w:rPr>
          <w:rFonts w:ascii="Verdana" w:hAnsi="Verdana"/>
          <w:b/>
          <w:color w:val="DC0032"/>
          <w:sz w:val="16"/>
          <w:szCs w:val="16"/>
        </w:rPr>
        <w:t xml:space="preserve">fields in </w:t>
      </w:r>
      <w:r w:rsidR="004073DA" w:rsidRPr="003C7C41">
        <w:rPr>
          <w:rFonts w:ascii="Verdana" w:hAnsi="Verdana"/>
          <w:b/>
          <w:color w:val="DC0032"/>
          <w:sz w:val="16"/>
          <w:szCs w:val="16"/>
        </w:rPr>
        <w:t>red</w:t>
      </w:r>
      <w:r w:rsidRPr="003C7C41">
        <w:rPr>
          <w:rFonts w:ascii="Verdana" w:hAnsi="Verdana"/>
          <w:b/>
          <w:color w:val="DC0032"/>
          <w:sz w:val="16"/>
          <w:szCs w:val="16"/>
        </w:rPr>
        <w:t xml:space="preserve"> are required for </w:t>
      </w:r>
      <w:r w:rsidR="00755106" w:rsidRPr="003C7C41">
        <w:rPr>
          <w:rFonts w:ascii="Verdana" w:hAnsi="Verdana"/>
          <w:b/>
          <w:color w:val="DC0032"/>
          <w:sz w:val="16"/>
          <w:szCs w:val="16"/>
        </w:rPr>
        <w:t xml:space="preserve">complete </w:t>
      </w:r>
      <w:r w:rsidRPr="003C7C41">
        <w:rPr>
          <w:rFonts w:ascii="Verdana" w:hAnsi="Verdana"/>
          <w:b/>
          <w:color w:val="DC0032"/>
          <w:sz w:val="16"/>
          <w:szCs w:val="16"/>
        </w:rPr>
        <w:t>technical documentation</w:t>
      </w:r>
      <w:r w:rsidR="003E279C">
        <w:rPr>
          <w:rFonts w:ascii="Verdana" w:hAnsi="Verdana"/>
          <w:b/>
          <w:color w:val="DC0032"/>
          <w:sz w:val="16"/>
          <w:szCs w:val="16"/>
        </w:rPr>
        <w:t>, including</w:t>
      </w:r>
      <w:r w:rsidR="00755106" w:rsidRPr="003C7C41">
        <w:rPr>
          <w:rFonts w:ascii="Verdana" w:hAnsi="Verdana"/>
          <w:b/>
          <w:color w:val="DC0032"/>
          <w:sz w:val="16"/>
          <w:szCs w:val="16"/>
        </w:rPr>
        <w:t xml:space="preserve"> documented unit test results.  This section is completed by the Developer</w:t>
      </w:r>
      <w:r w:rsidR="005475D4" w:rsidRPr="003C7C41">
        <w:rPr>
          <w:rFonts w:ascii="Verdana" w:hAnsi="Verdana"/>
          <w:b/>
          <w:color w:val="DC0032"/>
          <w:sz w:val="16"/>
          <w:szCs w:val="16"/>
        </w:rPr>
        <w:t xml:space="preserve">.  </w:t>
      </w:r>
    </w:p>
    <w:p w14:paraId="012A82C0" w14:textId="77777777" w:rsidR="00AA3EB6" w:rsidRPr="003C7C41" w:rsidRDefault="00AA3EB6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990099"/>
          <w:sz w:val="16"/>
          <w:szCs w:val="16"/>
        </w:rPr>
      </w:pPr>
      <w:hyperlink w:anchor="_To_be_completed_4" w:history="1">
        <w:r w:rsidRPr="003C7C41">
          <w:rPr>
            <w:rStyle w:val="Hyperlink"/>
            <w:rFonts w:ascii="Verdana" w:hAnsi="Verdana"/>
            <w:b/>
            <w:color w:val="990099"/>
            <w:sz w:val="16"/>
            <w:szCs w:val="16"/>
          </w:rPr>
          <w:t xml:space="preserve">Section </w:t>
        </w:r>
        <w:r w:rsidR="000377E4" w:rsidRPr="003C7C41">
          <w:rPr>
            <w:rStyle w:val="Hyperlink"/>
            <w:rFonts w:ascii="Verdana" w:hAnsi="Verdana"/>
            <w:b/>
            <w:color w:val="990099"/>
            <w:sz w:val="16"/>
            <w:szCs w:val="16"/>
          </w:rPr>
          <w:t>6</w:t>
        </w:r>
      </w:hyperlink>
      <w:r w:rsidRPr="003C7C41">
        <w:rPr>
          <w:rFonts w:ascii="Verdana" w:hAnsi="Verdana"/>
          <w:b/>
          <w:color w:val="990099"/>
          <w:sz w:val="16"/>
          <w:szCs w:val="16"/>
        </w:rPr>
        <w:tab/>
      </w:r>
      <w:r w:rsidR="009F4D57" w:rsidRPr="003C7C41">
        <w:rPr>
          <w:rFonts w:ascii="Verdana" w:hAnsi="Verdana"/>
          <w:b/>
          <w:color w:val="990099"/>
          <w:sz w:val="16"/>
          <w:szCs w:val="16"/>
        </w:rPr>
        <w:t xml:space="preserve">Functional Testing Results – </w:t>
      </w:r>
      <w:r w:rsidRPr="003C7C41">
        <w:rPr>
          <w:rFonts w:ascii="Verdana" w:hAnsi="Verdana"/>
          <w:b/>
          <w:color w:val="990099"/>
          <w:sz w:val="16"/>
          <w:szCs w:val="16"/>
        </w:rPr>
        <w:t xml:space="preserve">All fields in purple are required for complete documentation of functional </w:t>
      </w:r>
      <w:r w:rsidR="009F4D57" w:rsidRPr="003C7C41">
        <w:rPr>
          <w:rFonts w:ascii="Verdana" w:hAnsi="Verdana"/>
          <w:b/>
          <w:color w:val="990099"/>
          <w:sz w:val="16"/>
          <w:szCs w:val="16"/>
        </w:rPr>
        <w:t>testing</w:t>
      </w:r>
      <w:r w:rsidRPr="003C7C41">
        <w:rPr>
          <w:rFonts w:ascii="Verdana" w:hAnsi="Verdana"/>
          <w:b/>
          <w:color w:val="990099"/>
          <w:sz w:val="16"/>
          <w:szCs w:val="16"/>
        </w:rPr>
        <w:t>.  This section is completed by the Functional Owner (Consultant).</w:t>
      </w:r>
    </w:p>
    <w:p w14:paraId="56E6BE17" w14:textId="77777777" w:rsidR="00A071BB" w:rsidRPr="003C7C41" w:rsidRDefault="008A1778" w:rsidP="009F4D57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008000"/>
          <w:sz w:val="16"/>
          <w:szCs w:val="16"/>
        </w:rPr>
      </w:pPr>
      <w:hyperlink w:anchor="_To_be_completed_5" w:history="1">
        <w:r w:rsidRPr="003C7C41">
          <w:rPr>
            <w:rStyle w:val="Hyperlink"/>
            <w:rFonts w:ascii="Verdana" w:hAnsi="Verdana"/>
            <w:b/>
            <w:color w:val="008000"/>
            <w:sz w:val="16"/>
            <w:szCs w:val="16"/>
          </w:rPr>
          <w:t>S</w:t>
        </w:r>
        <w:r w:rsidR="009371DC" w:rsidRPr="003C7C41">
          <w:rPr>
            <w:rStyle w:val="Hyperlink"/>
            <w:rFonts w:ascii="Verdana" w:hAnsi="Verdana"/>
            <w:b/>
            <w:color w:val="008000"/>
            <w:sz w:val="16"/>
            <w:szCs w:val="16"/>
          </w:rPr>
          <w:t>ection</w:t>
        </w:r>
        <w:r w:rsidRPr="003C7C41">
          <w:rPr>
            <w:rStyle w:val="Hyperlink"/>
            <w:rFonts w:ascii="Verdana" w:hAnsi="Verdana"/>
            <w:b/>
            <w:color w:val="008000"/>
            <w:sz w:val="16"/>
            <w:szCs w:val="16"/>
          </w:rPr>
          <w:t xml:space="preserve"> </w:t>
        </w:r>
        <w:r w:rsidR="000377E4" w:rsidRPr="003C7C41">
          <w:rPr>
            <w:rStyle w:val="Hyperlink"/>
            <w:rFonts w:ascii="Verdana" w:hAnsi="Verdana"/>
            <w:b/>
            <w:color w:val="008000"/>
            <w:sz w:val="16"/>
            <w:szCs w:val="16"/>
          </w:rPr>
          <w:t>7</w:t>
        </w:r>
      </w:hyperlink>
      <w:r w:rsidRPr="003C7C41">
        <w:rPr>
          <w:rFonts w:ascii="Verdana" w:hAnsi="Verdana"/>
          <w:b/>
          <w:color w:val="008000"/>
          <w:sz w:val="16"/>
          <w:szCs w:val="16"/>
        </w:rPr>
        <w:tab/>
      </w:r>
      <w:r w:rsidR="009F4D57" w:rsidRPr="003C7C41">
        <w:rPr>
          <w:rFonts w:ascii="Verdana" w:hAnsi="Verdana"/>
          <w:b/>
          <w:color w:val="008000"/>
          <w:sz w:val="16"/>
          <w:szCs w:val="16"/>
        </w:rPr>
        <w:t xml:space="preserve">User Acceptance Testing Results – All </w:t>
      </w:r>
      <w:r w:rsidR="00755106" w:rsidRPr="003C7C41">
        <w:rPr>
          <w:rFonts w:ascii="Verdana" w:hAnsi="Verdana"/>
          <w:b/>
          <w:color w:val="008000"/>
          <w:sz w:val="16"/>
          <w:szCs w:val="16"/>
        </w:rPr>
        <w:t xml:space="preserve">fields in </w:t>
      </w:r>
      <w:r w:rsidR="00AA3EB6" w:rsidRPr="003C7C41">
        <w:rPr>
          <w:rFonts w:ascii="Verdana" w:hAnsi="Verdana"/>
          <w:b/>
          <w:color w:val="008000"/>
          <w:sz w:val="16"/>
          <w:szCs w:val="16"/>
        </w:rPr>
        <w:t>green</w:t>
      </w:r>
      <w:r w:rsidR="00755106" w:rsidRPr="003C7C41">
        <w:rPr>
          <w:rFonts w:ascii="Verdana" w:hAnsi="Verdana"/>
          <w:b/>
          <w:color w:val="008000"/>
          <w:sz w:val="16"/>
          <w:szCs w:val="16"/>
        </w:rPr>
        <w:t xml:space="preserve"> are required for complete documentation of user acceptance testing.  This section is completed by the Client Owner (BPO).</w:t>
      </w:r>
    </w:p>
    <w:p w14:paraId="6D1756FD" w14:textId="77777777" w:rsidR="00AA7260" w:rsidRPr="003C7C41" w:rsidRDefault="00AA7260" w:rsidP="00AA7260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User Acceptance Testing Sign-off Required.</w:t>
      </w:r>
    </w:p>
    <w:p w14:paraId="33711D06" w14:textId="77777777" w:rsidR="00AA7260" w:rsidRPr="003C7C41" w:rsidRDefault="00AE481A" w:rsidP="00AA7260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="00AA7260" w:rsidRPr="003C7C41">
        <w:rPr>
          <w:rFonts w:ascii="Verdana" w:hAnsi="Verdana"/>
          <w:b/>
          <w:sz w:val="16"/>
          <w:szCs w:val="16"/>
        </w:rPr>
        <w:t xml:space="preserve"> Exceptions copied to the project Issues List.</w:t>
      </w:r>
    </w:p>
    <w:p w14:paraId="4BACA4EF" w14:textId="39403393" w:rsidR="00520170" w:rsidRPr="00520170" w:rsidRDefault="00AE481A" w:rsidP="00520170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="009F4D57" w:rsidRPr="003C7C41">
        <w:rPr>
          <w:rFonts w:ascii="Verdana" w:hAnsi="Verdana"/>
          <w:b/>
          <w:sz w:val="16"/>
          <w:szCs w:val="16"/>
        </w:rPr>
        <w:t xml:space="preserve"> </w:t>
      </w:r>
      <w:r w:rsidR="00AA7260" w:rsidRPr="003C7C41">
        <w:rPr>
          <w:rFonts w:ascii="Verdana" w:hAnsi="Verdana"/>
          <w:b/>
          <w:sz w:val="16"/>
          <w:szCs w:val="16"/>
        </w:rPr>
        <w:t>Transports released and migrated to QA</w:t>
      </w:r>
      <w:r w:rsidR="00755106" w:rsidRPr="003C7C41">
        <w:rPr>
          <w:rFonts w:ascii="Verdana" w:hAnsi="Verdana"/>
          <w:b/>
          <w:sz w:val="16"/>
          <w:szCs w:val="16"/>
        </w:rPr>
        <w:t>.</w:t>
      </w:r>
    </w:p>
    <w:p w14:paraId="023B1CB3" w14:textId="77777777" w:rsidR="00B66AC7" w:rsidRPr="00B66AC7" w:rsidRDefault="007A2851" w:rsidP="007A2851">
      <w:pPr>
        <w:pStyle w:val="Heading3"/>
        <w:numPr>
          <w:ilvl w:val="0"/>
          <w:numId w:val="0"/>
        </w:numPr>
        <w:spacing w:before="0" w:after="0" w:line="240" w:lineRule="auto"/>
        <w:rPr>
          <w:rFonts w:ascii="Verdana" w:hAnsi="Verdana"/>
          <w:b/>
          <w:bCs/>
          <w:color w:val="111111"/>
          <w:sz w:val="16"/>
          <w:szCs w:val="16"/>
        </w:rPr>
      </w:pPr>
      <w:r>
        <w:rPr>
          <w:rFonts w:ascii="Verdana" w:hAnsi="Verdana"/>
          <w:b/>
          <w:bCs/>
          <w:color w:val="111111"/>
          <w:sz w:val="16"/>
          <w:szCs w:val="16"/>
        </w:rPr>
        <w:br w:type="page"/>
      </w:r>
      <w:r w:rsidR="00BC3934" w:rsidRPr="00B66AC7">
        <w:rPr>
          <w:rFonts w:ascii="Verdana" w:hAnsi="Verdana"/>
          <w:b/>
          <w:bCs/>
          <w:color w:val="111111"/>
          <w:sz w:val="16"/>
          <w:szCs w:val="16"/>
        </w:rPr>
        <w:lastRenderedPageBreak/>
        <w:t>Approvals / Sign-offs:</w:t>
      </w:r>
    </w:p>
    <w:p w14:paraId="30C8B80D" w14:textId="77777777" w:rsidR="00BC3934" w:rsidRPr="00B66AC7" w:rsidRDefault="00AE481A" w:rsidP="000A45CE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33CC"/>
          <w:sz w:val="16"/>
          <w:szCs w:val="16"/>
        </w:rPr>
      </w:pPr>
      <w:r w:rsidRPr="00B66AC7">
        <w:rPr>
          <w:rFonts w:ascii="Verdana" w:hAnsi="Verdana"/>
          <w:b/>
          <w:bCs/>
          <w:color w:val="0033CC"/>
          <w:sz w:val="16"/>
          <w:szCs w:val="16"/>
        </w:rPr>
        <w:t>Functional Design (section</w:t>
      </w:r>
      <w:r w:rsidR="00BC3934" w:rsidRPr="00B66AC7">
        <w:rPr>
          <w:rFonts w:ascii="Verdana" w:hAnsi="Verdana"/>
          <w:b/>
          <w:bCs/>
          <w:color w:val="0033CC"/>
          <w:sz w:val="16"/>
          <w:szCs w:val="16"/>
        </w:rPr>
        <w:t xml:space="preserve"> </w:t>
      </w:r>
      <w:r w:rsidR="00DF0F55" w:rsidRPr="00B66AC7">
        <w:rPr>
          <w:rFonts w:ascii="Verdana" w:hAnsi="Verdana"/>
          <w:b/>
          <w:bCs/>
          <w:color w:val="0033CC"/>
          <w:sz w:val="16"/>
          <w:szCs w:val="16"/>
        </w:rPr>
        <w:t>3</w:t>
      </w:r>
      <w:r w:rsidR="00BC3934" w:rsidRPr="00B66AC7">
        <w:rPr>
          <w:rFonts w:ascii="Verdana" w:hAnsi="Verdana"/>
          <w:b/>
          <w:bCs/>
          <w:color w:val="0033CC"/>
          <w:sz w:val="16"/>
          <w:szCs w:val="16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4410"/>
        <w:gridCol w:w="1530"/>
      </w:tblGrid>
      <w:tr w:rsidR="00BC27EA" w:rsidRPr="00CC5898" w14:paraId="058F2EC2" w14:textId="77777777" w:rsidTr="00543F73">
        <w:trPr>
          <w:trHeight w:val="350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F4986F8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CBA412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3962276C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Date</w:t>
            </w:r>
          </w:p>
        </w:tc>
      </w:tr>
      <w:tr w:rsidR="00543F73" w:rsidRPr="00CC5898" w14:paraId="4575BC03" w14:textId="77777777" w:rsidTr="00CC5898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10177C1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Functional Owner (Consultant)</w:t>
            </w:r>
          </w:p>
        </w:tc>
        <w:tc>
          <w:tcPr>
            <w:tcW w:w="441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5C188F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1913600703" w:edGrp="everyone"/>
            <w:r>
              <w:rPr>
                <w:rFonts w:ascii="Verdana" w:hAnsi="Verdana"/>
              </w:rPr>
              <w:t xml:space="preserve">         </w:t>
            </w:r>
            <w:permEnd w:id="1913600703"/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26D993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876544487" w:edGrp="everyone"/>
            <w:r>
              <w:rPr>
                <w:rFonts w:ascii="Verdana" w:hAnsi="Verdana"/>
              </w:rPr>
              <w:t xml:space="preserve">         </w:t>
            </w:r>
            <w:permEnd w:id="876544487"/>
          </w:p>
        </w:tc>
      </w:tr>
      <w:tr w:rsidR="00543F73" w:rsidRPr="00CC5898" w14:paraId="66E1D0BA" w14:textId="77777777" w:rsidTr="00CC5898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50BA903D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3C4323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2105349274" w:edGrp="everyone"/>
            <w:r>
              <w:rPr>
                <w:rFonts w:ascii="Verdana" w:hAnsi="Verdana"/>
              </w:rPr>
              <w:t xml:space="preserve">         </w:t>
            </w:r>
            <w:permEnd w:id="2105349274"/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E85A6D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21392407" w:edGrp="everyone"/>
            <w:r>
              <w:rPr>
                <w:rFonts w:ascii="Verdana" w:hAnsi="Verdana"/>
              </w:rPr>
              <w:t xml:space="preserve">         </w:t>
            </w:r>
            <w:permEnd w:id="21392407"/>
          </w:p>
        </w:tc>
      </w:tr>
    </w:tbl>
    <w:p w14:paraId="00115434" w14:textId="77777777" w:rsidR="00906001" w:rsidRPr="000A45CE" w:rsidRDefault="00906001" w:rsidP="00BD0733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ind w:left="720" w:hanging="720"/>
        <w:rPr>
          <w:rFonts w:ascii="Verdana" w:hAnsi="Verdana"/>
          <w:b/>
          <w:bCs/>
          <w:i/>
          <w:color w:val="0033CC"/>
          <w:sz w:val="16"/>
          <w:szCs w:val="16"/>
        </w:rPr>
      </w:pPr>
      <w:r w:rsidRPr="000A45CE">
        <w:rPr>
          <w:rFonts w:ascii="Verdana" w:hAnsi="Verdana"/>
          <w:b/>
          <w:bCs/>
          <w:i/>
          <w:color w:val="0033CC"/>
          <w:sz w:val="16"/>
          <w:szCs w:val="16"/>
        </w:rPr>
        <w:t>Custom Modific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4410"/>
        <w:gridCol w:w="1530"/>
      </w:tblGrid>
      <w:tr w:rsidR="00906001" w:rsidRPr="00CC5898" w14:paraId="191ECA06" w14:textId="77777777" w:rsidTr="00CC5898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3D80032" w14:textId="77777777" w:rsidR="00906001" w:rsidRPr="00CC5898" w:rsidRDefault="0090600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08C4594" w14:textId="77777777" w:rsidR="00906001" w:rsidRPr="00CC5898" w:rsidRDefault="0090600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055DD7D" w14:textId="77777777" w:rsidR="00906001" w:rsidRPr="00CC5898" w:rsidRDefault="00906001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Date</w:t>
            </w:r>
          </w:p>
        </w:tc>
      </w:tr>
      <w:tr w:rsidR="00543F73" w:rsidRPr="00CC5898" w14:paraId="3293E261" w14:textId="77777777" w:rsidTr="00CC5898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D38FD57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Functional Owner (Consultant)</w:t>
            </w:r>
          </w:p>
        </w:tc>
        <w:tc>
          <w:tcPr>
            <w:tcW w:w="441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5BDACC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538905757" w:edGrp="everyone"/>
            <w:r>
              <w:rPr>
                <w:rFonts w:ascii="Verdana" w:hAnsi="Verdana"/>
              </w:rPr>
              <w:t xml:space="preserve">         </w:t>
            </w:r>
            <w:permEnd w:id="538905757"/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E57A5C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2115861655" w:edGrp="everyone"/>
            <w:r>
              <w:rPr>
                <w:rFonts w:ascii="Verdana" w:hAnsi="Verdana"/>
              </w:rPr>
              <w:t xml:space="preserve">         </w:t>
            </w:r>
            <w:permEnd w:id="2115861655"/>
          </w:p>
        </w:tc>
      </w:tr>
      <w:tr w:rsidR="00543F73" w:rsidRPr="00CC5898" w14:paraId="7E5C5E47" w14:textId="77777777" w:rsidTr="00CC5898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6E607D99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6BF5909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1824029940" w:edGrp="everyone"/>
            <w:r>
              <w:rPr>
                <w:rFonts w:ascii="Verdana" w:hAnsi="Verdana"/>
              </w:rPr>
              <w:t xml:space="preserve">         </w:t>
            </w:r>
            <w:permEnd w:id="1824029940"/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C76AE2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863117818" w:edGrp="everyone"/>
            <w:r>
              <w:rPr>
                <w:rFonts w:ascii="Verdana" w:hAnsi="Verdana"/>
              </w:rPr>
              <w:t xml:space="preserve">         </w:t>
            </w:r>
            <w:permEnd w:id="863117818"/>
          </w:p>
        </w:tc>
      </w:tr>
    </w:tbl>
    <w:p w14:paraId="3899C580" w14:textId="77777777" w:rsidR="00BD0733" w:rsidRDefault="00BD0733" w:rsidP="00BC3934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16"/>
          <w:szCs w:val="16"/>
        </w:rPr>
      </w:pPr>
    </w:p>
    <w:p w14:paraId="7E3A9524" w14:textId="77777777" w:rsidR="00BC3934" w:rsidRPr="00B66AC7" w:rsidRDefault="00BC3934" w:rsidP="00BC3934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16"/>
          <w:szCs w:val="16"/>
        </w:rPr>
      </w:pPr>
      <w:r w:rsidRPr="00B66AC7">
        <w:rPr>
          <w:rFonts w:ascii="Verdana" w:hAnsi="Verdana"/>
          <w:b/>
          <w:bCs/>
          <w:color w:val="FF6600"/>
          <w:sz w:val="16"/>
          <w:szCs w:val="16"/>
        </w:rPr>
        <w:t xml:space="preserve">Technical Design (section </w:t>
      </w:r>
      <w:r w:rsidR="00DF0F55" w:rsidRPr="00B66AC7">
        <w:rPr>
          <w:rFonts w:ascii="Verdana" w:hAnsi="Verdana"/>
          <w:b/>
          <w:bCs/>
          <w:color w:val="FF6600"/>
          <w:sz w:val="16"/>
          <w:szCs w:val="16"/>
        </w:rPr>
        <w:t>4</w:t>
      </w:r>
      <w:r w:rsidRPr="00B66AC7">
        <w:rPr>
          <w:rFonts w:ascii="Verdana" w:hAnsi="Verdana"/>
          <w:b/>
          <w:bCs/>
          <w:color w:val="FF6600"/>
          <w:sz w:val="16"/>
          <w:szCs w:val="16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4430"/>
        <w:gridCol w:w="1530"/>
      </w:tblGrid>
      <w:tr w:rsidR="00BC27EA" w:rsidRPr="00CC5898" w14:paraId="299B36D8" w14:textId="77777777" w:rsidTr="00CC5898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8787785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</w:p>
        </w:tc>
        <w:tc>
          <w:tcPr>
            <w:tcW w:w="443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08E0375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532766AF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Date</w:t>
            </w:r>
          </w:p>
        </w:tc>
      </w:tr>
      <w:tr w:rsidR="00543F73" w:rsidRPr="00CC5898" w14:paraId="3C5CD7C5" w14:textId="77777777" w:rsidTr="00CC5898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4293CC31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Technical Owner (Technical Lead)</w:t>
            </w:r>
          </w:p>
        </w:tc>
        <w:tc>
          <w:tcPr>
            <w:tcW w:w="443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3B0D57D5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511659670" w:edGrp="everyone"/>
            <w:r>
              <w:rPr>
                <w:rFonts w:ascii="Verdana" w:hAnsi="Verdana"/>
              </w:rPr>
              <w:t xml:space="preserve">         </w:t>
            </w:r>
            <w:permEnd w:id="511659670"/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9EF4CAA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50999465" w:edGrp="everyone"/>
            <w:r>
              <w:rPr>
                <w:rFonts w:ascii="Verdana" w:hAnsi="Verdana"/>
              </w:rPr>
              <w:t xml:space="preserve">         </w:t>
            </w:r>
            <w:permEnd w:id="50999465"/>
          </w:p>
        </w:tc>
      </w:tr>
    </w:tbl>
    <w:p w14:paraId="50CE7B61" w14:textId="77777777" w:rsidR="00BD0733" w:rsidRDefault="00BD0733" w:rsidP="00BC3934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16"/>
          <w:szCs w:val="16"/>
        </w:rPr>
      </w:pPr>
    </w:p>
    <w:p w14:paraId="1C6017C6" w14:textId="77777777" w:rsidR="00BC3934" w:rsidRPr="00B66AC7" w:rsidRDefault="00BC3934" w:rsidP="00BC3934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16"/>
          <w:szCs w:val="16"/>
        </w:rPr>
      </w:pPr>
      <w:r w:rsidRPr="00B66AC7">
        <w:rPr>
          <w:rFonts w:ascii="Verdana" w:hAnsi="Verdana"/>
          <w:b/>
          <w:bCs/>
          <w:color w:val="008000"/>
          <w:sz w:val="16"/>
          <w:szCs w:val="16"/>
        </w:rPr>
        <w:t>User Acceptance Testing Results</w:t>
      </w:r>
      <w:r w:rsidR="00BC27EA" w:rsidRPr="00B66AC7">
        <w:rPr>
          <w:rFonts w:ascii="Verdana" w:hAnsi="Verdana"/>
          <w:b/>
          <w:bCs/>
          <w:color w:val="008000"/>
          <w:sz w:val="16"/>
          <w:szCs w:val="16"/>
        </w:rPr>
        <w:t>*</w:t>
      </w:r>
      <w:r w:rsidRPr="00B66AC7">
        <w:rPr>
          <w:rFonts w:ascii="Verdana" w:hAnsi="Verdana"/>
          <w:b/>
          <w:bCs/>
          <w:color w:val="008000"/>
          <w:sz w:val="16"/>
          <w:szCs w:val="16"/>
        </w:rPr>
        <w:t xml:space="preserve"> (section </w:t>
      </w:r>
      <w:r w:rsidR="00DF0F55" w:rsidRPr="00B66AC7">
        <w:rPr>
          <w:rFonts w:ascii="Verdana" w:hAnsi="Verdana"/>
          <w:b/>
          <w:bCs/>
          <w:color w:val="008000"/>
          <w:sz w:val="16"/>
          <w:szCs w:val="16"/>
        </w:rPr>
        <w:t>7</w:t>
      </w:r>
      <w:r w:rsidRPr="00B66AC7">
        <w:rPr>
          <w:rFonts w:ascii="Verdana" w:hAnsi="Verdana"/>
          <w:b/>
          <w:bCs/>
          <w:color w:val="008000"/>
          <w:sz w:val="16"/>
          <w:szCs w:val="16"/>
        </w:rPr>
        <w:t>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4410"/>
        <w:gridCol w:w="1530"/>
      </w:tblGrid>
      <w:tr w:rsidR="00BC27EA" w:rsidRPr="00CC5898" w14:paraId="16490D13" w14:textId="77777777" w:rsidTr="00CC5898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D7CD11C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86EF245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43510567" w14:textId="77777777" w:rsidR="00BC27EA" w:rsidRPr="00CC5898" w:rsidRDefault="00BC27EA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Date</w:t>
            </w:r>
          </w:p>
        </w:tc>
      </w:tr>
      <w:tr w:rsidR="00543F73" w:rsidRPr="00CC5898" w14:paraId="463F3BA3" w14:textId="77777777" w:rsidTr="00CC5898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0B873E6A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441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7217F0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1011499357" w:edGrp="everyone"/>
            <w:r>
              <w:rPr>
                <w:rFonts w:ascii="Verdana" w:hAnsi="Verdana"/>
              </w:rPr>
              <w:t xml:space="preserve">         </w:t>
            </w:r>
            <w:permEnd w:id="1011499357"/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A0D2B33" w14:textId="77777777" w:rsidR="00543F73" w:rsidRPr="00CC5898" w:rsidRDefault="00543F73" w:rsidP="00423F03">
            <w:pPr>
              <w:spacing w:after="0"/>
              <w:rPr>
                <w:rFonts w:ascii="Verdana" w:hAnsi="Verdana"/>
              </w:rPr>
            </w:pPr>
            <w:permStart w:id="1190469969" w:edGrp="everyone"/>
            <w:r>
              <w:rPr>
                <w:rFonts w:ascii="Verdana" w:hAnsi="Verdana"/>
              </w:rPr>
              <w:t xml:space="preserve">         </w:t>
            </w:r>
            <w:permEnd w:id="1190469969"/>
          </w:p>
        </w:tc>
      </w:tr>
    </w:tbl>
    <w:p w14:paraId="02DFBC94" w14:textId="77777777" w:rsidR="00BC3934" w:rsidRPr="000A45CE" w:rsidRDefault="00BC3934" w:rsidP="00BC3934">
      <w:pPr>
        <w:pStyle w:val="BodyText"/>
        <w:spacing w:before="0" w:after="240"/>
        <w:ind w:right="0"/>
        <w:rPr>
          <w:rFonts w:ascii="Verdana" w:hAnsi="Verdana"/>
          <w:sz w:val="14"/>
          <w:szCs w:val="14"/>
        </w:rPr>
      </w:pPr>
      <w:r w:rsidRPr="000A45CE">
        <w:rPr>
          <w:rFonts w:ascii="Verdana" w:hAnsi="Verdana"/>
          <w:sz w:val="14"/>
          <w:szCs w:val="14"/>
        </w:rPr>
        <w:t>(</w:t>
      </w:r>
      <w:r w:rsidR="00BC27EA" w:rsidRPr="000A45CE">
        <w:rPr>
          <w:rFonts w:ascii="Verdana" w:hAnsi="Verdana"/>
          <w:sz w:val="14"/>
          <w:szCs w:val="14"/>
        </w:rPr>
        <w:t>*w</w:t>
      </w:r>
      <w:r w:rsidRPr="000A45CE">
        <w:rPr>
          <w:rFonts w:ascii="Verdana" w:hAnsi="Verdana"/>
          <w:sz w:val="14"/>
          <w:szCs w:val="14"/>
        </w:rPr>
        <w:t xml:space="preserve">ith exceptions </w:t>
      </w:r>
      <w:r w:rsidR="00BC27EA" w:rsidRPr="000A45CE">
        <w:rPr>
          <w:rFonts w:ascii="Verdana" w:hAnsi="Verdana"/>
          <w:sz w:val="14"/>
          <w:szCs w:val="14"/>
        </w:rPr>
        <w:t>noted</w:t>
      </w:r>
      <w:r w:rsidRPr="000A45CE">
        <w:rPr>
          <w:rFonts w:ascii="Verdana" w:hAnsi="Verdana"/>
          <w:sz w:val="14"/>
          <w:szCs w:val="14"/>
        </w:rPr>
        <w:t xml:space="preserve">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BC3934" w:rsidRPr="00B66AC7" w14:paraId="58133B87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5C521D81" w14:textId="77777777" w:rsidR="00BC3934" w:rsidRPr="00B66AC7" w:rsidRDefault="00BC3934" w:rsidP="001D7214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 w:rsidRPr="00B66AC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5542D05B" w14:textId="77777777" w:rsidR="00BC3934" w:rsidRPr="00B66AC7" w:rsidRDefault="00BC3934" w:rsidP="001D7214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 w:rsidRPr="00B66AC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 xml:space="preserve">Description of </w:t>
            </w:r>
            <w:r w:rsidR="00E956ED" w:rsidRPr="00B66AC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E</w:t>
            </w:r>
            <w:r w:rsidRPr="00B66AC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7F401284" w14:textId="77777777" w:rsidR="00BC3934" w:rsidRPr="00B66AC7" w:rsidRDefault="00BC3934" w:rsidP="001D7214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 w:rsidRPr="00B66AC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Issue # (optional)</w:t>
            </w:r>
          </w:p>
        </w:tc>
      </w:tr>
      <w:tr w:rsidR="00543F73" w:rsidRPr="00B66AC7" w14:paraId="18B6B81F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4DF8155" w14:textId="77777777" w:rsidR="00543F73" w:rsidRPr="00B66AC7" w:rsidRDefault="00543F73" w:rsidP="001D7214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696488960" w:edGrp="everyone"/>
            <w:r>
              <w:rPr>
                <w:rFonts w:ascii="Verdana" w:hAnsi="Verdana"/>
              </w:rPr>
              <w:t xml:space="preserve">         </w:t>
            </w:r>
            <w:permEnd w:id="1696488960"/>
          </w:p>
        </w:tc>
        <w:tc>
          <w:tcPr>
            <w:tcW w:w="6570" w:type="dxa"/>
            <w:vAlign w:val="center"/>
          </w:tcPr>
          <w:p w14:paraId="3D718B2C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343975856" w:edGrp="everyone"/>
            <w:r>
              <w:rPr>
                <w:rFonts w:ascii="Verdana" w:hAnsi="Verdana"/>
              </w:rPr>
              <w:t xml:space="preserve">         </w:t>
            </w:r>
            <w:permEnd w:id="1343975856"/>
          </w:p>
        </w:tc>
        <w:tc>
          <w:tcPr>
            <w:tcW w:w="1530" w:type="dxa"/>
            <w:vAlign w:val="center"/>
          </w:tcPr>
          <w:p w14:paraId="47F4E309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2049595967" w:edGrp="everyone"/>
            <w:r>
              <w:rPr>
                <w:rFonts w:ascii="Verdana" w:hAnsi="Verdana"/>
              </w:rPr>
              <w:t xml:space="preserve">         </w:t>
            </w:r>
            <w:permEnd w:id="2049595967"/>
          </w:p>
        </w:tc>
      </w:tr>
      <w:tr w:rsidR="00543F73" w:rsidRPr="00B66AC7" w14:paraId="14E3C590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34C24DA9" w14:textId="77777777" w:rsidR="00543F73" w:rsidRPr="00B66AC7" w:rsidRDefault="00543F73" w:rsidP="001D7214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476472050" w:edGrp="everyone"/>
            <w:r>
              <w:rPr>
                <w:rFonts w:ascii="Verdana" w:hAnsi="Verdana"/>
              </w:rPr>
              <w:t xml:space="preserve">         </w:t>
            </w:r>
            <w:permEnd w:id="476472050"/>
          </w:p>
        </w:tc>
        <w:tc>
          <w:tcPr>
            <w:tcW w:w="6570" w:type="dxa"/>
            <w:vAlign w:val="center"/>
          </w:tcPr>
          <w:p w14:paraId="1D2A226A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47465328" w:edGrp="everyone"/>
            <w:r>
              <w:rPr>
                <w:rFonts w:ascii="Verdana" w:hAnsi="Verdana"/>
              </w:rPr>
              <w:t xml:space="preserve">         </w:t>
            </w:r>
            <w:permEnd w:id="147465328"/>
          </w:p>
        </w:tc>
        <w:tc>
          <w:tcPr>
            <w:tcW w:w="1530" w:type="dxa"/>
            <w:vAlign w:val="center"/>
          </w:tcPr>
          <w:p w14:paraId="74770410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71789448" w:edGrp="everyone"/>
            <w:r>
              <w:rPr>
                <w:rFonts w:ascii="Verdana" w:hAnsi="Verdana"/>
              </w:rPr>
              <w:t xml:space="preserve">         </w:t>
            </w:r>
            <w:permEnd w:id="71789448"/>
          </w:p>
        </w:tc>
      </w:tr>
      <w:tr w:rsidR="00543F73" w:rsidRPr="00B66AC7" w14:paraId="72A3E822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011EE096" w14:textId="77777777" w:rsidR="00543F73" w:rsidRPr="00B66AC7" w:rsidRDefault="00543F73" w:rsidP="001D7214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243955105" w:edGrp="everyone"/>
            <w:r>
              <w:rPr>
                <w:rFonts w:ascii="Verdana" w:hAnsi="Verdana"/>
              </w:rPr>
              <w:t xml:space="preserve">         </w:t>
            </w:r>
            <w:permEnd w:id="1243955105"/>
          </w:p>
        </w:tc>
        <w:tc>
          <w:tcPr>
            <w:tcW w:w="6570" w:type="dxa"/>
            <w:vAlign w:val="center"/>
          </w:tcPr>
          <w:p w14:paraId="189A819C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2046239755" w:edGrp="everyone"/>
            <w:r>
              <w:rPr>
                <w:rFonts w:ascii="Verdana" w:hAnsi="Verdana"/>
              </w:rPr>
              <w:t xml:space="preserve">         </w:t>
            </w:r>
            <w:permEnd w:id="2046239755"/>
          </w:p>
        </w:tc>
        <w:tc>
          <w:tcPr>
            <w:tcW w:w="1530" w:type="dxa"/>
            <w:vAlign w:val="center"/>
          </w:tcPr>
          <w:p w14:paraId="7A6AEA1A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912294804" w:edGrp="everyone"/>
            <w:r>
              <w:rPr>
                <w:rFonts w:ascii="Verdana" w:hAnsi="Verdana"/>
              </w:rPr>
              <w:t xml:space="preserve">         </w:t>
            </w:r>
            <w:permEnd w:id="1912294804"/>
          </w:p>
        </w:tc>
      </w:tr>
    </w:tbl>
    <w:p w14:paraId="150D4C2D" w14:textId="77777777" w:rsidR="00E1544B" w:rsidRPr="00B66AC7" w:rsidRDefault="00E1544B" w:rsidP="00F819E8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  <w:bookmarkStart w:id="0" w:name="_Section_1:_Voice"/>
      <w:bookmarkEnd w:id="0"/>
    </w:p>
    <w:p w14:paraId="3A301C83" w14:textId="77777777" w:rsidR="00BD0733" w:rsidRDefault="00BD0733" w:rsidP="00F819E8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</w:p>
    <w:p w14:paraId="62C28FF9" w14:textId="77777777" w:rsidR="00BD0733" w:rsidRDefault="00BD0733" w:rsidP="00F819E8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</w:p>
    <w:p w14:paraId="5D1A411C" w14:textId="77777777" w:rsidR="00BD32B1" w:rsidRPr="00B66AC7" w:rsidRDefault="00E1544B" w:rsidP="00F819E8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  <w:permStart w:id="1851816387" w:edGrp="everyone"/>
      <w:permEnd w:id="1851816387"/>
      <w:r w:rsidRPr="00B66AC7">
        <w:rPr>
          <w:rFonts w:ascii="Verdana" w:hAnsi="Verdana"/>
          <w:b/>
          <w:color w:val="666699"/>
          <w:sz w:val="16"/>
          <w:szCs w:val="16"/>
        </w:rPr>
        <w:t>Final Acceptance Agreemen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4410"/>
        <w:gridCol w:w="1530"/>
      </w:tblGrid>
      <w:tr w:rsidR="00E1544B" w:rsidRPr="00CC5898" w14:paraId="7441F046" w14:textId="77777777" w:rsidTr="00CC5898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340C076" w14:textId="77777777" w:rsidR="00E1544B" w:rsidRPr="00CC5898" w:rsidRDefault="00E1544B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6246148" w14:textId="77777777" w:rsidR="00E1544B" w:rsidRPr="00CC5898" w:rsidRDefault="00E1544B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Electronic Signature</w:t>
            </w:r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6CB4EF01" w14:textId="77777777" w:rsidR="00E1544B" w:rsidRPr="00CC5898" w:rsidRDefault="00E1544B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Date</w:t>
            </w:r>
          </w:p>
        </w:tc>
      </w:tr>
      <w:tr w:rsidR="00543F73" w:rsidRPr="00CC5898" w14:paraId="63E4CD90" w14:textId="77777777" w:rsidTr="00CC5898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AB9176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Project Manager</w:t>
            </w:r>
          </w:p>
        </w:tc>
        <w:tc>
          <w:tcPr>
            <w:tcW w:w="441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0F82239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095903082" w:edGrp="everyone"/>
            <w:r>
              <w:rPr>
                <w:rFonts w:ascii="Verdana" w:hAnsi="Verdana"/>
              </w:rPr>
              <w:t xml:space="preserve">         </w:t>
            </w:r>
            <w:permEnd w:id="1095903082"/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A45D40C" w14:textId="57CE7B57" w:rsidR="00543F73" w:rsidRPr="00520170" w:rsidRDefault="00543F73" w:rsidP="00423F03">
            <w:pPr>
              <w:spacing w:after="0"/>
              <w:rPr>
                <w:rFonts w:ascii="Verdana" w:hAnsi="Verdana"/>
              </w:rPr>
            </w:pPr>
            <w:permStart w:id="1398151925" w:edGrp="everyone"/>
            <w:r>
              <w:rPr>
                <w:rFonts w:ascii="Verdana" w:hAnsi="Verdana"/>
              </w:rPr>
              <w:t xml:space="preserve">         </w:t>
            </w:r>
            <w:permEnd w:id="1398151925"/>
          </w:p>
        </w:tc>
      </w:tr>
      <w:tr w:rsidR="00543F73" w:rsidRPr="00CC5898" w14:paraId="12372DB5" w14:textId="77777777" w:rsidTr="00CC5898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5BAEFB3B" w14:textId="77777777" w:rsidR="00543F73" w:rsidRPr="00CC5898" w:rsidRDefault="00543F73" w:rsidP="00CC5898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Client Owner (BPO)</w:t>
            </w: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E8F22E" w14:textId="0606997F" w:rsidR="00543F73" w:rsidRPr="00520170" w:rsidRDefault="00543F73" w:rsidP="00423F03">
            <w:pPr>
              <w:spacing w:after="0"/>
              <w:rPr>
                <w:rFonts w:ascii="Verdana" w:hAnsi="Verdana"/>
              </w:rPr>
            </w:pPr>
            <w:permStart w:id="393894658" w:edGrp="everyone"/>
            <w:r>
              <w:rPr>
                <w:rFonts w:ascii="Verdana" w:hAnsi="Verdana"/>
              </w:rPr>
              <w:t xml:space="preserve">         </w:t>
            </w:r>
            <w:permEnd w:id="393894658"/>
          </w:p>
        </w:tc>
        <w:tc>
          <w:tcPr>
            <w:tcW w:w="153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D9FB032" w14:textId="77777777" w:rsidR="00543F73" w:rsidRPr="00B66AC7" w:rsidRDefault="00543F73" w:rsidP="00423F03">
            <w:pPr>
              <w:spacing w:after="0"/>
              <w:rPr>
                <w:rFonts w:ascii="Verdana" w:hAnsi="Verdana"/>
                <w:sz w:val="16"/>
                <w:szCs w:val="16"/>
              </w:rPr>
            </w:pPr>
            <w:permStart w:id="1908100093" w:edGrp="everyone"/>
            <w:r>
              <w:rPr>
                <w:rFonts w:ascii="Verdana" w:hAnsi="Verdana"/>
              </w:rPr>
              <w:t xml:space="preserve">         </w:t>
            </w:r>
            <w:permEnd w:id="1908100093"/>
          </w:p>
        </w:tc>
      </w:tr>
    </w:tbl>
    <w:p w14:paraId="69E12D6D" w14:textId="77777777" w:rsidR="00F819E8" w:rsidRPr="00E956ED" w:rsidRDefault="007A2851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  <w:r>
        <w:rPr>
          <w:rFonts w:ascii="Verdana" w:hAnsi="Verdana"/>
          <w:b/>
          <w:color w:val="0066FF"/>
        </w:rPr>
        <w:br w:type="page"/>
      </w:r>
      <w:r w:rsidR="00F819E8" w:rsidRPr="00E956ED">
        <w:rPr>
          <w:rFonts w:ascii="Verdana" w:hAnsi="Verdana"/>
          <w:b/>
          <w:color w:val="0066FF"/>
        </w:rPr>
        <w:lastRenderedPageBreak/>
        <w:t xml:space="preserve">Section 1: </w:t>
      </w:r>
      <w:r w:rsidR="009F4D57" w:rsidRPr="00E956ED">
        <w:rPr>
          <w:rFonts w:ascii="Verdana" w:hAnsi="Verdana"/>
          <w:b/>
          <w:color w:val="0066FF"/>
        </w:rPr>
        <w:t>Voice of the Customer (VOC)</w:t>
      </w:r>
      <w:r w:rsidR="009F4D57" w:rsidRPr="00E956ED">
        <w:rPr>
          <w:rFonts w:ascii="Verdana" w:hAnsi="Verdana"/>
          <w:bCs/>
          <w:i/>
          <w:iCs/>
          <w:color w:val="0066FF"/>
          <w:sz w:val="20"/>
        </w:rPr>
        <w:t xml:space="preserve"> –</w:t>
      </w:r>
      <w:r w:rsidR="009F4D57" w:rsidRPr="00E956ED">
        <w:rPr>
          <w:rFonts w:ascii="Verdana" w:hAnsi="Verdana"/>
          <w:bCs/>
          <w:i/>
          <w:iCs/>
          <w:color w:val="0066FF"/>
        </w:rPr>
        <w:t xml:space="preserve"> </w:t>
      </w:r>
      <w:r w:rsidR="009F4D57" w:rsidRPr="00E956ED">
        <w:rPr>
          <w:rFonts w:ascii="Verdana" w:hAnsi="Verdana"/>
          <w:bCs/>
          <w:i/>
          <w:iCs/>
          <w:color w:val="0066FF"/>
          <w:sz w:val="24"/>
          <w:szCs w:val="24"/>
        </w:rPr>
        <w:t>5 W’s and a H</w:t>
      </w:r>
    </w:p>
    <w:p w14:paraId="7E98A308" w14:textId="77777777" w:rsidR="003911D0" w:rsidRPr="00E956ED" w:rsidRDefault="00F819E8" w:rsidP="00F819E8">
      <w:pPr>
        <w:pStyle w:val="Heading2"/>
        <w:spacing w:before="0" w:after="0" w:line="240" w:lineRule="auto"/>
        <w:rPr>
          <w:rFonts w:ascii="Verdana" w:hAnsi="Verdana"/>
          <w:bCs/>
          <w:color w:val="0066FF"/>
          <w:sz w:val="24"/>
          <w:szCs w:val="24"/>
        </w:rPr>
      </w:pPr>
      <w:bookmarkStart w:id="1" w:name="_To_be_completed"/>
      <w:bookmarkEnd w:id="1"/>
      <w:r w:rsidRPr="00E956ED">
        <w:rPr>
          <w:rFonts w:ascii="Verdana" w:hAnsi="Verdana"/>
          <w:bCs/>
          <w:color w:val="0066FF"/>
          <w:sz w:val="24"/>
          <w:szCs w:val="24"/>
        </w:rPr>
        <w:t>T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>o be completed by</w:t>
      </w:r>
      <w:r w:rsidRPr="00E956ED">
        <w:rPr>
          <w:rFonts w:ascii="Verdana" w:hAnsi="Verdana"/>
          <w:bCs/>
          <w:color w:val="0066FF"/>
          <w:sz w:val="24"/>
          <w:szCs w:val="24"/>
        </w:rPr>
        <w:t xml:space="preserve"> the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 </w:t>
      </w:r>
      <w:r w:rsidRPr="00E956ED">
        <w:rPr>
          <w:rFonts w:ascii="Verdana" w:hAnsi="Verdana"/>
          <w:bCs/>
          <w:color w:val="0066FF"/>
          <w:sz w:val="24"/>
          <w:szCs w:val="24"/>
        </w:rPr>
        <w:t>Client Owner (BPO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) </w:t>
      </w:r>
    </w:p>
    <w:p w14:paraId="40B37473" w14:textId="77777777" w:rsidR="00F819E8" w:rsidRPr="00E956ED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66FF"/>
        </w:rPr>
      </w:pPr>
    </w:p>
    <w:p w14:paraId="3F873412" w14:textId="77777777" w:rsidR="003911D0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AT: </w:t>
      </w:r>
      <w:r w:rsidR="003911D0" w:rsidRPr="00E956ED">
        <w:rPr>
          <w:rFonts w:ascii="Verdana" w:hAnsi="Verdana"/>
          <w:b/>
          <w:bCs/>
          <w:color w:val="0066FF"/>
        </w:rPr>
        <w:t xml:space="preserve">Functional Description: 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="0085229A" w:rsidRPr="00E956ED">
        <w:rPr>
          <w:rStyle w:val="CommentReference"/>
          <w:rFonts w:ascii="Verdana" w:hAnsi="Verdana"/>
          <w:b/>
          <w:bCs/>
          <w:color w:val="0066FF"/>
        </w:rPr>
        <w:t>S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 xml:space="preserve">hort description of the required </w:t>
      </w:r>
      <w:r w:rsidR="00547DD6">
        <w:rPr>
          <w:rStyle w:val="CommentReference"/>
          <w:rFonts w:ascii="Verdana" w:hAnsi="Verdana"/>
          <w:b/>
          <w:bCs/>
          <w:color w:val="0066FF"/>
        </w:rPr>
        <w:t>enhancement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)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</w:p>
    <w:p w14:paraId="50FD5A5B" w14:textId="1EE57EF7" w:rsidR="00791952" w:rsidRPr="00791952" w:rsidRDefault="00791952" w:rsidP="00791952">
      <w:pPr>
        <w:rPr>
          <w:rFonts w:ascii="Verdana" w:hAnsi="Verdana"/>
          <w:color w:val="0066FF"/>
        </w:rPr>
      </w:pPr>
      <w:permStart w:id="962426185" w:edGrp="everyone"/>
      <w:r w:rsidRPr="00791952">
        <w:rPr>
          <w:rFonts w:ascii="Verdana" w:hAnsi="Verdana"/>
          <w:color w:val="0066FF"/>
        </w:rPr>
        <w:t>{{resume[‘generated_resume’][</w:t>
      </w:r>
      <w:proofErr w:type="gramStart"/>
      <w:r w:rsidRPr="00791952">
        <w:rPr>
          <w:rFonts w:ascii="Verdana" w:hAnsi="Verdana"/>
          <w:color w:val="0066FF"/>
        </w:rPr>
        <w:t>0][</w:t>
      </w:r>
      <w:proofErr w:type="gramEnd"/>
      <w:r w:rsidRPr="00791952">
        <w:rPr>
          <w:rFonts w:ascii="Verdana" w:hAnsi="Verdana"/>
          <w:color w:val="0066FF"/>
        </w:rPr>
        <w:t>‘Voice_Of_Customer_WHAT_Functional_Description’] }}</w:t>
      </w:r>
    </w:p>
    <w:permEnd w:id="962426185"/>
    <w:p w14:paraId="40E57DA4" w14:textId="7BFF4D3A" w:rsidR="003911D0" w:rsidRPr="00AA3EB6" w:rsidRDefault="003911D0" w:rsidP="00F819E8">
      <w:pPr>
        <w:rPr>
          <w:rStyle w:val="CommentReference"/>
          <w:rFonts w:ascii="Verdana" w:hAnsi="Verdana"/>
          <w:bCs/>
          <w:sz w:val="20"/>
        </w:rPr>
      </w:pPr>
    </w:p>
    <w:p w14:paraId="3F11D405" w14:textId="77777777" w:rsidR="00341CAF" w:rsidRPr="00E956ED" w:rsidRDefault="00341CAF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Y: </w:t>
      </w:r>
      <w:r w:rsidRPr="00E956ED">
        <w:rPr>
          <w:rFonts w:ascii="Verdana" w:hAnsi="Verdana"/>
          <w:b/>
          <w:bCs/>
          <w:color w:val="0066FF"/>
        </w:rPr>
        <w:tab/>
        <w:t xml:space="preserve">Business Benefit / Need: </w:t>
      </w: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(Short description of the why the report is needed, impact if report is not implemented) </w:t>
      </w:r>
    </w:p>
    <w:p w14:paraId="09678754" w14:textId="77777777" w:rsidR="00F256EF" w:rsidRPr="00AA3EB6" w:rsidRDefault="00F256EF" w:rsidP="00F256EF">
      <w:pPr>
        <w:rPr>
          <w:rStyle w:val="CommentReference"/>
          <w:rFonts w:ascii="Verdana" w:hAnsi="Verdana"/>
          <w:bCs/>
          <w:sz w:val="20"/>
        </w:rPr>
      </w:pPr>
      <w:permStart w:id="592863639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generated_resume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Voice_Of_Customer_WHY_Business_Benefit_Need’] }}</w:t>
      </w:r>
    </w:p>
    <w:permEnd w:id="592863639"/>
    <w:p w14:paraId="29FF9CAF" w14:textId="4920C662" w:rsidR="00341CAF" w:rsidRPr="00AA3EB6" w:rsidRDefault="00341CAF" w:rsidP="00341CAF">
      <w:pPr>
        <w:rPr>
          <w:rStyle w:val="CommentReference"/>
          <w:rFonts w:ascii="Verdana" w:hAnsi="Verdana"/>
          <w:bCs/>
          <w:sz w:val="20"/>
        </w:rPr>
      </w:pPr>
    </w:p>
    <w:p w14:paraId="4E2AA962" w14:textId="77777777" w:rsidR="00341CAF" w:rsidRPr="00E956ED" w:rsidRDefault="00543F73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O</w:t>
      </w:r>
      <w:r>
        <w:rPr>
          <w:rFonts w:ascii="Verdana" w:hAnsi="Verdana"/>
          <w:b/>
          <w:bCs/>
          <w:color w:val="0066FF"/>
        </w:rPr>
        <w:t>/</w:t>
      </w:r>
      <w:r w:rsidRPr="00FA5ABA">
        <w:rPr>
          <w:rFonts w:ascii="Verdana" w:hAnsi="Verdana"/>
          <w:b/>
          <w:bCs/>
          <w:color w:val="0066FF"/>
        </w:rPr>
        <w:t xml:space="preserve"> </w:t>
      </w:r>
      <w:r w:rsidRPr="00E956ED">
        <w:rPr>
          <w:rFonts w:ascii="Verdana" w:hAnsi="Verdana"/>
          <w:b/>
          <w:bCs/>
          <w:color w:val="0066FF"/>
        </w:rPr>
        <w:t>WHERE: Who will be using this</w:t>
      </w:r>
      <w:r>
        <w:rPr>
          <w:rFonts w:ascii="Verdana" w:hAnsi="Verdana"/>
          <w:b/>
          <w:bCs/>
          <w:color w:val="0066FF"/>
        </w:rPr>
        <w:t xml:space="preserve"> or where will it be used</w:t>
      </w:r>
      <w:r w:rsidRPr="00E956ED">
        <w:rPr>
          <w:rFonts w:ascii="Verdana" w:hAnsi="Verdana"/>
          <w:b/>
          <w:bCs/>
          <w:color w:val="0066FF"/>
        </w:rPr>
        <w:t xml:space="preserve">? </w:t>
      </w:r>
      <w:r w:rsidRPr="00E956ED">
        <w:rPr>
          <w:rStyle w:val="CommentReference"/>
          <w:rFonts w:ascii="Verdana" w:hAnsi="Verdana"/>
          <w:b/>
          <w:bCs/>
          <w:color w:val="0066FF"/>
        </w:rPr>
        <w:t>(Who are the stakeholders? Which BPOs, departments, and users will benefit?</w:t>
      </w:r>
      <w:r>
        <w:rPr>
          <w:rStyle w:val="CommentReference"/>
          <w:rFonts w:ascii="Verdana" w:hAnsi="Verdana"/>
          <w:b/>
          <w:bCs/>
          <w:color w:val="0066FF"/>
        </w:rPr>
        <w:t xml:space="preserve">  </w:t>
      </w:r>
      <w:r w:rsidRPr="00E956ED">
        <w:rPr>
          <w:rStyle w:val="CommentReference"/>
          <w:rFonts w:ascii="Verdana" w:hAnsi="Verdana"/>
          <w:b/>
          <w:bCs/>
          <w:color w:val="0066FF"/>
        </w:rPr>
        <w:t>Identify the organizational units</w:t>
      </w:r>
      <w:r>
        <w:rPr>
          <w:rStyle w:val="CommentReference"/>
          <w:rFonts w:ascii="Verdana" w:hAnsi="Verdana"/>
          <w:b/>
          <w:bCs/>
          <w:color w:val="0066FF"/>
        </w:rPr>
        <w:t>: plants, sales organizations, etc.</w:t>
      </w:r>
      <w:r w:rsidR="003E279C">
        <w:rPr>
          <w:rStyle w:val="CommentReference"/>
          <w:rFonts w:ascii="Verdana" w:hAnsi="Verdana"/>
          <w:b/>
          <w:bCs/>
          <w:color w:val="0066FF"/>
        </w:rPr>
        <w:t>)</w:t>
      </w:r>
    </w:p>
    <w:p w14:paraId="518B7B48" w14:textId="77777777" w:rsidR="00F256EF" w:rsidRPr="00A1427E" w:rsidRDefault="00F256EF" w:rsidP="00F256EF">
      <w:pPr>
        <w:rPr>
          <w:rFonts w:ascii="Verdana" w:hAnsi="Verdana"/>
          <w:color w:val="0066FF"/>
        </w:rPr>
      </w:pPr>
      <w:permStart w:id="776361723" w:edGrp="everyone"/>
      <w:r>
        <w:rPr>
          <w:rFonts w:ascii="Verdana" w:hAnsi="Verdana"/>
          <w:color w:val="0066FF"/>
        </w:rPr>
        <w:t>{{r</w:t>
      </w:r>
      <w:r w:rsidRPr="00A1427E">
        <w:rPr>
          <w:rFonts w:ascii="Verdana" w:hAnsi="Verdana"/>
          <w:color w:val="0066FF"/>
        </w:rPr>
        <w:t>esume[‘</w:t>
      </w:r>
      <w:proofErr w:type="spellStart"/>
      <w:r w:rsidRPr="00A1427E">
        <w:rPr>
          <w:rFonts w:ascii="Verdana" w:hAnsi="Verdana"/>
          <w:color w:val="0066FF"/>
        </w:rPr>
        <w:t>generated_resume</w:t>
      </w:r>
      <w:proofErr w:type="spellEnd"/>
      <w:r w:rsidRPr="00A1427E">
        <w:rPr>
          <w:rFonts w:ascii="Verdana" w:hAnsi="Verdana"/>
          <w:color w:val="0066FF"/>
        </w:rPr>
        <w:t>’][</w:t>
      </w:r>
      <w:proofErr w:type="gramStart"/>
      <w:r w:rsidRPr="00A1427E">
        <w:rPr>
          <w:rFonts w:ascii="Verdana" w:hAnsi="Verdana"/>
          <w:color w:val="0066FF"/>
        </w:rPr>
        <w:t>0][</w:t>
      </w:r>
      <w:proofErr w:type="gramEnd"/>
      <w:r w:rsidRPr="00A1427E">
        <w:rPr>
          <w:rFonts w:ascii="Verdana" w:hAnsi="Verdana"/>
          <w:color w:val="0066FF"/>
        </w:rPr>
        <w:t>‘</w:t>
      </w:r>
      <w:proofErr w:type="spellStart"/>
      <w:r w:rsidRPr="00A1427E">
        <w:rPr>
          <w:rFonts w:ascii="Verdana" w:hAnsi="Verdana"/>
          <w:color w:val="0066FF"/>
        </w:rPr>
        <w:t>Voice_Of_Customer_WHO_WHERE</w:t>
      </w:r>
      <w:proofErr w:type="spellEnd"/>
      <w:r w:rsidRPr="00A1427E">
        <w:rPr>
          <w:rFonts w:ascii="Verdana" w:hAnsi="Verdana"/>
          <w:color w:val="0066FF"/>
        </w:rPr>
        <w:t>’] }}</w:t>
      </w:r>
    </w:p>
    <w:permEnd w:id="776361723"/>
    <w:p w14:paraId="55B0FD33" w14:textId="5407FD41" w:rsidR="00341CAF" w:rsidRPr="00AA3EB6" w:rsidRDefault="00341CAF" w:rsidP="00341CAF">
      <w:pPr>
        <w:rPr>
          <w:rStyle w:val="CommentReference"/>
          <w:rFonts w:ascii="Verdana" w:hAnsi="Verdana"/>
          <w:bCs/>
          <w:sz w:val="20"/>
        </w:rPr>
      </w:pPr>
    </w:p>
    <w:p w14:paraId="01EE7D40" w14:textId="77777777" w:rsidR="00F829FF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EN: When will this be used?</w:t>
      </w:r>
      <w:r w:rsidR="00F829FF" w:rsidRPr="00E956ED">
        <w:rPr>
          <w:rFonts w:ascii="Verdana" w:hAnsi="Verdana"/>
          <w:b/>
          <w:bCs/>
          <w:color w:val="0066FF"/>
        </w:rPr>
        <w:t xml:space="preserve"> 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Pr="00E956ED">
        <w:rPr>
          <w:rStyle w:val="CommentReference"/>
          <w:rFonts w:ascii="Verdana" w:hAnsi="Verdana"/>
          <w:b/>
          <w:bCs/>
          <w:color w:val="0066FF"/>
        </w:rPr>
        <w:t>Daily, weekly, monthly, annually, etc.)</w:t>
      </w:r>
    </w:p>
    <w:p w14:paraId="72E292F4" w14:textId="77777777" w:rsidR="00887C64" w:rsidRPr="00C77CB6" w:rsidRDefault="00887C64" w:rsidP="00887C64">
      <w:pPr>
        <w:rPr>
          <w:rFonts w:ascii="Verdana" w:hAnsi="Verdana"/>
          <w:color w:val="0066FF"/>
        </w:rPr>
      </w:pPr>
      <w:permStart w:id="917439121" w:edGrp="everyone"/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WHEN</w:t>
      </w:r>
      <w:proofErr w:type="spellEnd"/>
      <w:r w:rsidRPr="00C77CB6">
        <w:rPr>
          <w:rFonts w:ascii="Verdana" w:hAnsi="Verdana"/>
          <w:color w:val="0066FF"/>
        </w:rPr>
        <w:t>’] }}</w:t>
      </w:r>
    </w:p>
    <w:permEnd w:id="917439121"/>
    <w:p w14:paraId="3547AD0F" w14:textId="60107843" w:rsidR="00F829FF" w:rsidRPr="00AA3EB6" w:rsidRDefault="00F829FF" w:rsidP="00F819E8">
      <w:pPr>
        <w:rPr>
          <w:rStyle w:val="CommentReference"/>
          <w:rFonts w:ascii="Verdana" w:hAnsi="Verdana"/>
          <w:bCs/>
          <w:sz w:val="20"/>
        </w:rPr>
      </w:pPr>
    </w:p>
    <w:p w14:paraId="19C6E3C2" w14:textId="77777777" w:rsidR="005B3276" w:rsidRPr="00543F73" w:rsidRDefault="00341CAF" w:rsidP="00F819E8">
      <w:pPr>
        <w:rPr>
          <w:rStyle w:val="CommentReference"/>
          <w:rFonts w:ascii="Verdana" w:hAnsi="Verdana"/>
          <w:b/>
          <w:bCs/>
          <w:color w:val="0066FF"/>
          <w:sz w:val="20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5B3276" w:rsidRPr="00E956ED">
        <w:rPr>
          <w:rFonts w:ascii="Verdana" w:hAnsi="Verdana"/>
          <w:b/>
          <w:bCs/>
          <w:color w:val="0066FF"/>
        </w:rPr>
        <w:t xml:space="preserve">Input: </w:t>
      </w:r>
      <w:r w:rsidR="005B3276" w:rsidRPr="00E956ED">
        <w:rPr>
          <w:rStyle w:val="CommentReference"/>
          <w:rFonts w:ascii="Verdana" w:hAnsi="Verdana"/>
          <w:b/>
          <w:bCs/>
          <w:color w:val="0066FF"/>
        </w:rPr>
        <w:t>(Functional description of the input)</w:t>
      </w:r>
    </w:p>
    <w:p w14:paraId="7E1C42A5" w14:textId="27F904CD" w:rsidR="005B3276" w:rsidRPr="00CA3765" w:rsidRDefault="00887C64" w:rsidP="00F819E8">
      <w:pPr>
        <w:rPr>
          <w:rStyle w:val="CommentReference"/>
          <w:rFonts w:ascii="Verdana" w:hAnsi="Verdana"/>
          <w:sz w:val="20"/>
        </w:rPr>
      </w:pPr>
      <w:permStart w:id="1925972851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Input</w:t>
      </w:r>
      <w:proofErr w:type="spellEnd"/>
      <w:r w:rsidRPr="00554EA9">
        <w:rPr>
          <w:rFonts w:ascii="Verdana" w:hAnsi="Verdana"/>
          <w:color w:val="0066FF"/>
        </w:rPr>
        <w:t>’] }}</w:t>
      </w:r>
      <w:r w:rsidRPr="00947D4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 </w:t>
      </w:r>
      <w:permEnd w:id="1925972851"/>
    </w:p>
    <w:p w14:paraId="1D35A47C" w14:textId="77777777" w:rsidR="005B3276" w:rsidRPr="00E956ED" w:rsidRDefault="00341CAF" w:rsidP="00F819E8">
      <w:pPr>
        <w:pStyle w:val="Header"/>
        <w:rPr>
          <w:rStyle w:val="CommentReference"/>
          <w:b/>
          <w:bCs/>
          <w:color w:val="0066FF"/>
        </w:rPr>
      </w:pPr>
      <w:r w:rsidRPr="00E956ED">
        <w:rPr>
          <w:b/>
          <w:bCs/>
          <w:color w:val="0066FF"/>
        </w:rPr>
        <w:t xml:space="preserve">HOW: </w:t>
      </w:r>
      <w:r w:rsidR="005B3276" w:rsidRPr="00E956ED">
        <w:rPr>
          <w:b/>
          <w:bCs/>
          <w:color w:val="0066FF"/>
        </w:rPr>
        <w:t xml:space="preserve">Process: </w:t>
      </w:r>
      <w:r w:rsidR="005B3276" w:rsidRPr="00E956ED">
        <w:rPr>
          <w:rStyle w:val="CommentReference"/>
          <w:b/>
          <w:bCs/>
          <w:color w:val="0066FF"/>
        </w:rPr>
        <w:t>(</w:t>
      </w:r>
      <w:r w:rsidR="0085229A" w:rsidRPr="00E956ED">
        <w:rPr>
          <w:rStyle w:val="CommentReference"/>
          <w:b/>
          <w:bCs/>
          <w:color w:val="0066FF"/>
        </w:rPr>
        <w:t>D</w:t>
      </w:r>
      <w:r w:rsidR="005B3276" w:rsidRPr="00E956ED">
        <w:rPr>
          <w:rStyle w:val="CommentReference"/>
          <w:b/>
          <w:bCs/>
          <w:color w:val="0066FF"/>
        </w:rPr>
        <w:t>escribe the process, what the program should do</w:t>
      </w:r>
      <w:r w:rsidR="00267CC2" w:rsidRPr="00E956ED">
        <w:rPr>
          <w:rStyle w:val="CommentReference"/>
          <w:b/>
          <w:bCs/>
          <w:color w:val="0066FF"/>
        </w:rPr>
        <w:t xml:space="preserve"> on functional level</w:t>
      </w:r>
      <w:r w:rsidR="005B3276" w:rsidRPr="00E956ED">
        <w:rPr>
          <w:rStyle w:val="CommentReference"/>
          <w:b/>
          <w:bCs/>
          <w:color w:val="0066FF"/>
        </w:rPr>
        <w:t>)</w:t>
      </w:r>
    </w:p>
    <w:p w14:paraId="3CC059CA" w14:textId="77777777" w:rsidR="00887C64" w:rsidRPr="00C77CB6" w:rsidRDefault="00887C64" w:rsidP="00887C64">
      <w:pPr>
        <w:rPr>
          <w:rStyle w:val="CommentReference"/>
          <w:rFonts w:ascii="Verdana" w:hAnsi="Verdana"/>
          <w:color w:val="0066FF"/>
          <w:sz w:val="20"/>
        </w:rPr>
      </w:pPr>
      <w:permStart w:id="848186267" w:edGrp="everyone"/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HOW_Process</w:t>
      </w:r>
      <w:proofErr w:type="spellEnd"/>
      <w:r w:rsidRPr="00C77CB6">
        <w:rPr>
          <w:rFonts w:ascii="Verdana" w:hAnsi="Verdana"/>
          <w:color w:val="0066FF"/>
        </w:rPr>
        <w:t>’] }}</w:t>
      </w:r>
    </w:p>
    <w:permEnd w:id="848186267"/>
    <w:p w14:paraId="2DF3FC4B" w14:textId="1982749D" w:rsidR="005B3276" w:rsidRPr="00AC5669" w:rsidRDefault="005B3276" w:rsidP="00F819E8">
      <w:pPr>
        <w:rPr>
          <w:rStyle w:val="CommentReference"/>
          <w:rFonts w:ascii="Verdana" w:hAnsi="Verdana"/>
          <w:sz w:val="20"/>
        </w:rPr>
      </w:pPr>
    </w:p>
    <w:p w14:paraId="04229B85" w14:textId="77777777" w:rsidR="00A560D5" w:rsidRPr="00543F73" w:rsidRDefault="00341CAF" w:rsidP="00F819E8">
      <w:pPr>
        <w:rPr>
          <w:rStyle w:val="CommentReference"/>
          <w:rFonts w:ascii="Verdana" w:hAnsi="Verdana"/>
          <w:b/>
          <w:bCs/>
          <w:color w:val="0066FF"/>
          <w:sz w:val="20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A560D5" w:rsidRPr="00E956ED">
        <w:rPr>
          <w:rFonts w:ascii="Verdana" w:hAnsi="Verdana"/>
          <w:b/>
          <w:bCs/>
          <w:color w:val="0066FF"/>
        </w:rPr>
        <w:t xml:space="preserve">Output: </w:t>
      </w:r>
      <w:r w:rsidR="00A560D5" w:rsidRPr="00E956ED">
        <w:rPr>
          <w:rStyle w:val="CommentReference"/>
          <w:rFonts w:ascii="Verdana" w:hAnsi="Verdana"/>
          <w:b/>
          <w:bCs/>
          <w:color w:val="0066FF"/>
        </w:rPr>
        <w:t>(Functional description of the output)</w:t>
      </w:r>
    </w:p>
    <w:p w14:paraId="3EB501BA" w14:textId="04EB53C4" w:rsidR="00A560D5" w:rsidRPr="00520170" w:rsidRDefault="00887C64" w:rsidP="00F819E8">
      <w:pPr>
        <w:rPr>
          <w:rStyle w:val="CommentReference"/>
          <w:rFonts w:ascii="Verdana" w:hAnsi="Verdana"/>
          <w:sz w:val="20"/>
        </w:rPr>
      </w:pPr>
      <w:permStart w:id="666576438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Output</w:t>
      </w:r>
      <w:proofErr w:type="spellEnd"/>
      <w:r w:rsidRPr="00554EA9">
        <w:rPr>
          <w:rFonts w:ascii="Verdana" w:hAnsi="Verdana"/>
          <w:color w:val="0066FF"/>
        </w:rPr>
        <w:t>’] }}</w:t>
      </w:r>
      <w:r w:rsidRPr="00947D4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 </w:t>
      </w:r>
      <w:permEnd w:id="666576438"/>
    </w:p>
    <w:p w14:paraId="41101031" w14:textId="77777777" w:rsidR="00CF6DF8" w:rsidRPr="00E956ED" w:rsidRDefault="00CF6DF8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Additional Comments: </w:t>
      </w: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(Add any additional information necessary to </w:t>
      </w:r>
      <w:r w:rsidR="00E57A7C">
        <w:rPr>
          <w:rStyle w:val="CommentReference"/>
          <w:rFonts w:ascii="Verdana" w:hAnsi="Verdana"/>
          <w:b/>
          <w:bCs/>
          <w:color w:val="0066FF"/>
        </w:rPr>
        <w:t>assist in development as needed, please include if there is any custom modification in this section)</w:t>
      </w:r>
    </w:p>
    <w:p w14:paraId="2049F68D" w14:textId="51B59F37" w:rsidR="007A2851" w:rsidRPr="00CA3765" w:rsidRDefault="00543F73" w:rsidP="007A2851">
      <w:pPr>
        <w:rPr>
          <w:rFonts w:ascii="Verdana" w:hAnsi="Verdana"/>
        </w:rPr>
        <w:sectPr w:rsidR="007A2851" w:rsidRPr="00CA3765" w:rsidSect="007220E7">
          <w:headerReference w:type="default" r:id="rId14"/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802595861" w:edGrp="everyone"/>
      <w:r>
        <w:rPr>
          <w:rFonts w:ascii="Verdana" w:hAnsi="Verdana"/>
        </w:rPr>
        <w:t xml:space="preserve">         </w:t>
      </w:r>
      <w:permEnd w:id="1802595861"/>
    </w:p>
    <w:p w14:paraId="50845564" w14:textId="77777777" w:rsidR="007A2851" w:rsidRPr="007A2851" w:rsidRDefault="00CF6DF8" w:rsidP="007A2851">
      <w:pPr>
        <w:rPr>
          <w:rFonts w:ascii="Verdana" w:hAnsi="Verdana"/>
          <w:b/>
          <w:bCs/>
          <w:color w:val="0066FF"/>
          <w:sz w:val="16"/>
        </w:rPr>
        <w:sectPr w:rsidR="007A2851" w:rsidRPr="007A2851" w:rsidSect="007220E7">
          <w:headerReference w:type="default" r:id="rId16"/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  <w:r w:rsidR="005B3276" w:rsidRPr="00E956ED">
        <w:rPr>
          <w:rStyle w:val="CommentReference"/>
          <w:rFonts w:ascii="Verdana" w:hAnsi="Verdana"/>
          <w:b/>
          <w:bCs/>
          <w:color w:val="0066FF"/>
        </w:rPr>
        <w:t>[</w:t>
      </w:r>
      <w:r w:rsidR="00BA5CCD" w:rsidRPr="00E956ED">
        <w:rPr>
          <w:rStyle w:val="CommentReference"/>
          <w:rFonts w:ascii="Verdana" w:hAnsi="Verdana"/>
          <w:b/>
          <w:bCs/>
          <w:color w:val="0066FF"/>
        </w:rPr>
        <w:t>Insert</w:t>
      </w:r>
      <w:r w:rsidR="005B3276" w:rsidRPr="00E956ED">
        <w:rPr>
          <w:rStyle w:val="CommentReference"/>
          <w:rFonts w:ascii="Verdana" w:hAnsi="Verdana"/>
          <w:b/>
          <w:bCs/>
          <w:color w:val="0066FF"/>
        </w:rPr>
        <w:t xml:space="preserve"> attachment here]</w:t>
      </w:r>
      <w:bookmarkStart w:id="2" w:name="_Section_2:_Functional"/>
      <w:bookmarkEnd w:id="2"/>
    </w:p>
    <w:p w14:paraId="7FCCB2D1" w14:textId="77777777" w:rsidR="00AE481A" w:rsidRPr="003A39D4" w:rsidRDefault="00CF6DF8" w:rsidP="00AE481A">
      <w:pPr>
        <w:pStyle w:val="Heading2"/>
        <w:spacing w:before="0" w:after="0" w:line="240" w:lineRule="auto"/>
        <w:rPr>
          <w:rFonts w:ascii="Verdana" w:hAnsi="Verdana"/>
          <w:b/>
        </w:rPr>
      </w:pPr>
      <w:r w:rsidRPr="00132E90">
        <w:rPr>
          <w:rFonts w:ascii="Verdana" w:hAnsi="Verdana"/>
          <w:b/>
          <w:color w:val="0000FF"/>
        </w:rPr>
        <w:br w:type="page"/>
      </w:r>
      <w:r w:rsidR="00AE481A" w:rsidRPr="003A39D4">
        <w:rPr>
          <w:rFonts w:ascii="Verdana" w:hAnsi="Verdana"/>
          <w:b/>
        </w:rPr>
        <w:lastRenderedPageBreak/>
        <w:t>Section 2: Response of the Consultant (ROC)</w:t>
      </w:r>
    </w:p>
    <w:p w14:paraId="6AF505CB" w14:textId="77777777" w:rsidR="00AE481A" w:rsidRPr="003A39D4" w:rsidRDefault="00AE481A" w:rsidP="00AE481A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3" w:name="_To_be_completed_6"/>
      <w:bookmarkEnd w:id="3"/>
      <w:r w:rsidRPr="003A39D4">
        <w:rPr>
          <w:rFonts w:ascii="Verdana" w:hAnsi="Verdana"/>
          <w:bCs/>
          <w:sz w:val="24"/>
          <w:szCs w:val="24"/>
        </w:rPr>
        <w:t xml:space="preserve">To be completed by the </w:t>
      </w:r>
      <w:r w:rsidR="0062755C" w:rsidRPr="003A39D4">
        <w:rPr>
          <w:rFonts w:ascii="Verdana" w:hAnsi="Verdana"/>
          <w:bCs/>
          <w:sz w:val="24"/>
          <w:szCs w:val="24"/>
        </w:rPr>
        <w:t>Functional</w:t>
      </w:r>
      <w:r w:rsidRPr="003A39D4">
        <w:rPr>
          <w:rFonts w:ascii="Verdana" w:hAnsi="Verdana"/>
          <w:bCs/>
          <w:sz w:val="24"/>
          <w:szCs w:val="24"/>
        </w:rPr>
        <w:t xml:space="preserve"> Owner (</w:t>
      </w:r>
      <w:r w:rsidR="0062755C" w:rsidRPr="003A39D4">
        <w:rPr>
          <w:rFonts w:ascii="Verdana" w:hAnsi="Verdana"/>
          <w:bCs/>
          <w:sz w:val="24"/>
          <w:szCs w:val="24"/>
        </w:rPr>
        <w:t>Consultant</w:t>
      </w:r>
      <w:r w:rsidRPr="003A39D4">
        <w:rPr>
          <w:rFonts w:ascii="Verdana" w:hAnsi="Verdana"/>
          <w:bCs/>
          <w:sz w:val="24"/>
          <w:szCs w:val="24"/>
        </w:rPr>
        <w:t xml:space="preserve">) </w:t>
      </w:r>
    </w:p>
    <w:p w14:paraId="54EC1EFA" w14:textId="77777777" w:rsidR="00AE481A" w:rsidRPr="003A39D4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</w:pPr>
    </w:p>
    <w:p w14:paraId="016D3BC2" w14:textId="77777777" w:rsidR="00AE481A" w:rsidRPr="003A39D4" w:rsidRDefault="00AE481A" w:rsidP="00AE481A">
      <w:pPr>
        <w:rPr>
          <w:rStyle w:val="CommentReference"/>
          <w:rFonts w:ascii="Verdana" w:hAnsi="Verdana"/>
          <w:b/>
          <w:bCs/>
        </w:rPr>
      </w:pPr>
      <w:r w:rsidRPr="003A39D4">
        <w:rPr>
          <w:rFonts w:ascii="Verdana" w:hAnsi="Verdana"/>
          <w:b/>
          <w:bCs/>
        </w:rPr>
        <w:t xml:space="preserve">Alternatives Considered: </w:t>
      </w:r>
      <w:r w:rsidRPr="003A39D4">
        <w:rPr>
          <w:rStyle w:val="CommentReference"/>
          <w:rFonts w:ascii="Verdana" w:hAnsi="Verdana"/>
          <w:b/>
          <w:bCs/>
        </w:rPr>
        <w:t xml:space="preserve">(A listing of the various alternative </w:t>
      </w:r>
      <w:r w:rsidR="00766BA7" w:rsidRPr="003A39D4">
        <w:rPr>
          <w:rStyle w:val="CommentReference"/>
          <w:rFonts w:ascii="Verdana" w:hAnsi="Verdana"/>
          <w:b/>
          <w:bCs/>
        </w:rPr>
        <w:t>approaches</w:t>
      </w:r>
      <w:r w:rsidR="0062755C" w:rsidRPr="003A39D4">
        <w:rPr>
          <w:rStyle w:val="CommentReference"/>
          <w:rFonts w:ascii="Verdana" w:hAnsi="Verdana"/>
          <w:b/>
          <w:bCs/>
        </w:rPr>
        <w:t xml:space="preserve"> that were</w:t>
      </w:r>
      <w:r w:rsidR="00E57A7C" w:rsidRPr="003A39D4">
        <w:rPr>
          <w:rStyle w:val="CommentReference"/>
          <w:rFonts w:ascii="Verdana" w:hAnsi="Verdana"/>
          <w:b/>
          <w:bCs/>
        </w:rPr>
        <w:t xml:space="preserve"> consider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3A39D4" w14:paraId="16BB9A3F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569A3A45" w14:textId="77777777" w:rsidR="00AE481A" w:rsidRPr="003A39D4" w:rsidRDefault="00AE481A" w:rsidP="001D7214">
            <w:pPr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3A39D4">
              <w:rPr>
                <w:rFonts w:ascii="Verdana" w:hAnsi="Verdana"/>
                <w:b/>
                <w:bCs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75BA5D21" w14:textId="77777777" w:rsidR="00AE481A" w:rsidRPr="003A39D4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3A39D4">
              <w:rPr>
                <w:b/>
                <w:bCs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0993AE28" w14:textId="77777777" w:rsidR="00AE481A" w:rsidRPr="003A39D4" w:rsidRDefault="00AE481A" w:rsidP="001D7214">
            <w:pPr>
              <w:spacing w:after="0"/>
              <w:rPr>
                <w:rFonts w:ascii="Verdana" w:hAnsi="Verdana"/>
                <w:b/>
                <w:bCs/>
              </w:rPr>
            </w:pPr>
            <w:r w:rsidRPr="003A39D4">
              <w:rPr>
                <w:rFonts w:ascii="Verdana" w:hAnsi="Verdana"/>
                <w:b/>
                <w:bCs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018CEF0E" w14:textId="77777777" w:rsidR="00AE481A" w:rsidRPr="003A39D4" w:rsidRDefault="00AE481A" w:rsidP="001D7214">
            <w:pPr>
              <w:spacing w:after="0"/>
              <w:rPr>
                <w:rFonts w:ascii="Verdana" w:hAnsi="Verdana"/>
                <w:b/>
                <w:bCs/>
              </w:rPr>
            </w:pPr>
            <w:r w:rsidRPr="003A39D4">
              <w:rPr>
                <w:rFonts w:ascii="Verdana" w:hAnsi="Verdana"/>
                <w:b/>
                <w:bCs/>
              </w:rPr>
              <w:t>Cons</w:t>
            </w:r>
          </w:p>
        </w:tc>
      </w:tr>
      <w:tr w:rsidR="005311AC" w:rsidRPr="003A39D4" w14:paraId="24DEC124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619122B" w14:textId="77777777" w:rsidR="005311AC" w:rsidRPr="003A39D4" w:rsidRDefault="005311AC" w:rsidP="001D7214">
            <w:pPr>
              <w:spacing w:after="0"/>
              <w:rPr>
                <w:rFonts w:ascii="Verdana" w:hAnsi="Verdana"/>
              </w:rPr>
            </w:pPr>
            <w:permStart w:id="1861618600" w:edGrp="everyone"/>
            <w:r>
              <w:rPr>
                <w:rFonts w:ascii="Verdana" w:hAnsi="Verdana"/>
              </w:rPr>
              <w:t xml:space="preserve">         </w:t>
            </w:r>
            <w:permEnd w:id="1861618600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7ADAD233" w14:textId="77777777" w:rsidR="005311AC" w:rsidRPr="003A39D4" w:rsidRDefault="005311AC" w:rsidP="00423F03">
            <w:pPr>
              <w:spacing w:after="0"/>
              <w:rPr>
                <w:rFonts w:ascii="Verdana" w:hAnsi="Verdana"/>
              </w:rPr>
            </w:pPr>
            <w:permStart w:id="209787668" w:edGrp="everyone"/>
            <w:r>
              <w:rPr>
                <w:rFonts w:ascii="Verdana" w:hAnsi="Verdana"/>
              </w:rPr>
              <w:t xml:space="preserve">         </w:t>
            </w:r>
            <w:permEnd w:id="209787668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37BED721" w14:textId="77777777" w:rsidR="005311AC" w:rsidRPr="003A39D4" w:rsidRDefault="005311AC" w:rsidP="00423F03">
            <w:pPr>
              <w:spacing w:after="0"/>
              <w:rPr>
                <w:rFonts w:ascii="Verdana" w:hAnsi="Verdana"/>
              </w:rPr>
            </w:pPr>
            <w:permStart w:id="1224825183" w:edGrp="everyone"/>
            <w:r>
              <w:rPr>
                <w:rFonts w:ascii="Verdana" w:hAnsi="Verdana"/>
              </w:rPr>
              <w:t xml:space="preserve">         </w:t>
            </w:r>
            <w:permEnd w:id="1224825183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2F4FD658" w14:textId="77777777" w:rsidR="005311AC" w:rsidRPr="003A39D4" w:rsidRDefault="005311AC" w:rsidP="00423F03">
            <w:pPr>
              <w:spacing w:after="0"/>
              <w:rPr>
                <w:rFonts w:ascii="Verdana" w:hAnsi="Verdana"/>
              </w:rPr>
            </w:pPr>
            <w:permStart w:id="52657223" w:edGrp="everyone"/>
            <w:r>
              <w:rPr>
                <w:rFonts w:ascii="Verdana" w:hAnsi="Verdana"/>
              </w:rPr>
              <w:t xml:space="preserve">         </w:t>
            </w:r>
            <w:permEnd w:id="52657223"/>
          </w:p>
        </w:tc>
      </w:tr>
      <w:tr w:rsidR="005311AC" w:rsidRPr="002C522F" w14:paraId="4C7BB0F8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A44D62" w14:textId="77777777" w:rsidR="005311AC" w:rsidRPr="002C522F" w:rsidRDefault="005311AC" w:rsidP="001D7214">
            <w:pPr>
              <w:spacing w:after="0"/>
              <w:rPr>
                <w:rFonts w:ascii="Verdana" w:hAnsi="Verdana"/>
              </w:rPr>
            </w:pPr>
            <w:permStart w:id="69171367" w:edGrp="everyone"/>
            <w:r>
              <w:rPr>
                <w:rFonts w:ascii="Verdana" w:hAnsi="Verdana"/>
              </w:rPr>
              <w:t xml:space="preserve">         </w:t>
            </w:r>
            <w:permEnd w:id="69171367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0A397123" w14:textId="77777777" w:rsidR="005311AC" w:rsidRPr="002C522F" w:rsidRDefault="005311AC" w:rsidP="00423F03">
            <w:pPr>
              <w:spacing w:after="0"/>
              <w:rPr>
                <w:rFonts w:ascii="Verdana" w:hAnsi="Verdana"/>
              </w:rPr>
            </w:pPr>
            <w:permStart w:id="1797937647" w:edGrp="everyone"/>
            <w:r>
              <w:rPr>
                <w:rFonts w:ascii="Verdana" w:hAnsi="Verdana"/>
              </w:rPr>
              <w:t xml:space="preserve">         </w:t>
            </w:r>
            <w:permEnd w:id="1797937647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58B5F899" w14:textId="77777777" w:rsidR="005311AC" w:rsidRPr="002C522F" w:rsidRDefault="005311AC" w:rsidP="00423F03">
            <w:pPr>
              <w:spacing w:after="0"/>
              <w:rPr>
                <w:rFonts w:ascii="Verdana" w:hAnsi="Verdana"/>
              </w:rPr>
            </w:pPr>
            <w:permStart w:id="781613818" w:edGrp="everyone"/>
            <w:r>
              <w:rPr>
                <w:rFonts w:ascii="Verdana" w:hAnsi="Verdana"/>
              </w:rPr>
              <w:t xml:space="preserve">         </w:t>
            </w:r>
            <w:permEnd w:id="781613818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580ED7DA" w14:textId="77777777" w:rsidR="005311AC" w:rsidRPr="002C522F" w:rsidRDefault="005311AC" w:rsidP="00423F03">
            <w:pPr>
              <w:spacing w:after="0"/>
              <w:rPr>
                <w:rFonts w:ascii="Verdana" w:hAnsi="Verdana"/>
              </w:rPr>
            </w:pPr>
            <w:permStart w:id="584416635" w:edGrp="everyone"/>
            <w:r>
              <w:rPr>
                <w:rFonts w:ascii="Verdana" w:hAnsi="Verdana"/>
              </w:rPr>
              <w:t xml:space="preserve">         </w:t>
            </w:r>
            <w:permEnd w:id="584416635"/>
          </w:p>
        </w:tc>
      </w:tr>
      <w:tr w:rsidR="005311AC" w:rsidRPr="002C522F" w14:paraId="6EBACA31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040EDB7" w14:textId="77777777" w:rsidR="005311AC" w:rsidRPr="002C522F" w:rsidRDefault="005311AC" w:rsidP="001D7214">
            <w:pPr>
              <w:spacing w:after="0"/>
              <w:rPr>
                <w:rFonts w:ascii="Verdana" w:hAnsi="Verdana"/>
              </w:rPr>
            </w:pPr>
            <w:permStart w:id="744816657" w:edGrp="everyone"/>
            <w:r>
              <w:rPr>
                <w:rFonts w:ascii="Verdana" w:hAnsi="Verdana"/>
              </w:rPr>
              <w:t xml:space="preserve">         </w:t>
            </w:r>
            <w:permEnd w:id="744816657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5EC543C" w14:textId="77777777" w:rsidR="005311AC" w:rsidRPr="002C522F" w:rsidRDefault="005311AC" w:rsidP="00423F03">
            <w:pPr>
              <w:spacing w:after="0"/>
              <w:rPr>
                <w:rFonts w:ascii="Verdana" w:hAnsi="Verdana"/>
              </w:rPr>
            </w:pPr>
            <w:permStart w:id="1030049438" w:edGrp="everyone"/>
            <w:r>
              <w:rPr>
                <w:rFonts w:ascii="Verdana" w:hAnsi="Verdana"/>
              </w:rPr>
              <w:t xml:space="preserve">         </w:t>
            </w:r>
            <w:permEnd w:id="1030049438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2668319A" w14:textId="77777777" w:rsidR="005311AC" w:rsidRPr="002C522F" w:rsidRDefault="005311AC" w:rsidP="00423F03">
            <w:pPr>
              <w:spacing w:after="0"/>
              <w:rPr>
                <w:rFonts w:ascii="Verdana" w:hAnsi="Verdana"/>
              </w:rPr>
            </w:pPr>
            <w:permStart w:id="1472534731" w:edGrp="everyone"/>
            <w:r>
              <w:rPr>
                <w:rFonts w:ascii="Verdana" w:hAnsi="Verdana"/>
              </w:rPr>
              <w:t xml:space="preserve">         </w:t>
            </w:r>
            <w:permEnd w:id="1472534731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643B671" w14:textId="77777777" w:rsidR="005311AC" w:rsidRPr="002C522F" w:rsidRDefault="005311AC" w:rsidP="00423F03">
            <w:pPr>
              <w:spacing w:after="0"/>
              <w:rPr>
                <w:rFonts w:ascii="Verdana" w:hAnsi="Verdana"/>
              </w:rPr>
            </w:pPr>
            <w:permStart w:id="8610899" w:edGrp="everyone"/>
            <w:r>
              <w:rPr>
                <w:rFonts w:ascii="Verdana" w:hAnsi="Verdana"/>
              </w:rPr>
              <w:t xml:space="preserve">         </w:t>
            </w:r>
            <w:permEnd w:id="8610899"/>
          </w:p>
        </w:tc>
      </w:tr>
    </w:tbl>
    <w:p w14:paraId="0EEB9C09" w14:textId="77777777" w:rsidR="00AE481A" w:rsidRPr="00AE481A" w:rsidRDefault="00AE481A" w:rsidP="00AE481A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01FDE620" w14:textId="77777777" w:rsidR="00405D0A" w:rsidRPr="00554EA9" w:rsidRDefault="00405D0A" w:rsidP="00405D0A">
      <w:pPr>
        <w:rPr>
          <w:rStyle w:val="CommentReference"/>
          <w:rFonts w:ascii="Verdana" w:hAnsi="Verdana"/>
          <w:color w:val="000099"/>
          <w:sz w:val="20"/>
        </w:rPr>
      </w:pPr>
      <w:permStart w:id="759512395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lternatives_considered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ermEnd w:id="759512395"/>
    <w:p w14:paraId="7FCDBDD6" w14:textId="70BF9D2E" w:rsidR="00AE481A" w:rsidRPr="00AA3EB6" w:rsidRDefault="00AE481A" w:rsidP="00AE481A">
      <w:pPr>
        <w:rPr>
          <w:rStyle w:val="CommentReference"/>
          <w:rFonts w:ascii="Verdana" w:hAnsi="Verdana"/>
          <w:bCs/>
          <w:sz w:val="20"/>
        </w:rPr>
      </w:pPr>
    </w:p>
    <w:p w14:paraId="12F8C044" w14:textId="77777777" w:rsidR="00AE481A" w:rsidRPr="003A39D4" w:rsidRDefault="00AE481A" w:rsidP="00AE481A">
      <w:pPr>
        <w:rPr>
          <w:rStyle w:val="CommentReference"/>
          <w:rFonts w:ascii="Verdana" w:hAnsi="Verdana"/>
          <w:b/>
          <w:bCs/>
        </w:rPr>
      </w:pPr>
      <w:r w:rsidRPr="003A39D4">
        <w:rPr>
          <w:rFonts w:ascii="Verdana" w:hAnsi="Verdana"/>
          <w:b/>
          <w:bCs/>
        </w:rPr>
        <w:t xml:space="preserve">Agreed Upon Approach: </w:t>
      </w:r>
      <w:r w:rsidRPr="003A39D4">
        <w:rPr>
          <w:rStyle w:val="CommentReference"/>
          <w:rFonts w:ascii="Verdana" w:hAnsi="Verdana"/>
          <w:b/>
          <w:bCs/>
        </w:rPr>
        <w:t xml:space="preserve">(Which alternative was selected?) </w:t>
      </w:r>
    </w:p>
    <w:p w14:paraId="6BF4BE8D" w14:textId="633D7401" w:rsidR="00AE481A" w:rsidRPr="003A39D4" w:rsidRDefault="00405D0A" w:rsidP="00AE481A">
      <w:pPr>
        <w:rPr>
          <w:rStyle w:val="CommentReference"/>
          <w:rFonts w:ascii="Verdana" w:hAnsi="Verdana"/>
          <w:bCs/>
          <w:sz w:val="20"/>
        </w:rPr>
      </w:pPr>
      <w:permStart w:id="2041734090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greed_upon_approach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2041734090"/>
    </w:p>
    <w:p w14:paraId="273F1CDD" w14:textId="77777777" w:rsidR="00965ADE" w:rsidRPr="003A39D4" w:rsidRDefault="00965ADE" w:rsidP="00AE481A">
      <w:pPr>
        <w:rPr>
          <w:rFonts w:ascii="Verdana" w:hAnsi="Verdana"/>
          <w:b/>
          <w:bCs/>
        </w:rPr>
      </w:pPr>
      <w:r w:rsidRPr="003A39D4">
        <w:rPr>
          <w:rFonts w:ascii="Verdana" w:hAnsi="Verdana"/>
          <w:b/>
          <w:bCs/>
        </w:rPr>
        <w:t>Important Assumptions:</w:t>
      </w:r>
    </w:p>
    <w:p w14:paraId="3B4304A8" w14:textId="68E9CFA7" w:rsidR="00965ADE" w:rsidRPr="00AC5669" w:rsidRDefault="00405D0A" w:rsidP="00AE481A">
      <w:pPr>
        <w:rPr>
          <w:rFonts w:ascii="Verdana" w:hAnsi="Verdana"/>
        </w:rPr>
      </w:pPr>
      <w:permStart w:id="1552775308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important_assumption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1552775308"/>
    </w:p>
    <w:p w14:paraId="1516679E" w14:textId="77777777" w:rsidR="00AE481A" w:rsidRPr="003A39D4" w:rsidRDefault="00AE481A" w:rsidP="00AE481A">
      <w:pPr>
        <w:rPr>
          <w:rStyle w:val="CommentReference"/>
          <w:rFonts w:ascii="Verdana" w:hAnsi="Verdana"/>
          <w:b/>
          <w:bCs/>
        </w:rPr>
      </w:pPr>
      <w:r w:rsidRPr="003A39D4">
        <w:rPr>
          <w:rFonts w:ascii="Verdana" w:hAnsi="Verdana"/>
          <w:b/>
          <w:bCs/>
        </w:rPr>
        <w:t xml:space="preserve">Additional Comments: </w:t>
      </w:r>
      <w:r w:rsidRPr="003A39D4">
        <w:rPr>
          <w:rStyle w:val="CommentReference"/>
          <w:rFonts w:ascii="Verdana" w:hAnsi="Verdana"/>
          <w:b/>
          <w:bCs/>
        </w:rPr>
        <w:t xml:space="preserve">(Add any additional information considered </w:t>
      </w:r>
      <w:r w:rsidR="0062755C" w:rsidRPr="003A39D4">
        <w:rPr>
          <w:rStyle w:val="CommentReference"/>
          <w:rFonts w:ascii="Verdana" w:hAnsi="Verdana"/>
          <w:b/>
          <w:bCs/>
        </w:rPr>
        <w:t>during the decision making process</w:t>
      </w:r>
      <w:r w:rsidRPr="003A39D4">
        <w:rPr>
          <w:rStyle w:val="CommentReference"/>
          <w:rFonts w:ascii="Verdana" w:hAnsi="Verdana"/>
          <w:b/>
          <w:bCs/>
        </w:rPr>
        <w:t>)</w:t>
      </w:r>
    </w:p>
    <w:p w14:paraId="1791CFEC" w14:textId="04AC3E78" w:rsidR="007A2851" w:rsidRPr="007A2851" w:rsidRDefault="00405D0A" w:rsidP="007A2851">
      <w:pPr>
        <w:rPr>
          <w:rFonts w:ascii="Verdana" w:hAnsi="Verdana"/>
          <w:bCs/>
        </w:rPr>
        <w:sectPr w:rsidR="007A2851" w:rsidRPr="007A2851" w:rsidSect="007220E7">
          <w:headerReference w:type="default" r:id="rId18"/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514230094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dditional_comment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1514230094"/>
    </w:p>
    <w:p w14:paraId="4FE25B10" w14:textId="77777777" w:rsidR="007A2851" w:rsidRPr="007A2851" w:rsidRDefault="00AE481A" w:rsidP="007A2851">
      <w:pPr>
        <w:rPr>
          <w:rFonts w:ascii="Verdana" w:hAnsi="Verdana"/>
          <w:b/>
          <w:bCs/>
          <w:color w:val="5F5F5F"/>
          <w:sz w:val="16"/>
        </w:rPr>
        <w:sectPr w:rsidR="007A2851" w:rsidRPr="007A2851" w:rsidSect="007220E7">
          <w:headerReference w:type="default" r:id="rId20"/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3A39D4">
        <w:rPr>
          <w:rStyle w:val="CommentReference"/>
          <w:rFonts w:ascii="Verdana" w:hAnsi="Verdana"/>
          <w:b/>
          <w:bCs/>
        </w:rPr>
        <w:t xml:space="preserve"> [</w:t>
      </w:r>
      <w:r w:rsidR="003E279C" w:rsidRPr="003A39D4">
        <w:rPr>
          <w:rStyle w:val="CommentReference"/>
          <w:rFonts w:ascii="Verdana" w:hAnsi="Verdana"/>
          <w:b/>
          <w:bCs/>
        </w:rPr>
        <w:t>Insert attachment here</w:t>
      </w:r>
      <w:r w:rsidRPr="003A39D4">
        <w:rPr>
          <w:rStyle w:val="CommentReference"/>
          <w:rFonts w:ascii="Verdana" w:hAnsi="Verdana"/>
          <w:b/>
          <w:bCs/>
        </w:rPr>
        <w:t>]</w:t>
      </w:r>
    </w:p>
    <w:p w14:paraId="39CC55D8" w14:textId="77777777" w:rsidR="00F819E8" w:rsidRPr="000437F6" w:rsidRDefault="00AE481A" w:rsidP="00AE481A">
      <w:pPr>
        <w:pStyle w:val="Heading2"/>
        <w:spacing w:before="0" w:after="0" w:line="240" w:lineRule="auto"/>
        <w:rPr>
          <w:rFonts w:ascii="Verdana" w:hAnsi="Verdana"/>
          <w:b/>
          <w:color w:val="000099"/>
        </w:rPr>
      </w:pPr>
      <w:r w:rsidRPr="00132E90">
        <w:rPr>
          <w:rFonts w:ascii="Verdana" w:hAnsi="Verdana"/>
          <w:b/>
          <w:color w:val="0000FF"/>
        </w:rPr>
        <w:br w:type="page"/>
      </w:r>
      <w:r w:rsidR="00F819E8" w:rsidRPr="000437F6">
        <w:rPr>
          <w:rFonts w:ascii="Verdana" w:hAnsi="Verdana"/>
          <w:b/>
          <w:color w:val="000099"/>
        </w:rPr>
        <w:lastRenderedPageBreak/>
        <w:t xml:space="preserve">Section </w:t>
      </w:r>
      <w:r w:rsidR="000377E4">
        <w:rPr>
          <w:rFonts w:ascii="Verdana" w:hAnsi="Verdana"/>
          <w:b/>
          <w:color w:val="000099"/>
        </w:rPr>
        <w:t>3</w:t>
      </w:r>
      <w:r w:rsidR="00F819E8" w:rsidRPr="000437F6">
        <w:rPr>
          <w:rFonts w:ascii="Verdana" w:hAnsi="Verdana"/>
          <w:b/>
          <w:color w:val="000099"/>
        </w:rPr>
        <w:t xml:space="preserve">: Functional </w:t>
      </w:r>
      <w:r w:rsidR="00052211">
        <w:rPr>
          <w:rFonts w:ascii="Verdana" w:hAnsi="Verdana"/>
          <w:b/>
          <w:color w:val="000099"/>
        </w:rPr>
        <w:t>Design</w:t>
      </w:r>
    </w:p>
    <w:p w14:paraId="6F0621EC" w14:textId="77777777" w:rsidR="001C74ED" w:rsidRPr="000437F6" w:rsidRDefault="00F819E8" w:rsidP="00EE07B8">
      <w:pPr>
        <w:pStyle w:val="Heading2"/>
        <w:spacing w:before="0" w:after="0" w:line="240" w:lineRule="auto"/>
        <w:rPr>
          <w:color w:val="000099"/>
        </w:rPr>
      </w:pPr>
      <w:bookmarkStart w:id="4" w:name="_To_be_completed_1"/>
      <w:bookmarkEnd w:id="4"/>
      <w:r w:rsidRPr="000437F6">
        <w:rPr>
          <w:rFonts w:ascii="Verdana" w:hAnsi="Verdana"/>
          <w:bCs/>
          <w:color w:val="000099"/>
          <w:sz w:val="24"/>
          <w:szCs w:val="24"/>
        </w:rPr>
        <w:t xml:space="preserve">To be completed by the Functional Owner (Consultant) </w:t>
      </w:r>
      <w:r w:rsidR="00EE07B8">
        <w:rPr>
          <w:rFonts w:ascii="Verdana" w:hAnsi="Verdana"/>
          <w:bCs/>
          <w:color w:val="000099"/>
          <w:sz w:val="24"/>
          <w:szCs w:val="24"/>
        </w:rPr>
        <w:t xml:space="preserve">       </w:t>
      </w:r>
      <w:r w:rsidR="004E7FB6">
        <w:rPr>
          <w:rFonts w:ascii="Verdana" w:hAnsi="Verdana"/>
          <w:bCs/>
          <w:color w:val="000099"/>
          <w:sz w:val="24"/>
          <w:szCs w:val="24"/>
        </w:rPr>
        <w:t xml:space="preserve"> </w:t>
      </w:r>
      <w:r w:rsidR="00EE07B8" w:rsidRPr="00EE07B8">
        <w:rPr>
          <w:rFonts w:ascii="Verdana" w:hAnsi="Verdana"/>
          <w:bCs/>
          <w:color w:val="000099"/>
          <w:sz w:val="24"/>
          <w:szCs w:val="24"/>
        </w:rPr>
        <w:t>Rework(Y/N)</w:t>
      </w:r>
      <w:r w:rsidR="00EE07B8">
        <w:rPr>
          <w:rFonts w:ascii="Verdana" w:hAnsi="Verdana"/>
          <w:bCs/>
          <w:color w:val="000099"/>
          <w:sz w:val="24"/>
          <w:szCs w:val="24"/>
        </w:rPr>
        <w:t xml:space="preserve">  </w:t>
      </w:r>
      <w:r w:rsidR="008E2C50">
        <w:rPr>
          <w:rFonts w:ascii="Verdana" w:hAnsi="Verdana"/>
          <w:bCs/>
          <w:color w:val="000099"/>
          <w:sz w:val="24"/>
          <w:szCs w:val="24"/>
        </w:rPr>
        <w:t xml:space="preserve"> </w:t>
      </w:r>
      <w:permStart w:id="364329474" w:edGrp="everyone"/>
      <w:r w:rsidR="00EE07B8" w:rsidRPr="00EE07B8">
        <w:rPr>
          <w:rFonts w:ascii="Verdana" w:hAnsi="Verdana"/>
          <w:sz w:val="20"/>
        </w:rPr>
        <w:t xml:space="preserve"> </w:t>
      </w:r>
      <w:r w:rsidR="00EE07B8" w:rsidRPr="00EE07B8">
        <w:rPr>
          <w:rFonts w:ascii="Verdana" w:hAnsi="Verdana"/>
          <w:b/>
          <w:sz w:val="24"/>
          <w:szCs w:val="24"/>
        </w:rPr>
        <w:t>Yes</w:t>
      </w:r>
      <w:r w:rsidR="00EE07B8" w:rsidRPr="00EE07B8">
        <w:rPr>
          <w:rFonts w:ascii="Verdana" w:hAnsi="Verdana"/>
          <w:sz w:val="20"/>
        </w:rPr>
        <w:t xml:space="preserve"> </w:t>
      </w:r>
      <w:permStart w:id="1629114502" w:edGrp="everyone"/>
      <w:permEnd w:id="364329474"/>
      <w:permEnd w:id="1629114502"/>
    </w:p>
    <w:p w14:paraId="59504E7F" w14:textId="77777777" w:rsidR="005B3276" w:rsidRPr="00EE07B8" w:rsidRDefault="005B3276" w:rsidP="00F819E8">
      <w:pPr>
        <w:rPr>
          <w:rStyle w:val="CommentReference"/>
          <w:rFonts w:ascii="Verdana" w:hAnsi="Verdana"/>
          <w:b/>
          <w:bCs/>
          <w:color w:val="000099"/>
          <w:sz w:val="20"/>
        </w:rPr>
      </w:pPr>
      <w:r w:rsidRPr="000437F6">
        <w:rPr>
          <w:rFonts w:ascii="Verdana" w:hAnsi="Verdana"/>
          <w:b/>
          <w:bCs/>
          <w:color w:val="000099"/>
        </w:rPr>
        <w:t xml:space="preserve">Reference </w:t>
      </w:r>
      <w:r w:rsidR="00F76B61">
        <w:rPr>
          <w:rFonts w:ascii="Verdana" w:hAnsi="Verdana"/>
          <w:b/>
          <w:bCs/>
          <w:color w:val="000099"/>
        </w:rPr>
        <w:t xml:space="preserve">SAP R/3 </w:t>
      </w:r>
      <w:r w:rsidRPr="000437F6">
        <w:rPr>
          <w:rFonts w:ascii="Verdana" w:hAnsi="Verdana"/>
          <w:b/>
          <w:bCs/>
          <w:color w:val="000099"/>
        </w:rPr>
        <w:t xml:space="preserve">Transactions/Tables/Program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</w:t>
      </w:r>
      <w:r w:rsidR="003A39D4">
        <w:rPr>
          <w:rStyle w:val="CommentReference"/>
          <w:rFonts w:ascii="Verdana" w:hAnsi="Verdana"/>
          <w:b/>
          <w:bCs/>
          <w:color w:val="000099"/>
        </w:rPr>
        <w:t>Include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all known transactions, tables and programs that</w:t>
      </w:r>
      <w:r w:rsidRPr="00B30677">
        <w:rPr>
          <w:rStyle w:val="CommentReference"/>
          <w:rFonts w:ascii="Verdana" w:hAnsi="Verdana"/>
          <w:b/>
          <w:bCs/>
          <w:color w:val="0033CC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are used, or reports containing similar data</w:t>
      </w:r>
      <w:r w:rsidR="003A39D4">
        <w:rPr>
          <w:rStyle w:val="CommentReference"/>
          <w:rFonts w:ascii="Verdana" w:hAnsi="Verdana"/>
          <w:b/>
          <w:bCs/>
          <w:color w:val="000099"/>
        </w:rPr>
        <w:t>.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3A39D4">
        <w:rPr>
          <w:rStyle w:val="CommentReference"/>
          <w:rFonts w:ascii="Verdana" w:hAnsi="Verdana"/>
          <w:b/>
          <w:bCs/>
          <w:color w:val="000099"/>
        </w:rPr>
        <w:t>Sc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>reenshots are recommended</w:t>
      </w:r>
      <w:r w:rsidR="003A39D4">
        <w:rPr>
          <w:rStyle w:val="CommentReference"/>
          <w:rFonts w:ascii="Verdana" w:hAnsi="Verdana"/>
          <w:b/>
          <w:bCs/>
          <w:color w:val="000099"/>
        </w:rPr>
        <w:t>.</w:t>
      </w:r>
    </w:p>
    <w:p w14:paraId="78E05066" w14:textId="448B78CC" w:rsidR="007A2851" w:rsidRPr="00AC5669" w:rsidRDefault="00EE07B8" w:rsidP="007A2851">
      <w:pPr>
        <w:rPr>
          <w:rFonts w:ascii="Verdana" w:hAnsi="Verdana"/>
        </w:rPr>
        <w:sectPr w:rsidR="007A2851" w:rsidRPr="00AC5669" w:rsidSect="007220E7">
          <w:headerReference w:type="default" r:id="rId22"/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552558315" w:edGrp="everyone"/>
      <w:r w:rsidRPr="00EE07B8">
        <w:rPr>
          <w:rFonts w:ascii="Verdana" w:hAnsi="Verdana"/>
        </w:rPr>
        <w:t xml:space="preserve">         </w:t>
      </w:r>
      <w:permEnd w:id="552558315"/>
    </w:p>
    <w:p w14:paraId="50795955" w14:textId="77777777" w:rsidR="00267CC2" w:rsidRPr="000437F6" w:rsidRDefault="007A2851" w:rsidP="007A2851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3E279C">
        <w:rPr>
          <w:rStyle w:val="CommentReference"/>
          <w:rFonts w:ascii="Verdana" w:hAnsi="Verdana"/>
          <w:b/>
          <w:bCs/>
          <w:color w:val="000099"/>
        </w:rPr>
        <w:t>Insert attachment here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>]</w:t>
      </w:r>
    </w:p>
    <w:p w14:paraId="5A64EA85" w14:textId="77777777" w:rsidR="00267CC2" w:rsidRPr="000437F6" w:rsidRDefault="00267CC2" w:rsidP="00F819E8">
      <w:pPr>
        <w:rPr>
          <w:rFonts w:ascii="Verdana" w:hAnsi="Verdana"/>
          <w:b/>
          <w:bCs/>
          <w:color w:val="000099"/>
        </w:rPr>
        <w:sectPr w:rsidR="00267CC2" w:rsidRPr="000437F6" w:rsidSect="007220E7">
          <w:footerReference w:type="default" r:id="rId2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C85C595" w14:textId="77777777" w:rsidR="0048511E" w:rsidRPr="0083659F" w:rsidRDefault="0048511E" w:rsidP="0048511E">
      <w:pPr>
        <w:rPr>
          <w:rFonts w:ascii="Verdana" w:hAnsi="Verdana"/>
          <w:b/>
          <w:bCs/>
          <w:color w:val="333399"/>
        </w:rPr>
      </w:pPr>
      <w:r w:rsidRPr="0083659F">
        <w:rPr>
          <w:rFonts w:ascii="Verdana" w:hAnsi="Verdana"/>
          <w:b/>
          <w:bCs/>
          <w:color w:val="333399"/>
        </w:rPr>
        <w:t xml:space="preserve">New Tables </w:t>
      </w:r>
      <w:r w:rsidR="003A39D4">
        <w:rPr>
          <w:rFonts w:ascii="Verdana" w:hAnsi="Verdana"/>
          <w:b/>
          <w:bCs/>
          <w:color w:val="333399"/>
        </w:rPr>
        <w:t>R</w:t>
      </w:r>
      <w:r w:rsidRPr="0083659F">
        <w:rPr>
          <w:rFonts w:ascii="Verdana" w:hAnsi="Verdana"/>
          <w:b/>
          <w:bCs/>
          <w:color w:val="333399"/>
        </w:rPr>
        <w:t>equired or SAP Tables to be Extended:</w:t>
      </w:r>
    </w:p>
    <w:p w14:paraId="62F9DA17" w14:textId="6E83122C" w:rsidR="007A2851" w:rsidRPr="00AC5669" w:rsidRDefault="00EE07B8" w:rsidP="007A2851">
      <w:pPr>
        <w:rPr>
          <w:rFonts w:ascii="Verdana" w:hAnsi="Verdana"/>
        </w:rPr>
        <w:sectPr w:rsidR="007A2851" w:rsidRPr="00AC5669" w:rsidSect="007220E7">
          <w:headerReference w:type="default" r:id="rId25"/>
          <w:footerReference w:type="default" r:id="rId26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75053862" w:edGrp="everyone"/>
      <w:r>
        <w:rPr>
          <w:rFonts w:ascii="Verdana" w:hAnsi="Verdana"/>
        </w:rPr>
        <w:t xml:space="preserve">         </w:t>
      </w:r>
      <w:permEnd w:id="175053862"/>
    </w:p>
    <w:p w14:paraId="26309307" w14:textId="77777777" w:rsidR="0048511E" w:rsidRPr="000437F6" w:rsidRDefault="007A2851" w:rsidP="007A2851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48511E"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3E279C">
        <w:rPr>
          <w:rStyle w:val="CommentReference"/>
          <w:rFonts w:ascii="Verdana" w:hAnsi="Verdana"/>
          <w:b/>
          <w:bCs/>
          <w:color w:val="000099"/>
        </w:rPr>
        <w:t>Insert attachment here</w:t>
      </w:r>
      <w:r w:rsidR="0048511E" w:rsidRPr="000437F6">
        <w:rPr>
          <w:rStyle w:val="CommentReference"/>
          <w:rFonts w:ascii="Verdana" w:hAnsi="Verdana"/>
          <w:b/>
          <w:bCs/>
          <w:color w:val="000099"/>
        </w:rPr>
        <w:t>]</w:t>
      </w:r>
      <w:r w:rsidR="0048511E">
        <w:rPr>
          <w:rStyle w:val="CommentReference"/>
          <w:rFonts w:ascii="Verdana" w:hAnsi="Verdana"/>
          <w:b/>
          <w:bCs/>
          <w:color w:val="000099"/>
        </w:rPr>
        <w:tab/>
      </w:r>
    </w:p>
    <w:p w14:paraId="308531E2" w14:textId="77777777" w:rsidR="0048511E" w:rsidRDefault="0048511E" w:rsidP="0048511E">
      <w:pPr>
        <w:rPr>
          <w:rFonts w:ascii="Verdana" w:hAnsi="Verdana"/>
          <w:b/>
          <w:bCs/>
          <w:color w:val="333399"/>
        </w:rPr>
        <w:sectPr w:rsidR="0048511E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0D789BD" w14:textId="77777777" w:rsidR="0048511E" w:rsidRPr="0083659F" w:rsidRDefault="0048511E" w:rsidP="007A2851">
      <w:pPr>
        <w:rPr>
          <w:rFonts w:ascii="Verdana" w:hAnsi="Verdana"/>
          <w:b/>
          <w:bCs/>
          <w:color w:val="333399"/>
        </w:rPr>
      </w:pPr>
      <w:r>
        <w:rPr>
          <w:rFonts w:ascii="Verdana" w:hAnsi="Verdana"/>
          <w:b/>
          <w:bCs/>
          <w:color w:val="333399"/>
        </w:rPr>
        <w:t>User Exit/BADI Name, Enhancement Spot, Switch Frame:</w:t>
      </w:r>
    </w:p>
    <w:p w14:paraId="67CBDAF2" w14:textId="60609347" w:rsidR="007A2851" w:rsidRPr="00AC5669" w:rsidRDefault="00EE07B8" w:rsidP="007A2851">
      <w:pPr>
        <w:tabs>
          <w:tab w:val="left" w:pos="0"/>
        </w:tabs>
        <w:rPr>
          <w:rFonts w:ascii="Verdana" w:hAnsi="Verdana"/>
        </w:rPr>
        <w:sectPr w:rsidR="007A2851" w:rsidRPr="00AC5669" w:rsidSect="007220E7">
          <w:headerReference w:type="default" r:id="rId27"/>
          <w:footerReference w:type="default" r:id="rId2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13347291" w:edGrp="everyone"/>
      <w:r>
        <w:rPr>
          <w:rFonts w:ascii="Verdana" w:hAnsi="Verdana"/>
        </w:rPr>
        <w:t xml:space="preserve">         </w:t>
      </w:r>
      <w:permEnd w:id="213347291"/>
    </w:p>
    <w:p w14:paraId="129B541A" w14:textId="77777777" w:rsidR="0048511E" w:rsidRPr="000437F6" w:rsidRDefault="007A2851" w:rsidP="007A2851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48511E"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3E279C">
        <w:rPr>
          <w:rStyle w:val="CommentReference"/>
          <w:rFonts w:ascii="Verdana" w:hAnsi="Verdana"/>
          <w:b/>
          <w:bCs/>
          <w:color w:val="000099"/>
        </w:rPr>
        <w:t>Insert attachment here</w:t>
      </w:r>
      <w:r w:rsidR="0048511E" w:rsidRPr="000437F6">
        <w:rPr>
          <w:rStyle w:val="CommentReference"/>
          <w:rFonts w:ascii="Verdana" w:hAnsi="Verdana"/>
          <w:b/>
          <w:bCs/>
          <w:color w:val="000099"/>
        </w:rPr>
        <w:t>]</w:t>
      </w:r>
    </w:p>
    <w:p w14:paraId="6BF634BF" w14:textId="77777777" w:rsidR="00A23031" w:rsidRPr="00132E90" w:rsidRDefault="00A23031" w:rsidP="00F819E8">
      <w:pPr>
        <w:rPr>
          <w:rFonts w:ascii="Verdana" w:hAnsi="Verdana"/>
          <w:b/>
          <w:bCs/>
        </w:rPr>
        <w:sectPr w:rsidR="00A23031" w:rsidRPr="00132E90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F527247" w14:textId="77777777" w:rsidR="00267CC2" w:rsidRPr="000437F6" w:rsidRDefault="00267CC2" w:rsidP="00F819E8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b/>
          <w:bCs/>
          <w:color w:val="000099"/>
        </w:rPr>
        <w:t xml:space="preserve">Process: </w:t>
      </w:r>
      <w:r w:rsidRPr="000437F6">
        <w:rPr>
          <w:rStyle w:val="CommentReference"/>
          <w:b/>
          <w:bCs/>
          <w:color w:val="000099"/>
        </w:rPr>
        <w:t>(</w:t>
      </w:r>
      <w:r w:rsidR="0085229A" w:rsidRPr="000437F6">
        <w:rPr>
          <w:rStyle w:val="CommentReference"/>
          <w:b/>
          <w:bCs/>
          <w:color w:val="000099"/>
        </w:rPr>
        <w:t>D</w:t>
      </w:r>
      <w:r w:rsidRPr="000437F6">
        <w:rPr>
          <w:rStyle w:val="CommentReference"/>
          <w:b/>
          <w:bCs/>
          <w:color w:val="000099"/>
        </w:rPr>
        <w:t xml:space="preserve">escribe the process, </w:t>
      </w:r>
      <w:r w:rsidR="008A7134">
        <w:rPr>
          <w:rStyle w:val="CommentReference"/>
          <w:b/>
          <w:bCs/>
          <w:color w:val="000099"/>
        </w:rPr>
        <w:t xml:space="preserve">when and how this enhancement will be triggered and </w:t>
      </w:r>
      <w:r w:rsidRPr="000437F6">
        <w:rPr>
          <w:rStyle w:val="CommentReference"/>
          <w:b/>
          <w:bCs/>
          <w:color w:val="000099"/>
        </w:rPr>
        <w:t xml:space="preserve">what the </w:t>
      </w:r>
      <w:r w:rsidR="008A7134">
        <w:rPr>
          <w:rStyle w:val="CommentReference"/>
          <w:b/>
          <w:bCs/>
          <w:color w:val="000099"/>
        </w:rPr>
        <w:t>enhancement code</w:t>
      </w:r>
      <w:r w:rsidRPr="000437F6">
        <w:rPr>
          <w:rStyle w:val="CommentReference"/>
          <w:b/>
          <w:bCs/>
          <w:color w:val="000099"/>
        </w:rPr>
        <w:t xml:space="preserve"> should do, if possible </w:t>
      </w:r>
      <w:r w:rsidR="008A7134">
        <w:rPr>
          <w:rStyle w:val="CommentReference"/>
          <w:b/>
          <w:bCs/>
          <w:color w:val="000099"/>
        </w:rPr>
        <w:t>please provide</w:t>
      </w:r>
      <w:r w:rsidRPr="000437F6">
        <w:rPr>
          <w:rStyle w:val="CommentReference"/>
          <w:b/>
          <w:bCs/>
          <w:color w:val="000099"/>
        </w:rPr>
        <w:t xml:space="preserve"> a flowchart)</w:t>
      </w:r>
    </w:p>
    <w:p w14:paraId="0424A93B" w14:textId="77777777" w:rsidR="004001EF" w:rsidRPr="00554EA9" w:rsidRDefault="004001EF" w:rsidP="004001EF">
      <w:pPr>
        <w:rPr>
          <w:rFonts w:ascii="Verdana" w:hAnsi="Verdana"/>
          <w:color w:val="000099"/>
        </w:rPr>
      </w:pPr>
      <w:permStart w:id="1973683516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Process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1973683516"/>
    <w:p w14:paraId="78F70766" w14:textId="2F0594A7" w:rsidR="00267CC2" w:rsidRPr="00AC5669" w:rsidRDefault="00267CC2" w:rsidP="00F819E8">
      <w:pPr>
        <w:rPr>
          <w:rStyle w:val="CommentReference"/>
          <w:rFonts w:ascii="Verdana" w:hAnsi="Verdana"/>
          <w:sz w:val="20"/>
        </w:rPr>
      </w:pPr>
    </w:p>
    <w:p w14:paraId="37E3CCB1" w14:textId="77777777" w:rsidR="00BD24A9" w:rsidRPr="0048511E" w:rsidRDefault="00BD24A9" w:rsidP="00F819E8">
      <w:pPr>
        <w:rPr>
          <w:rFonts w:ascii="Verdana" w:hAnsi="Verdana"/>
          <w:b/>
          <w:bCs/>
          <w:color w:val="000099"/>
          <w:sz w:val="16"/>
        </w:rPr>
        <w:sectPr w:rsidR="00BD24A9" w:rsidRPr="0048511E" w:rsidSect="007220E7">
          <w:headerReference w:type="default" r:id="rId29"/>
          <w:footerReference w:type="default" r:id="rId30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93066DC" w14:textId="77777777" w:rsidR="00C5192D" w:rsidRPr="00132E90" w:rsidRDefault="007A2851" w:rsidP="00C5192D">
      <w:pPr>
        <w:rPr>
          <w:rFonts w:ascii="Verdana" w:hAnsi="Verdana"/>
          <w:b/>
          <w:bCs/>
        </w:rPr>
        <w:sectPr w:rsidR="00C5192D" w:rsidRPr="00132E90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0437F6">
        <w:rPr>
          <w:rStyle w:val="CommentReference"/>
          <w:rFonts w:ascii="Verdana" w:hAnsi="Verdana"/>
          <w:b/>
          <w:bCs/>
          <w:color w:val="000099"/>
        </w:rPr>
        <w:t>[</w:t>
      </w:r>
      <w:r>
        <w:rPr>
          <w:rStyle w:val="CommentReference"/>
          <w:rFonts w:ascii="Verdana" w:hAnsi="Verdana"/>
          <w:b/>
          <w:bCs/>
          <w:color w:val="000099"/>
        </w:rPr>
        <w:t>Insert attachment here]</w:t>
      </w:r>
    </w:p>
    <w:p w14:paraId="10E6E77B" w14:textId="77777777" w:rsidR="003911D0" w:rsidRPr="000437F6" w:rsidRDefault="003911D0" w:rsidP="00F819E8">
      <w:pPr>
        <w:pStyle w:val="Header"/>
        <w:rPr>
          <w:b/>
          <w:bCs/>
          <w:color w:val="000099"/>
          <w:sz w:val="16"/>
        </w:rPr>
      </w:pPr>
      <w:r w:rsidRPr="000437F6">
        <w:rPr>
          <w:b/>
          <w:bCs/>
          <w:color w:val="000099"/>
        </w:rPr>
        <w:t xml:space="preserve">Special Functionality: </w:t>
      </w:r>
      <w:r w:rsidRPr="000437F6">
        <w:rPr>
          <w:b/>
          <w:bCs/>
          <w:color w:val="000099"/>
          <w:sz w:val="16"/>
        </w:rPr>
        <w:t>(List any additional functionality required, links to</w:t>
      </w:r>
      <w:r w:rsidRPr="00132E90">
        <w:rPr>
          <w:b/>
          <w:bCs/>
          <w:color w:val="0000FF"/>
          <w:sz w:val="16"/>
        </w:rPr>
        <w:t xml:space="preserve"> </w:t>
      </w:r>
      <w:r w:rsidRPr="000437F6">
        <w:rPr>
          <w:b/>
          <w:bCs/>
          <w:color w:val="000099"/>
          <w:sz w:val="16"/>
        </w:rPr>
        <w:t>other transactions, etc.)</w:t>
      </w:r>
    </w:p>
    <w:p w14:paraId="054B2032" w14:textId="16B20218" w:rsidR="003911D0" w:rsidRPr="00AC5669" w:rsidRDefault="00EE07B8" w:rsidP="00F819E8">
      <w:pPr>
        <w:pStyle w:val="Header"/>
        <w:rPr>
          <w:rStyle w:val="CommentReference"/>
          <w:sz w:val="20"/>
        </w:rPr>
      </w:pPr>
      <w:permStart w:id="321876129" w:edGrp="everyone"/>
      <w:r>
        <w:t xml:space="preserve">         </w:t>
      </w:r>
      <w:permEnd w:id="321876129"/>
    </w:p>
    <w:p w14:paraId="2E1ECEB8" w14:textId="77777777" w:rsidR="00F76B61" w:rsidRDefault="00F76B61" w:rsidP="00F819E8">
      <w:pPr>
        <w:pStyle w:val="Header"/>
        <w:rPr>
          <w:rStyle w:val="CommentReference"/>
          <w:b/>
          <w:bCs/>
          <w:color w:val="000080"/>
          <w:szCs w:val="16"/>
        </w:rPr>
      </w:pPr>
      <w:r w:rsidRPr="00F76B61">
        <w:rPr>
          <w:rStyle w:val="CommentReference"/>
          <w:b/>
          <w:bCs/>
          <w:color w:val="000080"/>
          <w:sz w:val="20"/>
        </w:rPr>
        <w:t>Error Handling</w:t>
      </w:r>
      <w:r w:rsidRPr="00F76B61">
        <w:rPr>
          <w:rStyle w:val="CommentReference"/>
          <w:b/>
          <w:bCs/>
          <w:color w:val="000080"/>
          <w:szCs w:val="16"/>
        </w:rPr>
        <w:t>: (Owner Definition &amp; Business Needs)</w:t>
      </w:r>
    </w:p>
    <w:p w14:paraId="01CB801A" w14:textId="77777777" w:rsidR="001F201E" w:rsidRPr="00554EA9" w:rsidRDefault="001F201E" w:rsidP="001F201E">
      <w:pPr>
        <w:rPr>
          <w:rFonts w:ascii="Verdana" w:hAnsi="Verdana"/>
          <w:color w:val="000099"/>
        </w:rPr>
      </w:pPr>
      <w:permStart w:id="414261497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Error_Handling’] }}</w:t>
      </w:r>
    </w:p>
    <w:permEnd w:id="414261497"/>
    <w:p w14:paraId="6EED374B" w14:textId="2837DAA4" w:rsidR="00F76B61" w:rsidRPr="00AC5669" w:rsidRDefault="00F76B61" w:rsidP="00F819E8">
      <w:pPr>
        <w:pStyle w:val="Header"/>
      </w:pPr>
    </w:p>
    <w:p w14:paraId="1D6F18E8" w14:textId="77777777" w:rsidR="00267CC2" w:rsidRPr="000437F6" w:rsidRDefault="00267CC2" w:rsidP="00F819E8">
      <w:pPr>
        <w:pStyle w:val="Header"/>
        <w:rPr>
          <w:b/>
          <w:bCs/>
          <w:color w:val="000099"/>
        </w:rPr>
      </w:pPr>
      <w:r w:rsidRPr="000437F6">
        <w:rPr>
          <w:b/>
          <w:bCs/>
          <w:color w:val="000099"/>
        </w:rPr>
        <w:t xml:space="preserve">Frequency: </w:t>
      </w:r>
      <w:r w:rsidRPr="000437F6">
        <w:rPr>
          <w:b/>
          <w:bCs/>
          <w:color w:val="000099"/>
          <w:sz w:val="16"/>
        </w:rPr>
        <w:t>(</w:t>
      </w:r>
      <w:r w:rsidR="0085229A" w:rsidRPr="000437F6">
        <w:rPr>
          <w:b/>
          <w:bCs/>
          <w:color w:val="000099"/>
          <w:sz w:val="16"/>
        </w:rPr>
        <w:t>H</w:t>
      </w:r>
      <w:r w:rsidRPr="000437F6">
        <w:rPr>
          <w:b/>
          <w:bCs/>
          <w:color w:val="000099"/>
          <w:sz w:val="16"/>
        </w:rPr>
        <w:t xml:space="preserve">ow often will the </w:t>
      </w:r>
      <w:r w:rsidR="008A7134">
        <w:rPr>
          <w:b/>
          <w:bCs/>
          <w:color w:val="000099"/>
          <w:sz w:val="16"/>
        </w:rPr>
        <w:t>enhancement</w:t>
      </w:r>
      <w:r w:rsidRPr="000437F6">
        <w:rPr>
          <w:b/>
          <w:bCs/>
          <w:color w:val="000099"/>
          <w:sz w:val="16"/>
        </w:rPr>
        <w:t xml:space="preserve"> be run</w:t>
      </w:r>
      <w:r w:rsidR="0085229A" w:rsidRPr="000437F6">
        <w:rPr>
          <w:b/>
          <w:bCs/>
          <w:color w:val="000099"/>
          <w:sz w:val="16"/>
        </w:rPr>
        <w:t>?</w:t>
      </w:r>
      <w:r w:rsidRPr="000437F6">
        <w:rPr>
          <w:b/>
          <w:bCs/>
          <w:color w:val="000099"/>
          <w:sz w:val="16"/>
        </w:rPr>
        <w:t>)</w:t>
      </w:r>
      <w:r w:rsidRPr="000437F6">
        <w:rPr>
          <w:b/>
          <w:bCs/>
          <w:color w:val="000099"/>
        </w:rPr>
        <w:t xml:space="preserve"> </w:t>
      </w:r>
    </w:p>
    <w:p w14:paraId="51A5CD5A" w14:textId="77777777" w:rsidR="001F201E" w:rsidRPr="00554EA9" w:rsidRDefault="001F201E" w:rsidP="001F201E">
      <w:pPr>
        <w:rPr>
          <w:rFonts w:ascii="Verdana" w:hAnsi="Verdana"/>
          <w:color w:val="000099"/>
        </w:rPr>
      </w:pPr>
      <w:permStart w:id="1503030284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Frequency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1503030284"/>
    <w:p w14:paraId="4A1B3C0C" w14:textId="3FCA5EDB" w:rsidR="00F76B61" w:rsidRPr="00520170" w:rsidRDefault="00F76B61" w:rsidP="00F819E8">
      <w:pPr>
        <w:pStyle w:val="Header"/>
      </w:pPr>
    </w:p>
    <w:p w14:paraId="11DB61F1" w14:textId="77777777" w:rsidR="00267CC2" w:rsidRPr="000437F6" w:rsidRDefault="00267CC2" w:rsidP="00F819E8">
      <w:pPr>
        <w:pStyle w:val="Header"/>
        <w:rPr>
          <w:b/>
          <w:bCs/>
          <w:color w:val="000099"/>
        </w:rPr>
      </w:pPr>
      <w:r w:rsidRPr="000437F6">
        <w:rPr>
          <w:b/>
          <w:bCs/>
          <w:color w:val="000099"/>
        </w:rPr>
        <w:t xml:space="preserve">Data Volume: </w:t>
      </w:r>
    </w:p>
    <w:p w14:paraId="67BEEA3D" w14:textId="77777777" w:rsidR="00535147" w:rsidRPr="00554EA9" w:rsidRDefault="00535147" w:rsidP="00535147">
      <w:pPr>
        <w:rPr>
          <w:rFonts w:ascii="Verdana" w:hAnsi="Verdana"/>
          <w:color w:val="000099"/>
        </w:rPr>
      </w:pPr>
      <w:permStart w:id="1077421683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Data_Volume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1077421683"/>
    <w:p w14:paraId="28491C44" w14:textId="159A9E7D" w:rsidR="00DF23C1" w:rsidRPr="00CA3765" w:rsidRDefault="00DF23C1" w:rsidP="00F819E8">
      <w:pPr>
        <w:pStyle w:val="Header"/>
      </w:pPr>
    </w:p>
    <w:p w14:paraId="4E9570BC" w14:textId="77777777" w:rsidR="00AC5669" w:rsidRDefault="00AC5669" w:rsidP="00F819E8">
      <w:pPr>
        <w:rPr>
          <w:rFonts w:ascii="Verdana" w:hAnsi="Verdana"/>
          <w:b/>
          <w:bCs/>
        </w:rPr>
      </w:pPr>
    </w:p>
    <w:p w14:paraId="17CE1BA5" w14:textId="7C9A82B6" w:rsidR="00267CC2" w:rsidRDefault="007A2851" w:rsidP="00F819E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Fonts w:ascii="Verdana" w:hAnsi="Verdana"/>
          <w:b/>
          <w:bCs/>
        </w:rPr>
        <w:br w:type="page"/>
      </w:r>
      <w:r w:rsidR="00267CC2" w:rsidRPr="00627BA0">
        <w:rPr>
          <w:rFonts w:ascii="Verdana" w:hAnsi="Verdana"/>
          <w:b/>
          <w:bCs/>
          <w:color w:val="000099"/>
        </w:rPr>
        <w:lastRenderedPageBreak/>
        <w:t>Security Requirements</w:t>
      </w:r>
      <w:r w:rsidR="00267CC2" w:rsidRPr="000437F6">
        <w:rPr>
          <w:rFonts w:ascii="Verdana" w:hAnsi="Verdana"/>
          <w:b/>
          <w:bCs/>
          <w:color w:val="000099"/>
        </w:rPr>
        <w:t xml:space="preserve">: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>(Describe any security considerations requiring explicit authorization checks</w:t>
      </w:r>
      <w:r w:rsidR="00267CC2"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>within code or special processing considerations)</w:t>
      </w:r>
    </w:p>
    <w:p w14:paraId="59075298" w14:textId="77777777" w:rsidR="00390AD5" w:rsidRDefault="008A7134" w:rsidP="00F819E8">
      <w:pPr>
        <w:rPr>
          <w:rStyle w:val="CommentReference"/>
          <w:rFonts w:ascii="Verdana" w:hAnsi="Verdana"/>
          <w:b/>
          <w:bCs/>
          <w:color w:val="000099"/>
          <w:sz w:val="20"/>
        </w:rPr>
      </w:pPr>
      <w:permStart w:id="1039820384" w:edGrp="everyone"/>
      <w:r>
        <w:rPr>
          <w:rFonts w:ascii="Verdana" w:hAnsi="Verdana"/>
        </w:rPr>
        <w:t xml:space="preserve"> Yes/No </w:t>
      </w:r>
      <w:permEnd w:id="103982038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3807"/>
        <w:gridCol w:w="5627"/>
      </w:tblGrid>
      <w:tr w:rsidR="00727615" w:rsidRPr="00CC5898" w14:paraId="2D64B447" w14:textId="77777777" w:rsidTr="00CC5898">
        <w:tc>
          <w:tcPr>
            <w:tcW w:w="648" w:type="dxa"/>
            <w:shd w:val="clear" w:color="auto" w:fill="auto"/>
            <w:vAlign w:val="center"/>
          </w:tcPr>
          <w:p w14:paraId="08F88044" w14:textId="77777777" w:rsidR="00727615" w:rsidRPr="00CC5898" w:rsidRDefault="00EE07B8" w:rsidP="0089643D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44268681" w:edGrp="everyone"/>
            <w:r>
              <w:rPr>
                <w:rFonts w:ascii="Verdana" w:hAnsi="Verdana"/>
              </w:rPr>
              <w:t xml:space="preserve"> </w:t>
            </w:r>
            <w:r w:rsidR="0089643D">
              <w:rPr>
                <w:rFonts w:ascii="Verdana" w:hAnsi="Verdana"/>
              </w:rPr>
              <w:t xml:space="preserve">  </w:t>
            </w:r>
            <w:permEnd w:id="144268681"/>
          </w:p>
        </w:tc>
        <w:tc>
          <w:tcPr>
            <w:tcW w:w="3870" w:type="dxa"/>
            <w:shd w:val="clear" w:color="auto" w:fill="auto"/>
          </w:tcPr>
          <w:p w14:paraId="405D6B86" w14:textId="77777777" w:rsidR="00727615" w:rsidRPr="00CC5898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5778" w:type="dxa"/>
            <w:shd w:val="clear" w:color="auto" w:fill="auto"/>
          </w:tcPr>
          <w:p w14:paraId="5AF2BDB5" w14:textId="77777777" w:rsidR="00727615" w:rsidRPr="00CC5898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</w:p>
        </w:tc>
      </w:tr>
      <w:tr w:rsidR="00727615" w:rsidRPr="00CC5898" w14:paraId="2483C9A5" w14:textId="77777777" w:rsidTr="00CC5898">
        <w:tc>
          <w:tcPr>
            <w:tcW w:w="648" w:type="dxa"/>
            <w:shd w:val="clear" w:color="auto" w:fill="auto"/>
            <w:vAlign w:val="center"/>
          </w:tcPr>
          <w:p w14:paraId="0B64D460" w14:textId="77777777" w:rsidR="00727615" w:rsidRPr="00CC5898" w:rsidRDefault="00EE07B8" w:rsidP="0089643D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507856560" w:edGrp="everyone"/>
            <w:r>
              <w:rPr>
                <w:rFonts w:ascii="Verdana" w:hAnsi="Verdana"/>
              </w:rPr>
              <w:t xml:space="preserve"> </w:t>
            </w:r>
            <w:r w:rsidR="0089643D">
              <w:rPr>
                <w:rFonts w:ascii="Verdana" w:hAnsi="Verdana"/>
              </w:rPr>
              <w:t xml:space="preserve">  </w:t>
            </w:r>
            <w:permEnd w:id="1507856560"/>
          </w:p>
        </w:tc>
        <w:tc>
          <w:tcPr>
            <w:tcW w:w="3870" w:type="dxa"/>
            <w:shd w:val="clear" w:color="auto" w:fill="auto"/>
          </w:tcPr>
          <w:p w14:paraId="36340C6A" w14:textId="77777777" w:rsidR="00727615" w:rsidRPr="00CC5898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Restric</w:t>
            </w:r>
            <w:r w:rsidR="007A2851" w:rsidRPr="00CC5898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tion Based on Certain Criteria (ex:</w:t>
            </w:r>
            <w:r w:rsidRPr="00CC5898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Restricted                 by Sales area?</w:t>
            </w:r>
          </w:p>
        </w:tc>
        <w:tc>
          <w:tcPr>
            <w:tcW w:w="5778" w:type="dxa"/>
            <w:shd w:val="clear" w:color="auto" w:fill="auto"/>
          </w:tcPr>
          <w:p w14:paraId="05CD186D" w14:textId="77777777" w:rsidR="00727615" w:rsidRPr="00CC5898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</w:p>
          <w:p w14:paraId="282EBFE0" w14:textId="77777777" w:rsidR="00727615" w:rsidRPr="00CC5898" w:rsidRDefault="00EE07B8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542453379" w:edGrp="everyone"/>
            <w:r>
              <w:rPr>
                <w:rFonts w:ascii="Verdana" w:hAnsi="Verdana"/>
              </w:rPr>
              <w:t xml:space="preserve">         </w:t>
            </w:r>
            <w:permEnd w:id="542453379"/>
          </w:p>
        </w:tc>
      </w:tr>
      <w:tr w:rsidR="00727615" w:rsidRPr="00CC5898" w14:paraId="6DF4792A" w14:textId="77777777" w:rsidTr="00CC5898">
        <w:tc>
          <w:tcPr>
            <w:tcW w:w="648" w:type="dxa"/>
            <w:shd w:val="clear" w:color="auto" w:fill="auto"/>
            <w:vAlign w:val="center"/>
          </w:tcPr>
          <w:p w14:paraId="6EDB8D8A" w14:textId="77777777" w:rsidR="00727615" w:rsidRPr="00CC5898" w:rsidRDefault="00EE07B8" w:rsidP="0089643D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009848238" w:edGrp="everyone"/>
            <w:r>
              <w:rPr>
                <w:rFonts w:ascii="Verdana" w:hAnsi="Verdana"/>
              </w:rPr>
              <w:t xml:space="preserve"> </w:t>
            </w:r>
            <w:r w:rsidR="0089643D">
              <w:rPr>
                <w:rFonts w:ascii="Verdana" w:hAnsi="Verdana"/>
              </w:rPr>
              <w:t xml:space="preserve">  </w:t>
            </w:r>
            <w:permEnd w:id="1009848238"/>
          </w:p>
        </w:tc>
        <w:tc>
          <w:tcPr>
            <w:tcW w:w="3870" w:type="dxa"/>
            <w:shd w:val="clear" w:color="auto" w:fill="auto"/>
          </w:tcPr>
          <w:p w14:paraId="77D1D5B9" w14:textId="77777777" w:rsidR="00727615" w:rsidRPr="00CC5898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5778" w:type="dxa"/>
            <w:shd w:val="clear" w:color="auto" w:fill="auto"/>
          </w:tcPr>
          <w:p w14:paraId="48011E4E" w14:textId="77777777" w:rsidR="00727615" w:rsidRPr="00CC5898" w:rsidRDefault="00EE07B8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585927642" w:edGrp="everyone"/>
            <w:r>
              <w:rPr>
                <w:rFonts w:ascii="Verdana" w:hAnsi="Verdana"/>
              </w:rPr>
              <w:t xml:space="preserve">         </w:t>
            </w:r>
            <w:permEnd w:id="1585927642"/>
          </w:p>
        </w:tc>
      </w:tr>
    </w:tbl>
    <w:p w14:paraId="56D93080" w14:textId="27EF3791" w:rsidR="007A2851" w:rsidRPr="00EE07B8" w:rsidRDefault="00535147" w:rsidP="007A2851">
      <w:pPr>
        <w:pStyle w:val="Heading2"/>
        <w:spacing w:after="120" w:line="240" w:lineRule="auto"/>
        <w:rPr>
          <w:rFonts w:ascii="Verdana" w:hAnsi="Verdana"/>
          <w:sz w:val="20"/>
        </w:rPr>
        <w:sectPr w:rsidR="007A2851" w:rsidRPr="00EE07B8" w:rsidSect="007220E7">
          <w:headerReference w:type="default" r:id="rId31"/>
          <w:footerReference w:type="default" r:id="rId3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927754828" w:edGrp="everyone"/>
      <w:r>
        <w:rPr>
          <w:rFonts w:ascii="Verdana" w:hAnsi="Verdana"/>
          <w:color w:val="000099"/>
          <w:sz w:val="20"/>
        </w:rPr>
        <w:t>{{r</w:t>
      </w:r>
      <w:r w:rsidRPr="00535147">
        <w:rPr>
          <w:rFonts w:ascii="Verdana" w:hAnsi="Verdana"/>
          <w:color w:val="000099"/>
          <w:sz w:val="20"/>
        </w:rPr>
        <w:t xml:space="preserve">esume[‘generated_resume’][2][‘Functional_Design_Security_Requirements’] </w:t>
      </w:r>
      <w:r w:rsidRPr="00535147">
        <w:rPr>
          <w:rFonts w:ascii="Verdana" w:hAnsi="Verdana"/>
          <w:color w:val="000099"/>
          <w:sz w:val="20"/>
        </w:rPr>
        <w:t>}</w:t>
      </w:r>
      <w:r w:rsidRPr="00535147">
        <w:rPr>
          <w:rFonts w:ascii="Verdana" w:hAnsi="Verdana"/>
          <w:color w:val="000099"/>
          <w:sz w:val="20"/>
        </w:rPr>
        <w:t>}</w:t>
      </w:r>
      <w:permEnd w:id="1927754828"/>
    </w:p>
    <w:p w14:paraId="65267C3C" w14:textId="77777777" w:rsidR="007A2851" w:rsidRPr="007A2851" w:rsidRDefault="00727615" w:rsidP="007A2851">
      <w:pPr>
        <w:rPr>
          <w:rFonts w:ascii="Verdana" w:hAnsi="Verdana"/>
          <w:b/>
          <w:bCs/>
          <w:color w:val="000099"/>
          <w:sz w:val="16"/>
        </w:rPr>
        <w:sectPr w:rsidR="007A2851" w:rsidRPr="007A2851" w:rsidSect="007220E7">
          <w:headerReference w:type="default" r:id="rId33"/>
          <w:footerReference w:type="default" r:id="rId3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3E279C">
        <w:rPr>
          <w:rStyle w:val="CommentReference"/>
          <w:rFonts w:ascii="Verdana" w:hAnsi="Verdana"/>
          <w:b/>
          <w:bCs/>
          <w:color w:val="000099"/>
        </w:rPr>
        <w:t>Insert attachment here</w:t>
      </w:r>
      <w:r w:rsidRPr="000437F6">
        <w:rPr>
          <w:rStyle w:val="CommentReference"/>
          <w:rFonts w:ascii="Verdana" w:hAnsi="Verdana"/>
          <w:b/>
          <w:bCs/>
          <w:color w:val="000099"/>
        </w:rPr>
        <w:t>]</w:t>
      </w:r>
    </w:p>
    <w:p w14:paraId="1078EC8E" w14:textId="77777777" w:rsidR="00390AD5" w:rsidRDefault="00390AD5" w:rsidP="00F819E8">
      <w:pPr>
        <w:rPr>
          <w:rStyle w:val="CommentReference"/>
          <w:rFonts w:ascii="Verdana" w:hAnsi="Verdana"/>
          <w:b/>
          <w:bCs/>
          <w:color w:val="000080"/>
          <w:szCs w:val="16"/>
        </w:rPr>
      </w:pPr>
      <w:r w:rsidRPr="00390AD5">
        <w:rPr>
          <w:rStyle w:val="CommentReference"/>
          <w:rFonts w:ascii="Verdana" w:hAnsi="Verdana"/>
          <w:b/>
          <w:bCs/>
          <w:color w:val="000080"/>
          <w:sz w:val="20"/>
        </w:rPr>
        <w:t xml:space="preserve">Data Sensitivity: </w:t>
      </w:r>
      <w:r w:rsidRPr="00390AD5">
        <w:rPr>
          <w:rStyle w:val="CommentReference"/>
          <w:rFonts w:ascii="Verdana" w:hAnsi="Verdana"/>
          <w:b/>
          <w:bCs/>
          <w:color w:val="000080"/>
          <w:szCs w:val="16"/>
        </w:rPr>
        <w:t>(Plant/Level of restrictions, please explain)</w:t>
      </w:r>
    </w:p>
    <w:p w14:paraId="3148876F" w14:textId="77777777" w:rsidR="00535147" w:rsidRPr="00554EA9" w:rsidRDefault="00EE07B8" w:rsidP="00535147">
      <w:pPr>
        <w:rPr>
          <w:rFonts w:ascii="Verdana" w:hAnsi="Verdana"/>
          <w:color w:val="000099"/>
        </w:rPr>
      </w:pPr>
      <w:permStart w:id="343886275" w:edGrp="everyone"/>
      <w:r w:rsidRPr="00EE07B8">
        <w:rPr>
          <w:rFonts w:ascii="Verdana" w:hAnsi="Verdana"/>
        </w:rPr>
        <w:t xml:space="preserve"> </w:t>
      </w:r>
      <w:proofErr w:type="gramStart"/>
      <w:r w:rsidR="00535147" w:rsidRPr="00554EA9">
        <w:rPr>
          <w:rFonts w:ascii="Verdana" w:hAnsi="Verdana"/>
          <w:color w:val="000099"/>
        </w:rPr>
        <w:t>{{ resume</w:t>
      </w:r>
      <w:proofErr w:type="gramEnd"/>
      <w:r w:rsidR="00535147" w:rsidRPr="00554EA9">
        <w:rPr>
          <w:rFonts w:ascii="Verdana" w:hAnsi="Verdana"/>
          <w:color w:val="000099"/>
        </w:rPr>
        <w:t>[‘generated_resume’][2][‘Functional_Design_Data_Sensitivity’] }}</w:t>
      </w:r>
    </w:p>
    <w:permEnd w:id="343886275"/>
    <w:p w14:paraId="0A17C680" w14:textId="46808D9B" w:rsidR="007A2851" w:rsidRPr="00AC5669" w:rsidRDefault="007A2851" w:rsidP="007A2851">
      <w:pPr>
        <w:rPr>
          <w:rFonts w:ascii="Verdana" w:hAnsi="Verdana"/>
        </w:rPr>
        <w:sectPr w:rsidR="007A2851" w:rsidRPr="00AC5669" w:rsidSect="007220E7">
          <w:headerReference w:type="default" r:id="rId35"/>
          <w:footerReference w:type="default" r:id="rId36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D26D7D8" w14:textId="77777777" w:rsidR="003911D0" w:rsidRPr="000437F6" w:rsidRDefault="003911D0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  <w:sz w:val="20"/>
        </w:rPr>
        <w:t xml:space="preserve">Unit Testing: </w:t>
      </w:r>
      <w:r w:rsidRPr="000437F6">
        <w:rPr>
          <w:rStyle w:val="CommentReference"/>
          <w:rFonts w:ascii="Verdana" w:hAnsi="Verdana"/>
          <w:color w:val="000099"/>
          <w:sz w:val="20"/>
        </w:rPr>
        <w:t>(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Information the developer can use to unit test the application.  </w:t>
      </w:r>
      <w:r w:rsidR="003A39D4" w:rsidRPr="003A39D4">
        <w:rPr>
          <w:rStyle w:val="CommentReference"/>
          <w:rFonts w:ascii="Verdana" w:hAnsi="Verdana"/>
          <w:b/>
          <w:bCs/>
          <w:color w:val="000099"/>
          <w:u w:val="single"/>
        </w:rPr>
        <w:t>Including</w:t>
      </w:r>
      <w:r w:rsidR="003A39D4">
        <w:rPr>
          <w:rStyle w:val="CommentReference"/>
          <w:rFonts w:ascii="Verdana" w:hAnsi="Verdana"/>
          <w:b/>
          <w:bCs/>
          <w:color w:val="000099"/>
        </w:rPr>
        <w:t>: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test scenarios, </w:t>
      </w:r>
      <w:r w:rsidR="00D36163">
        <w:rPr>
          <w:rStyle w:val="CommentReference"/>
          <w:rFonts w:ascii="Verdana" w:hAnsi="Verdana"/>
          <w:b/>
          <w:bCs/>
          <w:color w:val="000099"/>
        </w:rPr>
        <w:t xml:space="preserve">instructions,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>test</w:t>
      </w:r>
      <w:r w:rsidR="00D36163"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 xml:space="preserve">data, </w:t>
      </w:r>
      <w:r w:rsidRPr="000437F6">
        <w:rPr>
          <w:rStyle w:val="CommentReference"/>
          <w:rFonts w:ascii="Verdana" w:hAnsi="Verdana"/>
          <w:b/>
          <w:bCs/>
          <w:color w:val="000099"/>
        </w:rPr>
        <w:t>and expected results</w:t>
      </w:r>
      <w:r w:rsidR="008A7134">
        <w:rPr>
          <w:rStyle w:val="CommentReference"/>
          <w:rFonts w:ascii="Verdana" w:hAnsi="Verdana"/>
          <w:b/>
          <w:bCs/>
          <w:color w:val="000099"/>
        </w:rPr>
        <w:t>, include both positive and negative test scenarios</w:t>
      </w:r>
      <w:r w:rsidRPr="000437F6">
        <w:rPr>
          <w:rStyle w:val="CommentReference"/>
          <w:rFonts w:ascii="Verdana" w:hAnsi="Verdana"/>
          <w:b/>
          <w:bCs/>
          <w:color w:val="000099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7"/>
        <w:gridCol w:w="3259"/>
        <w:gridCol w:w="2113"/>
        <w:gridCol w:w="2481"/>
      </w:tblGrid>
      <w:tr w:rsidR="00D36163" w:rsidRPr="002C522F" w14:paraId="52E388A0" w14:textId="77777777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6334DE9" w14:textId="77777777" w:rsidR="00D36163" w:rsidRPr="00D36163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5940D8AE" w14:textId="77777777" w:rsidR="00D36163" w:rsidRPr="002C522F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s</w:t>
            </w:r>
            <w:r w:rsidRPr="002C522F">
              <w:rPr>
                <w:b/>
                <w:bCs/>
                <w:color w:val="FFFFFF"/>
              </w:rPr>
              <w:t xml:space="preserve"> </w:t>
            </w:r>
            <w:r>
              <w:rPr>
                <w:b/>
                <w:bCs/>
                <w:color w:val="FFFFFF"/>
              </w:rPr>
              <w:t>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7C580C6" w14:textId="77777777" w:rsidR="00D36163" w:rsidRPr="002C522F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5EEA058B" w14:textId="77777777" w:rsidR="00D36163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Expected Results</w:t>
            </w:r>
            <w:r w:rsidR="00D36163" w:rsidRPr="002C522F">
              <w:rPr>
                <w:rFonts w:ascii="Verdana" w:hAnsi="Verdana"/>
                <w:b/>
                <w:bCs/>
                <w:color w:val="FFFFFF"/>
              </w:rPr>
              <w:t xml:space="preserve"> </w:t>
            </w:r>
          </w:p>
        </w:tc>
      </w:tr>
      <w:tr w:rsidR="00EE07B8" w:rsidRPr="002C522F" w14:paraId="0DC1B1C9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DFD47E0" w14:textId="77777777" w:rsidR="00EE07B8" w:rsidRPr="002C522F" w:rsidRDefault="00EE07B8" w:rsidP="001D7214">
            <w:pPr>
              <w:spacing w:after="0"/>
              <w:rPr>
                <w:rFonts w:ascii="Verdana" w:hAnsi="Verdana"/>
              </w:rPr>
            </w:pPr>
            <w:permStart w:id="1763605791" w:edGrp="everyone"/>
            <w:r w:rsidRPr="00EE07B8">
              <w:rPr>
                <w:rFonts w:ascii="Verdana" w:hAnsi="Verdana"/>
              </w:rPr>
              <w:t xml:space="preserve">         </w:t>
            </w:r>
            <w:permEnd w:id="1763605791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78BB4FD6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563110298" w:edGrp="everyone"/>
            <w:r w:rsidRPr="00EE07B8">
              <w:rPr>
                <w:rFonts w:ascii="Verdana" w:hAnsi="Verdana"/>
              </w:rPr>
              <w:t xml:space="preserve">         </w:t>
            </w:r>
            <w:permEnd w:id="563110298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44F2C17F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1928616041" w:edGrp="everyone"/>
            <w:r w:rsidRPr="00EE07B8">
              <w:rPr>
                <w:rFonts w:ascii="Verdana" w:hAnsi="Verdana"/>
              </w:rPr>
              <w:t xml:space="preserve">         </w:t>
            </w:r>
            <w:permEnd w:id="1928616041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2FF60F9C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979850793" w:edGrp="everyone"/>
            <w:r w:rsidRPr="00EE07B8">
              <w:rPr>
                <w:rFonts w:ascii="Verdana" w:hAnsi="Verdana"/>
              </w:rPr>
              <w:t xml:space="preserve">         </w:t>
            </w:r>
            <w:permEnd w:id="979850793"/>
          </w:p>
        </w:tc>
      </w:tr>
      <w:tr w:rsidR="00EE07B8" w:rsidRPr="002C522F" w14:paraId="25E4B0F3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5ACE24E4" w14:textId="77777777" w:rsidR="00EE07B8" w:rsidRPr="002C522F" w:rsidRDefault="00EE07B8" w:rsidP="001D7214">
            <w:pPr>
              <w:spacing w:after="0"/>
              <w:rPr>
                <w:rFonts w:ascii="Verdana" w:hAnsi="Verdana"/>
              </w:rPr>
            </w:pPr>
            <w:permStart w:id="833436616" w:edGrp="everyone"/>
            <w:r w:rsidRPr="00EE07B8">
              <w:rPr>
                <w:rFonts w:ascii="Verdana" w:hAnsi="Verdana"/>
              </w:rPr>
              <w:t xml:space="preserve">         </w:t>
            </w:r>
            <w:permEnd w:id="833436616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316A1380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1277653871" w:edGrp="everyone"/>
            <w:r w:rsidRPr="00EE07B8">
              <w:rPr>
                <w:rFonts w:ascii="Verdana" w:hAnsi="Verdana"/>
              </w:rPr>
              <w:t xml:space="preserve">         </w:t>
            </w:r>
            <w:permEnd w:id="1277653871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4D7AD2B7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2022388188" w:edGrp="everyone"/>
            <w:r w:rsidRPr="00EE07B8">
              <w:rPr>
                <w:rFonts w:ascii="Verdana" w:hAnsi="Verdana"/>
              </w:rPr>
              <w:t xml:space="preserve">         </w:t>
            </w:r>
            <w:permEnd w:id="2022388188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7BF29FAD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454706714" w:edGrp="everyone"/>
            <w:r w:rsidRPr="00EE07B8">
              <w:rPr>
                <w:rFonts w:ascii="Verdana" w:hAnsi="Verdana"/>
              </w:rPr>
              <w:t xml:space="preserve">         </w:t>
            </w:r>
            <w:permEnd w:id="454706714"/>
          </w:p>
        </w:tc>
      </w:tr>
      <w:tr w:rsidR="00EE07B8" w:rsidRPr="002C522F" w14:paraId="449E7749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516532EB" w14:textId="77777777" w:rsidR="00EE07B8" w:rsidRPr="002C522F" w:rsidRDefault="00EE07B8" w:rsidP="001D7214">
            <w:pPr>
              <w:spacing w:after="0"/>
              <w:rPr>
                <w:rFonts w:ascii="Verdana" w:hAnsi="Verdana"/>
              </w:rPr>
            </w:pPr>
            <w:permStart w:id="515203926" w:edGrp="everyone"/>
            <w:r w:rsidRPr="00EE07B8">
              <w:rPr>
                <w:rFonts w:ascii="Verdana" w:hAnsi="Verdana"/>
              </w:rPr>
              <w:t xml:space="preserve">         </w:t>
            </w:r>
            <w:permEnd w:id="515203926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325F36A4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955594159" w:edGrp="everyone"/>
            <w:r w:rsidRPr="00EE07B8">
              <w:rPr>
                <w:rFonts w:ascii="Verdana" w:hAnsi="Verdana"/>
              </w:rPr>
              <w:t xml:space="preserve">         </w:t>
            </w:r>
            <w:permEnd w:id="955594159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09C0002E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14891888" w:edGrp="everyone"/>
            <w:r w:rsidRPr="00EE07B8">
              <w:rPr>
                <w:rFonts w:ascii="Verdana" w:hAnsi="Verdana"/>
              </w:rPr>
              <w:t xml:space="preserve">         </w:t>
            </w:r>
            <w:permEnd w:id="14891888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25D3ACF2" w14:textId="77777777" w:rsidR="00EE07B8" w:rsidRPr="002C522F" w:rsidRDefault="00EE07B8" w:rsidP="00423F03">
            <w:pPr>
              <w:spacing w:after="0"/>
              <w:rPr>
                <w:rFonts w:ascii="Verdana" w:hAnsi="Verdana"/>
              </w:rPr>
            </w:pPr>
            <w:permStart w:id="481702405" w:edGrp="everyone"/>
            <w:r w:rsidRPr="00EE07B8">
              <w:rPr>
                <w:rFonts w:ascii="Verdana" w:hAnsi="Verdana"/>
              </w:rPr>
              <w:t xml:space="preserve">         </w:t>
            </w:r>
            <w:permEnd w:id="481702405"/>
          </w:p>
        </w:tc>
      </w:tr>
    </w:tbl>
    <w:p w14:paraId="0E530E47" w14:textId="77777777" w:rsidR="00D36163" w:rsidRPr="00D36163" w:rsidRDefault="00D36163" w:rsidP="00D36163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0F76A63E" w14:textId="77777777" w:rsidR="002F6242" w:rsidRPr="00554EA9" w:rsidRDefault="00EE07B8" w:rsidP="002F6242">
      <w:pPr>
        <w:rPr>
          <w:rFonts w:ascii="Verdana" w:hAnsi="Verdana"/>
          <w:color w:val="000099"/>
        </w:rPr>
      </w:pPr>
      <w:permStart w:id="1353330365" w:edGrp="everyone"/>
      <w:r w:rsidRPr="00EE07B8">
        <w:rPr>
          <w:rFonts w:ascii="Verdana" w:hAnsi="Verdana"/>
        </w:rPr>
        <w:t xml:space="preserve"> </w:t>
      </w:r>
      <w:proofErr w:type="gramStart"/>
      <w:r w:rsidR="002F6242" w:rsidRPr="00554EA9">
        <w:rPr>
          <w:rFonts w:ascii="Verdana" w:hAnsi="Verdana"/>
          <w:color w:val="000099"/>
        </w:rPr>
        <w:t>{{ resume</w:t>
      </w:r>
      <w:proofErr w:type="gramEnd"/>
      <w:r w:rsidR="002F6242" w:rsidRPr="00554EA9">
        <w:rPr>
          <w:rFonts w:ascii="Verdana" w:hAnsi="Verdana"/>
          <w:color w:val="000099"/>
        </w:rPr>
        <w:t>[‘</w:t>
      </w:r>
      <w:proofErr w:type="spellStart"/>
      <w:r w:rsidR="002F6242" w:rsidRPr="00554EA9">
        <w:rPr>
          <w:rFonts w:ascii="Verdana" w:hAnsi="Verdana"/>
          <w:color w:val="000099"/>
        </w:rPr>
        <w:t>generated_resume</w:t>
      </w:r>
      <w:proofErr w:type="spellEnd"/>
      <w:r w:rsidR="002F6242" w:rsidRPr="00554EA9">
        <w:rPr>
          <w:rFonts w:ascii="Verdana" w:hAnsi="Verdana"/>
          <w:color w:val="000099"/>
        </w:rPr>
        <w:t>’][2][‘</w:t>
      </w:r>
      <w:proofErr w:type="spellStart"/>
      <w:r w:rsidR="002F6242" w:rsidRPr="00554EA9">
        <w:rPr>
          <w:rFonts w:ascii="Verdana" w:hAnsi="Verdana"/>
          <w:color w:val="000099"/>
        </w:rPr>
        <w:t>Functional_Design_Unit_Testing</w:t>
      </w:r>
      <w:proofErr w:type="spellEnd"/>
      <w:r w:rsidR="002F6242" w:rsidRPr="00554EA9">
        <w:rPr>
          <w:rFonts w:ascii="Verdana" w:hAnsi="Verdana"/>
          <w:color w:val="000099"/>
        </w:rPr>
        <w:t>’] }}</w:t>
      </w:r>
    </w:p>
    <w:permEnd w:id="1353330365"/>
    <w:p w14:paraId="23577CB5" w14:textId="55D44687" w:rsidR="007A2851" w:rsidRPr="00AC5669" w:rsidRDefault="007A2851" w:rsidP="007A2851">
      <w:pPr>
        <w:rPr>
          <w:rFonts w:ascii="Verdana" w:hAnsi="Verdana"/>
        </w:rPr>
        <w:sectPr w:rsidR="007A2851" w:rsidRPr="00AC5669" w:rsidSect="007220E7">
          <w:headerReference w:type="default" r:id="rId37"/>
          <w:footerReference w:type="default" r:id="rId3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6E57E718" w14:textId="77777777" w:rsidR="0067701C" w:rsidRPr="000437F6" w:rsidRDefault="00281DD0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67701C"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3E279C">
        <w:rPr>
          <w:rStyle w:val="CommentReference"/>
          <w:rFonts w:ascii="Verdana" w:hAnsi="Verdana"/>
          <w:b/>
          <w:bCs/>
          <w:color w:val="000099"/>
        </w:rPr>
        <w:t>Insert attachment here</w:t>
      </w:r>
      <w:r w:rsidR="0067701C" w:rsidRPr="000437F6">
        <w:rPr>
          <w:rStyle w:val="CommentReference"/>
          <w:rFonts w:ascii="Verdana" w:hAnsi="Verdana"/>
          <w:b/>
          <w:bCs/>
          <w:color w:val="000099"/>
        </w:rPr>
        <w:t>]</w:t>
      </w:r>
    </w:p>
    <w:p w14:paraId="3D497E87" w14:textId="77777777" w:rsidR="00A23031" w:rsidRPr="00132E90" w:rsidRDefault="00A23031" w:rsidP="00F819E8">
      <w:pPr>
        <w:rPr>
          <w:rFonts w:ascii="Verdana" w:hAnsi="Verdana"/>
          <w:b/>
          <w:bCs/>
        </w:rPr>
        <w:sectPr w:rsidR="00A23031" w:rsidRPr="00132E90" w:rsidSect="007220E7">
          <w:headerReference w:type="default" r:id="rId3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787CFCB" w14:textId="77777777" w:rsidR="00CF6DF8" w:rsidRPr="000437F6" w:rsidRDefault="00CF6DF8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Additional Comment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Add any additional information necessary to assist in development as needed)</w:t>
      </w:r>
    </w:p>
    <w:p w14:paraId="2F9AC4BB" w14:textId="648B1DA5" w:rsidR="008C0EB2" w:rsidRDefault="002F6242" w:rsidP="007A2851">
      <w:pPr>
        <w:rPr>
          <w:rFonts w:ascii="Verdana" w:hAnsi="Verdana"/>
        </w:rPr>
      </w:pPr>
      <w:permStart w:id="1957119083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Additional_Comments’] }}</w:t>
      </w:r>
    </w:p>
    <w:permEnd w:id="1957119083"/>
    <w:p w14:paraId="44010A80" w14:textId="4A0E7A3E" w:rsidR="00CA5E11" w:rsidRPr="004E124F" w:rsidRDefault="00CA5E11" w:rsidP="00F819E8">
      <w:pPr>
        <w:rPr>
          <w:rFonts w:ascii="Verdana" w:hAnsi="Verdana"/>
          <w:b/>
          <w:bCs/>
          <w:color w:val="000099"/>
          <w:sz w:val="16"/>
        </w:rPr>
        <w:sectPr w:rsidR="00CA5E11" w:rsidRPr="004E124F" w:rsidSect="007220E7">
          <w:headerReference w:type="default" r:id="rId40"/>
          <w:footerReference w:type="default" r:id="rId41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7A2851">
        <w:rPr>
          <w:rStyle w:val="CommentReference"/>
          <w:rFonts w:ascii="Verdana" w:hAnsi="Verdana"/>
          <w:b/>
          <w:bCs/>
          <w:color w:val="000099"/>
        </w:rPr>
        <w:t>I</w:t>
      </w:r>
      <w:r w:rsidR="003E279C">
        <w:rPr>
          <w:rStyle w:val="CommentReference"/>
          <w:rFonts w:ascii="Verdana" w:hAnsi="Verdana"/>
          <w:b/>
          <w:bCs/>
          <w:color w:val="000099"/>
        </w:rPr>
        <w:t>nsert attachment here</w:t>
      </w:r>
      <w:r w:rsidRPr="000437F6">
        <w:rPr>
          <w:rStyle w:val="CommentReference"/>
          <w:rFonts w:ascii="Verdana" w:hAnsi="Verdana"/>
          <w:b/>
          <w:bCs/>
          <w:color w:val="000099"/>
        </w:rPr>
        <w:t>]</w:t>
      </w:r>
    </w:p>
    <w:p w14:paraId="76FCB400" w14:textId="77777777" w:rsidR="00390AD5" w:rsidRDefault="00390AD5" w:rsidP="009F27D0">
      <w:pPr>
        <w:pStyle w:val="Heading2"/>
        <w:spacing w:before="0" w:after="0" w:line="240" w:lineRule="auto"/>
        <w:rPr>
          <w:rFonts w:ascii="Verdana" w:hAnsi="Verdana"/>
          <w:b/>
          <w:color w:val="000080"/>
          <w:sz w:val="16"/>
          <w:szCs w:val="16"/>
        </w:rPr>
      </w:pPr>
      <w:bookmarkStart w:id="5" w:name="_Section_3:_Technical"/>
      <w:bookmarkEnd w:id="5"/>
      <w:r w:rsidRPr="00390AD5">
        <w:rPr>
          <w:rFonts w:ascii="Verdana" w:hAnsi="Verdana"/>
          <w:b/>
          <w:color w:val="000080"/>
          <w:sz w:val="20"/>
        </w:rPr>
        <w:t>Rework Log</w:t>
      </w:r>
      <w:r>
        <w:rPr>
          <w:rFonts w:ascii="Verdana" w:hAnsi="Verdana"/>
          <w:b/>
          <w:color w:val="000080"/>
          <w:sz w:val="20"/>
        </w:rPr>
        <w:t xml:space="preserve">: </w:t>
      </w:r>
      <w:r w:rsidRPr="00390AD5">
        <w:rPr>
          <w:rFonts w:ascii="Verdana" w:hAnsi="Verdana"/>
          <w:b/>
          <w:color w:val="000080"/>
          <w:sz w:val="16"/>
          <w:szCs w:val="16"/>
        </w:rPr>
        <w:t>(The version shown above is the latest, this area may cont</w:t>
      </w:r>
      <w:r w:rsidR="003A39D4">
        <w:rPr>
          <w:rFonts w:ascii="Verdana" w:hAnsi="Verdana"/>
          <w:b/>
          <w:color w:val="000080"/>
          <w:sz w:val="16"/>
          <w:szCs w:val="16"/>
        </w:rPr>
        <w:t xml:space="preserve">ain </w:t>
      </w:r>
      <w:r w:rsidRPr="00390AD5">
        <w:rPr>
          <w:rFonts w:ascii="Verdana" w:hAnsi="Verdana"/>
          <w:b/>
          <w:color w:val="000080"/>
          <w:sz w:val="16"/>
          <w:szCs w:val="16"/>
        </w:rPr>
        <w:t>previous versio</w:t>
      </w:r>
      <w:r w:rsidR="00BA5CCD">
        <w:rPr>
          <w:rFonts w:ascii="Verdana" w:hAnsi="Verdana"/>
          <w:b/>
          <w:color w:val="000080"/>
          <w:sz w:val="16"/>
          <w:szCs w:val="16"/>
        </w:rPr>
        <w:t>n</w:t>
      </w:r>
      <w:r w:rsidRPr="00390AD5">
        <w:rPr>
          <w:rFonts w:ascii="Verdana" w:hAnsi="Verdana"/>
          <w:b/>
          <w:color w:val="000080"/>
          <w:sz w:val="16"/>
          <w:szCs w:val="16"/>
        </w:rPr>
        <w:t>(s) of the same section)</w:t>
      </w:r>
    </w:p>
    <w:p w14:paraId="57926C98" w14:textId="4A293561" w:rsidR="007A2851" w:rsidRPr="00047BF2" w:rsidRDefault="00EE07B8" w:rsidP="007A2851">
      <w:pPr>
        <w:pStyle w:val="Heading2"/>
        <w:spacing w:before="0" w:after="0" w:line="240" w:lineRule="auto"/>
        <w:rPr>
          <w:rFonts w:ascii="Verdana" w:hAnsi="Verdana"/>
          <w:sz w:val="20"/>
        </w:rPr>
        <w:sectPr w:rsidR="007A2851" w:rsidRPr="00047BF2" w:rsidSect="007220E7">
          <w:headerReference w:type="default" r:id="rId42"/>
          <w:footerReference w:type="default" r:id="rId4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340241355" w:edGrp="everyone"/>
      <w:r w:rsidRPr="00EE07B8">
        <w:rPr>
          <w:rFonts w:ascii="Verdana" w:hAnsi="Verdana"/>
          <w:sz w:val="20"/>
        </w:rPr>
        <w:t xml:space="preserve">         </w:t>
      </w:r>
      <w:permEnd w:id="1340241355"/>
    </w:p>
    <w:p w14:paraId="275CE228" w14:textId="77777777" w:rsidR="007A2851" w:rsidRPr="007A2851" w:rsidRDefault="007A2851" w:rsidP="007A2851">
      <w:pPr>
        <w:rPr>
          <w:rFonts w:ascii="Verdana" w:hAnsi="Verdana"/>
          <w:b/>
          <w:bCs/>
          <w:color w:val="000099"/>
          <w:sz w:val="16"/>
        </w:rPr>
        <w:sectPr w:rsidR="007A2851" w:rsidRPr="007A2851" w:rsidSect="007220E7">
          <w:headerReference w:type="default" r:id="rId44"/>
          <w:footerReference w:type="default" r:id="rId4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390AD5" w:rsidRPr="000437F6">
        <w:rPr>
          <w:rStyle w:val="CommentReference"/>
          <w:rFonts w:ascii="Verdana" w:hAnsi="Verdana"/>
          <w:b/>
          <w:bCs/>
          <w:color w:val="000099"/>
        </w:rPr>
        <w:t>[</w:t>
      </w:r>
      <w:r w:rsidR="003E279C">
        <w:rPr>
          <w:rStyle w:val="CommentReference"/>
          <w:rFonts w:ascii="Verdana" w:hAnsi="Verdana"/>
          <w:b/>
          <w:bCs/>
          <w:color w:val="000099"/>
        </w:rPr>
        <w:t>Insert attachment here</w:t>
      </w:r>
      <w:r w:rsidR="00390AD5" w:rsidRPr="000437F6">
        <w:rPr>
          <w:rStyle w:val="CommentReference"/>
          <w:rFonts w:ascii="Verdana" w:hAnsi="Verdana"/>
          <w:b/>
          <w:bCs/>
          <w:color w:val="000099"/>
        </w:rPr>
        <w:t>]</w:t>
      </w:r>
    </w:p>
    <w:p w14:paraId="315CD154" w14:textId="77777777" w:rsidR="009F27D0" w:rsidRPr="00F1127C" w:rsidRDefault="003911D0" w:rsidP="009F27D0">
      <w:pPr>
        <w:pStyle w:val="Heading2"/>
        <w:spacing w:before="0" w:after="0" w:line="240" w:lineRule="auto"/>
        <w:rPr>
          <w:rFonts w:ascii="Verdana" w:hAnsi="Verdana"/>
          <w:b/>
          <w:color w:val="FF6600"/>
        </w:rPr>
      </w:pPr>
      <w:r w:rsidRPr="00132E90">
        <w:br w:type="page"/>
      </w:r>
      <w:r w:rsidR="009F27D0" w:rsidRPr="00F1127C">
        <w:rPr>
          <w:rFonts w:ascii="Verdana" w:hAnsi="Verdana"/>
          <w:b/>
          <w:color w:val="FF6600"/>
        </w:rPr>
        <w:lastRenderedPageBreak/>
        <w:t xml:space="preserve">Section </w:t>
      </w:r>
      <w:r w:rsidR="000377E4" w:rsidRPr="00F1127C">
        <w:rPr>
          <w:rFonts w:ascii="Verdana" w:hAnsi="Verdana"/>
          <w:b/>
          <w:color w:val="FF6600"/>
        </w:rPr>
        <w:t>4</w:t>
      </w:r>
      <w:r w:rsidR="009F27D0" w:rsidRPr="00F1127C">
        <w:rPr>
          <w:rFonts w:ascii="Verdana" w:hAnsi="Verdana"/>
          <w:b/>
          <w:color w:val="FF6600"/>
        </w:rPr>
        <w:t>: Technical Design</w:t>
      </w:r>
    </w:p>
    <w:p w14:paraId="50D75137" w14:textId="77777777" w:rsidR="009F27D0" w:rsidRPr="008E2C50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bCs/>
          <w:sz w:val="24"/>
          <w:szCs w:val="24"/>
        </w:rPr>
      </w:pPr>
      <w:bookmarkStart w:id="6" w:name="_To_be_completed_2"/>
      <w:bookmarkEnd w:id="6"/>
      <w:r w:rsidRPr="00F1127C">
        <w:rPr>
          <w:rFonts w:ascii="Verdana" w:hAnsi="Verdana"/>
          <w:bCs/>
          <w:color w:val="FF6600"/>
          <w:sz w:val="24"/>
          <w:szCs w:val="24"/>
        </w:rPr>
        <w:t>To be completed by the Technical Owner (</w:t>
      </w:r>
      <w:r w:rsidR="007138C5">
        <w:rPr>
          <w:rFonts w:ascii="Verdana" w:hAnsi="Verdana"/>
          <w:bCs/>
          <w:color w:val="FF6600"/>
          <w:sz w:val="24"/>
          <w:szCs w:val="24"/>
        </w:rPr>
        <w:t>Onsite Tech</w:t>
      </w:r>
      <w:r w:rsidR="00F91B3E">
        <w:rPr>
          <w:rFonts w:ascii="Verdana" w:hAnsi="Verdana"/>
          <w:bCs/>
          <w:color w:val="FF6600"/>
          <w:sz w:val="24"/>
          <w:szCs w:val="24"/>
        </w:rPr>
        <w:t xml:space="preserve"> Lead</w:t>
      </w:r>
      <w:r w:rsidRPr="00F1127C">
        <w:rPr>
          <w:rFonts w:ascii="Verdana" w:hAnsi="Verdana"/>
          <w:bCs/>
          <w:color w:val="FF6600"/>
          <w:sz w:val="24"/>
          <w:szCs w:val="24"/>
        </w:rPr>
        <w:t xml:space="preserve">) </w:t>
      </w:r>
      <w:r w:rsidR="004E7FB6">
        <w:rPr>
          <w:rFonts w:ascii="Verdana" w:hAnsi="Verdana"/>
          <w:bCs/>
          <w:color w:val="FF6600"/>
          <w:sz w:val="24"/>
          <w:szCs w:val="24"/>
        </w:rPr>
        <w:t xml:space="preserve"> </w:t>
      </w:r>
      <w:r w:rsidR="007138C5">
        <w:rPr>
          <w:rFonts w:ascii="Verdana" w:hAnsi="Verdana"/>
          <w:bCs/>
          <w:color w:val="FF6600"/>
          <w:sz w:val="24"/>
          <w:szCs w:val="24"/>
        </w:rPr>
        <w:t xml:space="preserve"> </w:t>
      </w:r>
      <w:r w:rsidR="004E7FB6">
        <w:rPr>
          <w:rFonts w:ascii="Verdana" w:hAnsi="Verdana"/>
          <w:bCs/>
          <w:color w:val="FF6600"/>
          <w:sz w:val="24"/>
          <w:szCs w:val="24"/>
        </w:rPr>
        <w:t xml:space="preserve">   </w:t>
      </w:r>
      <w:r w:rsidR="009A239F">
        <w:rPr>
          <w:rFonts w:ascii="Verdana" w:hAnsi="Verdana"/>
          <w:bCs/>
          <w:color w:val="FF6600"/>
          <w:sz w:val="24"/>
          <w:szCs w:val="24"/>
        </w:rPr>
        <w:t>Rework</w:t>
      </w:r>
      <w:r w:rsidR="007138C5">
        <w:rPr>
          <w:rFonts w:ascii="Verdana" w:hAnsi="Verdana"/>
          <w:bCs/>
          <w:color w:val="FF6600"/>
          <w:sz w:val="24"/>
          <w:szCs w:val="24"/>
        </w:rPr>
        <w:t xml:space="preserve">(Y/N) </w:t>
      </w:r>
      <w:r w:rsidR="009A239F">
        <w:rPr>
          <w:rFonts w:ascii="Verdana" w:hAnsi="Verdana"/>
          <w:bCs/>
          <w:color w:val="FF6600"/>
          <w:sz w:val="24"/>
          <w:szCs w:val="24"/>
        </w:rPr>
        <w:t xml:space="preserve"> </w:t>
      </w:r>
      <w:permStart w:id="793594538" w:edGrp="everyone"/>
      <w:r w:rsidR="007138C5">
        <w:rPr>
          <w:rFonts w:ascii="Verdana" w:hAnsi="Verdana"/>
          <w:bCs/>
          <w:color w:val="FF6600"/>
          <w:sz w:val="24"/>
          <w:szCs w:val="24"/>
        </w:rPr>
        <w:t xml:space="preserve">Yes </w:t>
      </w:r>
      <w:permEnd w:id="793594538"/>
    </w:p>
    <w:p w14:paraId="6F5392AE" w14:textId="77777777" w:rsidR="009F27D0" w:rsidRPr="00F1127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FF6600"/>
        </w:rPr>
      </w:pPr>
    </w:p>
    <w:p w14:paraId="742F0608" w14:textId="77777777" w:rsidR="003911D0" w:rsidRPr="00F1127C" w:rsidRDefault="003911D0" w:rsidP="00F819E8">
      <w:pPr>
        <w:rPr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Design Points: </w:t>
      </w:r>
      <w:r w:rsidRPr="00F1127C">
        <w:rPr>
          <w:rStyle w:val="CommentReference"/>
          <w:rFonts w:ascii="Verdana" w:hAnsi="Verdana"/>
          <w:b/>
          <w:bCs/>
          <w:color w:val="FF6600"/>
        </w:rPr>
        <w:t xml:space="preserve">(Describe anything that will make the definition of the design </w:t>
      </w:r>
      <w:r w:rsidR="003A39D4">
        <w:rPr>
          <w:rStyle w:val="CommentReference"/>
          <w:rFonts w:ascii="Verdana" w:hAnsi="Verdana"/>
          <w:b/>
          <w:bCs/>
          <w:color w:val="FF6600"/>
        </w:rPr>
        <w:t>more clear, including: c</w:t>
      </w:r>
      <w:r w:rsidRPr="00F1127C">
        <w:rPr>
          <w:rStyle w:val="CommentReference"/>
          <w:rFonts w:ascii="Verdana" w:hAnsi="Verdana"/>
          <w:b/>
          <w:bCs/>
          <w:color w:val="FF6600"/>
        </w:rPr>
        <w:t>alculations and formulas, particular conditions where the program should behave differently, recommendations, etc.  I</w:t>
      </w:r>
      <w:r w:rsidR="003A39D4">
        <w:rPr>
          <w:rStyle w:val="CommentReference"/>
          <w:rFonts w:ascii="Verdana" w:hAnsi="Verdana"/>
          <w:b/>
          <w:bCs/>
          <w:color w:val="FF6600"/>
        </w:rPr>
        <w:t>f applicable, i</w:t>
      </w:r>
      <w:r w:rsidRPr="00F1127C">
        <w:rPr>
          <w:rStyle w:val="CommentReference"/>
          <w:rFonts w:ascii="Verdana" w:hAnsi="Verdana"/>
          <w:b/>
          <w:bCs/>
          <w:color w:val="FF6600"/>
        </w:rPr>
        <w:t>nclude recommendations or concerns regarding performance</w:t>
      </w:r>
      <w:r w:rsidR="003A39D4">
        <w:rPr>
          <w:rStyle w:val="CommentReference"/>
          <w:rFonts w:ascii="Verdana" w:hAnsi="Verdana"/>
          <w:b/>
          <w:bCs/>
          <w:color w:val="FF6600"/>
        </w:rPr>
        <w:t>.</w:t>
      </w:r>
      <w:r w:rsidRPr="00F1127C">
        <w:rPr>
          <w:rFonts w:ascii="Verdana" w:hAnsi="Verdana"/>
          <w:color w:val="FF6600"/>
        </w:rPr>
        <w:t>)</w:t>
      </w:r>
    </w:p>
    <w:p w14:paraId="0B80A116" w14:textId="77777777" w:rsidR="00C70FD1" w:rsidRPr="00554EA9" w:rsidRDefault="00C70FD1" w:rsidP="00C70FD1">
      <w:pPr>
        <w:rPr>
          <w:rFonts w:ascii="Verdana" w:hAnsi="Verdana"/>
          <w:color w:val="FF6600"/>
        </w:rPr>
      </w:pPr>
      <w:permStart w:id="1360088564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esign_Points</w:t>
      </w:r>
      <w:proofErr w:type="spellEnd"/>
      <w:r w:rsidRPr="00554EA9">
        <w:rPr>
          <w:rFonts w:ascii="Verdana" w:hAnsi="Verdana"/>
          <w:color w:val="FF6600"/>
        </w:rPr>
        <w:t>’] }}</w:t>
      </w:r>
    </w:p>
    <w:permEnd w:id="1360088564"/>
    <w:p w14:paraId="4B07659B" w14:textId="13B11508" w:rsidR="003911D0" w:rsidRPr="00B31993" w:rsidRDefault="003911D0" w:rsidP="00F819E8">
      <w:pPr>
        <w:rPr>
          <w:rStyle w:val="CommentReference"/>
          <w:rFonts w:ascii="Verdana" w:hAnsi="Verdana"/>
          <w:sz w:val="20"/>
        </w:rPr>
      </w:pPr>
    </w:p>
    <w:p w14:paraId="75D1B928" w14:textId="77777777" w:rsidR="00E80EC4" w:rsidRPr="002964C7" w:rsidRDefault="00E80EC4" w:rsidP="00E80EC4">
      <w:pPr>
        <w:rPr>
          <w:rFonts w:ascii="Verdana" w:hAnsi="Verdana"/>
          <w:b/>
          <w:bCs/>
          <w:color w:val="FF6600"/>
          <w:sz w:val="16"/>
        </w:rPr>
        <w:sectPr w:rsidR="00E80EC4" w:rsidRPr="002964C7" w:rsidSect="00B410F8">
          <w:headerReference w:type="default" r:id="rId46"/>
          <w:footerReference w:type="default" r:id="rId47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>[Insert attachment here]</w:t>
      </w:r>
    </w:p>
    <w:p w14:paraId="09B9292C" w14:textId="77777777" w:rsidR="00462BD8" w:rsidRDefault="00462BD8" w:rsidP="00462BD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permStart w:id="376124909" w:edGrp="everyone"/>
      <w:permEnd w:id="376124909"/>
      <w:r w:rsidRPr="00F91B3E">
        <w:rPr>
          <w:rStyle w:val="CommentReference"/>
          <w:rFonts w:ascii="Verdana" w:hAnsi="Verdana"/>
          <w:b/>
          <w:bCs/>
          <w:color w:val="FF6600"/>
          <w:sz w:val="20"/>
        </w:rPr>
        <w:t xml:space="preserve">Error Handling: </w:t>
      </w:r>
      <w:r w:rsidRPr="00F91B3E">
        <w:rPr>
          <w:rStyle w:val="CommentReference"/>
          <w:rFonts w:ascii="Verdana" w:hAnsi="Verdana"/>
          <w:b/>
          <w:bCs/>
          <w:color w:val="FF6600"/>
          <w:szCs w:val="16"/>
        </w:rPr>
        <w:t>(Owner Definition and Technical Components)</w:t>
      </w:r>
    </w:p>
    <w:p w14:paraId="0D745D39" w14:textId="77777777" w:rsidR="002756AE" w:rsidRPr="00554EA9" w:rsidRDefault="002756AE" w:rsidP="002756AE">
      <w:pPr>
        <w:rPr>
          <w:rFonts w:ascii="Verdana" w:hAnsi="Verdana"/>
          <w:color w:val="FF6600"/>
        </w:rPr>
      </w:pPr>
      <w:permStart w:id="1304641294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Error_Handling</w:t>
      </w:r>
      <w:proofErr w:type="spellEnd"/>
      <w:r w:rsidRPr="00554EA9">
        <w:rPr>
          <w:rFonts w:ascii="Verdana" w:hAnsi="Verdana"/>
          <w:color w:val="FF6600"/>
        </w:rPr>
        <w:t>’] }}</w:t>
      </w:r>
    </w:p>
    <w:permEnd w:id="1304641294"/>
    <w:p w14:paraId="1F6D375B" w14:textId="1E643869" w:rsidR="00462BD8" w:rsidRPr="00B31993" w:rsidRDefault="00462BD8" w:rsidP="00462BD8">
      <w:pPr>
        <w:rPr>
          <w:rStyle w:val="CommentReference"/>
          <w:rFonts w:ascii="Verdana" w:hAnsi="Verdana"/>
          <w:sz w:val="22"/>
          <w:szCs w:val="22"/>
        </w:rPr>
      </w:pPr>
    </w:p>
    <w:p w14:paraId="3BF164A4" w14:textId="77777777" w:rsidR="00462BD8" w:rsidRPr="00F91B3E" w:rsidRDefault="00462BD8" w:rsidP="00462BD8">
      <w:pPr>
        <w:rPr>
          <w:rFonts w:ascii="Verdana" w:hAnsi="Verdana"/>
          <w:b/>
          <w:color w:val="FF6600"/>
        </w:rPr>
      </w:pPr>
      <w:r w:rsidRPr="00F91B3E">
        <w:rPr>
          <w:rStyle w:val="CommentReference"/>
          <w:rFonts w:ascii="Verdana" w:hAnsi="Verdana"/>
          <w:b/>
          <w:bCs/>
          <w:color w:val="FF6600"/>
          <w:sz w:val="20"/>
        </w:rPr>
        <w:t xml:space="preserve">Error </w:t>
      </w:r>
      <w:r>
        <w:rPr>
          <w:rStyle w:val="CommentReference"/>
          <w:rFonts w:ascii="Verdana" w:hAnsi="Verdana"/>
          <w:b/>
          <w:bCs/>
          <w:color w:val="FF6600"/>
          <w:sz w:val="20"/>
        </w:rPr>
        <w:t>Messages</w:t>
      </w:r>
      <w:r w:rsidRPr="00F91B3E">
        <w:rPr>
          <w:rStyle w:val="CommentReference"/>
          <w:rFonts w:ascii="Verdana" w:hAnsi="Verdana"/>
          <w:b/>
          <w:bCs/>
          <w:color w:val="FF6600"/>
          <w:sz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18"/>
        <w:gridCol w:w="4950"/>
        <w:gridCol w:w="810"/>
      </w:tblGrid>
      <w:tr w:rsidR="00462BD8" w:rsidRPr="003D18FE" w14:paraId="0FFC85A5" w14:textId="77777777" w:rsidTr="00423F03">
        <w:trPr>
          <w:trHeight w:val="575"/>
        </w:trPr>
        <w:tc>
          <w:tcPr>
            <w:tcW w:w="4518" w:type="dxa"/>
            <w:shd w:val="clear" w:color="auto" w:fill="606060"/>
          </w:tcPr>
          <w:p w14:paraId="36AEC577" w14:textId="77777777" w:rsidR="00462BD8" w:rsidRPr="003D18FE" w:rsidRDefault="00462BD8" w:rsidP="00423F03">
            <w:pPr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 xml:space="preserve"> </w:t>
            </w:r>
            <w:r>
              <w:rPr>
                <w:b/>
                <w:color w:val="FFFFFF"/>
              </w:rPr>
              <w:t>Issue that triggers message</w:t>
            </w:r>
          </w:p>
        </w:tc>
        <w:tc>
          <w:tcPr>
            <w:tcW w:w="4950" w:type="dxa"/>
            <w:shd w:val="clear" w:color="auto" w:fill="606060"/>
          </w:tcPr>
          <w:p w14:paraId="69DA308F" w14:textId="77777777" w:rsidR="00462BD8" w:rsidRPr="003D18FE" w:rsidRDefault="00462BD8" w:rsidP="00423F03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essage Text</w:t>
            </w:r>
          </w:p>
        </w:tc>
        <w:tc>
          <w:tcPr>
            <w:tcW w:w="810" w:type="dxa"/>
            <w:shd w:val="clear" w:color="auto" w:fill="606060"/>
          </w:tcPr>
          <w:p w14:paraId="7285BEFB" w14:textId="77777777" w:rsidR="00462BD8" w:rsidRPr="003D18FE" w:rsidRDefault="00462BD8" w:rsidP="00423F03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sg. ID</w:t>
            </w:r>
          </w:p>
        </w:tc>
      </w:tr>
      <w:tr w:rsidR="00462BD8" w:rsidRPr="003D18FE" w14:paraId="785D2A6F" w14:textId="77777777" w:rsidTr="00423F03">
        <w:tc>
          <w:tcPr>
            <w:tcW w:w="4518" w:type="dxa"/>
            <w:shd w:val="clear" w:color="auto" w:fill="auto"/>
          </w:tcPr>
          <w:p w14:paraId="659FB220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2036628027" w:edGrp="everyone"/>
            <w:r>
              <w:rPr>
                <w:rFonts w:ascii="Verdana" w:hAnsi="Verdana"/>
              </w:rPr>
              <w:t xml:space="preserve">         </w:t>
            </w:r>
            <w:permEnd w:id="2036628027"/>
          </w:p>
        </w:tc>
        <w:tc>
          <w:tcPr>
            <w:tcW w:w="4950" w:type="dxa"/>
            <w:shd w:val="clear" w:color="auto" w:fill="auto"/>
          </w:tcPr>
          <w:p w14:paraId="3A8175C1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212685702" w:edGrp="everyone"/>
            <w:r>
              <w:rPr>
                <w:rFonts w:ascii="Verdana" w:hAnsi="Verdana"/>
              </w:rPr>
              <w:t xml:space="preserve">         </w:t>
            </w:r>
            <w:permEnd w:id="212685702"/>
          </w:p>
        </w:tc>
        <w:tc>
          <w:tcPr>
            <w:tcW w:w="810" w:type="dxa"/>
            <w:shd w:val="clear" w:color="auto" w:fill="auto"/>
          </w:tcPr>
          <w:p w14:paraId="138F37D2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640056369" w:edGrp="everyone"/>
            <w:r>
              <w:rPr>
                <w:rFonts w:ascii="Verdana" w:hAnsi="Verdana"/>
              </w:rPr>
              <w:t xml:space="preserve">         </w:t>
            </w:r>
            <w:permEnd w:id="640056369"/>
          </w:p>
        </w:tc>
      </w:tr>
      <w:tr w:rsidR="00462BD8" w:rsidRPr="003D18FE" w14:paraId="2C8973D6" w14:textId="77777777" w:rsidTr="00423F03">
        <w:tc>
          <w:tcPr>
            <w:tcW w:w="4518" w:type="dxa"/>
            <w:shd w:val="clear" w:color="auto" w:fill="auto"/>
          </w:tcPr>
          <w:p w14:paraId="2931D88A" w14:textId="476342B9" w:rsidR="00462BD8" w:rsidRPr="00DA6F1F" w:rsidRDefault="00462BD8" w:rsidP="00423F03">
            <w:pPr>
              <w:rPr>
                <w:rStyle w:val="CommentReference"/>
                <w:rFonts w:ascii="Verdana" w:hAnsi="Verdana"/>
                <w:sz w:val="20"/>
              </w:rPr>
            </w:pPr>
            <w:permStart w:id="1058554215" w:edGrp="everyone"/>
            <w:r>
              <w:rPr>
                <w:rFonts w:ascii="Verdana" w:hAnsi="Verdana"/>
              </w:rPr>
              <w:t xml:space="preserve">         </w:t>
            </w:r>
            <w:permEnd w:id="1058554215"/>
          </w:p>
        </w:tc>
        <w:tc>
          <w:tcPr>
            <w:tcW w:w="4950" w:type="dxa"/>
            <w:shd w:val="clear" w:color="auto" w:fill="auto"/>
          </w:tcPr>
          <w:p w14:paraId="784CF57B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1419265013" w:edGrp="everyone"/>
            <w:r>
              <w:rPr>
                <w:rFonts w:ascii="Verdana" w:hAnsi="Verdana"/>
              </w:rPr>
              <w:t xml:space="preserve">         </w:t>
            </w:r>
            <w:permEnd w:id="1419265013"/>
          </w:p>
        </w:tc>
        <w:tc>
          <w:tcPr>
            <w:tcW w:w="810" w:type="dxa"/>
            <w:shd w:val="clear" w:color="auto" w:fill="auto"/>
          </w:tcPr>
          <w:p w14:paraId="3B72573C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1583548031" w:edGrp="everyone"/>
            <w:r>
              <w:rPr>
                <w:rFonts w:ascii="Verdana" w:hAnsi="Verdana"/>
              </w:rPr>
              <w:t xml:space="preserve">         </w:t>
            </w:r>
            <w:permEnd w:id="1583548031"/>
          </w:p>
        </w:tc>
      </w:tr>
      <w:tr w:rsidR="00462BD8" w:rsidRPr="003D18FE" w14:paraId="2197F0AE" w14:textId="77777777" w:rsidTr="00423F03">
        <w:tc>
          <w:tcPr>
            <w:tcW w:w="4518" w:type="dxa"/>
            <w:shd w:val="clear" w:color="auto" w:fill="auto"/>
          </w:tcPr>
          <w:p w14:paraId="302DA6D2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285095422" w:edGrp="everyone"/>
            <w:r>
              <w:rPr>
                <w:rFonts w:ascii="Verdana" w:hAnsi="Verdana"/>
              </w:rPr>
              <w:t xml:space="preserve">         </w:t>
            </w:r>
            <w:permEnd w:id="285095422"/>
          </w:p>
        </w:tc>
        <w:tc>
          <w:tcPr>
            <w:tcW w:w="4950" w:type="dxa"/>
            <w:shd w:val="clear" w:color="auto" w:fill="auto"/>
          </w:tcPr>
          <w:p w14:paraId="6265841A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1321343689" w:edGrp="everyone"/>
            <w:r>
              <w:rPr>
                <w:rFonts w:ascii="Verdana" w:hAnsi="Verdana"/>
              </w:rPr>
              <w:t xml:space="preserve">         </w:t>
            </w:r>
            <w:permEnd w:id="1321343689"/>
          </w:p>
        </w:tc>
        <w:tc>
          <w:tcPr>
            <w:tcW w:w="810" w:type="dxa"/>
            <w:shd w:val="clear" w:color="auto" w:fill="auto"/>
          </w:tcPr>
          <w:p w14:paraId="6B89D407" w14:textId="77777777" w:rsidR="00462BD8" w:rsidRPr="003D18FE" w:rsidRDefault="00462BD8" w:rsidP="00423F03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permStart w:id="1237720043" w:edGrp="everyone"/>
            <w:r>
              <w:rPr>
                <w:rFonts w:ascii="Verdana" w:hAnsi="Verdana"/>
              </w:rPr>
              <w:t xml:space="preserve">         </w:t>
            </w:r>
            <w:permEnd w:id="1237720043"/>
          </w:p>
        </w:tc>
      </w:tr>
    </w:tbl>
    <w:p w14:paraId="5CF8F87C" w14:textId="77777777" w:rsidR="00E80EC4" w:rsidRDefault="00E80EC4" w:rsidP="009F27D0">
      <w:pPr>
        <w:pStyle w:val="Heading2"/>
        <w:spacing w:before="0" w:after="0" w:line="240" w:lineRule="auto"/>
        <w:rPr>
          <w:b/>
          <w:color w:val="FF0000"/>
        </w:rPr>
      </w:pPr>
    </w:p>
    <w:p w14:paraId="56618C81" w14:textId="77777777" w:rsidR="00E80EC4" w:rsidRPr="007138C5" w:rsidRDefault="00E80EC4" w:rsidP="00E80EC4">
      <w:pPr>
        <w:rPr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Special Configuration Settings/Assumptions: </w:t>
      </w:r>
      <w:r w:rsidRPr="00F1127C">
        <w:rPr>
          <w:rStyle w:val="CommentReference"/>
          <w:rFonts w:ascii="Verdana" w:hAnsi="Verdana"/>
          <w:b/>
          <w:bCs/>
          <w:color w:val="FF6600"/>
        </w:rPr>
        <w:t>(Describe any special or temporary pre-requisite configuration requirements)</w:t>
      </w:r>
    </w:p>
    <w:p w14:paraId="77581A6F" w14:textId="77777777" w:rsidR="00E80EC4" w:rsidRPr="007138C5" w:rsidRDefault="00E80EC4" w:rsidP="00E80EC4">
      <w:pPr>
        <w:pStyle w:val="Header"/>
        <w:rPr>
          <w:rStyle w:val="CommentReference"/>
          <w:b/>
          <w:bCs/>
          <w:sz w:val="20"/>
        </w:rPr>
      </w:pPr>
      <w:permStart w:id="1180465495" w:edGrp="everyone"/>
      <w:r w:rsidRPr="007138C5">
        <w:t xml:space="preserve">         </w:t>
      </w:r>
      <w:permEnd w:id="1180465495"/>
    </w:p>
    <w:p w14:paraId="09FB11E8" w14:textId="77777777" w:rsidR="00E80EC4" w:rsidRPr="00F1127C" w:rsidRDefault="00E80EC4" w:rsidP="00E80EC4">
      <w:pPr>
        <w:rPr>
          <w:rStyle w:val="CommentReference"/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Additional Comments: </w:t>
      </w:r>
      <w:r w:rsidRPr="00F1127C">
        <w:rPr>
          <w:rStyle w:val="CommentReference"/>
          <w:rFonts w:ascii="Verdana" w:hAnsi="Verdana"/>
          <w:b/>
          <w:bCs/>
          <w:color w:val="FF6600"/>
        </w:rPr>
        <w:t>(Add any additional information necessary to assist in development as needed, e.g. performance concerns)</w:t>
      </w:r>
    </w:p>
    <w:p w14:paraId="7FEAB53D" w14:textId="2473C3AD" w:rsidR="00E80EC4" w:rsidRPr="00DA6F1F" w:rsidRDefault="00E80EC4" w:rsidP="00E80EC4">
      <w:pPr>
        <w:rPr>
          <w:rFonts w:ascii="Verdana" w:hAnsi="Verdana"/>
        </w:rPr>
        <w:sectPr w:rsidR="00E80EC4" w:rsidRPr="00DA6F1F" w:rsidSect="007220E7">
          <w:headerReference w:type="default" r:id="rId48"/>
          <w:footerReference w:type="default" r:id="rId49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715352385" w:edGrp="everyone"/>
      <w:r>
        <w:rPr>
          <w:rFonts w:ascii="Verdana" w:hAnsi="Verdana"/>
        </w:rPr>
        <w:t xml:space="preserve">         </w:t>
      </w:r>
      <w:permEnd w:id="715352385"/>
    </w:p>
    <w:p w14:paraId="6A37DBB2" w14:textId="77777777" w:rsidR="00E80EC4" w:rsidRPr="004E124F" w:rsidRDefault="00E80EC4" w:rsidP="00E80EC4">
      <w:pPr>
        <w:rPr>
          <w:rFonts w:ascii="Verdana" w:hAnsi="Verdana"/>
          <w:b/>
          <w:bCs/>
          <w:color w:val="FF6600"/>
          <w:sz w:val="16"/>
        </w:rPr>
        <w:sectPr w:rsidR="00E80EC4" w:rsidRPr="004E124F" w:rsidSect="007220E7">
          <w:headerReference w:type="default" r:id="rId5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F1127C">
        <w:rPr>
          <w:rStyle w:val="CommentReference"/>
          <w:rFonts w:ascii="Verdana" w:hAnsi="Verdana"/>
          <w:b/>
          <w:bCs/>
          <w:color w:val="FF6600"/>
        </w:rPr>
        <w:t xml:space="preserve"> [</w:t>
      </w:r>
      <w:r>
        <w:rPr>
          <w:rStyle w:val="CommentReference"/>
          <w:rFonts w:ascii="Verdana" w:hAnsi="Verdana"/>
          <w:b/>
          <w:bCs/>
          <w:color w:val="FF6600"/>
        </w:rPr>
        <w:t>Insert attachment here</w:t>
      </w:r>
      <w:r w:rsidRPr="00F1127C">
        <w:rPr>
          <w:rStyle w:val="CommentReference"/>
          <w:rFonts w:ascii="Verdana" w:hAnsi="Verdana"/>
          <w:b/>
          <w:bCs/>
          <w:color w:val="FF6600"/>
        </w:rPr>
        <w:t>]</w:t>
      </w:r>
    </w:p>
    <w:p w14:paraId="7BF42349" w14:textId="77777777" w:rsidR="00E80EC4" w:rsidRDefault="00E80EC4" w:rsidP="00E80EC4">
      <w:pPr>
        <w:pStyle w:val="Heading2"/>
        <w:spacing w:before="0" w:after="0" w:line="240" w:lineRule="auto"/>
        <w:rPr>
          <w:rFonts w:ascii="Verdana" w:hAnsi="Verdana"/>
          <w:b/>
          <w:color w:val="FF6600"/>
          <w:sz w:val="16"/>
          <w:szCs w:val="16"/>
        </w:rPr>
      </w:pPr>
      <w:bookmarkStart w:id="7" w:name="_Section_4:_Technical"/>
      <w:bookmarkEnd w:id="7"/>
      <w:r w:rsidRPr="008B22D1">
        <w:rPr>
          <w:rFonts w:ascii="Verdana" w:hAnsi="Verdana"/>
          <w:b/>
          <w:color w:val="FF6600"/>
          <w:sz w:val="20"/>
        </w:rPr>
        <w:t xml:space="preserve">Rework Log: </w:t>
      </w:r>
      <w:r w:rsidRPr="008B22D1">
        <w:rPr>
          <w:rFonts w:ascii="Verdana" w:hAnsi="Verdana"/>
          <w:b/>
          <w:color w:val="FF6600"/>
          <w:sz w:val="16"/>
          <w:szCs w:val="16"/>
        </w:rPr>
        <w:t>(The version shown above is</w:t>
      </w:r>
      <w:r>
        <w:rPr>
          <w:rFonts w:ascii="Verdana" w:hAnsi="Verdana"/>
          <w:b/>
          <w:color w:val="FF6600"/>
          <w:sz w:val="16"/>
          <w:szCs w:val="16"/>
        </w:rPr>
        <w:t xml:space="preserve"> the latest, this area may contain </w:t>
      </w:r>
      <w:r w:rsidRPr="008B22D1">
        <w:rPr>
          <w:rFonts w:ascii="Verdana" w:hAnsi="Verdana"/>
          <w:b/>
          <w:color w:val="FF6600"/>
          <w:sz w:val="16"/>
          <w:szCs w:val="16"/>
        </w:rPr>
        <w:t>previous versio</w:t>
      </w:r>
      <w:r>
        <w:rPr>
          <w:rFonts w:ascii="Verdana" w:hAnsi="Verdana"/>
          <w:b/>
          <w:color w:val="FF6600"/>
          <w:sz w:val="16"/>
          <w:szCs w:val="16"/>
        </w:rPr>
        <w:t>n</w:t>
      </w:r>
      <w:r w:rsidRPr="008B22D1">
        <w:rPr>
          <w:rFonts w:ascii="Verdana" w:hAnsi="Verdana"/>
          <w:b/>
          <w:color w:val="FF6600"/>
          <w:sz w:val="16"/>
          <w:szCs w:val="16"/>
        </w:rPr>
        <w:t>(s) of the same section)</w:t>
      </w:r>
    </w:p>
    <w:p w14:paraId="5FFAAFBD" w14:textId="77777777" w:rsidR="00E80EC4" w:rsidRPr="007A2851" w:rsidRDefault="00E80EC4" w:rsidP="00E80EC4">
      <w:pPr>
        <w:pStyle w:val="Heading2"/>
        <w:spacing w:before="120" w:after="0" w:line="240" w:lineRule="auto"/>
        <w:rPr>
          <w:rFonts w:ascii="Verdana" w:hAnsi="Verdana"/>
          <w:b/>
          <w:color w:val="FF6600"/>
          <w:sz w:val="20"/>
        </w:rPr>
        <w:sectPr w:rsidR="00E80EC4" w:rsidRPr="007A2851" w:rsidSect="007220E7">
          <w:headerReference w:type="default" r:id="rId51"/>
          <w:footerReference w:type="default" r:id="rId5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209819314" w:edGrp="everyone"/>
      <w:r>
        <w:rPr>
          <w:rFonts w:ascii="Verdana" w:hAnsi="Verdana"/>
        </w:rPr>
        <w:t xml:space="preserve">      </w:t>
      </w:r>
      <w:permEnd w:id="1209819314"/>
    </w:p>
    <w:p w14:paraId="2F34C831" w14:textId="77777777" w:rsidR="00E80EC4" w:rsidRPr="007A2851" w:rsidRDefault="00E80EC4" w:rsidP="00E80EC4">
      <w:pPr>
        <w:rPr>
          <w:rFonts w:ascii="Verdana" w:hAnsi="Verdana"/>
          <w:b/>
          <w:bCs/>
          <w:color w:val="FF6600"/>
          <w:sz w:val="16"/>
        </w:rPr>
        <w:sectPr w:rsidR="00E80EC4" w:rsidRPr="007A2851" w:rsidSect="007220E7">
          <w:headerReference w:type="default" r:id="rId53"/>
          <w:footerReference w:type="default" r:id="rId5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B22D1">
        <w:rPr>
          <w:rStyle w:val="CommentReference"/>
          <w:rFonts w:ascii="Verdana" w:hAnsi="Verdana"/>
          <w:b/>
          <w:bCs/>
          <w:color w:val="FF6600"/>
        </w:rPr>
        <w:t xml:space="preserve"> [</w:t>
      </w:r>
      <w:r>
        <w:rPr>
          <w:rStyle w:val="CommentReference"/>
          <w:rFonts w:ascii="Verdana" w:hAnsi="Verdana"/>
          <w:b/>
          <w:bCs/>
          <w:color w:val="FF6600"/>
        </w:rPr>
        <w:t>Insert attachment here</w:t>
      </w:r>
      <w:r w:rsidRPr="008B22D1">
        <w:rPr>
          <w:rStyle w:val="CommentReference"/>
          <w:rFonts w:ascii="Verdana" w:hAnsi="Verdana"/>
          <w:b/>
          <w:bCs/>
          <w:color w:val="FF6600"/>
        </w:rPr>
        <w:t>]</w:t>
      </w:r>
    </w:p>
    <w:p w14:paraId="16F0D42C" w14:textId="77777777" w:rsidR="009F27D0" w:rsidRPr="002E6AAC" w:rsidRDefault="009F27D0" w:rsidP="009F27D0">
      <w:pPr>
        <w:pStyle w:val="Heading2"/>
        <w:spacing w:before="0" w:after="0" w:line="240" w:lineRule="auto"/>
        <w:rPr>
          <w:b/>
          <w:color w:val="FF0000"/>
        </w:rPr>
      </w:pPr>
      <w:r>
        <w:rPr>
          <w:b/>
          <w:color w:val="FF0000"/>
        </w:rPr>
        <w:br w:type="page"/>
      </w:r>
      <w:r w:rsidRPr="009F27D0">
        <w:rPr>
          <w:rFonts w:ascii="Verdana" w:hAnsi="Verdana"/>
          <w:b/>
          <w:color w:val="DC0032"/>
        </w:rPr>
        <w:lastRenderedPageBreak/>
        <w:t xml:space="preserve">Section </w:t>
      </w:r>
      <w:r w:rsidR="000377E4">
        <w:rPr>
          <w:rFonts w:ascii="Verdana" w:hAnsi="Verdana"/>
          <w:b/>
          <w:color w:val="DC0032"/>
        </w:rPr>
        <w:t>5</w:t>
      </w:r>
      <w:r w:rsidRPr="009F27D0">
        <w:rPr>
          <w:rFonts w:ascii="Verdana" w:hAnsi="Verdana"/>
          <w:b/>
          <w:color w:val="DC0032"/>
        </w:rPr>
        <w:t>: Technical Documentation</w:t>
      </w:r>
    </w:p>
    <w:p w14:paraId="300863B1" w14:textId="77777777" w:rsidR="009F27D0" w:rsidRPr="008E2C50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bCs/>
          <w:sz w:val="24"/>
          <w:szCs w:val="24"/>
        </w:rPr>
      </w:pPr>
      <w:bookmarkStart w:id="8" w:name="_To_be_completed_3"/>
      <w:bookmarkEnd w:id="8"/>
      <w:r w:rsidRPr="009F27D0">
        <w:rPr>
          <w:rFonts w:ascii="Verdana" w:hAnsi="Verdana"/>
          <w:bCs/>
          <w:color w:val="DC0032"/>
          <w:sz w:val="24"/>
          <w:szCs w:val="24"/>
        </w:rPr>
        <w:t>To be completed by the Developer</w:t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7138C5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>Rework</w:t>
      </w:r>
      <w:r w:rsidR="007138C5">
        <w:rPr>
          <w:rFonts w:ascii="Verdana" w:hAnsi="Verdana"/>
          <w:bCs/>
          <w:color w:val="DC0032"/>
          <w:sz w:val="24"/>
          <w:szCs w:val="24"/>
        </w:rPr>
        <w:t xml:space="preserve">(Y/N)  </w:t>
      </w:r>
      <w:r w:rsidR="008E2C50">
        <w:rPr>
          <w:rFonts w:ascii="Verdana" w:hAnsi="Verdana"/>
          <w:bCs/>
          <w:color w:val="DC0032"/>
          <w:sz w:val="24"/>
          <w:szCs w:val="24"/>
        </w:rPr>
        <w:t xml:space="preserve"> </w:t>
      </w:r>
      <w:permStart w:id="1201480907" w:edGrp="everyone"/>
      <w:r w:rsidR="007138C5" w:rsidRPr="007138C5">
        <w:rPr>
          <w:rFonts w:ascii="Verdana" w:hAnsi="Verdana"/>
          <w:b/>
          <w:sz w:val="24"/>
          <w:szCs w:val="24"/>
        </w:rPr>
        <w:t xml:space="preserve">No </w:t>
      </w:r>
      <w:permEnd w:id="1201480907"/>
    </w:p>
    <w:p w14:paraId="4CE5509F" w14:textId="77777777" w:rsidR="009F27D0" w:rsidRPr="009F27D0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DC0032"/>
        </w:rPr>
      </w:pPr>
    </w:p>
    <w:p w14:paraId="1452BD01" w14:textId="77777777" w:rsidR="00AC04F4" w:rsidRPr="009F27D0" w:rsidRDefault="00AC04F4" w:rsidP="00AC04F4">
      <w:pPr>
        <w:pStyle w:val="Header"/>
        <w:rPr>
          <w:b/>
          <w:bCs/>
          <w:color w:val="DC0032"/>
        </w:rPr>
      </w:pPr>
      <w:r>
        <w:rPr>
          <w:b/>
          <w:bCs/>
          <w:color w:val="DC0032"/>
        </w:rPr>
        <w:t>Enhancement</w:t>
      </w:r>
      <w:r w:rsidRPr="009F27D0">
        <w:rPr>
          <w:b/>
          <w:bCs/>
          <w:color w:val="DC0032"/>
        </w:rPr>
        <w:t xml:space="preserve"> Information:</w:t>
      </w:r>
    </w:p>
    <w:tbl>
      <w:tblPr>
        <w:tblW w:w="0" w:type="auto"/>
        <w:tblInd w:w="720" w:type="dxa"/>
        <w:tblLook w:val="0000" w:firstRow="0" w:lastRow="0" w:firstColumn="0" w:lastColumn="0" w:noHBand="0" w:noVBand="0"/>
      </w:tblPr>
      <w:tblGrid>
        <w:gridCol w:w="4158"/>
        <w:gridCol w:w="3960"/>
      </w:tblGrid>
      <w:tr w:rsidR="00AC04F4" w:rsidRPr="00132E90" w14:paraId="4376BDFC" w14:textId="77777777">
        <w:trPr>
          <w:trHeight w:val="288"/>
        </w:trPr>
        <w:tc>
          <w:tcPr>
            <w:tcW w:w="4158" w:type="dxa"/>
            <w:vAlign w:val="center"/>
          </w:tcPr>
          <w:p w14:paraId="45298FA7" w14:textId="77777777" w:rsidR="00AC04F4" w:rsidRPr="009F27D0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User Exit Project/BADI Implementation</w:t>
            </w:r>
            <w:r w:rsidRPr="009F27D0">
              <w:rPr>
                <w:b/>
                <w:bCs/>
                <w:color w:val="DC0032"/>
              </w:rPr>
              <w:t xml:space="preserve">: </w:t>
            </w:r>
          </w:p>
        </w:tc>
        <w:tc>
          <w:tcPr>
            <w:tcW w:w="3960" w:type="dxa"/>
            <w:vAlign w:val="center"/>
          </w:tcPr>
          <w:p w14:paraId="6678CDA9" w14:textId="77777777" w:rsidR="00AC04F4" w:rsidRPr="00132E90" w:rsidRDefault="007138C5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permStart w:id="68620438" w:edGrp="everyone"/>
            <w:r>
              <w:t xml:space="preserve">        </w:t>
            </w:r>
            <w:permEnd w:id="68620438"/>
          </w:p>
        </w:tc>
      </w:tr>
      <w:tr w:rsidR="00AC04F4" w:rsidRPr="00132E90" w14:paraId="4250AB0D" w14:textId="77777777">
        <w:trPr>
          <w:trHeight w:val="288"/>
        </w:trPr>
        <w:tc>
          <w:tcPr>
            <w:tcW w:w="4158" w:type="dxa"/>
            <w:vAlign w:val="center"/>
          </w:tcPr>
          <w:p w14:paraId="3D635479" w14:textId="77777777" w:rsidR="00AC04F4" w:rsidRPr="009F27D0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  <w:vAlign w:val="center"/>
          </w:tcPr>
          <w:p w14:paraId="26AC7D53" w14:textId="77777777" w:rsidR="00AC04F4" w:rsidRPr="00132E90" w:rsidRDefault="007138C5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permStart w:id="1771313682" w:edGrp="everyone"/>
            <w:r>
              <w:t xml:space="preserve">        </w:t>
            </w:r>
            <w:permEnd w:id="1771313682"/>
          </w:p>
        </w:tc>
      </w:tr>
      <w:tr w:rsidR="00AC04F4" w:rsidRPr="00132E90" w14:paraId="3F57F511" w14:textId="77777777">
        <w:trPr>
          <w:trHeight w:val="288"/>
        </w:trPr>
        <w:tc>
          <w:tcPr>
            <w:tcW w:w="4158" w:type="dxa"/>
            <w:vAlign w:val="center"/>
          </w:tcPr>
          <w:p w14:paraId="2BBED9A8" w14:textId="77777777" w:rsidR="00AC04F4" w:rsidRPr="009F27D0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Other Custom Objects:</w:t>
            </w:r>
          </w:p>
        </w:tc>
        <w:tc>
          <w:tcPr>
            <w:tcW w:w="3960" w:type="dxa"/>
            <w:vAlign w:val="center"/>
          </w:tcPr>
          <w:p w14:paraId="53B0C3E4" w14:textId="77777777" w:rsidR="00AC04F4" w:rsidRPr="00132E90" w:rsidRDefault="007138C5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288240243" w:edGrp="everyone"/>
            <w:r>
              <w:t xml:space="preserve">        </w:t>
            </w:r>
            <w:permEnd w:id="288240243"/>
          </w:p>
        </w:tc>
      </w:tr>
      <w:tr w:rsidR="00AC04F4" w:rsidRPr="00132E90" w14:paraId="268152AE" w14:textId="77777777">
        <w:trPr>
          <w:trHeight w:val="288"/>
        </w:trPr>
        <w:tc>
          <w:tcPr>
            <w:tcW w:w="4158" w:type="dxa"/>
            <w:vAlign w:val="center"/>
          </w:tcPr>
          <w:p w14:paraId="2C6174F4" w14:textId="77777777" w:rsidR="00AC04F4" w:rsidRPr="009F27D0" w:rsidRDefault="00AC04F4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31D07E12" w14:textId="77777777" w:rsidR="00AC04F4" w:rsidRPr="00132E90" w:rsidRDefault="007138C5" w:rsidP="008032CA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965234400" w:edGrp="everyone"/>
            <w:r>
              <w:t xml:space="preserve">        </w:t>
            </w:r>
            <w:permEnd w:id="965234400"/>
          </w:p>
        </w:tc>
      </w:tr>
      <w:tr w:rsidR="004A14FA" w:rsidRPr="00132E90" w14:paraId="1E33E04F" w14:textId="77777777" w:rsidTr="004A14FA">
        <w:trPr>
          <w:trHeight w:val="288"/>
        </w:trPr>
        <w:tc>
          <w:tcPr>
            <w:tcW w:w="4158" w:type="dxa"/>
            <w:vAlign w:val="center"/>
          </w:tcPr>
          <w:p w14:paraId="4A4DA464" w14:textId="77777777" w:rsidR="004A14FA" w:rsidRPr="009F27D0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4A14FA">
              <w:rPr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1FA87F99" w14:textId="77777777" w:rsidR="004A14FA" w:rsidRPr="00132E90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200688964" w:edGrp="everyone"/>
            <w:r>
              <w:t xml:space="preserve">        </w:t>
            </w:r>
            <w:permEnd w:id="200688964"/>
          </w:p>
        </w:tc>
      </w:tr>
      <w:tr w:rsidR="004A14FA" w:rsidRPr="00132E90" w14:paraId="061AE457" w14:textId="77777777" w:rsidTr="004A14FA">
        <w:trPr>
          <w:trHeight w:val="288"/>
        </w:trPr>
        <w:tc>
          <w:tcPr>
            <w:tcW w:w="4158" w:type="dxa"/>
            <w:vAlign w:val="center"/>
          </w:tcPr>
          <w:p w14:paraId="4730F45D" w14:textId="77777777" w:rsidR="004A14FA" w:rsidRPr="009F27D0" w:rsidRDefault="004A14FA" w:rsidP="004A14F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4A14FA">
              <w:rPr>
                <w:b/>
                <w:bCs/>
                <w:color w:val="DC0032"/>
              </w:rPr>
              <w:t>Fiori (</w:t>
            </w:r>
            <w:r>
              <w:rPr>
                <w:b/>
                <w:bCs/>
                <w:color w:val="DC0032"/>
              </w:rPr>
              <w:t>Role</w:t>
            </w:r>
            <w:r w:rsidRPr="004A14FA">
              <w:rPr>
                <w:b/>
                <w:bCs/>
                <w:color w:val="DC0032"/>
              </w:rPr>
              <w:t>):</w:t>
            </w:r>
          </w:p>
        </w:tc>
        <w:tc>
          <w:tcPr>
            <w:tcW w:w="3960" w:type="dxa"/>
            <w:vAlign w:val="center"/>
          </w:tcPr>
          <w:p w14:paraId="3C1B806F" w14:textId="77777777" w:rsidR="004A14FA" w:rsidRPr="00132E90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1436909498" w:edGrp="everyone"/>
            <w:r>
              <w:t xml:space="preserve">        </w:t>
            </w:r>
            <w:permEnd w:id="1436909498"/>
          </w:p>
        </w:tc>
      </w:tr>
      <w:tr w:rsidR="004A14FA" w:rsidRPr="00132E90" w14:paraId="3F8757F1" w14:textId="77777777" w:rsidTr="004A14FA">
        <w:trPr>
          <w:trHeight w:val="288"/>
        </w:trPr>
        <w:tc>
          <w:tcPr>
            <w:tcW w:w="4158" w:type="dxa"/>
            <w:vAlign w:val="center"/>
          </w:tcPr>
          <w:p w14:paraId="50B6920E" w14:textId="77777777" w:rsidR="004A14FA" w:rsidRPr="009F27D0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Gateway Transport(s</w:t>
            </w:r>
            <w:r w:rsidRPr="004A14FA">
              <w:rPr>
                <w:b/>
                <w:bCs/>
                <w:color w:val="DC0032"/>
              </w:rPr>
              <w:t>):</w:t>
            </w:r>
          </w:p>
        </w:tc>
        <w:tc>
          <w:tcPr>
            <w:tcW w:w="3960" w:type="dxa"/>
            <w:vAlign w:val="center"/>
          </w:tcPr>
          <w:p w14:paraId="070E02A0" w14:textId="77777777" w:rsidR="004A14FA" w:rsidRPr="00132E90" w:rsidRDefault="004A14FA" w:rsidP="00E55919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962615429" w:edGrp="everyone"/>
            <w:r>
              <w:t xml:space="preserve">        </w:t>
            </w:r>
            <w:permEnd w:id="962615429"/>
          </w:p>
        </w:tc>
      </w:tr>
    </w:tbl>
    <w:p w14:paraId="46458BA5" w14:textId="77777777" w:rsidR="004A14FA" w:rsidRDefault="004A14FA" w:rsidP="00F819E8">
      <w:pPr>
        <w:pStyle w:val="Header"/>
        <w:rPr>
          <w:b/>
          <w:bCs/>
          <w:color w:val="FF0000"/>
        </w:rPr>
      </w:pPr>
    </w:p>
    <w:p w14:paraId="750B23A3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Actual Hours Spent: </w:t>
      </w:r>
      <w:r w:rsidRPr="009F27D0">
        <w:rPr>
          <w:b/>
          <w:bCs/>
          <w:color w:val="DC0032"/>
          <w:sz w:val="16"/>
          <w:szCs w:val="16"/>
        </w:rPr>
        <w:t>(</w:t>
      </w:r>
      <w:r>
        <w:rPr>
          <w:b/>
          <w:bCs/>
          <w:color w:val="DC0032"/>
          <w:sz w:val="16"/>
          <w:szCs w:val="16"/>
        </w:rPr>
        <w:t>I</w:t>
      </w:r>
      <w:r w:rsidRPr="009F27D0">
        <w:rPr>
          <w:b/>
          <w:bCs/>
          <w:color w:val="DC0032"/>
          <w:sz w:val="16"/>
          <w:szCs w:val="16"/>
        </w:rPr>
        <w:t xml:space="preserve">ncluding </w:t>
      </w:r>
      <w:r>
        <w:rPr>
          <w:b/>
          <w:bCs/>
          <w:color w:val="DC0032"/>
          <w:sz w:val="16"/>
          <w:szCs w:val="16"/>
        </w:rPr>
        <w:t>technical documentation</w:t>
      </w:r>
      <w:r w:rsidRPr="009F27D0">
        <w:rPr>
          <w:b/>
          <w:bCs/>
          <w:color w:val="DC0032"/>
          <w:sz w:val="16"/>
          <w:szCs w:val="16"/>
        </w:rPr>
        <w:t>, development</w:t>
      </w:r>
      <w:r w:rsidR="003A39D4">
        <w:rPr>
          <w:b/>
          <w:bCs/>
          <w:color w:val="DC0032"/>
          <w:sz w:val="16"/>
          <w:szCs w:val="16"/>
        </w:rPr>
        <w:t>,</w:t>
      </w:r>
      <w:r w:rsidRPr="009F27D0">
        <w:rPr>
          <w:b/>
          <w:bCs/>
          <w:color w:val="DC0032"/>
          <w:sz w:val="16"/>
          <w:szCs w:val="16"/>
        </w:rPr>
        <w:t xml:space="preserve"> and testing)</w:t>
      </w:r>
    </w:p>
    <w:p w14:paraId="4763173B" w14:textId="77777777" w:rsidR="004F45CC" w:rsidRPr="00132E90" w:rsidRDefault="007138C5" w:rsidP="004F45CC">
      <w:pPr>
        <w:rPr>
          <w:rFonts w:ascii="Verdana" w:hAnsi="Verdana"/>
        </w:rPr>
      </w:pPr>
      <w:permStart w:id="560678626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560678626"/>
    </w:p>
    <w:p w14:paraId="3F7F0561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Estimate Breakdown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 w14:paraId="06FE3701" w14:textId="77777777" w:rsidR="007A2851" w:rsidRPr="007A2851" w:rsidRDefault="007138C5" w:rsidP="007A2851">
      <w:pPr>
        <w:rPr>
          <w:rFonts w:ascii="Verdana" w:hAnsi="Verdana"/>
        </w:rPr>
        <w:sectPr w:rsidR="007A2851" w:rsidRPr="007A2851" w:rsidSect="007220E7">
          <w:headerReference w:type="default" r:id="rId55"/>
          <w:footerReference w:type="default" r:id="rId56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897155664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1897155664"/>
    </w:p>
    <w:p w14:paraId="6190CFE4" w14:textId="77777777" w:rsidR="007A2851" w:rsidRPr="007A2851" w:rsidRDefault="004F45CC" w:rsidP="007A2851">
      <w:pPr>
        <w:rPr>
          <w:rFonts w:ascii="Verdana" w:hAnsi="Verdana"/>
          <w:b/>
          <w:bCs/>
          <w:color w:val="DC0032"/>
          <w:sz w:val="16"/>
        </w:rPr>
        <w:sectPr w:rsidR="007A2851" w:rsidRPr="007A2851" w:rsidSect="007220E7">
          <w:headerReference w:type="default" r:id="rId57"/>
          <w:footerReference w:type="default" r:id="rId5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[</w:t>
      </w:r>
      <w:r w:rsidR="003E279C">
        <w:rPr>
          <w:rStyle w:val="CommentReference"/>
          <w:rFonts w:ascii="Verdana" w:hAnsi="Verdana"/>
          <w:b/>
          <w:bCs/>
          <w:color w:val="DC0032"/>
        </w:rPr>
        <w:t>Insert attachment here</w:t>
      </w:r>
      <w:r w:rsidRPr="009F27D0">
        <w:rPr>
          <w:rStyle w:val="CommentReference"/>
          <w:rFonts w:ascii="Verdana" w:hAnsi="Verdana"/>
          <w:b/>
          <w:bCs/>
          <w:color w:val="DC0032"/>
        </w:rPr>
        <w:t>]</w:t>
      </w:r>
    </w:p>
    <w:p w14:paraId="0B845651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Approach Document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 w14:paraId="6EF017E5" w14:textId="77777777" w:rsidR="007A2851" w:rsidRPr="007A2851" w:rsidRDefault="007138C5" w:rsidP="007A2851">
      <w:pPr>
        <w:rPr>
          <w:rFonts w:ascii="Verdana" w:hAnsi="Verdana"/>
        </w:rPr>
        <w:sectPr w:rsidR="007A2851" w:rsidRPr="007A2851" w:rsidSect="007220E7">
          <w:headerReference w:type="default" r:id="rId59"/>
          <w:footerReference w:type="default" r:id="rId60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426022755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1426022755"/>
    </w:p>
    <w:p w14:paraId="0BD1AE6C" w14:textId="77777777" w:rsidR="00AC04F4" w:rsidRPr="004E124F" w:rsidRDefault="004F45CC" w:rsidP="004F45CC">
      <w:pPr>
        <w:rPr>
          <w:rFonts w:ascii="Verdana" w:hAnsi="Verdana"/>
          <w:b/>
          <w:bCs/>
          <w:color w:val="DC0032"/>
          <w:sz w:val="16"/>
        </w:rPr>
        <w:sectPr w:rsidR="00AC04F4" w:rsidRPr="004E124F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[</w:t>
      </w:r>
      <w:r w:rsidR="003E279C">
        <w:rPr>
          <w:rStyle w:val="CommentReference"/>
          <w:rFonts w:ascii="Verdana" w:hAnsi="Verdana"/>
          <w:b/>
          <w:bCs/>
          <w:color w:val="DC0032"/>
        </w:rPr>
        <w:t>Insert attachment here</w:t>
      </w:r>
      <w:r w:rsidRPr="009F27D0">
        <w:rPr>
          <w:rStyle w:val="CommentReference"/>
          <w:rFonts w:ascii="Verdana" w:hAnsi="Verdana"/>
          <w:b/>
          <w:bCs/>
          <w:color w:val="DC0032"/>
        </w:rPr>
        <w:t>]</w:t>
      </w:r>
    </w:p>
    <w:p w14:paraId="061D0D06" w14:textId="77777777" w:rsidR="00D370A5" w:rsidRPr="009F27D0" w:rsidRDefault="00D370A5" w:rsidP="00F819E8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Unit Test Results: </w:t>
      </w:r>
      <w:r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Pr="009F27D0">
        <w:rPr>
          <w:rStyle w:val="CommentReference"/>
          <w:b/>
          <w:bCs/>
          <w:color w:val="DC0032"/>
        </w:rPr>
        <w:t>ttach documents</w:t>
      </w:r>
      <w:r w:rsidR="003A39D4">
        <w:rPr>
          <w:rStyle w:val="CommentReference"/>
          <w:b/>
          <w:bCs/>
          <w:color w:val="DC0032"/>
        </w:rPr>
        <w:t>/</w:t>
      </w:r>
      <w:r w:rsidRPr="009F27D0">
        <w:rPr>
          <w:rStyle w:val="CommentReference"/>
          <w:b/>
          <w:bCs/>
          <w:color w:val="DC0032"/>
        </w:rPr>
        <w:t xml:space="preserve"> screenshots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2C522F" w14:paraId="46A739EC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238963F7" w14:textId="77777777" w:rsidR="0026707D" w:rsidRPr="00D36163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8CCCAD4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138E0787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4AC377B8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47D4B818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ing Date</w:t>
            </w:r>
          </w:p>
        </w:tc>
      </w:tr>
      <w:tr w:rsidR="007138C5" w:rsidRPr="002C522F" w14:paraId="7309DDEB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1865FE56" w14:textId="77777777" w:rsidR="007138C5" w:rsidRPr="002C522F" w:rsidRDefault="007138C5" w:rsidP="001D7214">
            <w:pPr>
              <w:spacing w:after="0"/>
              <w:rPr>
                <w:rFonts w:ascii="Verdana" w:hAnsi="Verdana"/>
              </w:rPr>
            </w:pPr>
            <w:permStart w:id="204868675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2048686751"/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1BDAD66D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46421543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464215430"/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3560DB61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250684107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250684107"/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5FCCF286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1893422792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893422792"/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5480FA29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23385305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233853050"/>
          </w:p>
        </w:tc>
      </w:tr>
      <w:tr w:rsidR="007138C5" w:rsidRPr="002C522F" w14:paraId="4E92F487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5C937735" w14:textId="77777777" w:rsidR="007138C5" w:rsidRPr="002C522F" w:rsidRDefault="007138C5" w:rsidP="001D7214">
            <w:pPr>
              <w:spacing w:after="0"/>
              <w:rPr>
                <w:rFonts w:ascii="Verdana" w:hAnsi="Verdana"/>
              </w:rPr>
            </w:pPr>
            <w:permStart w:id="199559809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995598093"/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20510964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8293214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82932143"/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FE212B3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6804138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68041381"/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7EF440E7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51375043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513750436"/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7B6AE2FD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1400203092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400203092"/>
          </w:p>
        </w:tc>
      </w:tr>
      <w:tr w:rsidR="007138C5" w:rsidRPr="002C522F" w14:paraId="58B9C243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76BBB92E" w14:textId="77777777" w:rsidR="007138C5" w:rsidRPr="002C522F" w:rsidRDefault="007138C5" w:rsidP="001D7214">
            <w:pPr>
              <w:spacing w:after="0"/>
              <w:rPr>
                <w:rFonts w:ascii="Verdana" w:hAnsi="Verdana"/>
              </w:rPr>
            </w:pPr>
            <w:permStart w:id="171429100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714291003"/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1ABC0742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68296483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682964836"/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3A6F3808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1928683125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928683125"/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57C56891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70801604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708016043"/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4B495E76" w14:textId="77777777" w:rsidR="007138C5" w:rsidRPr="002C522F" w:rsidRDefault="007138C5" w:rsidP="00423F03">
            <w:pPr>
              <w:spacing w:after="0"/>
              <w:rPr>
                <w:rFonts w:ascii="Verdana" w:hAnsi="Verdana"/>
              </w:rPr>
            </w:pPr>
            <w:permStart w:id="80950826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809508269"/>
          </w:p>
        </w:tc>
      </w:tr>
    </w:tbl>
    <w:p w14:paraId="695E65AB" w14:textId="77777777" w:rsidR="0026707D" w:rsidRPr="0026707D" w:rsidRDefault="0026707D" w:rsidP="0026707D">
      <w:pPr>
        <w:spacing w:after="0"/>
        <w:rPr>
          <w:rFonts w:ascii="Verdana" w:hAnsi="Verdana"/>
          <w:sz w:val="16"/>
          <w:szCs w:val="16"/>
        </w:rPr>
      </w:pPr>
    </w:p>
    <w:p w14:paraId="656F4F73" w14:textId="0B3641FF" w:rsidR="00D370A5" w:rsidRPr="00132E90" w:rsidRDefault="007138C5" w:rsidP="00F819E8">
      <w:pPr>
        <w:rPr>
          <w:rFonts w:ascii="Verdana" w:hAnsi="Verdana"/>
        </w:rPr>
      </w:pPr>
      <w:permStart w:id="1935489537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1935489537"/>
    </w:p>
    <w:p w14:paraId="7A47D20E" w14:textId="77777777" w:rsidR="00D370A5" w:rsidRPr="007A2851" w:rsidRDefault="00D370A5" w:rsidP="00F819E8">
      <w:pPr>
        <w:rPr>
          <w:rFonts w:ascii="Verdana" w:hAnsi="Verdana"/>
          <w:b/>
          <w:bCs/>
          <w:color w:val="DC0032"/>
          <w:sz w:val="16"/>
        </w:rPr>
        <w:sectPr w:rsidR="00D370A5" w:rsidRPr="007A2851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05256C7" w14:textId="77777777" w:rsidR="005E0D37" w:rsidRPr="00132E90" w:rsidRDefault="007A2851" w:rsidP="00F819E8">
      <w:pPr>
        <w:rPr>
          <w:rFonts w:ascii="Verdana" w:hAnsi="Verdana"/>
          <w:b/>
          <w:bCs/>
        </w:rPr>
        <w:sectPr w:rsidR="005E0D37" w:rsidRPr="00132E90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>[</w:t>
      </w:r>
      <w:r>
        <w:rPr>
          <w:rStyle w:val="CommentReference"/>
          <w:rFonts w:ascii="Verdana" w:hAnsi="Verdana"/>
          <w:b/>
          <w:bCs/>
          <w:color w:val="DC0032"/>
        </w:rPr>
        <w:t>Insert attachment here</w:t>
      </w:r>
      <w:r w:rsidRPr="009F27D0">
        <w:rPr>
          <w:rStyle w:val="CommentReference"/>
          <w:rFonts w:ascii="Verdana" w:hAnsi="Verdana"/>
          <w:b/>
          <w:bCs/>
          <w:color w:val="DC0032"/>
        </w:rPr>
        <w:t>]</w:t>
      </w:r>
    </w:p>
    <w:p w14:paraId="61D7D526" w14:textId="77777777" w:rsidR="00CF6DF8" w:rsidRPr="009F27D0" w:rsidRDefault="004F45CC" w:rsidP="00F819E8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 xml:space="preserve">Development </w:t>
      </w:r>
      <w:r w:rsidR="006C2004" w:rsidRPr="009F27D0">
        <w:rPr>
          <w:b/>
          <w:bCs/>
          <w:color w:val="DC0032"/>
        </w:rPr>
        <w:t>Object</w:t>
      </w:r>
      <w:r>
        <w:rPr>
          <w:b/>
          <w:bCs/>
          <w:color w:val="DC0032"/>
        </w:rPr>
        <w:t>s</w:t>
      </w:r>
      <w:r w:rsidR="00CF6DF8" w:rsidRPr="009F27D0">
        <w:rPr>
          <w:b/>
          <w:bCs/>
          <w:color w:val="DC0032"/>
        </w:rPr>
        <w:t xml:space="preserve">: </w:t>
      </w:r>
      <w:r w:rsidR="00CF6DF8"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="006C2004" w:rsidRPr="009F27D0">
        <w:rPr>
          <w:rStyle w:val="CommentReference"/>
          <w:b/>
          <w:bCs/>
          <w:color w:val="DC0032"/>
        </w:rPr>
        <w:t>ttach the object</w:t>
      </w:r>
      <w:r>
        <w:rPr>
          <w:rStyle w:val="CommentReference"/>
          <w:b/>
          <w:bCs/>
          <w:color w:val="DC0032"/>
        </w:rPr>
        <w:t>s</w:t>
      </w:r>
      <w:r w:rsidR="003A39D4">
        <w:rPr>
          <w:rStyle w:val="CommentReference"/>
          <w:b/>
          <w:bCs/>
          <w:color w:val="DC0032"/>
        </w:rPr>
        <w:t xml:space="preserve">: programs, table definitions, search helps, etc. and </w:t>
      </w:r>
      <w:r w:rsidR="006C2004" w:rsidRPr="009F27D0">
        <w:rPr>
          <w:rStyle w:val="CommentReference"/>
          <w:b/>
          <w:bCs/>
          <w:color w:val="DC0032"/>
        </w:rPr>
        <w:t xml:space="preserve">add screenshots if </w:t>
      </w:r>
      <w:r w:rsidR="003A39D4">
        <w:rPr>
          <w:rStyle w:val="CommentReference"/>
          <w:b/>
          <w:bCs/>
          <w:color w:val="DC0032"/>
        </w:rPr>
        <w:t>necessary)</w:t>
      </w:r>
      <w:r w:rsidR="00CF6DF8" w:rsidRPr="009F27D0">
        <w:rPr>
          <w:b/>
          <w:bCs/>
          <w:color w:val="DC0032"/>
          <w:sz w:val="22"/>
          <w:u w:val="single"/>
        </w:rPr>
        <w:t xml:space="preserve"> </w:t>
      </w:r>
    </w:p>
    <w:p w14:paraId="3019103C" w14:textId="790E08B9" w:rsidR="007A2851" w:rsidRPr="007A2851" w:rsidRDefault="007138C5" w:rsidP="007A2851">
      <w:pPr>
        <w:rPr>
          <w:rFonts w:ascii="Verdana" w:hAnsi="Verdana"/>
        </w:rPr>
        <w:sectPr w:rsidR="007A2851" w:rsidRPr="007A2851" w:rsidSect="007220E7">
          <w:headerReference w:type="default" r:id="rId61"/>
          <w:footerReference w:type="default" r:id="rId6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044820347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2044820347"/>
    </w:p>
    <w:p w14:paraId="4C90AA2F" w14:textId="079952EE" w:rsidR="008B22D1" w:rsidRPr="004E124F" w:rsidRDefault="00CF6DF8" w:rsidP="008B22D1">
      <w:pPr>
        <w:rPr>
          <w:rFonts w:ascii="Verdana" w:hAnsi="Verdana"/>
          <w:b/>
          <w:bCs/>
        </w:rPr>
        <w:sectPr w:rsidR="008B22D1" w:rsidRPr="004E124F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CA5E11" w:rsidRPr="009F27D0">
        <w:rPr>
          <w:rStyle w:val="CommentReference"/>
          <w:rFonts w:ascii="Verdana" w:hAnsi="Verdana"/>
          <w:b/>
          <w:bCs/>
          <w:color w:val="DC0032"/>
        </w:rPr>
        <w:t>[</w:t>
      </w:r>
      <w:r w:rsidR="003E279C">
        <w:rPr>
          <w:rStyle w:val="CommentReference"/>
          <w:rFonts w:ascii="Verdana" w:hAnsi="Verdana"/>
          <w:b/>
          <w:bCs/>
          <w:color w:val="DC0032"/>
        </w:rPr>
        <w:t>Insert attachment here</w:t>
      </w:r>
      <w:r w:rsidR="00CA5E11" w:rsidRPr="009F27D0">
        <w:rPr>
          <w:rStyle w:val="CommentReference"/>
          <w:rFonts w:ascii="Verdana" w:hAnsi="Verdana"/>
          <w:b/>
          <w:bCs/>
          <w:color w:val="DC0032"/>
        </w:rPr>
        <w:t>]</w:t>
      </w:r>
      <w:r w:rsidR="00A47D8D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AC580D">
        <w:rPr>
          <w:rFonts w:ascii="Verdana" w:hAnsi="Verdana"/>
          <w:b/>
          <w:bCs/>
        </w:rPr>
        <w:tab/>
      </w:r>
    </w:p>
    <w:p w14:paraId="64DDA57D" w14:textId="77777777" w:rsidR="008B22D1" w:rsidRDefault="008B22D1" w:rsidP="008B22D1">
      <w:pPr>
        <w:pStyle w:val="Heading2"/>
        <w:spacing w:before="0" w:after="0" w:line="240" w:lineRule="auto"/>
        <w:rPr>
          <w:rFonts w:ascii="Verdana" w:hAnsi="Verdana"/>
          <w:b/>
          <w:color w:val="DC0032"/>
          <w:sz w:val="16"/>
          <w:szCs w:val="16"/>
        </w:rPr>
      </w:pPr>
      <w:r w:rsidRPr="00AC580D">
        <w:rPr>
          <w:rFonts w:ascii="Verdana" w:hAnsi="Verdana"/>
          <w:b/>
          <w:color w:val="DC0032"/>
          <w:sz w:val="20"/>
        </w:rPr>
        <w:t xml:space="preserve">Rework Log: </w:t>
      </w:r>
      <w:r w:rsidRPr="00AC580D">
        <w:rPr>
          <w:rFonts w:ascii="Verdana" w:hAnsi="Verdana"/>
          <w:b/>
          <w:color w:val="DC0032"/>
          <w:sz w:val="16"/>
          <w:szCs w:val="16"/>
        </w:rPr>
        <w:t>(The version shown above is the latest, this area may cont</w:t>
      </w:r>
      <w:r w:rsidR="003A39D4">
        <w:rPr>
          <w:rFonts w:ascii="Verdana" w:hAnsi="Verdana"/>
          <w:b/>
          <w:color w:val="DC0032"/>
          <w:sz w:val="16"/>
          <w:szCs w:val="16"/>
        </w:rPr>
        <w:t>ain</w:t>
      </w:r>
      <w:r w:rsidRPr="00AC580D">
        <w:rPr>
          <w:rFonts w:ascii="Verdana" w:hAnsi="Verdana"/>
          <w:b/>
          <w:color w:val="DC0032"/>
          <w:sz w:val="16"/>
          <w:szCs w:val="16"/>
        </w:rPr>
        <w:t xml:space="preserve"> previous versio</w:t>
      </w:r>
      <w:r w:rsidR="00AC580D">
        <w:rPr>
          <w:rFonts w:ascii="Verdana" w:hAnsi="Verdana"/>
          <w:b/>
          <w:color w:val="DC0032"/>
          <w:sz w:val="16"/>
          <w:szCs w:val="16"/>
        </w:rPr>
        <w:t>n</w:t>
      </w:r>
      <w:r w:rsidRPr="00AC580D">
        <w:rPr>
          <w:rFonts w:ascii="Verdana" w:hAnsi="Verdana"/>
          <w:b/>
          <w:color w:val="DC0032"/>
          <w:sz w:val="16"/>
          <w:szCs w:val="16"/>
        </w:rPr>
        <w:t>(s) of the same section)</w:t>
      </w:r>
    </w:p>
    <w:p w14:paraId="26229324" w14:textId="54E1E4A9" w:rsidR="007A2851" w:rsidRPr="007C3AEA" w:rsidRDefault="00EA4C1B" w:rsidP="00EA4C1B">
      <w:pPr>
        <w:pStyle w:val="Heading2"/>
        <w:spacing w:before="120" w:after="0" w:line="240" w:lineRule="auto"/>
        <w:rPr>
          <w:rFonts w:ascii="Verdana" w:hAnsi="Verdana"/>
        </w:rPr>
        <w:sectPr w:rsidR="007A2851" w:rsidRPr="007C3AEA" w:rsidSect="007220E7">
          <w:headerReference w:type="default" r:id="rId63"/>
          <w:footerReference w:type="default" r:id="rId6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481445018" w:edGrp="everyone"/>
      <w:r>
        <w:rPr>
          <w:rFonts w:ascii="Verdana" w:hAnsi="Verdana"/>
        </w:rPr>
        <w:t xml:space="preserve"> </w:t>
      </w:r>
      <w:r w:rsidR="007C3AEA"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</w:t>
      </w:r>
      <w:permEnd w:id="1481445018"/>
    </w:p>
    <w:p w14:paraId="177380AE" w14:textId="77777777" w:rsidR="00A5335D" w:rsidRPr="007A2851" w:rsidRDefault="007A2851" w:rsidP="007A2851">
      <w:pPr>
        <w:rPr>
          <w:rFonts w:ascii="Verdana" w:hAnsi="Verdana"/>
          <w:b/>
          <w:bCs/>
          <w:color w:val="DC0032"/>
          <w:sz w:val="16"/>
        </w:rPr>
        <w:sectPr w:rsidR="00A5335D" w:rsidRPr="007A2851" w:rsidSect="007220E7">
          <w:headerReference w:type="default" r:id="rId65"/>
          <w:footerReference w:type="default" r:id="rId6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AC580D">
        <w:rPr>
          <w:rStyle w:val="CommentReference"/>
          <w:rFonts w:ascii="Verdana" w:hAnsi="Verdana"/>
          <w:b/>
          <w:bCs/>
          <w:color w:val="DC0032"/>
        </w:rPr>
        <w:lastRenderedPageBreak/>
        <w:t xml:space="preserve"> </w:t>
      </w:r>
      <w:r w:rsidR="008B22D1" w:rsidRPr="00AC580D">
        <w:rPr>
          <w:rStyle w:val="CommentReference"/>
          <w:rFonts w:ascii="Verdana" w:hAnsi="Verdana"/>
          <w:b/>
          <w:bCs/>
          <w:color w:val="DC0032"/>
        </w:rPr>
        <w:t>[</w:t>
      </w:r>
      <w:r w:rsidR="003E279C">
        <w:rPr>
          <w:rStyle w:val="CommentReference"/>
          <w:rFonts w:ascii="Verdana" w:hAnsi="Verdana"/>
          <w:b/>
          <w:bCs/>
          <w:color w:val="DC0032"/>
        </w:rPr>
        <w:t>Insert attachment here</w:t>
      </w:r>
      <w:r w:rsidR="008B22D1" w:rsidRPr="00AC580D">
        <w:rPr>
          <w:rStyle w:val="CommentReference"/>
          <w:rFonts w:ascii="Verdana" w:hAnsi="Verdana"/>
          <w:b/>
          <w:bCs/>
          <w:color w:val="DC0032"/>
        </w:rPr>
        <w:t>]</w:t>
      </w:r>
    </w:p>
    <w:p w14:paraId="451C5A51" w14:textId="77777777" w:rsidR="00A5335D" w:rsidRDefault="00A5335D" w:rsidP="00A5335D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20"/>
        </w:rPr>
      </w:pPr>
      <w:bookmarkStart w:id="9" w:name="_Section_5:_Functional"/>
      <w:bookmarkEnd w:id="9"/>
    </w:p>
    <w:p w14:paraId="6BC1BDB9" w14:textId="77777777" w:rsidR="00A5335D" w:rsidRPr="008B22D1" w:rsidRDefault="00A5335D" w:rsidP="00A5335D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16"/>
          <w:szCs w:val="16"/>
        </w:rPr>
      </w:pPr>
      <w:r>
        <w:rPr>
          <w:rFonts w:ascii="Verdana" w:hAnsi="Verdana"/>
          <w:b/>
          <w:color w:val="CC0000"/>
          <w:sz w:val="20"/>
        </w:rPr>
        <w:t>Code Inspector</w:t>
      </w:r>
      <w:r w:rsidRPr="008B22D1">
        <w:rPr>
          <w:rFonts w:ascii="Verdana" w:hAnsi="Verdana"/>
          <w:b/>
          <w:color w:val="CC0000"/>
          <w:sz w:val="20"/>
        </w:rPr>
        <w:t xml:space="preserve">: </w:t>
      </w:r>
      <w:r w:rsidRPr="008B22D1">
        <w:rPr>
          <w:rFonts w:ascii="Verdana" w:hAnsi="Verdana"/>
          <w:b/>
          <w:color w:val="CC0000"/>
          <w:sz w:val="16"/>
          <w:szCs w:val="16"/>
        </w:rPr>
        <w:t>(</w:t>
      </w:r>
      <w:r>
        <w:rPr>
          <w:rFonts w:ascii="Verdana" w:hAnsi="Verdana"/>
          <w:b/>
          <w:color w:val="CC0000"/>
          <w:sz w:val="16"/>
          <w:szCs w:val="16"/>
        </w:rPr>
        <w:t>Insert screen shots of code inspector below</w:t>
      </w:r>
      <w:r w:rsidRPr="008B22D1">
        <w:rPr>
          <w:rFonts w:ascii="Verdana" w:hAnsi="Verdana"/>
          <w:b/>
          <w:color w:val="CC0000"/>
          <w:sz w:val="16"/>
          <w:szCs w:val="16"/>
        </w:rPr>
        <w:t>)</w:t>
      </w:r>
    </w:p>
    <w:permStart w:id="744832922" w:edGrp="everyone"/>
    <w:p w14:paraId="02985C6B" w14:textId="2A52B42F" w:rsidR="00A5335D" w:rsidRPr="00132E90" w:rsidRDefault="00A5335D" w:rsidP="00A5335D">
      <w:pPr>
        <w:rPr>
          <w:rFonts w:ascii="Verdana" w:hAnsi="Verdana"/>
          <w:noProof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 w:rsidRPr="00132E90">
        <w:rPr>
          <w:rFonts w:ascii="Verdana" w:hAnsi="Verdana"/>
        </w:rPr>
        <w:fldChar w:fldCharType="end"/>
      </w:r>
      <w:permEnd w:id="744832922"/>
    </w:p>
    <w:p w14:paraId="2A1E323D" w14:textId="77777777" w:rsidR="009F27D0" w:rsidRPr="00766BA7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color w:val="990099"/>
        </w:rPr>
      </w:pPr>
      <w:r>
        <w:rPr>
          <w:b/>
          <w:color w:val="CC00CC"/>
        </w:rPr>
        <w:br w:type="page"/>
      </w:r>
      <w:r w:rsidRPr="00766BA7">
        <w:rPr>
          <w:rFonts w:ascii="Verdana" w:hAnsi="Verdana"/>
          <w:b/>
          <w:color w:val="990099"/>
        </w:rPr>
        <w:lastRenderedPageBreak/>
        <w:t xml:space="preserve">Section </w:t>
      </w:r>
      <w:r w:rsidR="000377E4" w:rsidRPr="00766BA7">
        <w:rPr>
          <w:rFonts w:ascii="Verdana" w:hAnsi="Verdana"/>
          <w:b/>
          <w:color w:val="990099"/>
        </w:rPr>
        <w:t>6</w:t>
      </w:r>
      <w:r w:rsidRPr="00766BA7">
        <w:rPr>
          <w:rFonts w:ascii="Verdana" w:hAnsi="Verdana"/>
          <w:b/>
          <w:color w:val="990099"/>
        </w:rPr>
        <w:t xml:space="preserve">: </w:t>
      </w:r>
      <w:r w:rsidR="0085229A" w:rsidRPr="00766BA7">
        <w:rPr>
          <w:rFonts w:ascii="Verdana" w:hAnsi="Verdana"/>
          <w:b/>
          <w:color w:val="990099"/>
        </w:rPr>
        <w:t>Functional</w:t>
      </w:r>
      <w:r w:rsidRPr="00766BA7">
        <w:rPr>
          <w:rFonts w:ascii="Verdana" w:hAnsi="Verdana"/>
          <w:b/>
          <w:color w:val="990099"/>
        </w:rPr>
        <w:t xml:space="preserve"> Test Results</w:t>
      </w:r>
    </w:p>
    <w:p w14:paraId="637A1EEF" w14:textId="77777777" w:rsidR="009F27D0" w:rsidRPr="008E2C50" w:rsidRDefault="0085229A" w:rsidP="009F27D0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10" w:name="_To_be_completed_4"/>
      <w:bookmarkEnd w:id="10"/>
      <w:r w:rsidRPr="00766BA7">
        <w:rPr>
          <w:rFonts w:ascii="Verdana" w:hAnsi="Verdana"/>
          <w:bCs/>
          <w:color w:val="990099"/>
          <w:sz w:val="24"/>
          <w:szCs w:val="24"/>
        </w:rPr>
        <w:t>To be completed by the Functional Owner (Consultant)</w:t>
      </w:r>
      <w:r w:rsidR="008E2C50">
        <w:rPr>
          <w:rFonts w:ascii="Verdana" w:hAnsi="Verdana"/>
          <w:bCs/>
          <w:color w:val="990099"/>
          <w:sz w:val="24"/>
          <w:szCs w:val="24"/>
        </w:rPr>
        <w:tab/>
      </w:r>
      <w:r w:rsidR="008E2C50">
        <w:rPr>
          <w:rFonts w:ascii="Verdana" w:hAnsi="Verdana"/>
          <w:bCs/>
          <w:color w:val="990099"/>
          <w:sz w:val="24"/>
          <w:szCs w:val="24"/>
        </w:rPr>
        <w:tab/>
      </w:r>
    </w:p>
    <w:p w14:paraId="5F01A052" w14:textId="77777777" w:rsidR="009F27D0" w:rsidRPr="00766BA7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990099"/>
        </w:rPr>
      </w:pPr>
    </w:p>
    <w:p w14:paraId="5C706066" w14:textId="77777777" w:rsidR="00E87B76" w:rsidRPr="003A39D4" w:rsidRDefault="005475D4" w:rsidP="00F819E8">
      <w:pPr>
        <w:rPr>
          <w:rStyle w:val="CommentReference"/>
          <w:rFonts w:ascii="Verdana" w:hAnsi="Verdana"/>
          <w:b/>
          <w:color w:val="800080"/>
          <w:szCs w:val="16"/>
        </w:rPr>
      </w:pPr>
      <w:r w:rsidRPr="003A39D4">
        <w:rPr>
          <w:rStyle w:val="CommentReference"/>
          <w:rFonts w:ascii="Verdana" w:hAnsi="Verdana"/>
          <w:b/>
          <w:color w:val="800080"/>
          <w:sz w:val="20"/>
        </w:rPr>
        <w:t>Functional</w:t>
      </w:r>
      <w:r w:rsidR="00E87B76" w:rsidRPr="003A39D4">
        <w:rPr>
          <w:rStyle w:val="CommentReference"/>
          <w:rFonts w:ascii="Verdana" w:hAnsi="Verdana"/>
          <w:b/>
          <w:color w:val="800080"/>
          <w:sz w:val="20"/>
        </w:rPr>
        <w:t xml:space="preserve"> </w:t>
      </w:r>
      <w:r w:rsidR="0085229A" w:rsidRPr="003A39D4">
        <w:rPr>
          <w:rStyle w:val="CommentReference"/>
          <w:rFonts w:ascii="Verdana" w:hAnsi="Verdana"/>
          <w:b/>
          <w:color w:val="800080"/>
          <w:sz w:val="20"/>
        </w:rPr>
        <w:t>T</w:t>
      </w:r>
      <w:r w:rsidR="00E87B76" w:rsidRPr="003A39D4">
        <w:rPr>
          <w:rStyle w:val="CommentReference"/>
          <w:rFonts w:ascii="Verdana" w:hAnsi="Verdana"/>
          <w:b/>
          <w:color w:val="800080"/>
          <w:sz w:val="20"/>
        </w:rPr>
        <w:t>esting</w:t>
      </w:r>
      <w:r w:rsidR="0085229A" w:rsidRPr="003A39D4">
        <w:rPr>
          <w:rStyle w:val="CommentReference"/>
          <w:rFonts w:ascii="Verdana" w:hAnsi="Verdana"/>
          <w:b/>
          <w:color w:val="800080"/>
          <w:sz w:val="20"/>
        </w:rPr>
        <w:t>:</w:t>
      </w:r>
      <w:r w:rsidR="00E87B76" w:rsidRPr="003A39D4">
        <w:rPr>
          <w:rStyle w:val="CommentReference"/>
          <w:rFonts w:ascii="Verdana" w:hAnsi="Verdana"/>
          <w:b/>
          <w:color w:val="800080"/>
          <w:szCs w:val="16"/>
        </w:rPr>
        <w:t xml:space="preserve"> (</w:t>
      </w:r>
      <w:r w:rsidR="0085229A" w:rsidRPr="003A39D4">
        <w:rPr>
          <w:rStyle w:val="CommentReference"/>
          <w:rFonts w:ascii="Verdana" w:hAnsi="Verdana"/>
          <w:b/>
          <w:color w:val="800080"/>
          <w:szCs w:val="16"/>
        </w:rPr>
        <w:t>D</w:t>
      </w:r>
      <w:r w:rsidR="00C63D52" w:rsidRPr="003A39D4">
        <w:rPr>
          <w:rStyle w:val="CommentReference"/>
          <w:rFonts w:ascii="Verdana" w:hAnsi="Verdana"/>
          <w:b/>
          <w:color w:val="800080"/>
          <w:szCs w:val="16"/>
        </w:rPr>
        <w:t>ocument test d</w:t>
      </w:r>
      <w:r w:rsidR="0011345C" w:rsidRPr="003A39D4">
        <w:rPr>
          <w:rStyle w:val="CommentReference"/>
          <w:rFonts w:ascii="Verdana" w:hAnsi="Verdana"/>
          <w:b/>
          <w:color w:val="800080"/>
          <w:szCs w:val="16"/>
        </w:rPr>
        <w:t xml:space="preserve">ate, </w:t>
      </w:r>
      <w:r w:rsidR="00C63D52" w:rsidRPr="003A39D4">
        <w:rPr>
          <w:rStyle w:val="CommentReference"/>
          <w:rFonts w:ascii="Verdana" w:hAnsi="Verdana"/>
          <w:b/>
          <w:color w:val="800080"/>
          <w:szCs w:val="16"/>
        </w:rPr>
        <w:t>test results &amp; n</w:t>
      </w:r>
      <w:r w:rsidR="00E87B76" w:rsidRPr="003A39D4">
        <w:rPr>
          <w:rStyle w:val="CommentReference"/>
          <w:rFonts w:ascii="Verdana" w:hAnsi="Verdana"/>
          <w:b/>
          <w:color w:val="800080"/>
          <w:szCs w:val="16"/>
        </w:rPr>
        <w:t>otes)</w:t>
      </w:r>
    </w:p>
    <w:p w14:paraId="5E2F177F" w14:textId="77777777" w:rsidR="00C63D52" w:rsidRPr="003A39D4" w:rsidRDefault="00C63D52" w:rsidP="00F819E8">
      <w:pPr>
        <w:rPr>
          <w:rStyle w:val="CommentReference"/>
          <w:rFonts w:ascii="Verdana" w:hAnsi="Verdana"/>
          <w:b/>
          <w:color w:val="800080"/>
          <w:sz w:val="20"/>
        </w:rPr>
      </w:pPr>
      <w:r w:rsidRPr="003A39D4">
        <w:rPr>
          <w:rFonts w:ascii="Verdana" w:hAnsi="Verdana"/>
          <w:bCs/>
          <w:color w:val="800080"/>
          <w:sz w:val="16"/>
          <w:szCs w:val="16"/>
        </w:rPr>
        <w:t>(</w:t>
      </w:r>
      <w:r w:rsidR="0085229A" w:rsidRPr="003A39D4">
        <w:rPr>
          <w:rFonts w:ascii="Verdana" w:hAnsi="Verdana"/>
          <w:bCs/>
          <w:color w:val="800080"/>
          <w:sz w:val="16"/>
          <w:szCs w:val="16"/>
        </w:rPr>
        <w:t>List</w:t>
      </w:r>
      <w:r w:rsidRPr="003A39D4">
        <w:rPr>
          <w:rFonts w:ascii="Verdana" w:hAnsi="Verdana"/>
          <w:bCs/>
          <w:color w:val="800080"/>
          <w:sz w:val="16"/>
          <w:szCs w:val="16"/>
        </w:rPr>
        <w:t xml:space="preserve"> the test date an</w:t>
      </w:r>
      <w:r w:rsidR="003A39D4" w:rsidRPr="003A39D4">
        <w:rPr>
          <w:rFonts w:ascii="Verdana" w:hAnsi="Verdana"/>
          <w:bCs/>
          <w:color w:val="800080"/>
          <w:sz w:val="16"/>
          <w:szCs w:val="16"/>
        </w:rPr>
        <w:t>d results of functional testing.</w:t>
      </w:r>
      <w:r w:rsidRPr="003A39D4">
        <w:rPr>
          <w:rFonts w:ascii="Verdana" w:hAnsi="Verdana"/>
          <w:bCs/>
          <w:color w:val="800080"/>
          <w:sz w:val="16"/>
          <w:szCs w:val="16"/>
        </w:rPr>
        <w:t xml:space="preserve"> </w:t>
      </w:r>
      <w:r w:rsidR="003A39D4" w:rsidRPr="003A39D4">
        <w:rPr>
          <w:rFonts w:ascii="Verdana" w:hAnsi="Verdana"/>
          <w:bCs/>
          <w:color w:val="800080"/>
          <w:sz w:val="16"/>
          <w:szCs w:val="16"/>
        </w:rPr>
        <w:t>P</w:t>
      </w:r>
      <w:r w:rsidRPr="003A39D4">
        <w:rPr>
          <w:rFonts w:ascii="Verdana" w:hAnsi="Verdana"/>
          <w:bCs/>
          <w:color w:val="800080"/>
          <w:sz w:val="16"/>
          <w:szCs w:val="16"/>
        </w:rPr>
        <w:t>lease provide all test data and how the test was executed</w:t>
      </w:r>
      <w:r w:rsidR="003A39D4" w:rsidRPr="003A39D4">
        <w:rPr>
          <w:rFonts w:ascii="Verdana" w:hAnsi="Verdana"/>
          <w:bCs/>
          <w:color w:val="800080"/>
          <w:sz w:val="16"/>
          <w:szCs w:val="16"/>
        </w:rPr>
        <w:t>.</w:t>
      </w:r>
      <w:r w:rsidRPr="003A39D4">
        <w:rPr>
          <w:rFonts w:ascii="Verdana" w:hAnsi="Verdana"/>
          <w:bCs/>
          <w:color w:val="800080"/>
          <w:sz w:val="16"/>
          <w:szCs w:val="16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9"/>
        <w:gridCol w:w="2826"/>
        <w:gridCol w:w="5895"/>
      </w:tblGrid>
      <w:tr w:rsidR="001907F9" w:rsidRPr="00CC5898" w14:paraId="54C72921" w14:textId="77777777" w:rsidTr="00CC5898">
        <w:trPr>
          <w:trHeight w:val="332"/>
        </w:trPr>
        <w:tc>
          <w:tcPr>
            <w:tcW w:w="1368" w:type="dxa"/>
            <w:shd w:val="clear" w:color="auto" w:fill="800080"/>
          </w:tcPr>
          <w:p w14:paraId="4FA5594C" w14:textId="77777777" w:rsidR="001907F9" w:rsidRPr="00CC5898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155FA39C" w14:textId="77777777" w:rsidR="001907F9" w:rsidRPr="00CC5898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111459D6" w14:textId="77777777" w:rsidR="001907F9" w:rsidRPr="00CC5898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CC5898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otes</w:t>
            </w:r>
          </w:p>
        </w:tc>
      </w:tr>
      <w:tr w:rsidR="00EA4C1B" w:rsidRPr="00CC5898" w14:paraId="3C74A8D9" w14:textId="77777777" w:rsidTr="00CC5898">
        <w:tc>
          <w:tcPr>
            <w:tcW w:w="1368" w:type="dxa"/>
            <w:shd w:val="clear" w:color="auto" w:fill="auto"/>
          </w:tcPr>
          <w:p w14:paraId="7781AE47" w14:textId="77777777" w:rsidR="00EA4C1B" w:rsidRPr="00CC5898" w:rsidRDefault="00EA4C1B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60138332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601383326"/>
          </w:p>
        </w:tc>
        <w:tc>
          <w:tcPr>
            <w:tcW w:w="2880" w:type="dxa"/>
            <w:shd w:val="clear" w:color="auto" w:fill="auto"/>
          </w:tcPr>
          <w:p w14:paraId="4507CB16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01439002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014390020"/>
          </w:p>
        </w:tc>
        <w:tc>
          <w:tcPr>
            <w:tcW w:w="6048" w:type="dxa"/>
            <w:shd w:val="clear" w:color="auto" w:fill="auto"/>
          </w:tcPr>
          <w:p w14:paraId="5706D70B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80328618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803286183"/>
          </w:p>
        </w:tc>
      </w:tr>
      <w:tr w:rsidR="00EA4C1B" w:rsidRPr="00CC5898" w14:paraId="1310236A" w14:textId="77777777" w:rsidTr="00CC5898">
        <w:tc>
          <w:tcPr>
            <w:tcW w:w="1368" w:type="dxa"/>
            <w:shd w:val="clear" w:color="auto" w:fill="auto"/>
          </w:tcPr>
          <w:p w14:paraId="627E5D3A" w14:textId="77777777" w:rsidR="00EA4C1B" w:rsidRPr="00CC5898" w:rsidRDefault="00EA4C1B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851052408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851052408"/>
          </w:p>
        </w:tc>
        <w:tc>
          <w:tcPr>
            <w:tcW w:w="2880" w:type="dxa"/>
            <w:shd w:val="clear" w:color="auto" w:fill="auto"/>
          </w:tcPr>
          <w:p w14:paraId="24CB7674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61828029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618280296"/>
          </w:p>
        </w:tc>
        <w:tc>
          <w:tcPr>
            <w:tcW w:w="6048" w:type="dxa"/>
            <w:shd w:val="clear" w:color="auto" w:fill="auto"/>
          </w:tcPr>
          <w:p w14:paraId="2C8C07B3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35478909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354789093"/>
          </w:p>
        </w:tc>
      </w:tr>
    </w:tbl>
    <w:p w14:paraId="6D2B54A0" w14:textId="4F3F09FE" w:rsidR="007A2851" w:rsidRPr="003D7BD0" w:rsidRDefault="00EA4C1B" w:rsidP="007A2851">
      <w:pPr>
        <w:rPr>
          <w:rFonts w:ascii="Verdana" w:hAnsi="Verdana"/>
        </w:rPr>
        <w:sectPr w:rsidR="007A2851" w:rsidRPr="003D7BD0" w:rsidSect="007220E7">
          <w:headerReference w:type="default" r:id="rId67"/>
          <w:footerReference w:type="default" r:id="rId6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866790510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866790510"/>
    </w:p>
    <w:p w14:paraId="325A6407" w14:textId="77777777" w:rsidR="00602476" w:rsidRPr="009A4C69" w:rsidRDefault="007A2851" w:rsidP="00F819E8">
      <w:pPr>
        <w:rPr>
          <w:rFonts w:ascii="Verdana" w:hAnsi="Verdana"/>
          <w:b/>
          <w:bCs/>
          <w:color w:val="800080"/>
          <w:sz w:val="16"/>
          <w:szCs w:val="16"/>
        </w:rPr>
        <w:sectPr w:rsidR="00602476" w:rsidRPr="009A4C69" w:rsidSect="007220E7">
          <w:headerReference w:type="default" r:id="rId69"/>
          <w:footerReference w:type="default" r:id="rId7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A4C69">
        <w:rPr>
          <w:rFonts w:ascii="Verdana" w:hAnsi="Verdana"/>
          <w:b/>
          <w:color w:val="800080"/>
          <w:sz w:val="16"/>
          <w:szCs w:val="16"/>
        </w:rPr>
        <w:t xml:space="preserve"> </w:t>
      </w:r>
      <w:r w:rsidR="00E87B76" w:rsidRPr="009A4C69">
        <w:rPr>
          <w:rFonts w:ascii="Verdana" w:hAnsi="Verdana"/>
          <w:b/>
          <w:color w:val="800080"/>
          <w:sz w:val="16"/>
          <w:szCs w:val="16"/>
        </w:rPr>
        <w:t>[</w:t>
      </w:r>
      <w:r w:rsidR="00AC580D" w:rsidRPr="009A4C69">
        <w:rPr>
          <w:rFonts w:ascii="Verdana" w:hAnsi="Verdana"/>
          <w:b/>
          <w:color w:val="800080"/>
          <w:sz w:val="16"/>
          <w:szCs w:val="16"/>
        </w:rPr>
        <w:t>Insert</w:t>
      </w:r>
      <w:r w:rsidR="009A4C69" w:rsidRPr="009A4C69">
        <w:rPr>
          <w:rFonts w:ascii="Verdana" w:hAnsi="Verdana"/>
          <w:b/>
          <w:color w:val="800080"/>
          <w:sz w:val="16"/>
          <w:szCs w:val="16"/>
        </w:rPr>
        <w:t xml:space="preserve"> attachment</w:t>
      </w:r>
      <w:r w:rsidR="00E87B76" w:rsidRPr="009A4C69">
        <w:rPr>
          <w:rFonts w:ascii="Verdana" w:hAnsi="Verdana"/>
          <w:b/>
          <w:color w:val="800080"/>
          <w:sz w:val="16"/>
          <w:szCs w:val="16"/>
        </w:rPr>
        <w:t xml:space="preserve"> here]</w:t>
      </w:r>
    </w:p>
    <w:p w14:paraId="50BC3B95" w14:textId="77777777" w:rsidR="00602476" w:rsidRPr="009A4C69" w:rsidRDefault="00602476" w:rsidP="00602476">
      <w:pPr>
        <w:rPr>
          <w:rStyle w:val="CommentReference"/>
          <w:rFonts w:ascii="Verdana" w:hAnsi="Verdana"/>
          <w:b/>
          <w:color w:val="800080"/>
          <w:szCs w:val="16"/>
        </w:rPr>
      </w:pPr>
      <w:r w:rsidRPr="009A4C69">
        <w:rPr>
          <w:rStyle w:val="CommentReference"/>
          <w:rFonts w:ascii="Verdana" w:hAnsi="Verdana"/>
          <w:b/>
          <w:color w:val="800080"/>
          <w:sz w:val="20"/>
        </w:rPr>
        <w:t>Errors, Bugs, and Corrections:</w:t>
      </w:r>
      <w:r w:rsidRPr="009A4C69">
        <w:rPr>
          <w:rStyle w:val="CommentReference"/>
          <w:rFonts w:ascii="Verdana" w:hAnsi="Verdana"/>
          <w:b/>
          <w:color w:val="800080"/>
          <w:szCs w:val="16"/>
        </w:rPr>
        <w:t xml:space="preserve"> (Document the fixes that are required)</w:t>
      </w:r>
    </w:p>
    <w:p w14:paraId="60469134" w14:textId="77777777" w:rsidR="00602476" w:rsidRPr="009A4C69" w:rsidRDefault="00602476" w:rsidP="00602476">
      <w:pPr>
        <w:rPr>
          <w:rStyle w:val="CommentReference"/>
          <w:rFonts w:ascii="Verdana" w:hAnsi="Verdana"/>
          <w:b/>
          <w:color w:val="800080"/>
          <w:sz w:val="20"/>
        </w:rPr>
      </w:pPr>
      <w:r w:rsidRPr="009A4C69">
        <w:rPr>
          <w:rFonts w:ascii="Verdana" w:hAnsi="Verdana"/>
          <w:bCs/>
          <w:color w:val="800080"/>
          <w:sz w:val="16"/>
          <w:szCs w:val="16"/>
        </w:rPr>
        <w:t xml:space="preserve">(List the problems encountered and </w:t>
      </w:r>
      <w:r w:rsidR="00766BA7" w:rsidRPr="009A4C69">
        <w:rPr>
          <w:rFonts w:ascii="Verdana" w:hAnsi="Verdana"/>
          <w:bCs/>
          <w:color w:val="800080"/>
          <w:sz w:val="16"/>
          <w:szCs w:val="16"/>
        </w:rPr>
        <w:t>change</w:t>
      </w:r>
      <w:r w:rsidR="00562438" w:rsidRPr="009A4C69">
        <w:rPr>
          <w:rFonts w:ascii="Verdana" w:hAnsi="Verdana"/>
          <w:bCs/>
          <w:color w:val="800080"/>
          <w:sz w:val="16"/>
          <w:szCs w:val="16"/>
        </w:rPr>
        <w:t>s</w:t>
      </w:r>
      <w:r w:rsidR="00766BA7" w:rsidRPr="009A4C69">
        <w:rPr>
          <w:rFonts w:ascii="Verdana" w:hAnsi="Verdana"/>
          <w:bCs/>
          <w:color w:val="800080"/>
          <w:sz w:val="16"/>
          <w:szCs w:val="16"/>
        </w:rPr>
        <w:t xml:space="preserve"> required.  Pr</w:t>
      </w:r>
      <w:r w:rsidRPr="009A4C69">
        <w:rPr>
          <w:rFonts w:ascii="Verdana" w:hAnsi="Verdana"/>
          <w:bCs/>
          <w:color w:val="800080"/>
          <w:sz w:val="16"/>
          <w:szCs w:val="16"/>
        </w:rPr>
        <w:t xml:space="preserve">ovide this </w:t>
      </w:r>
      <w:r w:rsidR="00766BA7" w:rsidRPr="009A4C69">
        <w:rPr>
          <w:rFonts w:ascii="Verdana" w:hAnsi="Verdana"/>
          <w:bCs/>
          <w:color w:val="800080"/>
          <w:sz w:val="16"/>
          <w:szCs w:val="16"/>
        </w:rPr>
        <w:t xml:space="preserve">list </w:t>
      </w:r>
      <w:r w:rsidRPr="009A4C69">
        <w:rPr>
          <w:rFonts w:ascii="Verdana" w:hAnsi="Verdana"/>
          <w:bCs/>
          <w:color w:val="800080"/>
          <w:sz w:val="16"/>
          <w:szCs w:val="16"/>
        </w:rPr>
        <w:t>to the developer for revisions</w:t>
      </w:r>
      <w:r w:rsidR="00766BA7" w:rsidRPr="009A4C69">
        <w:rPr>
          <w:rFonts w:ascii="Verdana" w:hAnsi="Verdana"/>
          <w:bCs/>
          <w:color w:val="800080"/>
          <w:sz w:val="16"/>
          <w:szCs w:val="16"/>
        </w:rPr>
        <w:t>.</w:t>
      </w:r>
      <w:r w:rsidRPr="009A4C69">
        <w:rPr>
          <w:rFonts w:ascii="Verdana" w:hAnsi="Verdana"/>
          <w:bCs/>
          <w:color w:val="800080"/>
          <w:sz w:val="16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ayout w:type="fixed"/>
        <w:tblLook w:val="0000" w:firstRow="0" w:lastRow="0" w:firstColumn="0" w:lastColumn="0" w:noHBand="0" w:noVBand="0"/>
      </w:tblPr>
      <w:tblGrid>
        <w:gridCol w:w="1162"/>
        <w:gridCol w:w="2320"/>
        <w:gridCol w:w="2596"/>
        <w:gridCol w:w="1440"/>
        <w:gridCol w:w="2552"/>
      </w:tblGrid>
      <w:tr w:rsidR="001907F9" w:rsidRPr="002C522F" w14:paraId="359168B2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0E3D5C13" w14:textId="77777777" w:rsidR="001907F9" w:rsidRPr="00D36163" w:rsidRDefault="001907F9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Number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</w:tcPr>
          <w:p w14:paraId="6301F2C2" w14:textId="77777777" w:rsidR="001907F9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</w:p>
          <w:p w14:paraId="5CCADC9C" w14:textId="77777777" w:rsidR="001907F9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e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6D7E283B" w14:textId="77777777" w:rsidR="001907F9" w:rsidRPr="002C522F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1BDA5E4A" w14:textId="77777777" w:rsidR="001907F9" w:rsidRPr="002C522F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ign Change or Bug Fix?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2360044B" w14:textId="77777777" w:rsidR="001907F9" w:rsidRPr="002C522F" w:rsidRDefault="001907F9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oposed Fix</w:t>
            </w:r>
          </w:p>
        </w:tc>
      </w:tr>
      <w:tr w:rsidR="00EA4C1B" w:rsidRPr="002C522F" w14:paraId="4444F680" w14:textId="77777777" w:rsidTr="00423F03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</w:tcPr>
          <w:p w14:paraId="266A3807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183925517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183925517"/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53F42355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31584282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315842823"/>
          </w:p>
        </w:tc>
        <w:tc>
          <w:tcPr>
            <w:tcW w:w="1289" w:type="pct"/>
            <w:tcBorders>
              <w:top w:val="single" w:sz="6" w:space="0" w:color="auto"/>
            </w:tcBorders>
          </w:tcPr>
          <w:p w14:paraId="57FC55F5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67661680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676616809"/>
          </w:p>
        </w:tc>
        <w:tc>
          <w:tcPr>
            <w:tcW w:w="715" w:type="pct"/>
            <w:tcBorders>
              <w:top w:val="single" w:sz="6" w:space="0" w:color="auto"/>
            </w:tcBorders>
          </w:tcPr>
          <w:p w14:paraId="067A8F4B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671384268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671384268"/>
          </w:p>
        </w:tc>
        <w:tc>
          <w:tcPr>
            <w:tcW w:w="1267" w:type="pct"/>
            <w:tcBorders>
              <w:top w:val="single" w:sz="6" w:space="0" w:color="auto"/>
            </w:tcBorders>
          </w:tcPr>
          <w:p w14:paraId="26D7EA51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40030286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400302869"/>
          </w:p>
        </w:tc>
      </w:tr>
      <w:tr w:rsidR="00EA4C1B" w:rsidRPr="002C522F" w14:paraId="73CF63D0" w14:textId="77777777" w:rsidTr="00423F03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</w:tcPr>
          <w:p w14:paraId="24B15482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686638998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686638998"/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4203C80F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89688993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896889931"/>
          </w:p>
        </w:tc>
        <w:tc>
          <w:tcPr>
            <w:tcW w:w="1289" w:type="pct"/>
            <w:tcBorders>
              <w:top w:val="single" w:sz="6" w:space="0" w:color="auto"/>
            </w:tcBorders>
          </w:tcPr>
          <w:p w14:paraId="261EB035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213521635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213521635"/>
          </w:p>
        </w:tc>
        <w:tc>
          <w:tcPr>
            <w:tcW w:w="715" w:type="pct"/>
            <w:tcBorders>
              <w:top w:val="single" w:sz="6" w:space="0" w:color="auto"/>
            </w:tcBorders>
          </w:tcPr>
          <w:p w14:paraId="025AA30C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96485316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964853169"/>
          </w:p>
        </w:tc>
        <w:tc>
          <w:tcPr>
            <w:tcW w:w="1267" w:type="pct"/>
            <w:tcBorders>
              <w:top w:val="single" w:sz="6" w:space="0" w:color="auto"/>
            </w:tcBorders>
          </w:tcPr>
          <w:p w14:paraId="6A2DA2E7" w14:textId="77777777" w:rsidR="00EA4C1B" w:rsidRPr="00CC5898" w:rsidRDefault="00EA4C1B" w:rsidP="00423F03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560636248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560636248"/>
          </w:p>
        </w:tc>
      </w:tr>
      <w:tr w:rsidR="00EA4C1B" w:rsidRPr="002C522F" w14:paraId="2F492EAD" w14:textId="77777777" w:rsidTr="00423F03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763528FB" w14:textId="77777777" w:rsidR="00EA4C1B" w:rsidRPr="002C522F" w:rsidRDefault="00EA4C1B" w:rsidP="001D7214">
            <w:pPr>
              <w:spacing w:after="0"/>
              <w:rPr>
                <w:rFonts w:ascii="Verdana" w:hAnsi="Verdana"/>
              </w:rPr>
            </w:pPr>
            <w:permStart w:id="1237733102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237733102"/>
          </w:p>
        </w:tc>
        <w:tc>
          <w:tcPr>
            <w:tcW w:w="1152" w:type="pct"/>
            <w:tcBorders>
              <w:top w:val="single" w:sz="6" w:space="0" w:color="auto"/>
            </w:tcBorders>
            <w:vAlign w:val="center"/>
          </w:tcPr>
          <w:p w14:paraId="7072204A" w14:textId="77777777" w:rsidR="00EA4C1B" w:rsidRPr="002C522F" w:rsidRDefault="00EA4C1B" w:rsidP="00423F03">
            <w:pPr>
              <w:spacing w:after="0"/>
              <w:rPr>
                <w:rFonts w:ascii="Verdana" w:hAnsi="Verdana"/>
              </w:rPr>
            </w:pPr>
            <w:permStart w:id="749107312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749107312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654DA181" w14:textId="77777777" w:rsidR="00EA4C1B" w:rsidRPr="002C522F" w:rsidRDefault="00EA4C1B" w:rsidP="00423F03">
            <w:pPr>
              <w:spacing w:after="0"/>
              <w:rPr>
                <w:rFonts w:ascii="Verdana" w:hAnsi="Verdana"/>
              </w:rPr>
            </w:pPr>
            <w:permStart w:id="543887037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543887037"/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6E39BDFB" w14:textId="77777777" w:rsidR="00EA4C1B" w:rsidRPr="002C522F" w:rsidRDefault="00EA4C1B" w:rsidP="00423F03">
            <w:pPr>
              <w:spacing w:after="0"/>
              <w:rPr>
                <w:rFonts w:ascii="Verdana" w:hAnsi="Verdana"/>
              </w:rPr>
            </w:pPr>
            <w:permStart w:id="206945760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2069457609"/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383A4A82" w14:textId="77777777" w:rsidR="00EA4C1B" w:rsidRPr="002C522F" w:rsidRDefault="00EA4C1B" w:rsidP="00423F03">
            <w:pPr>
              <w:spacing w:after="0"/>
              <w:rPr>
                <w:rFonts w:ascii="Verdana" w:hAnsi="Verdana"/>
              </w:rPr>
            </w:pPr>
            <w:permStart w:id="113857590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138575906"/>
          </w:p>
        </w:tc>
      </w:tr>
    </w:tbl>
    <w:p w14:paraId="2FD90278" w14:textId="0140261D" w:rsidR="00602476" w:rsidRPr="003D7BD0" w:rsidRDefault="00EA4C1B" w:rsidP="00602476">
      <w:pPr>
        <w:rPr>
          <w:rFonts w:ascii="Verdana" w:hAnsi="Verdana"/>
        </w:rPr>
        <w:sectPr w:rsidR="00602476" w:rsidRPr="003D7BD0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140931058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1140931058"/>
    </w:p>
    <w:p w14:paraId="33408039" w14:textId="77777777" w:rsidR="00A23031" w:rsidRPr="004E124F" w:rsidRDefault="007A2851" w:rsidP="00F819E8">
      <w:pPr>
        <w:rPr>
          <w:rFonts w:ascii="Verdana" w:hAnsi="Verdana"/>
          <w:b/>
          <w:bCs/>
          <w:color w:val="990099"/>
          <w:sz w:val="16"/>
          <w:szCs w:val="16"/>
        </w:rPr>
        <w:sectPr w:rsidR="00A23031" w:rsidRPr="004E124F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766BA7">
        <w:rPr>
          <w:rFonts w:ascii="Verdana" w:hAnsi="Verdana"/>
          <w:b/>
          <w:color w:val="990099"/>
          <w:sz w:val="16"/>
          <w:szCs w:val="16"/>
        </w:rPr>
        <w:t>[Insert</w:t>
      </w:r>
      <w:r>
        <w:rPr>
          <w:rFonts w:ascii="Verdana" w:hAnsi="Verdana"/>
          <w:b/>
          <w:color w:val="990099"/>
          <w:sz w:val="16"/>
          <w:szCs w:val="16"/>
        </w:rPr>
        <w:t xml:space="preserve"> attachment </w:t>
      </w:r>
      <w:r w:rsidRPr="00766BA7">
        <w:rPr>
          <w:rFonts w:ascii="Verdana" w:hAnsi="Verdana"/>
          <w:b/>
          <w:color w:val="990099"/>
          <w:sz w:val="16"/>
          <w:szCs w:val="16"/>
        </w:rPr>
        <w:t>here]</w:t>
      </w:r>
    </w:p>
    <w:p w14:paraId="4C83E140" w14:textId="77777777" w:rsidR="00137ECA" w:rsidRPr="00137ECA" w:rsidRDefault="00137ECA" w:rsidP="00137ECA">
      <w:pPr>
        <w:pStyle w:val="Heading2"/>
        <w:spacing w:before="0" w:after="0" w:line="240" w:lineRule="auto"/>
        <w:rPr>
          <w:rFonts w:ascii="Verdana" w:hAnsi="Verdana"/>
          <w:b/>
          <w:color w:val="008000"/>
        </w:rPr>
      </w:pPr>
      <w:bookmarkStart w:id="11" w:name="_Section_6:_User"/>
      <w:bookmarkEnd w:id="11"/>
      <w:r>
        <w:rPr>
          <w:b/>
          <w:color w:val="CC00CC"/>
        </w:rPr>
        <w:br w:type="page"/>
      </w:r>
      <w:r w:rsidRPr="00137ECA">
        <w:rPr>
          <w:rFonts w:ascii="Verdana" w:hAnsi="Verdana"/>
          <w:b/>
          <w:color w:val="008000"/>
        </w:rPr>
        <w:lastRenderedPageBreak/>
        <w:t xml:space="preserve">Section </w:t>
      </w:r>
      <w:r w:rsidR="000377E4">
        <w:rPr>
          <w:rFonts w:ascii="Verdana" w:hAnsi="Verdana"/>
          <w:b/>
          <w:color w:val="008000"/>
        </w:rPr>
        <w:t>7</w:t>
      </w:r>
      <w:r w:rsidRPr="00137ECA">
        <w:rPr>
          <w:rFonts w:ascii="Verdana" w:hAnsi="Verdana"/>
          <w:b/>
          <w:color w:val="008000"/>
        </w:rPr>
        <w:t>: User Acceptance Test Results</w:t>
      </w:r>
    </w:p>
    <w:p w14:paraId="7A652638" w14:textId="77777777" w:rsidR="009A4C69" w:rsidRDefault="00137ECA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16"/>
          <w:szCs w:val="16"/>
        </w:rPr>
      </w:pPr>
      <w:bookmarkStart w:id="12" w:name="_To_be_completed_5"/>
      <w:bookmarkEnd w:id="12"/>
      <w:r w:rsidRPr="00137ECA">
        <w:rPr>
          <w:rFonts w:ascii="Verdana" w:hAnsi="Verdana"/>
          <w:bCs/>
          <w:color w:val="008000"/>
          <w:sz w:val="24"/>
          <w:szCs w:val="24"/>
        </w:rPr>
        <w:t>To be completed by the Client Owner (BPO)</w:t>
      </w:r>
      <w:r w:rsidR="00BE240D" w:rsidRPr="00BE240D">
        <w:rPr>
          <w:rFonts w:ascii="Verdana" w:hAnsi="Verdana"/>
          <w:bCs/>
          <w:color w:val="008000"/>
          <w:sz w:val="16"/>
          <w:szCs w:val="16"/>
        </w:rPr>
        <w:t xml:space="preserve"> </w:t>
      </w:r>
    </w:p>
    <w:p w14:paraId="1578279C" w14:textId="77777777" w:rsidR="00137ECA" w:rsidRPr="00137ECA" w:rsidRDefault="00BE240D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24"/>
          <w:szCs w:val="24"/>
        </w:rPr>
      </w:pPr>
      <w:r w:rsidRPr="00BE240D">
        <w:rPr>
          <w:rFonts w:ascii="Verdana" w:hAnsi="Verdana"/>
          <w:bCs/>
          <w:color w:val="008000"/>
          <w:sz w:val="16"/>
          <w:szCs w:val="16"/>
        </w:rPr>
        <w:t xml:space="preserve">[Functional </w:t>
      </w:r>
      <w:r w:rsidR="007A2851">
        <w:rPr>
          <w:rFonts w:ascii="Verdana" w:hAnsi="Verdana"/>
          <w:bCs/>
          <w:color w:val="008000"/>
          <w:sz w:val="16"/>
          <w:szCs w:val="16"/>
        </w:rPr>
        <w:t>Owner (</w:t>
      </w:r>
      <w:r w:rsidRPr="00BE240D">
        <w:rPr>
          <w:rFonts w:ascii="Verdana" w:hAnsi="Verdana"/>
          <w:bCs/>
          <w:color w:val="008000"/>
          <w:sz w:val="16"/>
          <w:szCs w:val="16"/>
        </w:rPr>
        <w:t>Consultant</w:t>
      </w:r>
      <w:r w:rsidR="007A2851">
        <w:rPr>
          <w:rFonts w:ascii="Verdana" w:hAnsi="Verdana"/>
          <w:bCs/>
          <w:color w:val="008000"/>
          <w:sz w:val="16"/>
          <w:szCs w:val="16"/>
        </w:rPr>
        <w:t>)</w:t>
      </w:r>
      <w:r w:rsidRPr="00BE240D">
        <w:rPr>
          <w:rFonts w:ascii="Verdana" w:hAnsi="Verdana"/>
          <w:bCs/>
          <w:color w:val="008000"/>
          <w:sz w:val="16"/>
          <w:szCs w:val="16"/>
        </w:rPr>
        <w:t xml:space="preserve"> </w:t>
      </w:r>
      <w:r w:rsidR="009A4C69">
        <w:rPr>
          <w:rFonts w:ascii="Verdana" w:hAnsi="Verdana"/>
          <w:bCs/>
          <w:color w:val="008000"/>
          <w:sz w:val="16"/>
          <w:szCs w:val="16"/>
        </w:rPr>
        <w:t>should</w:t>
      </w:r>
      <w:r w:rsidRPr="00BE240D">
        <w:rPr>
          <w:rFonts w:ascii="Verdana" w:hAnsi="Verdana"/>
          <w:bCs/>
          <w:color w:val="008000"/>
          <w:sz w:val="16"/>
          <w:szCs w:val="16"/>
        </w:rPr>
        <w:t xml:space="preserve"> co</w:t>
      </w:r>
      <w:r w:rsidR="00240F42">
        <w:rPr>
          <w:rFonts w:ascii="Verdana" w:hAnsi="Verdana"/>
          <w:bCs/>
          <w:color w:val="008000"/>
          <w:sz w:val="16"/>
          <w:szCs w:val="16"/>
        </w:rPr>
        <w:t>mm</w:t>
      </w:r>
      <w:r w:rsidRPr="009A4C69">
        <w:rPr>
          <w:rFonts w:ascii="Verdana" w:hAnsi="Verdana"/>
          <w:bCs/>
          <w:color w:val="008000"/>
          <w:sz w:val="16"/>
          <w:szCs w:val="16"/>
        </w:rPr>
        <w:t>uni</w:t>
      </w:r>
      <w:r w:rsidRPr="00BE240D">
        <w:rPr>
          <w:rFonts w:ascii="Verdana" w:hAnsi="Verdana"/>
          <w:bCs/>
          <w:color w:val="008000"/>
          <w:sz w:val="16"/>
          <w:szCs w:val="16"/>
        </w:rPr>
        <w:t>cate to development team</w:t>
      </w:r>
      <w:r>
        <w:rPr>
          <w:rFonts w:ascii="Verdana" w:hAnsi="Verdana"/>
          <w:bCs/>
          <w:color w:val="008000"/>
          <w:sz w:val="16"/>
          <w:szCs w:val="16"/>
        </w:rPr>
        <w:t>]</w:t>
      </w:r>
    </w:p>
    <w:p w14:paraId="3D94497D" w14:textId="77777777" w:rsidR="00137ECA" w:rsidRPr="00137ECA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8000"/>
        </w:rPr>
      </w:pPr>
    </w:p>
    <w:p w14:paraId="7CD414A0" w14:textId="77777777" w:rsidR="007A2851" w:rsidRDefault="00C63D52" w:rsidP="00F819E8">
      <w:pPr>
        <w:rPr>
          <w:rStyle w:val="CommentReference"/>
          <w:rFonts w:ascii="Verdana" w:hAnsi="Verdana"/>
          <w:b/>
          <w:color w:val="008000"/>
          <w:szCs w:val="16"/>
        </w:rPr>
      </w:pPr>
      <w:r w:rsidRPr="00137ECA">
        <w:rPr>
          <w:rStyle w:val="CommentReference"/>
          <w:rFonts w:ascii="Verdana" w:hAnsi="Verdana"/>
          <w:b/>
          <w:color w:val="008000"/>
          <w:sz w:val="20"/>
        </w:rPr>
        <w:t xml:space="preserve">User </w:t>
      </w:r>
      <w:r w:rsidR="0085229A" w:rsidRPr="00137ECA">
        <w:rPr>
          <w:rStyle w:val="CommentReference"/>
          <w:rFonts w:ascii="Verdana" w:hAnsi="Verdana"/>
          <w:b/>
          <w:color w:val="008000"/>
          <w:sz w:val="20"/>
        </w:rPr>
        <w:t>T</w:t>
      </w:r>
      <w:r w:rsidRPr="00137ECA">
        <w:rPr>
          <w:rStyle w:val="CommentReference"/>
          <w:rFonts w:ascii="Verdana" w:hAnsi="Verdana"/>
          <w:b/>
          <w:color w:val="008000"/>
          <w:sz w:val="20"/>
        </w:rPr>
        <w:t>esting</w:t>
      </w:r>
      <w:r w:rsidR="0085229A" w:rsidRPr="00137ECA">
        <w:rPr>
          <w:rStyle w:val="CommentReference"/>
          <w:rFonts w:ascii="Verdana" w:hAnsi="Verdana"/>
          <w:b/>
          <w:color w:val="008000"/>
          <w:sz w:val="20"/>
        </w:rPr>
        <w:t>:</w:t>
      </w:r>
      <w:r w:rsidRPr="00137ECA">
        <w:rPr>
          <w:rStyle w:val="CommentReference"/>
          <w:rFonts w:ascii="Verdana" w:hAnsi="Verdana"/>
          <w:b/>
          <w:color w:val="008000"/>
          <w:szCs w:val="16"/>
        </w:rPr>
        <w:t xml:space="preserve"> (</w:t>
      </w:r>
      <w:r w:rsidR="0085229A" w:rsidRPr="00137ECA">
        <w:rPr>
          <w:rStyle w:val="CommentReference"/>
          <w:rFonts w:ascii="Verdana" w:hAnsi="Verdana"/>
          <w:b/>
          <w:color w:val="008000"/>
          <w:szCs w:val="16"/>
        </w:rPr>
        <w:t>D</w:t>
      </w:r>
      <w:r w:rsidRPr="00137ECA">
        <w:rPr>
          <w:rStyle w:val="CommentReference"/>
          <w:rFonts w:ascii="Verdana" w:hAnsi="Verdana"/>
          <w:b/>
          <w:color w:val="008000"/>
          <w:szCs w:val="16"/>
        </w:rPr>
        <w:t>ocument test date, test results &amp; notes/attachment)</w:t>
      </w:r>
    </w:p>
    <w:p w14:paraId="6F28449E" w14:textId="77777777" w:rsidR="000064E6" w:rsidRPr="009A4C69" w:rsidRDefault="007A2851" w:rsidP="00F819E8">
      <w:pPr>
        <w:rPr>
          <w:rStyle w:val="CommentReference"/>
          <w:rFonts w:ascii="Verdana" w:hAnsi="Verdana"/>
          <w:color w:val="008000"/>
          <w:szCs w:val="16"/>
        </w:rPr>
      </w:pPr>
      <w:r w:rsidRPr="009A4C69">
        <w:rPr>
          <w:rFonts w:ascii="Verdana" w:hAnsi="Verdana"/>
          <w:bCs/>
          <w:color w:val="008000"/>
          <w:sz w:val="16"/>
          <w:szCs w:val="16"/>
        </w:rPr>
        <w:t xml:space="preserve"> </w:t>
      </w:r>
      <w:r w:rsidR="000064E6" w:rsidRPr="009A4C69">
        <w:rPr>
          <w:rFonts w:ascii="Verdana" w:hAnsi="Verdana"/>
          <w:bCs/>
          <w:color w:val="008000"/>
          <w:sz w:val="16"/>
          <w:szCs w:val="16"/>
        </w:rPr>
        <w:t>(</w:t>
      </w:r>
      <w:r w:rsidR="0085229A" w:rsidRPr="009A4C69">
        <w:rPr>
          <w:rFonts w:ascii="Verdana" w:hAnsi="Verdana"/>
          <w:bCs/>
          <w:color w:val="008000"/>
          <w:sz w:val="16"/>
          <w:szCs w:val="16"/>
        </w:rPr>
        <w:t>L</w:t>
      </w:r>
      <w:r w:rsidR="000064E6" w:rsidRPr="009A4C69">
        <w:rPr>
          <w:rFonts w:ascii="Verdana" w:hAnsi="Verdana"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9A4C69">
        <w:rPr>
          <w:rFonts w:ascii="Verdana" w:hAnsi="Verdana"/>
          <w:color w:val="008000"/>
          <w:sz w:val="16"/>
          <w:szCs w:val="16"/>
        </w:rPr>
        <w:t>Any issue</w:t>
      </w:r>
      <w:r w:rsidR="000064E6" w:rsidRPr="009A4C69">
        <w:rPr>
          <w:rFonts w:ascii="Verdana" w:hAnsi="Verdana"/>
          <w:color w:val="008000"/>
          <w:sz w:val="16"/>
          <w:szCs w:val="16"/>
        </w:rPr>
        <w:t xml:space="preserve"> found at </w:t>
      </w:r>
      <w:r w:rsidR="009964F4" w:rsidRPr="009A4C69">
        <w:rPr>
          <w:rFonts w:ascii="Verdana" w:hAnsi="Verdana"/>
          <w:color w:val="008000"/>
          <w:sz w:val="16"/>
          <w:szCs w:val="16"/>
        </w:rPr>
        <w:t>the end of user acceptance test</w:t>
      </w:r>
      <w:r w:rsidR="000064E6" w:rsidRPr="009A4C69">
        <w:rPr>
          <w:rFonts w:ascii="Verdana" w:hAnsi="Verdana"/>
          <w:color w:val="008000"/>
          <w:sz w:val="16"/>
          <w:szCs w:val="16"/>
        </w:rPr>
        <w:t xml:space="preserve"> </w:t>
      </w:r>
      <w:r w:rsidR="009964F4" w:rsidRPr="009A4C69">
        <w:rPr>
          <w:rFonts w:ascii="Verdana" w:hAnsi="Verdana"/>
          <w:color w:val="008000"/>
          <w:sz w:val="16"/>
          <w:szCs w:val="16"/>
        </w:rPr>
        <w:t>should</w:t>
      </w:r>
      <w:r>
        <w:rPr>
          <w:rFonts w:ascii="Verdana" w:hAnsi="Verdana"/>
          <w:color w:val="008000"/>
          <w:sz w:val="16"/>
          <w:szCs w:val="16"/>
        </w:rPr>
        <w:t xml:space="preserve"> </w:t>
      </w:r>
      <w:r w:rsidR="000064E6" w:rsidRPr="009A4C69">
        <w:rPr>
          <w:rFonts w:ascii="Verdana" w:hAnsi="Verdana"/>
          <w:color w:val="008000"/>
          <w:sz w:val="16"/>
          <w:szCs w:val="16"/>
        </w:rPr>
        <w:t>be listed here</w:t>
      </w:r>
      <w:r w:rsidR="009964F4" w:rsidRPr="009A4C69">
        <w:rPr>
          <w:rFonts w:ascii="Verdana" w:hAnsi="Verdana"/>
          <w:color w:val="008000"/>
          <w:sz w:val="16"/>
          <w:szCs w:val="16"/>
        </w:rPr>
        <w:t xml:space="preserve">. </w:t>
      </w:r>
      <w:r w:rsidR="000064E6" w:rsidRPr="009A4C69">
        <w:rPr>
          <w:rFonts w:ascii="Verdana" w:hAnsi="Verdana"/>
          <w:color w:val="008000"/>
          <w:sz w:val="16"/>
          <w:szCs w:val="16"/>
        </w:rPr>
        <w:t xml:space="preserve"> </w:t>
      </w:r>
      <w:r w:rsidR="009964F4" w:rsidRPr="009A4C69">
        <w:rPr>
          <w:rFonts w:ascii="Verdana" w:hAnsi="Verdana"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 w14:paraId="76DD6365" w14:textId="77777777" w:rsidR="007A2851" w:rsidRPr="007A2851" w:rsidRDefault="00EA4C1B" w:rsidP="007A2851">
      <w:pPr>
        <w:rPr>
          <w:rFonts w:ascii="Verdana" w:hAnsi="Verdana"/>
          <w:bCs/>
        </w:rPr>
        <w:sectPr w:rsidR="007A2851" w:rsidRPr="007A2851" w:rsidSect="007220E7">
          <w:headerReference w:type="default" r:id="rId71"/>
          <w:footerReference w:type="default" r:id="rId7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526277708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 </w:t>
      </w:r>
      <w:permEnd w:id="1526277708"/>
    </w:p>
    <w:p w14:paraId="263B1F97" w14:textId="77777777" w:rsidR="007A2851" w:rsidRPr="004E124F" w:rsidRDefault="007A2851" w:rsidP="00F819E8">
      <w:pPr>
        <w:rPr>
          <w:rFonts w:ascii="Verdana" w:hAnsi="Verdana"/>
          <w:b/>
          <w:bCs/>
          <w:color w:val="008000"/>
          <w:sz w:val="16"/>
          <w:szCs w:val="16"/>
        </w:rPr>
        <w:sectPr w:rsidR="007A2851" w:rsidRPr="004E124F" w:rsidSect="007220E7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137ECA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5475D4" w:rsidRPr="00137ECA">
        <w:rPr>
          <w:rFonts w:ascii="Verdana" w:hAnsi="Verdana"/>
          <w:b/>
          <w:color w:val="008000"/>
          <w:sz w:val="16"/>
          <w:szCs w:val="16"/>
        </w:rPr>
        <w:t>[</w:t>
      </w:r>
      <w:r w:rsidR="00AC580D" w:rsidRPr="00137ECA">
        <w:rPr>
          <w:rFonts w:ascii="Verdana" w:hAnsi="Verdana"/>
          <w:b/>
          <w:color w:val="008000"/>
          <w:sz w:val="16"/>
          <w:szCs w:val="16"/>
        </w:rPr>
        <w:t>Insert</w:t>
      </w:r>
      <w:r w:rsidR="009A4C69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5475D4" w:rsidRPr="00137ECA">
        <w:rPr>
          <w:rFonts w:ascii="Verdana" w:hAnsi="Verdana"/>
          <w:b/>
          <w:color w:val="008000"/>
          <w:sz w:val="16"/>
          <w:szCs w:val="16"/>
        </w:rPr>
        <w:t>attachment here]</w:t>
      </w:r>
    </w:p>
    <w:p w14:paraId="4537AE1C" w14:textId="77777777" w:rsidR="0091162E" w:rsidRPr="00132E90" w:rsidRDefault="0091162E" w:rsidP="00F819E8">
      <w:pPr>
        <w:rPr>
          <w:rFonts w:ascii="Verdana" w:hAnsi="Verdana"/>
          <w:b/>
        </w:rPr>
      </w:pPr>
    </w:p>
    <w:sectPr w:rsidR="0091162E" w:rsidRPr="00132E90" w:rsidSect="007220E7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E26C3" w14:textId="77777777" w:rsidR="0034081D" w:rsidRDefault="0034081D">
      <w:r>
        <w:separator/>
      </w:r>
    </w:p>
  </w:endnote>
  <w:endnote w:type="continuationSeparator" w:id="0">
    <w:p w14:paraId="00E91944" w14:textId="77777777" w:rsidR="0034081D" w:rsidRDefault="00340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4CC7E7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A9D9B0C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330478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2B51E2B1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</w:t>
    </w:r>
    <w:r w:rsidR="00462BD8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 w:rsidR="00462BD8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F727724" w14:textId="77777777" w:rsidR="004E124F" w:rsidRPr="007220E7" w:rsidRDefault="004E124F" w:rsidP="007220E7">
    <w:pPr>
      <w:pStyle w:val="Footer"/>
      <w:rPr>
        <w:szCs w:val="16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408C00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147D263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B5EF981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596A606" w14:textId="77777777" w:rsidR="004E124F" w:rsidRPr="007220E7" w:rsidRDefault="004E124F" w:rsidP="007220E7">
    <w:pPr>
      <w:pStyle w:val="Footer"/>
      <w:rPr>
        <w:szCs w:val="16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01CF3" w14:textId="77777777" w:rsidR="004E124F" w:rsidRPr="000437F6" w:rsidRDefault="004E124F" w:rsidP="007220E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73360FA" w14:textId="77777777" w:rsidR="004E124F" w:rsidRPr="004B6EEC" w:rsidRDefault="004E124F" w:rsidP="007220E7">
    <w:pPr>
      <w:pStyle w:val="Footer"/>
      <w:tabs>
        <w:tab w:val="clear" w:pos="4320"/>
        <w:tab w:val="clear" w:pos="8640"/>
        <w:tab w:val="left" w:pos="300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Enhancement Spec v5 - </w:t>
    </w:r>
    <w:r w:rsidRPr="004B6EEC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  <w:p w14:paraId="091C5AB3" w14:textId="77777777" w:rsidR="004E124F" w:rsidRPr="007220E7" w:rsidRDefault="004E124F" w:rsidP="007220E7">
    <w:pPr>
      <w:pStyle w:val="Footer"/>
      <w:rPr>
        <w:szCs w:val="18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3FDAE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427BBFA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23632F67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F1E4422" w14:textId="77777777" w:rsidR="004E124F" w:rsidRPr="007220E7" w:rsidRDefault="004E124F" w:rsidP="007220E7">
    <w:pPr>
      <w:pStyle w:val="Footer"/>
      <w:rPr>
        <w:szCs w:val="16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2D49C3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E73AE4F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6F2D8D4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4D750579" w14:textId="77777777" w:rsidR="004E124F" w:rsidRPr="007220E7" w:rsidRDefault="004E124F" w:rsidP="007220E7">
    <w:pPr>
      <w:pStyle w:val="Footer"/>
      <w:rPr>
        <w:szCs w:val="16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AE6E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6B84F89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37CFEFAB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3F2A561A" w14:textId="77777777" w:rsidR="004E124F" w:rsidRPr="007220E7" w:rsidRDefault="004E124F" w:rsidP="007220E7">
    <w:pPr>
      <w:pStyle w:val="Footer"/>
      <w:rPr>
        <w:szCs w:val="16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AC0B4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DFF7F13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3DBAD2E5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4339709C" w14:textId="77777777" w:rsidR="004E124F" w:rsidRPr="007220E7" w:rsidRDefault="004E124F" w:rsidP="007220E7">
    <w:pPr>
      <w:pStyle w:val="Footer"/>
      <w:rPr>
        <w:szCs w:val="16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A4479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8919247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3A569BC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BD63720" w14:textId="77777777" w:rsidR="004E124F" w:rsidRPr="007220E7" w:rsidRDefault="004E124F" w:rsidP="007220E7">
    <w:pPr>
      <w:pStyle w:val="Footer"/>
      <w:rPr>
        <w:szCs w:val="16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3B8683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5A440CF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9570A5B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B353800" w14:textId="77777777" w:rsidR="004E124F" w:rsidRPr="007220E7" w:rsidRDefault="004E124F" w:rsidP="007220E7">
    <w:pPr>
      <w:pStyle w:val="Footer"/>
      <w:rPr>
        <w:szCs w:val="16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3877D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1A1B455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38FE642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28179D2" w14:textId="77777777" w:rsidR="004E124F" w:rsidRPr="007220E7" w:rsidRDefault="004E124F" w:rsidP="007220E7">
    <w:pPr>
      <w:pStyle w:val="Footer"/>
      <w:rPr>
        <w:szCs w:val="16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5E71DA" w14:textId="77777777" w:rsidR="00E80EC4" w:rsidRPr="000437F6" w:rsidRDefault="00E80EC4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1F6897">
      <w:rPr>
        <w:rFonts w:ascii="Verdana" w:hAnsi="Verdana"/>
        <w:noProof/>
        <w:color w:val="808080"/>
        <w:sz w:val="16"/>
        <w:szCs w:val="16"/>
      </w:rPr>
      <w:t>Enhancement</w:t>
    </w:r>
    <w:r>
      <w:rPr>
        <w:rFonts w:ascii="Verdana" w:hAnsi="Verdana"/>
        <w:noProof/>
        <w:color w:val="808080"/>
        <w:sz w:val="16"/>
        <w:szCs w:val="16"/>
      </w:rPr>
      <w:t xml:space="preserve"> Specification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="001F6897">
      <w:rPr>
        <w:rFonts w:ascii="Verdana" w:hAnsi="Verdana"/>
        <w:color w:val="808080"/>
        <w:sz w:val="16"/>
        <w:szCs w:val="16"/>
      </w:rPr>
      <w:t xml:space="preserve"> v</w:t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942AB83" w14:textId="77777777" w:rsidR="00E80EC4" w:rsidRPr="000437F6" w:rsidRDefault="001F6897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OCT 2019</w:t>
    </w:r>
  </w:p>
  <w:p w14:paraId="5DBA890B" w14:textId="77777777" w:rsidR="000E5147" w:rsidRDefault="000E514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9AF1C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D1045"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D1045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B1FA47B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17F5DE53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4E5ECF3F" w14:textId="77777777" w:rsidR="004E124F" w:rsidRPr="007220E7" w:rsidRDefault="004E124F" w:rsidP="007220E7">
    <w:pPr>
      <w:pStyle w:val="Footer"/>
      <w:rPr>
        <w:szCs w:val="16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CB76E6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49D128B" w14:textId="77777777" w:rsidR="00E80EC4" w:rsidRDefault="00E80EC4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6</w:t>
    </w:r>
  </w:p>
  <w:p w14:paraId="48DD5927" w14:textId="77777777" w:rsidR="00E80EC4" w:rsidRPr="00B66AC7" w:rsidRDefault="00E80EC4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MAY 2011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6EB21457" w14:textId="77777777" w:rsidR="00E80EC4" w:rsidRPr="007220E7" w:rsidRDefault="00E80EC4" w:rsidP="007220E7">
    <w:pPr>
      <w:pStyle w:val="Footer"/>
      <w:rPr>
        <w:szCs w:val="16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A9AE1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034A4D8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5EA4DD04" w14:textId="77777777" w:rsidR="00E80EC4" w:rsidRPr="00B66AC7" w:rsidRDefault="00E80EC4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5BFC787" w14:textId="77777777" w:rsidR="00E80EC4" w:rsidRPr="007220E7" w:rsidRDefault="00E80EC4" w:rsidP="007220E7">
    <w:pPr>
      <w:pStyle w:val="Footer"/>
      <w:rPr>
        <w:szCs w:val="16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D6646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0098E68" w14:textId="77777777" w:rsidR="00E80EC4" w:rsidRDefault="00E80EC4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9A8F2BD" w14:textId="77777777" w:rsidR="00E80EC4" w:rsidRPr="00B66AC7" w:rsidRDefault="00E80EC4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51751706" w14:textId="77777777" w:rsidR="00E80EC4" w:rsidRPr="007220E7" w:rsidRDefault="00E80EC4" w:rsidP="007220E7">
    <w:pPr>
      <w:pStyle w:val="Footer"/>
      <w:rPr>
        <w:szCs w:val="16"/>
      </w:rPr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F10C7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0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9139DDA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509B7BE7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7ED203C" w14:textId="77777777" w:rsidR="004E124F" w:rsidRPr="007220E7" w:rsidRDefault="004E124F" w:rsidP="007220E7">
    <w:pPr>
      <w:pStyle w:val="Footer"/>
      <w:rPr>
        <w:szCs w:val="16"/>
      </w:rPr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6639DF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EC6E1F4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7ED6FB1E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86CB7EB" w14:textId="77777777" w:rsidR="004E124F" w:rsidRPr="007220E7" w:rsidRDefault="004E124F" w:rsidP="007220E7">
    <w:pPr>
      <w:pStyle w:val="Footer"/>
      <w:rPr>
        <w:szCs w:val="16"/>
      </w:rPr>
    </w:pP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1BDAA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316268E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13D202E9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AC658A4" w14:textId="77777777" w:rsidR="004E124F" w:rsidRPr="007220E7" w:rsidRDefault="004E124F" w:rsidP="007220E7">
    <w:pPr>
      <w:pStyle w:val="Footer"/>
      <w:rPr>
        <w:szCs w:val="16"/>
      </w:rPr>
    </w:pP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3067B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1DC7240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3117EBB9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DBAF663" w14:textId="77777777" w:rsidR="004E124F" w:rsidRPr="007220E7" w:rsidRDefault="004E124F" w:rsidP="007220E7">
    <w:pPr>
      <w:pStyle w:val="Footer"/>
      <w:rPr>
        <w:szCs w:val="16"/>
      </w:rPr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4789E5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A4C1B">
      <w:rPr>
        <w:rStyle w:val="PageNumber"/>
        <w:rFonts w:ascii="Verdana" w:hAnsi="Verdana"/>
        <w:noProof/>
        <w:color w:val="808080"/>
        <w:sz w:val="16"/>
        <w:szCs w:val="16"/>
      </w:rPr>
      <w:t>10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A4C1B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48202B1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0AADF461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4E84E9EE" w14:textId="77777777" w:rsidR="004E124F" w:rsidRPr="007220E7" w:rsidRDefault="004E124F" w:rsidP="007220E7">
    <w:pPr>
      <w:pStyle w:val="Footer"/>
      <w:rPr>
        <w:szCs w:val="16"/>
      </w:rPr>
    </w:pP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E0DF7C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FEA87EB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036CFD32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073A0AD5" w14:textId="77777777" w:rsidR="004E124F" w:rsidRPr="007220E7" w:rsidRDefault="004E124F" w:rsidP="007220E7">
    <w:pPr>
      <w:pStyle w:val="Footer"/>
      <w:rPr>
        <w:szCs w:val="16"/>
      </w:rPr>
    </w:pP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A87BA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CE5E993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2B3E81BF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80451F5" w14:textId="77777777" w:rsidR="004E124F" w:rsidRPr="007220E7" w:rsidRDefault="004E124F" w:rsidP="007220E7">
    <w:pPr>
      <w:pStyle w:val="Footer"/>
      <w:rPr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95CAD0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992750A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72A0D48D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F070FD9" w14:textId="77777777" w:rsidR="004E124F" w:rsidRPr="007220E7" w:rsidRDefault="004E124F" w:rsidP="007220E7">
    <w:pPr>
      <w:pStyle w:val="Footer"/>
      <w:rPr>
        <w:szCs w:val="16"/>
      </w:rPr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001604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F597B07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26D1CB1C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5969A58C" w14:textId="77777777" w:rsidR="004E124F" w:rsidRPr="007220E7" w:rsidRDefault="004E124F" w:rsidP="007220E7">
    <w:pPr>
      <w:pStyle w:val="Footer"/>
      <w:rPr>
        <w:szCs w:val="16"/>
      </w:rPr>
    </w:pP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C9CA6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CB26D90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5421FE4F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3726041A" w14:textId="77777777" w:rsidR="004E124F" w:rsidRPr="007220E7" w:rsidRDefault="004E124F" w:rsidP="007220E7">
    <w:pPr>
      <w:pStyle w:val="Footer"/>
      <w:rPr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87D6E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3B0ECE1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157C60C3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5F98D754" w14:textId="77777777" w:rsidR="004E124F" w:rsidRPr="007220E7" w:rsidRDefault="004E124F" w:rsidP="007220E7">
    <w:pPr>
      <w:pStyle w:val="Footer"/>
      <w:rPr>
        <w:szCs w:val="16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35F1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6A3033E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06C022DD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14063AC0" w14:textId="77777777" w:rsidR="004E124F" w:rsidRPr="007220E7" w:rsidRDefault="004E124F" w:rsidP="007220E7">
    <w:pPr>
      <w:pStyle w:val="Footer"/>
      <w:rPr>
        <w:szCs w:val="16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1BFB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0A3F1D2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6C80DD2D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6B20A06" w14:textId="77777777" w:rsidR="004E124F" w:rsidRPr="007220E7" w:rsidRDefault="004E124F" w:rsidP="007220E7">
    <w:pPr>
      <w:pStyle w:val="Footer"/>
      <w:rPr>
        <w:szCs w:val="16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1F6FD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7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97E79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1BD1E74" w14:textId="77777777" w:rsidR="00462BD8" w:rsidRDefault="00462BD8" w:rsidP="00462BD8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v</w:t>
    </w:r>
  </w:p>
  <w:p w14:paraId="3F461A1D" w14:textId="77777777" w:rsidR="004E124F" w:rsidRPr="00B66AC7" w:rsidRDefault="00462BD8" w:rsidP="00462BD8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 - 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1</w:t>
    </w:r>
    <w:r w:rsidR="001F6897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4E124F"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7F64996E" w14:textId="77777777" w:rsidR="004E124F" w:rsidRPr="007220E7" w:rsidRDefault="004E124F" w:rsidP="007220E7">
    <w:pPr>
      <w:pStyle w:val="Footer"/>
      <w:rPr>
        <w:szCs w:val="16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C1836" w14:textId="77777777" w:rsidR="004E124F" w:rsidRPr="000437F6" w:rsidRDefault="004E124F" w:rsidP="007220E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D29B3E0" w14:textId="77777777" w:rsidR="004E124F" w:rsidRPr="004B6EEC" w:rsidRDefault="004E124F" w:rsidP="007220E7">
    <w:pPr>
      <w:pStyle w:val="Footer"/>
      <w:tabs>
        <w:tab w:val="clear" w:pos="4320"/>
        <w:tab w:val="clear" w:pos="8640"/>
        <w:tab w:val="left" w:pos="300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v5 – </w:t>
    </w:r>
    <w:r w:rsidRPr="004B6EEC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  <w:p w14:paraId="13E64D34" w14:textId="77777777" w:rsidR="004E124F" w:rsidRPr="007220E7" w:rsidRDefault="004E124F" w:rsidP="007220E7">
    <w:pPr>
      <w:pStyle w:val="Footer"/>
      <w:rPr>
        <w:szCs w:val="16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6C1651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442D46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8A0FA24" w14:textId="77777777" w:rsidR="004E124F" w:rsidRDefault="004E124F" w:rsidP="00B66AC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Enhancement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>5</w:t>
    </w:r>
  </w:p>
  <w:p w14:paraId="02A91352" w14:textId="77777777" w:rsidR="004E124F" w:rsidRPr="00B66AC7" w:rsidRDefault="004E124F" w:rsidP="00B66AC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- FEB 2009</w:t>
    </w:r>
    <w:r>
      <w:rPr>
        <w:rStyle w:val="PageNumber"/>
        <w:rFonts w:ascii="Verdana" w:hAnsi="Verdana"/>
        <w:i/>
        <w:iCs/>
        <w:color w:val="808080"/>
        <w:sz w:val="16"/>
        <w:szCs w:val="16"/>
      </w:rPr>
      <w:tab/>
    </w:r>
  </w:p>
  <w:p w14:paraId="2B56D4E8" w14:textId="77777777" w:rsidR="004E124F" w:rsidRPr="007220E7" w:rsidRDefault="004E124F" w:rsidP="007220E7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45EE4" w14:textId="77777777" w:rsidR="0034081D" w:rsidRDefault="0034081D">
      <w:r>
        <w:separator/>
      </w:r>
    </w:p>
  </w:footnote>
  <w:footnote w:type="continuationSeparator" w:id="0">
    <w:p w14:paraId="7FF2E9E4" w14:textId="77777777" w:rsidR="0034081D" w:rsidRDefault="003408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0221D" w14:textId="310C4CA4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D56CF8">
      <w:rPr>
        <w:noProof/>
      </w:rPr>
      <w:drawing>
        <wp:inline distT="0" distB="0" distL="0" distR="0" wp14:anchorId="3FE50E83" wp14:editId="516A96BF">
          <wp:extent cx="1399032" cy="475488"/>
          <wp:effectExtent l="0" t="0" r="0" b="1270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9CBE3" w14:textId="6624B30B" w:rsidR="004E124F" w:rsidRDefault="004E124F" w:rsidP="00AC5669">
    <w:pPr>
      <w:pStyle w:val="Header"/>
      <w:rPr>
        <w:color w:val="808080"/>
        <w:sz w:val="40"/>
        <w:szCs w:val="40"/>
      </w:rPr>
    </w:pPr>
    <w:r>
      <w:rPr>
        <w:color w:val="808080"/>
        <w:sz w:val="40"/>
        <w:szCs w:val="40"/>
      </w:rPr>
      <w:t>Enhancement</w:t>
    </w:r>
    <w:r w:rsidRPr="001C74ED">
      <w:rPr>
        <w:color w:val="808080"/>
        <w:sz w:val="40"/>
        <w:szCs w:val="40"/>
      </w:rPr>
      <w:t xml:space="preserve"> Specification</w:t>
    </w:r>
    <w:r>
      <w:rPr>
        <w:color w:val="808080"/>
        <w:sz w:val="40"/>
        <w:szCs w:val="40"/>
      </w:rPr>
      <w:t xml:space="preserve"> </w:t>
    </w:r>
    <w:r>
      <w:rPr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113D8DE4" wp14:editId="01792F49">
          <wp:extent cx="1399032" cy="475488"/>
          <wp:effectExtent l="0" t="0" r="0" b="1270"/>
          <wp:docPr id="2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9FA446" w14:textId="77777777" w:rsidR="004E124F" w:rsidRPr="00660ADC" w:rsidRDefault="004E124F" w:rsidP="00660ADC">
    <w:pPr>
      <w:pStyle w:val="Header"/>
      <w:rPr>
        <w:szCs w:val="40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8933B" w14:textId="3C918921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4F9D71CF" wp14:editId="6623F8B3">
          <wp:extent cx="1399032" cy="475488"/>
          <wp:effectExtent l="0" t="0" r="0" b="1270"/>
          <wp:docPr id="9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485E7" w14:textId="5DB895A5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43707FD" wp14:editId="4E3A2D1B">
          <wp:extent cx="1399032" cy="475488"/>
          <wp:effectExtent l="0" t="0" r="0" b="1270"/>
          <wp:docPr id="19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383730" w14:textId="5305036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26061D6" wp14:editId="4695F2EF">
          <wp:extent cx="1399032" cy="475488"/>
          <wp:effectExtent l="0" t="0" r="0" b="1270"/>
          <wp:docPr id="17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50EAE" w14:textId="61533D03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515897F2" wp14:editId="4ECA026B">
          <wp:extent cx="1399032" cy="475488"/>
          <wp:effectExtent l="0" t="0" r="0" b="1270"/>
          <wp:docPr id="16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5F09C" w14:textId="0D18565E" w:rsidR="004E124F" w:rsidRDefault="004E124F" w:rsidP="00660ADC">
    <w:pPr>
      <w:pStyle w:val="Header"/>
      <w:rPr>
        <w:color w:val="808080"/>
        <w:sz w:val="40"/>
        <w:szCs w:val="40"/>
      </w:rPr>
    </w:pPr>
    <w:r>
      <w:rPr>
        <w:color w:val="808080"/>
        <w:sz w:val="40"/>
        <w:szCs w:val="40"/>
      </w:rPr>
      <w:t>Enhancement</w:t>
    </w:r>
    <w:r w:rsidRPr="001C74ED">
      <w:rPr>
        <w:color w:val="808080"/>
        <w:sz w:val="40"/>
        <w:szCs w:val="40"/>
      </w:rPr>
      <w:t xml:space="preserve"> Specification</w:t>
    </w:r>
    <w:r>
      <w:rPr>
        <w:color w:val="808080"/>
        <w:sz w:val="40"/>
        <w:szCs w:val="40"/>
      </w:rPr>
      <w:t xml:space="preserve"> </w:t>
    </w:r>
    <w:r>
      <w:rPr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79B5FDA8" wp14:editId="55D107FF">
          <wp:extent cx="1399032" cy="475488"/>
          <wp:effectExtent l="0" t="0" r="0" b="1270"/>
          <wp:docPr id="3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BC48CC" w14:textId="77777777" w:rsidR="004E124F" w:rsidRPr="00660ADC" w:rsidRDefault="004E124F" w:rsidP="00660ADC">
    <w:pPr>
      <w:pStyle w:val="Header"/>
      <w:rPr>
        <w:szCs w:val="40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5DC1EF" w14:textId="780DA8FD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3F18D976" wp14:editId="375B5EE8">
          <wp:extent cx="1399032" cy="475488"/>
          <wp:effectExtent l="0" t="0" r="0" b="1270"/>
          <wp:docPr id="15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750BC" w14:textId="3D0A04EC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C0EB2">
      <w:rPr>
        <w:noProof/>
      </w:rPr>
      <w:drawing>
        <wp:inline distT="0" distB="0" distL="0" distR="0" wp14:anchorId="446BB850" wp14:editId="738AA216">
          <wp:extent cx="1399032" cy="475488"/>
          <wp:effectExtent l="0" t="0" r="0" b="1270"/>
          <wp:docPr id="40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DEE93" w14:textId="63FA7B1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C0EB2">
      <w:rPr>
        <w:noProof/>
      </w:rPr>
      <w:drawing>
        <wp:inline distT="0" distB="0" distL="0" distR="0" wp14:anchorId="1B50FDD2" wp14:editId="0D261A50">
          <wp:extent cx="1399032" cy="475488"/>
          <wp:effectExtent l="0" t="0" r="0" b="1270"/>
          <wp:docPr id="4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639C9" w14:textId="7FAD3FE5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34794315" wp14:editId="2B0F3F18">
          <wp:extent cx="1399032" cy="475488"/>
          <wp:effectExtent l="0" t="0" r="0" b="1270"/>
          <wp:docPr id="10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E7BAB" w14:textId="1B25C19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12808B2F" wp14:editId="68684EEE">
          <wp:extent cx="1399032" cy="475488"/>
          <wp:effectExtent l="0" t="0" r="0" b="1270"/>
          <wp:docPr id="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D0C9C" w14:textId="708F03CC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31993">
      <w:rPr>
        <w:noProof/>
      </w:rPr>
      <w:drawing>
        <wp:inline distT="0" distB="0" distL="0" distR="0" wp14:anchorId="3991AFC2" wp14:editId="251068B0">
          <wp:extent cx="1399032" cy="475488"/>
          <wp:effectExtent l="0" t="0" r="0" b="1270"/>
          <wp:docPr id="57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3C27FC" w14:textId="0C2D4877" w:rsidR="00E80EC4" w:rsidRDefault="00E80EC4" w:rsidP="00660ADC">
    <w:pPr>
      <w:pStyle w:val="Header"/>
      <w:rPr>
        <w:color w:val="808080"/>
        <w:sz w:val="40"/>
        <w:szCs w:val="40"/>
      </w:rPr>
    </w:pPr>
    <w:r>
      <w:rPr>
        <w:color w:val="808080"/>
        <w:sz w:val="40"/>
        <w:szCs w:val="40"/>
      </w:rPr>
      <w:t>Enhancement</w:t>
    </w:r>
    <w:r w:rsidRPr="001C74ED">
      <w:rPr>
        <w:color w:val="808080"/>
        <w:sz w:val="40"/>
        <w:szCs w:val="40"/>
      </w:rPr>
      <w:t xml:space="preserve"> Specification</w:t>
    </w:r>
    <w:r>
      <w:rPr>
        <w:color w:val="808080"/>
        <w:sz w:val="40"/>
        <w:szCs w:val="40"/>
      </w:rPr>
      <w:t xml:space="preserve"> </w:t>
    </w:r>
    <w:r>
      <w:rPr>
        <w:color w:val="808080"/>
        <w:sz w:val="40"/>
        <w:szCs w:val="40"/>
      </w:rPr>
      <w:tab/>
    </w:r>
    <w:r w:rsidR="00B31993">
      <w:rPr>
        <w:noProof/>
      </w:rPr>
      <w:drawing>
        <wp:inline distT="0" distB="0" distL="0" distR="0" wp14:anchorId="4041BAAC" wp14:editId="34A3303A">
          <wp:extent cx="1399032" cy="475488"/>
          <wp:effectExtent l="0" t="0" r="0" b="1270"/>
          <wp:docPr id="58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ED6B2BB" w14:textId="77777777" w:rsidR="00E80EC4" w:rsidRPr="00660ADC" w:rsidRDefault="00E80EC4" w:rsidP="00660ADC">
    <w:pPr>
      <w:pStyle w:val="Header"/>
      <w:rPr>
        <w:szCs w:val="40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86F34" w14:textId="50DF7D66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31993">
      <w:rPr>
        <w:noProof/>
      </w:rPr>
      <w:drawing>
        <wp:inline distT="0" distB="0" distL="0" distR="0" wp14:anchorId="28DA99FB" wp14:editId="6552098C">
          <wp:extent cx="1399032" cy="475488"/>
          <wp:effectExtent l="0" t="0" r="0" b="1270"/>
          <wp:docPr id="4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99CE5C" w14:textId="77777777" w:rsidR="00E80EC4" w:rsidRPr="001C74ED" w:rsidRDefault="00E80EC4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744F9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0D4B5A04" wp14:editId="1EC90D9E">
          <wp:extent cx="1587500" cy="243205"/>
          <wp:effectExtent l="0" t="0" r="0" b="0"/>
          <wp:docPr id="52" name="Picture 52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2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CC9C9D" w14:textId="1E60EA8B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71291D8" wp14:editId="6E71B98C">
          <wp:extent cx="1399032" cy="475488"/>
          <wp:effectExtent l="0" t="0" r="0" b="1270"/>
          <wp:docPr id="1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7538C8" w14:textId="7777777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744F9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43DB8DFE" wp14:editId="58E31553">
          <wp:extent cx="1587500" cy="243205"/>
          <wp:effectExtent l="0" t="0" r="0" b="0"/>
          <wp:docPr id="44" name="Picture 4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660B6" w14:textId="188F58BA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47D8D">
      <w:rPr>
        <w:noProof/>
      </w:rPr>
      <w:drawing>
        <wp:inline distT="0" distB="0" distL="0" distR="0" wp14:anchorId="4E4BA81E" wp14:editId="477D6ADA">
          <wp:extent cx="1399032" cy="475488"/>
          <wp:effectExtent l="0" t="0" r="0" b="1270"/>
          <wp:docPr id="59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AC8587" w14:textId="5A6FDB48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47D8D">
      <w:rPr>
        <w:noProof/>
      </w:rPr>
      <w:drawing>
        <wp:inline distT="0" distB="0" distL="0" distR="0" wp14:anchorId="103C42E2" wp14:editId="72DE96E4">
          <wp:extent cx="1399032" cy="475488"/>
          <wp:effectExtent l="0" t="0" r="0" b="1270"/>
          <wp:docPr id="60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3771F4" w14:textId="2B383D50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47D8D">
      <w:rPr>
        <w:noProof/>
      </w:rPr>
      <w:drawing>
        <wp:inline distT="0" distB="0" distL="0" distR="0" wp14:anchorId="523CA500" wp14:editId="7B92D254">
          <wp:extent cx="1399032" cy="475488"/>
          <wp:effectExtent l="0" t="0" r="0" b="1270"/>
          <wp:docPr id="6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6DF81C" w14:textId="3C4B8FA0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7C3AEA">
      <w:rPr>
        <w:noProof/>
      </w:rPr>
      <w:drawing>
        <wp:inline distT="0" distB="0" distL="0" distR="0" wp14:anchorId="39D1B788" wp14:editId="3D7A9E0B">
          <wp:extent cx="1399032" cy="475488"/>
          <wp:effectExtent l="0" t="0" r="0" b="1270"/>
          <wp:docPr id="6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CBF16" w14:textId="10AF6015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3305D20F" wp14:editId="0158476B">
          <wp:extent cx="1399032" cy="475488"/>
          <wp:effectExtent l="0" t="0" r="0" b="1270"/>
          <wp:docPr id="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144B6" w14:textId="5889071D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1BE2C8FE" wp14:editId="66456980">
          <wp:extent cx="1399032" cy="475488"/>
          <wp:effectExtent l="0" t="0" r="0" b="1270"/>
          <wp:docPr id="1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D7EA5" w14:textId="102A1480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E379F6">
      <w:rPr>
        <w:noProof/>
      </w:rPr>
      <w:drawing>
        <wp:inline distT="0" distB="0" distL="0" distR="0" wp14:anchorId="39613423" wp14:editId="611A010C">
          <wp:extent cx="1399032" cy="475488"/>
          <wp:effectExtent l="0" t="0" r="0" b="1270"/>
          <wp:docPr id="6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C57E6" w14:textId="07451725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0959B1F" wp14:editId="066C9BFA">
          <wp:extent cx="1399032" cy="475488"/>
          <wp:effectExtent l="0" t="0" r="0" b="1270"/>
          <wp:docPr id="14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3127D0" w14:textId="575DABD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3F963524" wp14:editId="00817E59">
          <wp:extent cx="1399032" cy="475488"/>
          <wp:effectExtent l="0" t="0" r="0" b="1270"/>
          <wp:docPr id="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29367" w14:textId="2F02F611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1FA6AF69" wp14:editId="58A422B0">
          <wp:extent cx="1399032" cy="475488"/>
          <wp:effectExtent l="0" t="0" r="0" b="1270"/>
          <wp:docPr id="4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7B9A1D" w14:textId="7B272348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278172F9" wp14:editId="2C249100">
          <wp:extent cx="1399032" cy="475488"/>
          <wp:effectExtent l="0" t="0" r="0" b="1270"/>
          <wp:docPr id="2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639F9" w14:textId="1D19D587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520170">
      <w:rPr>
        <w:noProof/>
      </w:rPr>
      <w:drawing>
        <wp:inline distT="0" distB="0" distL="0" distR="0" wp14:anchorId="03215777" wp14:editId="31252548">
          <wp:extent cx="1399032" cy="475488"/>
          <wp:effectExtent l="0" t="0" r="0" b="1270"/>
          <wp:docPr id="5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3F7F13" w14:textId="05E42FE4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4D870C44" wp14:editId="50EE5FCC">
          <wp:extent cx="1399032" cy="475488"/>
          <wp:effectExtent l="0" t="0" r="0" b="1270"/>
          <wp:docPr id="2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ED45AE" w14:textId="5E0BBCC5" w:rsidR="004E124F" w:rsidRPr="001C74ED" w:rsidRDefault="004E124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Enhancement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5669">
      <w:rPr>
        <w:noProof/>
      </w:rPr>
      <w:drawing>
        <wp:inline distT="0" distB="0" distL="0" distR="0" wp14:anchorId="0355C722" wp14:editId="0CC5169B">
          <wp:extent cx="1399032" cy="475488"/>
          <wp:effectExtent l="0" t="0" r="0" b="1270"/>
          <wp:docPr id="3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D50EB"/>
    <w:multiLevelType w:val="hybridMultilevel"/>
    <w:tmpl w:val="F898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084134">
    <w:abstractNumId w:val="8"/>
  </w:num>
  <w:num w:numId="2" w16cid:durableId="1418790849">
    <w:abstractNumId w:val="0"/>
  </w:num>
  <w:num w:numId="3" w16cid:durableId="199438069">
    <w:abstractNumId w:val="3"/>
  </w:num>
  <w:num w:numId="4" w16cid:durableId="1877305107">
    <w:abstractNumId w:val="1"/>
  </w:num>
  <w:num w:numId="5" w16cid:durableId="1493180451">
    <w:abstractNumId w:val="7"/>
  </w:num>
  <w:num w:numId="6" w16cid:durableId="990059356">
    <w:abstractNumId w:val="4"/>
  </w:num>
  <w:num w:numId="7" w16cid:durableId="1547454042">
    <w:abstractNumId w:val="2"/>
  </w:num>
  <w:num w:numId="8" w16cid:durableId="1173952169">
    <w:abstractNumId w:val="5"/>
  </w:num>
  <w:num w:numId="9" w16cid:durableId="363023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1ueC0cDR6wQNxV7ewTgf6dBfrXFDercZLvX+ewuYPUJYfKJIQiKiB/jCGy7CTIQqCJYhmN2KZFPDX3qxDX7TOg==" w:salt="WBD8LWe6croIrAOnjLM7nQ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eyNLG0MDE1t7BQ0lEKTi0uzszPAykwrQUAXxMydSwAAAA="/>
  </w:docVars>
  <w:rsids>
    <w:rsidRoot w:val="003911D0"/>
    <w:rsid w:val="000064E6"/>
    <w:rsid w:val="00017360"/>
    <w:rsid w:val="000311E7"/>
    <w:rsid w:val="000377E4"/>
    <w:rsid w:val="00042AB0"/>
    <w:rsid w:val="000437F6"/>
    <w:rsid w:val="00047BF2"/>
    <w:rsid w:val="00052211"/>
    <w:rsid w:val="000531D3"/>
    <w:rsid w:val="00057442"/>
    <w:rsid w:val="00067EAA"/>
    <w:rsid w:val="00082DAF"/>
    <w:rsid w:val="00084F5A"/>
    <w:rsid w:val="00087276"/>
    <w:rsid w:val="00092C6E"/>
    <w:rsid w:val="000A13ED"/>
    <w:rsid w:val="000A45CE"/>
    <w:rsid w:val="000B75A8"/>
    <w:rsid w:val="000C7AFF"/>
    <w:rsid w:val="000D58FC"/>
    <w:rsid w:val="000E22A6"/>
    <w:rsid w:val="000E5147"/>
    <w:rsid w:val="0011074C"/>
    <w:rsid w:val="0011345C"/>
    <w:rsid w:val="00122854"/>
    <w:rsid w:val="00132E90"/>
    <w:rsid w:val="00137ECA"/>
    <w:rsid w:val="001907F9"/>
    <w:rsid w:val="00196989"/>
    <w:rsid w:val="001A2FD4"/>
    <w:rsid w:val="001C74ED"/>
    <w:rsid w:val="001D7214"/>
    <w:rsid w:val="001F201E"/>
    <w:rsid w:val="001F6897"/>
    <w:rsid w:val="002253AA"/>
    <w:rsid w:val="0023299F"/>
    <w:rsid w:val="00232A56"/>
    <w:rsid w:val="00236341"/>
    <w:rsid w:val="00237AED"/>
    <w:rsid w:val="00240F42"/>
    <w:rsid w:val="002549AA"/>
    <w:rsid w:val="00264FB2"/>
    <w:rsid w:val="0026707D"/>
    <w:rsid w:val="00267CC2"/>
    <w:rsid w:val="002756AE"/>
    <w:rsid w:val="00281DD0"/>
    <w:rsid w:val="00290E02"/>
    <w:rsid w:val="00293E55"/>
    <w:rsid w:val="00295F82"/>
    <w:rsid w:val="002B0342"/>
    <w:rsid w:val="002C0B50"/>
    <w:rsid w:val="002C3372"/>
    <w:rsid w:val="002C522F"/>
    <w:rsid w:val="002C52D2"/>
    <w:rsid w:val="002C608D"/>
    <w:rsid w:val="002C7D78"/>
    <w:rsid w:val="002D26DB"/>
    <w:rsid w:val="002D7793"/>
    <w:rsid w:val="002E06E9"/>
    <w:rsid w:val="002E6AAC"/>
    <w:rsid w:val="002F6242"/>
    <w:rsid w:val="002F7728"/>
    <w:rsid w:val="00306D54"/>
    <w:rsid w:val="00311922"/>
    <w:rsid w:val="00330478"/>
    <w:rsid w:val="0034081D"/>
    <w:rsid w:val="00341CAF"/>
    <w:rsid w:val="003456C4"/>
    <w:rsid w:val="00352DA2"/>
    <w:rsid w:val="00365B7B"/>
    <w:rsid w:val="00390013"/>
    <w:rsid w:val="00390AD5"/>
    <w:rsid w:val="00390FD1"/>
    <w:rsid w:val="003911D0"/>
    <w:rsid w:val="003A39D4"/>
    <w:rsid w:val="003B4744"/>
    <w:rsid w:val="003C6D27"/>
    <w:rsid w:val="003C7C41"/>
    <w:rsid w:val="003D26BB"/>
    <w:rsid w:val="003D7BD0"/>
    <w:rsid w:val="003E279C"/>
    <w:rsid w:val="003E5E2F"/>
    <w:rsid w:val="003E616D"/>
    <w:rsid w:val="003F3ED1"/>
    <w:rsid w:val="004001EF"/>
    <w:rsid w:val="0040403A"/>
    <w:rsid w:val="00405D0A"/>
    <w:rsid w:val="004073DA"/>
    <w:rsid w:val="00423F03"/>
    <w:rsid w:val="00442D46"/>
    <w:rsid w:val="00445536"/>
    <w:rsid w:val="0045373F"/>
    <w:rsid w:val="004608A1"/>
    <w:rsid w:val="00462BD8"/>
    <w:rsid w:val="00467C19"/>
    <w:rsid w:val="00475636"/>
    <w:rsid w:val="004815A1"/>
    <w:rsid w:val="004841FF"/>
    <w:rsid w:val="0048511E"/>
    <w:rsid w:val="00497E79"/>
    <w:rsid w:val="004A14FA"/>
    <w:rsid w:val="004A5155"/>
    <w:rsid w:val="004B47DF"/>
    <w:rsid w:val="004B6EEC"/>
    <w:rsid w:val="004D23EF"/>
    <w:rsid w:val="004D65FB"/>
    <w:rsid w:val="004E124F"/>
    <w:rsid w:val="004E391D"/>
    <w:rsid w:val="004E5320"/>
    <w:rsid w:val="004E7FB6"/>
    <w:rsid w:val="004F45CC"/>
    <w:rsid w:val="00520170"/>
    <w:rsid w:val="005311AC"/>
    <w:rsid w:val="00535147"/>
    <w:rsid w:val="0053794D"/>
    <w:rsid w:val="00543F73"/>
    <w:rsid w:val="005475D4"/>
    <w:rsid w:val="00547DD6"/>
    <w:rsid w:val="00562438"/>
    <w:rsid w:val="0057172F"/>
    <w:rsid w:val="00571B62"/>
    <w:rsid w:val="00577DEA"/>
    <w:rsid w:val="005873A4"/>
    <w:rsid w:val="005915E0"/>
    <w:rsid w:val="0059314B"/>
    <w:rsid w:val="005978EA"/>
    <w:rsid w:val="005A41C2"/>
    <w:rsid w:val="005B3276"/>
    <w:rsid w:val="005B71B0"/>
    <w:rsid w:val="005C0B1C"/>
    <w:rsid w:val="005C1787"/>
    <w:rsid w:val="005D0CFD"/>
    <w:rsid w:val="005E0D37"/>
    <w:rsid w:val="005E73AF"/>
    <w:rsid w:val="005F17DD"/>
    <w:rsid w:val="005F2E1A"/>
    <w:rsid w:val="00600E2D"/>
    <w:rsid w:val="00602476"/>
    <w:rsid w:val="006211A5"/>
    <w:rsid w:val="0062755C"/>
    <w:rsid w:val="00627BA0"/>
    <w:rsid w:val="00633961"/>
    <w:rsid w:val="00660ADC"/>
    <w:rsid w:val="00662583"/>
    <w:rsid w:val="0067701C"/>
    <w:rsid w:val="006A438D"/>
    <w:rsid w:val="006B032F"/>
    <w:rsid w:val="006B475E"/>
    <w:rsid w:val="006B64D7"/>
    <w:rsid w:val="006C2004"/>
    <w:rsid w:val="006C4FDF"/>
    <w:rsid w:val="006D27D2"/>
    <w:rsid w:val="006E55E2"/>
    <w:rsid w:val="006F39F0"/>
    <w:rsid w:val="006F72BB"/>
    <w:rsid w:val="00703014"/>
    <w:rsid w:val="007138C5"/>
    <w:rsid w:val="00714BFC"/>
    <w:rsid w:val="007220E7"/>
    <w:rsid w:val="00724A10"/>
    <w:rsid w:val="00727615"/>
    <w:rsid w:val="0072794B"/>
    <w:rsid w:val="00740D4F"/>
    <w:rsid w:val="0075170B"/>
    <w:rsid w:val="00755106"/>
    <w:rsid w:val="007607D2"/>
    <w:rsid w:val="00766BA7"/>
    <w:rsid w:val="007711C4"/>
    <w:rsid w:val="00777255"/>
    <w:rsid w:val="00780353"/>
    <w:rsid w:val="00786D3D"/>
    <w:rsid w:val="00791952"/>
    <w:rsid w:val="0079648E"/>
    <w:rsid w:val="007A2851"/>
    <w:rsid w:val="007B4755"/>
    <w:rsid w:val="007B4EA1"/>
    <w:rsid w:val="007B6ED6"/>
    <w:rsid w:val="007C165E"/>
    <w:rsid w:val="007C3AEA"/>
    <w:rsid w:val="007D0ABC"/>
    <w:rsid w:val="007E3445"/>
    <w:rsid w:val="008032CA"/>
    <w:rsid w:val="00812AEB"/>
    <w:rsid w:val="00820C92"/>
    <w:rsid w:val="00826704"/>
    <w:rsid w:val="0083073A"/>
    <w:rsid w:val="0085229A"/>
    <w:rsid w:val="00853429"/>
    <w:rsid w:val="00854BBE"/>
    <w:rsid w:val="00857F2E"/>
    <w:rsid w:val="00887C64"/>
    <w:rsid w:val="00896091"/>
    <w:rsid w:val="0089643D"/>
    <w:rsid w:val="008A1778"/>
    <w:rsid w:val="008A5B4F"/>
    <w:rsid w:val="008A7134"/>
    <w:rsid w:val="008B0BCA"/>
    <w:rsid w:val="008B22D1"/>
    <w:rsid w:val="008B7C29"/>
    <w:rsid w:val="008C0EB2"/>
    <w:rsid w:val="008C5D2F"/>
    <w:rsid w:val="008E2C50"/>
    <w:rsid w:val="008E7920"/>
    <w:rsid w:val="008F39C3"/>
    <w:rsid w:val="00900B23"/>
    <w:rsid w:val="00906001"/>
    <w:rsid w:val="0091162E"/>
    <w:rsid w:val="009155E1"/>
    <w:rsid w:val="00921422"/>
    <w:rsid w:val="0093705C"/>
    <w:rsid w:val="009371DC"/>
    <w:rsid w:val="00942666"/>
    <w:rsid w:val="00956574"/>
    <w:rsid w:val="00965ADE"/>
    <w:rsid w:val="00967D7A"/>
    <w:rsid w:val="009744F9"/>
    <w:rsid w:val="00983B98"/>
    <w:rsid w:val="009844E2"/>
    <w:rsid w:val="00984C33"/>
    <w:rsid w:val="00987C0B"/>
    <w:rsid w:val="009964F4"/>
    <w:rsid w:val="009A239F"/>
    <w:rsid w:val="009A4C69"/>
    <w:rsid w:val="009B3D06"/>
    <w:rsid w:val="009C369E"/>
    <w:rsid w:val="009C75C6"/>
    <w:rsid w:val="009D295A"/>
    <w:rsid w:val="009D312A"/>
    <w:rsid w:val="009F27D0"/>
    <w:rsid w:val="009F3A1B"/>
    <w:rsid w:val="009F4D57"/>
    <w:rsid w:val="00A071BB"/>
    <w:rsid w:val="00A0794D"/>
    <w:rsid w:val="00A07BD7"/>
    <w:rsid w:val="00A23031"/>
    <w:rsid w:val="00A244BD"/>
    <w:rsid w:val="00A264F6"/>
    <w:rsid w:val="00A41B87"/>
    <w:rsid w:val="00A44142"/>
    <w:rsid w:val="00A4780C"/>
    <w:rsid w:val="00A47D8D"/>
    <w:rsid w:val="00A5335D"/>
    <w:rsid w:val="00A560D5"/>
    <w:rsid w:val="00A62D91"/>
    <w:rsid w:val="00A80F2A"/>
    <w:rsid w:val="00A81BC7"/>
    <w:rsid w:val="00A91154"/>
    <w:rsid w:val="00A961E4"/>
    <w:rsid w:val="00AA3EB6"/>
    <w:rsid w:val="00AA7260"/>
    <w:rsid w:val="00AB727A"/>
    <w:rsid w:val="00AC04F4"/>
    <w:rsid w:val="00AC5669"/>
    <w:rsid w:val="00AC580D"/>
    <w:rsid w:val="00AD68E2"/>
    <w:rsid w:val="00AE471B"/>
    <w:rsid w:val="00AE481A"/>
    <w:rsid w:val="00AE68A6"/>
    <w:rsid w:val="00AF1D27"/>
    <w:rsid w:val="00AF46D7"/>
    <w:rsid w:val="00B14F0F"/>
    <w:rsid w:val="00B267EE"/>
    <w:rsid w:val="00B2730C"/>
    <w:rsid w:val="00B30677"/>
    <w:rsid w:val="00B31993"/>
    <w:rsid w:val="00B33C36"/>
    <w:rsid w:val="00B410F8"/>
    <w:rsid w:val="00B509AB"/>
    <w:rsid w:val="00B5515D"/>
    <w:rsid w:val="00B64BCD"/>
    <w:rsid w:val="00B66A00"/>
    <w:rsid w:val="00B66AC7"/>
    <w:rsid w:val="00B70ABA"/>
    <w:rsid w:val="00B84D2A"/>
    <w:rsid w:val="00B9293C"/>
    <w:rsid w:val="00B97987"/>
    <w:rsid w:val="00BA0AEE"/>
    <w:rsid w:val="00BA5CCD"/>
    <w:rsid w:val="00BB3D64"/>
    <w:rsid w:val="00BC27EA"/>
    <w:rsid w:val="00BC3934"/>
    <w:rsid w:val="00BD0733"/>
    <w:rsid w:val="00BD12EE"/>
    <w:rsid w:val="00BD24A9"/>
    <w:rsid w:val="00BD32B1"/>
    <w:rsid w:val="00BE240D"/>
    <w:rsid w:val="00BF5430"/>
    <w:rsid w:val="00BF5DB6"/>
    <w:rsid w:val="00C11C57"/>
    <w:rsid w:val="00C23BA4"/>
    <w:rsid w:val="00C24E18"/>
    <w:rsid w:val="00C320B7"/>
    <w:rsid w:val="00C36393"/>
    <w:rsid w:val="00C40BD3"/>
    <w:rsid w:val="00C427F9"/>
    <w:rsid w:val="00C500A9"/>
    <w:rsid w:val="00C5192D"/>
    <w:rsid w:val="00C55670"/>
    <w:rsid w:val="00C60761"/>
    <w:rsid w:val="00C63D52"/>
    <w:rsid w:val="00C64C21"/>
    <w:rsid w:val="00C70FD1"/>
    <w:rsid w:val="00C738DB"/>
    <w:rsid w:val="00C950AE"/>
    <w:rsid w:val="00CA3765"/>
    <w:rsid w:val="00CA5E11"/>
    <w:rsid w:val="00CC5898"/>
    <w:rsid w:val="00CD37FA"/>
    <w:rsid w:val="00CF2FD6"/>
    <w:rsid w:val="00CF6DF8"/>
    <w:rsid w:val="00D13842"/>
    <w:rsid w:val="00D13D44"/>
    <w:rsid w:val="00D1500A"/>
    <w:rsid w:val="00D20F73"/>
    <w:rsid w:val="00D21EC6"/>
    <w:rsid w:val="00D30839"/>
    <w:rsid w:val="00D31D50"/>
    <w:rsid w:val="00D36163"/>
    <w:rsid w:val="00D370A5"/>
    <w:rsid w:val="00D44FC5"/>
    <w:rsid w:val="00D56CF8"/>
    <w:rsid w:val="00D75857"/>
    <w:rsid w:val="00D84343"/>
    <w:rsid w:val="00D84A56"/>
    <w:rsid w:val="00D92044"/>
    <w:rsid w:val="00D933CA"/>
    <w:rsid w:val="00DA1FF7"/>
    <w:rsid w:val="00DA6F1F"/>
    <w:rsid w:val="00DB29CA"/>
    <w:rsid w:val="00DB3577"/>
    <w:rsid w:val="00DD6A92"/>
    <w:rsid w:val="00DF0F55"/>
    <w:rsid w:val="00DF23C1"/>
    <w:rsid w:val="00DF38A2"/>
    <w:rsid w:val="00DF6718"/>
    <w:rsid w:val="00E044A6"/>
    <w:rsid w:val="00E109D7"/>
    <w:rsid w:val="00E1544B"/>
    <w:rsid w:val="00E36405"/>
    <w:rsid w:val="00E379F6"/>
    <w:rsid w:val="00E50F04"/>
    <w:rsid w:val="00E55919"/>
    <w:rsid w:val="00E57A7C"/>
    <w:rsid w:val="00E64F0D"/>
    <w:rsid w:val="00E71D8C"/>
    <w:rsid w:val="00E73BF9"/>
    <w:rsid w:val="00E80EC4"/>
    <w:rsid w:val="00E85991"/>
    <w:rsid w:val="00E87B76"/>
    <w:rsid w:val="00E956ED"/>
    <w:rsid w:val="00EA1493"/>
    <w:rsid w:val="00EA4C1B"/>
    <w:rsid w:val="00EB0620"/>
    <w:rsid w:val="00ED1045"/>
    <w:rsid w:val="00ED5518"/>
    <w:rsid w:val="00EE07B8"/>
    <w:rsid w:val="00EF30AC"/>
    <w:rsid w:val="00EF710F"/>
    <w:rsid w:val="00F1127C"/>
    <w:rsid w:val="00F1332D"/>
    <w:rsid w:val="00F137C0"/>
    <w:rsid w:val="00F1427B"/>
    <w:rsid w:val="00F248A3"/>
    <w:rsid w:val="00F256EF"/>
    <w:rsid w:val="00F27FE8"/>
    <w:rsid w:val="00F3069F"/>
    <w:rsid w:val="00F35037"/>
    <w:rsid w:val="00F352E9"/>
    <w:rsid w:val="00F376B0"/>
    <w:rsid w:val="00F415C8"/>
    <w:rsid w:val="00F4196E"/>
    <w:rsid w:val="00F44406"/>
    <w:rsid w:val="00F56B60"/>
    <w:rsid w:val="00F62F72"/>
    <w:rsid w:val="00F6591E"/>
    <w:rsid w:val="00F65B45"/>
    <w:rsid w:val="00F67B4C"/>
    <w:rsid w:val="00F76B61"/>
    <w:rsid w:val="00F819E8"/>
    <w:rsid w:val="00F829FF"/>
    <w:rsid w:val="00F90B23"/>
    <w:rsid w:val="00F91B3E"/>
    <w:rsid w:val="00FA5B30"/>
    <w:rsid w:val="00FB2573"/>
    <w:rsid w:val="00FC052E"/>
    <w:rsid w:val="00FC3BFF"/>
    <w:rsid w:val="00FF2F2A"/>
    <w:rsid w:val="00FF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756ED5"/>
  <w15:chartTrackingRefBased/>
  <w15:docId w15:val="{5D90155A-6D5F-4F22-ADD7-906B23CB9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842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E80EC4"/>
    <w:rPr>
      <w:rFonts w:ascii="Verdana" w:hAnsi="Verdana"/>
      <w:lang w:bidi="he-IL"/>
    </w:rPr>
  </w:style>
  <w:style w:type="paragraph" w:styleId="ListParagraph">
    <w:name w:val="List Paragraph"/>
    <w:basedOn w:val="Normal"/>
    <w:uiPriority w:val="34"/>
    <w:qFormat/>
    <w:rsid w:val="007919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footer" Target="footer19.xml"/><Relationship Id="rId63" Type="http://schemas.openxmlformats.org/officeDocument/2006/relationships/header" Target="header28.xml"/><Relationship Id="rId68" Type="http://schemas.openxmlformats.org/officeDocument/2006/relationships/footer" Target="footer29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9" Type="http://schemas.openxmlformats.org/officeDocument/2006/relationships/header" Target="header10.xml"/><Relationship Id="rId11" Type="http://schemas.openxmlformats.org/officeDocument/2006/relationships/footer" Target="footer1.xml"/><Relationship Id="rId24" Type="http://schemas.openxmlformats.org/officeDocument/2006/relationships/footer" Target="footer8.xml"/><Relationship Id="rId32" Type="http://schemas.openxmlformats.org/officeDocument/2006/relationships/footer" Target="footer12.xml"/><Relationship Id="rId37" Type="http://schemas.openxmlformats.org/officeDocument/2006/relationships/header" Target="header14.xml"/><Relationship Id="rId40" Type="http://schemas.openxmlformats.org/officeDocument/2006/relationships/header" Target="header16.xml"/><Relationship Id="rId45" Type="http://schemas.openxmlformats.org/officeDocument/2006/relationships/footer" Target="footer18.xml"/><Relationship Id="rId53" Type="http://schemas.openxmlformats.org/officeDocument/2006/relationships/header" Target="header23.xml"/><Relationship Id="rId58" Type="http://schemas.openxmlformats.org/officeDocument/2006/relationships/footer" Target="footer24.xml"/><Relationship Id="rId66" Type="http://schemas.openxmlformats.org/officeDocument/2006/relationships/footer" Target="footer28.xml"/><Relationship Id="rId74" Type="http://schemas.openxmlformats.org/officeDocument/2006/relationships/theme" Target="theme/theme1.xml"/><Relationship Id="rId5" Type="http://schemas.openxmlformats.org/officeDocument/2006/relationships/styles" Target="styles.xml"/><Relationship Id="rId61" Type="http://schemas.openxmlformats.org/officeDocument/2006/relationships/header" Target="header27.xml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header" Target="header9.xml"/><Relationship Id="rId30" Type="http://schemas.openxmlformats.org/officeDocument/2006/relationships/footer" Target="footer11.xml"/><Relationship Id="rId35" Type="http://schemas.openxmlformats.org/officeDocument/2006/relationships/header" Target="header13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footer" Target="footer23.xml"/><Relationship Id="rId64" Type="http://schemas.openxmlformats.org/officeDocument/2006/relationships/footer" Target="footer27.xml"/><Relationship Id="rId69" Type="http://schemas.openxmlformats.org/officeDocument/2006/relationships/header" Target="header31.xml"/><Relationship Id="rId8" Type="http://schemas.openxmlformats.org/officeDocument/2006/relationships/footnotes" Target="footnotes.xml"/><Relationship Id="rId51" Type="http://schemas.openxmlformats.org/officeDocument/2006/relationships/header" Target="header22.xml"/><Relationship Id="rId72" Type="http://schemas.openxmlformats.org/officeDocument/2006/relationships/footer" Target="footer31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header" Target="header8.xml"/><Relationship Id="rId33" Type="http://schemas.openxmlformats.org/officeDocument/2006/relationships/header" Target="header12.xml"/><Relationship Id="rId38" Type="http://schemas.openxmlformats.org/officeDocument/2006/relationships/footer" Target="footer15.xml"/><Relationship Id="rId46" Type="http://schemas.openxmlformats.org/officeDocument/2006/relationships/header" Target="header19.xml"/><Relationship Id="rId59" Type="http://schemas.openxmlformats.org/officeDocument/2006/relationships/header" Target="header26.xml"/><Relationship Id="rId67" Type="http://schemas.openxmlformats.org/officeDocument/2006/relationships/header" Target="header30.xml"/><Relationship Id="rId20" Type="http://schemas.openxmlformats.org/officeDocument/2006/relationships/header" Target="header6.xml"/><Relationship Id="rId41" Type="http://schemas.openxmlformats.org/officeDocument/2006/relationships/footer" Target="footer16.xml"/><Relationship Id="rId54" Type="http://schemas.openxmlformats.org/officeDocument/2006/relationships/footer" Target="footer22.xml"/><Relationship Id="rId62" Type="http://schemas.openxmlformats.org/officeDocument/2006/relationships/footer" Target="footer26.xml"/><Relationship Id="rId70" Type="http://schemas.openxmlformats.org/officeDocument/2006/relationships/footer" Target="footer30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footer" Target="footer10.xml"/><Relationship Id="rId36" Type="http://schemas.openxmlformats.org/officeDocument/2006/relationships/footer" Target="footer14.xml"/><Relationship Id="rId49" Type="http://schemas.openxmlformats.org/officeDocument/2006/relationships/footer" Target="footer20.xml"/><Relationship Id="rId57" Type="http://schemas.openxmlformats.org/officeDocument/2006/relationships/header" Target="header25.xml"/><Relationship Id="rId10" Type="http://schemas.openxmlformats.org/officeDocument/2006/relationships/header" Target="header1.xml"/><Relationship Id="rId31" Type="http://schemas.openxmlformats.org/officeDocument/2006/relationships/header" Target="header11.xml"/><Relationship Id="rId44" Type="http://schemas.openxmlformats.org/officeDocument/2006/relationships/header" Target="header18.xml"/><Relationship Id="rId52" Type="http://schemas.openxmlformats.org/officeDocument/2006/relationships/footer" Target="footer21.xml"/><Relationship Id="rId60" Type="http://schemas.openxmlformats.org/officeDocument/2006/relationships/footer" Target="footer25.xml"/><Relationship Id="rId65" Type="http://schemas.openxmlformats.org/officeDocument/2006/relationships/header" Target="header29.xml"/><Relationship Id="rId73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9" Type="http://schemas.openxmlformats.org/officeDocument/2006/relationships/header" Target="header15.xml"/><Relationship Id="rId34" Type="http://schemas.openxmlformats.org/officeDocument/2006/relationships/footer" Target="footer13.xml"/><Relationship Id="rId50" Type="http://schemas.openxmlformats.org/officeDocument/2006/relationships/header" Target="header21.xml"/><Relationship Id="rId55" Type="http://schemas.openxmlformats.org/officeDocument/2006/relationships/header" Target="header24.xml"/><Relationship Id="rId7" Type="http://schemas.openxmlformats.org/officeDocument/2006/relationships/webSettings" Target="webSettings.xml"/><Relationship Id="rId71" Type="http://schemas.openxmlformats.org/officeDocument/2006/relationships/header" Target="header3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ttWorkstream xmlns="0f0cb88e-aaf8-486b-869b-face87519a03" xsi:nil="true"/>
    <NttPhase xmlns="0f0cb88e-aaf8-486b-869b-face87519a03" xsi:nil="true"/>
    <lcf76f155ced4ddcb4097134ff3c332f xmlns="0f0cb88e-aaf8-486b-869b-face87519a03">
      <Terms xmlns="http://schemas.microsoft.com/office/infopath/2007/PartnerControls"/>
    </lcf76f155ced4ddcb4097134ff3c332f>
    <TaxCatchAll xmlns="b3042dcd-9166-4cc1-8a04-0b05ca9070b3" xsi:nil="true"/>
    <NttDocumentType xmlns="0f0cb88e-aaf8-486b-869b-face87519a03" xsi:nil="true"/>
    <NttStatus xmlns="0f0cb88e-aaf8-486b-869b-face87519a0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3217A579A1439CD23BEAEC71C406" ma:contentTypeVersion="20" ma:contentTypeDescription="Create a new document." ma:contentTypeScope="" ma:versionID="0093ed4da6cc488202a26c48f7bae5e5">
  <xsd:schema xmlns:xsd="http://www.w3.org/2001/XMLSchema" xmlns:xs="http://www.w3.org/2001/XMLSchema" xmlns:p="http://schemas.microsoft.com/office/2006/metadata/properties" xmlns:ns2="2001d5b8-0a9a-469c-b400-b981869662d0" xmlns:ns3="0f0cb88e-aaf8-486b-869b-face87519a03" xmlns:ns4="b3042dcd-9166-4cc1-8a04-0b05ca9070b3" targetNamespace="http://schemas.microsoft.com/office/2006/metadata/properties" ma:root="true" ma:fieldsID="4aba31889fc81d6db61022ac282bdd72" ns2:_="" ns3:_="" ns4:_="">
    <xsd:import namespace="2001d5b8-0a9a-469c-b400-b981869662d0"/>
    <xsd:import namespace="0f0cb88e-aaf8-486b-869b-face87519a03"/>
    <xsd:import namespace="b3042dcd-9166-4cc1-8a04-0b05ca907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NttPhase" minOccurs="0"/>
                <xsd:element ref="ns3:NttWorkstream" minOccurs="0"/>
                <xsd:element ref="ns3:NttDocumentType" minOccurs="0"/>
                <xsd:element ref="ns3:MediaServiceKeyPoints" minOccurs="0"/>
                <xsd:element ref="ns3:NttStatu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1d5b8-0a9a-469c-b400-b981869662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cb88e-aaf8-486b-869b-face87519a03" elementFormDefault="qualified">
    <xsd:import namespace="http://schemas.microsoft.com/office/2006/documentManagement/types"/>
    <xsd:import namespace="http://schemas.microsoft.com/office/infopath/2007/PartnerControls"/>
    <xsd:element name="NttPhase" ma:index="10" nillable="true" ma:displayName="Phase" ma:format="Dropdown" ma:internalName="NttPhase">
      <xsd:simpleType>
        <xsd:restriction base="dms:Choice">
          <xsd:enumeration value="Phase 1 - Discover"/>
          <xsd:enumeration value="Phase 2 - Prepare"/>
          <xsd:enumeration value="Phase 3 - Explore"/>
          <xsd:enumeration value="Phase 4 - Realize"/>
          <xsd:enumeration value="Phase 5 - Deploy"/>
          <xsd:enumeration value="Phase 6 - Run"/>
        </xsd:restriction>
      </xsd:simpleType>
    </xsd:element>
    <xsd:element name="NttWorkstream" ma:index="11" nillable="true" ma:displayName="Workstream" ma:format="Dropdown" ma:internalName="NttWorkstream">
      <xsd:simpleType>
        <xsd:restriction base="dms:Choice">
          <xsd:enumeration value="Analytics"/>
          <xsd:enumeration value="Change Communication"/>
          <xsd:enumeration value="Business Change Integration"/>
          <xsd:enumeration value="Business Change Leadership"/>
          <xsd:enumeration value="Data Management"/>
          <xsd:enumeration value="Design and Configuration"/>
          <xsd:enumeration value="Extensibility"/>
          <xsd:enumeration value="Operations and Support"/>
          <xsd:enumeration value="Organizational Design"/>
          <xsd:enumeration value="Project Communications Management"/>
          <xsd:enumeration value="Project Cost Management"/>
          <xsd:enumeration value="Project Integration Management"/>
          <xsd:enumeration value="Project Management overall"/>
          <xsd:enumeration value="Project Procurement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Solution Integration"/>
          <xsd:enumeration value="Technical Architecture and Infrastructure"/>
          <xsd:enumeration value="Testing"/>
          <xsd:enumeration value="Training and Enablement"/>
        </xsd:restriction>
      </xsd:simpleType>
    </xsd:element>
    <xsd:element name="NttDocumentType" ma:index="12" nillable="true" ma:displayName="Document Type" ma:format="Dropdown" ma:internalName="NttDocumentType">
      <xsd:simpleType>
        <xsd:restriction base="dms:Choice">
          <xsd:enumeration value="Guideline"/>
          <xsd:enumeration value="Template"/>
        </xsd:restriction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ttStatus" ma:index="14" nillable="true" ma:displayName="Status" ma:format="Dropdown" ma:internalName="NttStatus">
      <xsd:simpleType>
        <xsd:restriction base="dms:Choice">
          <xsd:enumeration value="In Progress"/>
          <xsd:enumeration value="Template"/>
          <xsd:enumeration value="Final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42dcd-9166-4cc1-8a04-0b05ca9070b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c8e030d-7d54-447b-a3db-e9cbff86f282}" ma:internalName="TaxCatchAll" ma:showField="CatchAllData" ma:web="b3042dcd-9166-4cc1-8a04-0b05ca9070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550431-2621-43BF-A442-9A50AE2C9BC1}">
  <ds:schemaRefs>
    <ds:schemaRef ds:uri="http://schemas.microsoft.com/office/2006/metadata/properties"/>
    <ds:schemaRef ds:uri="http://schemas.microsoft.com/office/infopath/2007/PartnerControls"/>
    <ds:schemaRef ds:uri="0f0cb88e-aaf8-486b-869b-face87519a03"/>
    <ds:schemaRef ds:uri="b3042dcd-9166-4cc1-8a04-0b05ca9070b3"/>
  </ds:schemaRefs>
</ds:datastoreItem>
</file>

<file path=customXml/itemProps2.xml><?xml version="1.0" encoding="utf-8"?>
<ds:datastoreItem xmlns:ds="http://schemas.openxmlformats.org/officeDocument/2006/customXml" ds:itemID="{34FEDC53-F50B-4494-BBBA-3C3B4FB97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23D389-F70F-4EEA-BC38-42E1DC45DC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1d5b8-0a9a-469c-b400-b981869662d0"/>
    <ds:schemaRef ds:uri="0f0cb88e-aaf8-486b-869b-face87519a03"/>
    <ds:schemaRef ds:uri="b3042dcd-9166-4cc1-8a04-0b05ca907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391</Words>
  <Characters>12333</Characters>
  <Application>Microsoft Office Word</Application>
  <DocSecurity>8</DocSecurity>
  <Lines>10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3697</CharactersWithSpaces>
  <SharedDoc>false</SharedDoc>
  <HLinks>
    <vt:vector size="42" baseType="variant">
      <vt:variant>
        <vt:i4>58990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2</cp:revision>
  <cp:lastPrinted>2009-02-05T18:44:00Z</cp:lastPrinted>
  <dcterms:created xsi:type="dcterms:W3CDTF">2025-02-23T10:10:00Z</dcterms:created>
  <dcterms:modified xsi:type="dcterms:W3CDTF">2025-02-23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63217A579A1439CD23BEAEC71C406</vt:lpwstr>
  </property>
</Properties>
</file>